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943AD5" w:rsidP="00714C72" w14:paraId="0CADFFD8" w14:textId="7059FAB8">
      <w:pPr>
        <w:jc w:val="center"/>
      </w:pPr>
      <w:r>
        <w:rPr>
          <w:noProof/>
        </w:rPr>
        <mc:AlternateContent>
          <mc:Choice Requires="wps">
            <w:drawing>
              <wp:anchor distT="45720" distB="45720" distL="114300" distR="114300" simplePos="0" relativeHeight="251658240" behindDoc="0" locked="0" layoutInCell="1" allowOverlap="1">
                <wp:simplePos x="0" y="0"/>
                <wp:positionH relativeFrom="column">
                  <wp:posOffset>3888105</wp:posOffset>
                </wp:positionH>
                <wp:positionV relativeFrom="paragraph">
                  <wp:posOffset>0</wp:posOffset>
                </wp:positionV>
                <wp:extent cx="2373630" cy="1645920"/>
                <wp:effectExtent l="0" t="0" r="3810" b="0"/>
                <wp:wrapSquare wrapText="bothSides"/>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373630" cy="1645920"/>
                        </a:xfrm>
                        <a:prstGeom prst="rect">
                          <a:avLst/>
                        </a:prstGeom>
                        <a:solidFill>
                          <a:srgbClr val="FFFFFF"/>
                        </a:solidFill>
                        <a:ln w="9525">
                          <a:noFill/>
                          <a:miter lim="800000"/>
                          <a:headEnd/>
                          <a:tailEnd/>
                        </a:ln>
                      </wps:spPr>
                      <wps:txbx>
                        <w:txbxContent>
                          <w:p w:rsidR="0060559D" w14:textId="7A08800B">
                            <w:r>
                              <w:t xml:space="preserve">Form Approved </w:t>
                            </w:r>
                          </w:p>
                          <w:p w:rsidR="0060559D" w14:textId="53F5FBC4">
                            <w:r>
                              <w:t>OMB Control No. 0920</w:t>
                            </w:r>
                            <w:r w:rsidR="00236380">
                              <w:t>-1154</w:t>
                            </w:r>
                          </w:p>
                          <w:p w:rsidR="00236380" w14:textId="73D2F448">
                            <w:r>
                              <w:t>Exp. Date: 03/31/2026</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5" type="#_x0000_t202" style="width:185.9pt;height:110.6pt;margin-top:0;margin-left:306.15pt;mso-height-percent:200;mso-height-relative:margin;mso-width-percent:400;mso-width-relative:margin;mso-wrap-distance-bottom:3.6pt;mso-wrap-distance-left:9pt;mso-wrap-distance-right:9pt;mso-wrap-distance-top:3.6pt;mso-wrap-style:square;position:absolute;visibility:visible;v-text-anchor:top;z-index:251659264" stroked="f">
                <v:textbox style="mso-fit-shape-to-text:t">
                  <w:txbxContent>
                    <w:p w:rsidR="0060559D" w14:paraId="4A86641C" w14:textId="7A08800B">
                      <w:r>
                        <w:t xml:space="preserve">Form Approved </w:t>
                      </w:r>
                    </w:p>
                    <w:p w:rsidR="0060559D" w14:paraId="32E3E81A" w14:textId="53F5FBC4">
                      <w:r>
                        <w:t>OMB Control No. 0920</w:t>
                      </w:r>
                      <w:r w:rsidR="00236380">
                        <w:t>-1154</w:t>
                      </w:r>
                    </w:p>
                    <w:p w:rsidR="00236380" w14:paraId="082CCC9B" w14:textId="73D2F448">
                      <w:r>
                        <w:t>Exp. Date: 03/31/2026</w:t>
                      </w:r>
                    </w:p>
                  </w:txbxContent>
                </v:textbox>
                <w10:wrap type="square"/>
              </v:shape>
            </w:pict>
          </mc:Fallback>
        </mc:AlternateContent>
      </w:r>
    </w:p>
    <w:p w:rsidR="00943AD5" w:rsidP="00295F7D" w14:paraId="56CE0FE3" w14:textId="77777777">
      <w:pPr>
        <w:jc w:val="center"/>
      </w:pPr>
    </w:p>
    <w:p w:rsidR="00236380" w:rsidP="00714C72" w14:paraId="262C0DD5" w14:textId="77777777"/>
    <w:p w:rsidR="00236380" w:rsidP="00714C72" w14:paraId="4FAF288F" w14:textId="77777777"/>
    <w:p w:rsidR="00714C72" w:rsidRPr="00D475D5" w:rsidP="00714C72" w14:paraId="44211A2E" w14:textId="0DB3DF74">
      <w:r w:rsidRPr="00D475D5">
        <w:t xml:space="preserve">CDC estimates the average public reporting burden for this collection of information as </w:t>
      </w:r>
      <w:r w:rsidR="00AB0939">
        <w:t>97</w:t>
      </w:r>
      <w:r w:rsidRPr="00D475D5">
        <w:t xml:space="preserve"> minutes, including the time for reviewing instructions, searching existing data/information sources, gathering and maintaining the data/information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ATSDR Information Collection Review Office, 1600 Clifton Road NE, SD-74, Atlanta, Georgia 30333; ATTN: PRA (</w:t>
      </w:r>
      <w:r w:rsidRPr="004569EB">
        <w:t>0920-1154</w:t>
      </w:r>
      <w:r w:rsidRPr="00D475D5">
        <w:t>). </w:t>
      </w:r>
    </w:p>
    <w:p w:rsidR="00943AD5" w:rsidP="00295F7D" w14:paraId="698B5388" w14:textId="53116EA4">
      <w:pPr>
        <w:jc w:val="center"/>
      </w:pPr>
    </w:p>
    <w:p w:rsidR="00943AD5" w:rsidP="00295F7D" w14:paraId="10E2CB08" w14:textId="77777777">
      <w:pPr>
        <w:jc w:val="center"/>
      </w:pPr>
    </w:p>
    <w:p w:rsidR="00943AD5" w:rsidP="00295F7D" w14:paraId="25595C7E" w14:textId="4FDD1ACD">
      <w:pPr>
        <w:jc w:val="center"/>
      </w:pPr>
    </w:p>
    <w:p w:rsidR="00943AD5" w:rsidP="00295F7D" w14:paraId="187D4680" w14:textId="77777777">
      <w:pPr>
        <w:jc w:val="center"/>
      </w:pPr>
    </w:p>
    <w:p w:rsidR="00943AD5" w:rsidP="00295F7D" w14:paraId="219042FF" w14:textId="77777777">
      <w:pPr>
        <w:jc w:val="center"/>
      </w:pPr>
    </w:p>
    <w:p w:rsidR="00943AD5" w:rsidP="00295F7D" w14:paraId="258BEFB9" w14:textId="77777777">
      <w:pPr>
        <w:jc w:val="center"/>
      </w:pPr>
    </w:p>
    <w:p w:rsidR="00943AD5" w:rsidP="00295F7D" w14:paraId="19B06EE1" w14:textId="77777777">
      <w:pPr>
        <w:jc w:val="center"/>
      </w:pPr>
    </w:p>
    <w:p w:rsidR="00943AD5" w:rsidP="00295F7D" w14:paraId="5F95B55F" w14:textId="77777777">
      <w:pPr>
        <w:jc w:val="center"/>
      </w:pPr>
    </w:p>
    <w:p w:rsidR="00943AD5" w:rsidP="00295F7D" w14:paraId="1B217E2D" w14:textId="77777777">
      <w:pPr>
        <w:jc w:val="center"/>
      </w:pPr>
    </w:p>
    <w:p w:rsidR="00943AD5" w:rsidP="00295F7D" w14:paraId="5DF56415" w14:textId="77777777">
      <w:pPr>
        <w:jc w:val="center"/>
      </w:pPr>
    </w:p>
    <w:p w:rsidR="00943AD5" w:rsidP="00295F7D" w14:paraId="5C2575D1" w14:textId="77777777">
      <w:pPr>
        <w:jc w:val="center"/>
      </w:pPr>
    </w:p>
    <w:p w:rsidR="00943AD5" w:rsidP="00295F7D" w14:paraId="55F9DA82" w14:textId="77777777">
      <w:pPr>
        <w:jc w:val="center"/>
      </w:pPr>
    </w:p>
    <w:p w:rsidR="00943AD5" w:rsidP="00295F7D" w14:paraId="63C33838" w14:textId="77777777">
      <w:pPr>
        <w:jc w:val="center"/>
      </w:pPr>
    </w:p>
    <w:p w:rsidR="00943AD5" w:rsidP="00295F7D" w14:paraId="5913B2EA" w14:textId="77777777">
      <w:pPr>
        <w:jc w:val="center"/>
      </w:pPr>
    </w:p>
    <w:p w:rsidR="00943AD5" w:rsidP="00295F7D" w14:paraId="60A260F8" w14:textId="77777777">
      <w:pPr>
        <w:jc w:val="center"/>
      </w:pPr>
    </w:p>
    <w:p w:rsidR="00943AD5" w:rsidP="00295F7D" w14:paraId="4B3C01B3" w14:textId="77777777">
      <w:pPr>
        <w:jc w:val="center"/>
      </w:pPr>
    </w:p>
    <w:p w:rsidR="00943AD5" w:rsidP="00295F7D" w14:paraId="7B410C93" w14:textId="77777777">
      <w:pPr>
        <w:jc w:val="center"/>
      </w:pPr>
    </w:p>
    <w:p w:rsidR="00943AD5" w:rsidP="00295F7D" w14:paraId="685A9420" w14:textId="77777777">
      <w:pPr>
        <w:jc w:val="center"/>
      </w:pPr>
    </w:p>
    <w:p w:rsidR="00943AD5" w:rsidP="00295F7D" w14:paraId="4B6A54C1" w14:textId="77777777">
      <w:pPr>
        <w:jc w:val="center"/>
      </w:pPr>
    </w:p>
    <w:p w:rsidR="00943AD5" w:rsidP="00295F7D" w14:paraId="0DBD3718" w14:textId="77777777">
      <w:pPr>
        <w:jc w:val="center"/>
      </w:pPr>
    </w:p>
    <w:p w:rsidR="00943AD5" w:rsidP="00AB0939" w14:paraId="1525B950" w14:textId="77777777"/>
    <w:p w:rsidR="00943AD5" w:rsidP="00295F7D" w14:paraId="19BA21CE" w14:textId="77777777">
      <w:pPr>
        <w:jc w:val="center"/>
      </w:pPr>
    </w:p>
    <w:p w:rsidR="00943AD5" w:rsidP="00295F7D" w14:paraId="3121DED1" w14:textId="77777777">
      <w:pPr>
        <w:jc w:val="center"/>
      </w:pPr>
    </w:p>
    <w:p w:rsidR="00691848" w:rsidP="00295F7D" w14:paraId="474915A5" w14:textId="14AFA38C">
      <w:pPr>
        <w:jc w:val="center"/>
      </w:pPr>
      <w:r>
        <w:t>CDC’s OneLab Initiative: Member</w:t>
      </w:r>
      <w:r w:rsidRPr="007147A7">
        <w:t xml:space="preserve"> Engagement </w:t>
      </w:r>
      <w:r w:rsidR="001B0BE5">
        <w:t>Key Informant</w:t>
      </w:r>
      <w:r>
        <w:t xml:space="preserve"> Guide</w:t>
      </w:r>
    </w:p>
    <w:p w:rsidR="00295F7D" w:rsidRPr="00E6352B" w:rsidP="242F0246" w14:paraId="2BD4E409" w14:textId="21BBF765">
      <w:pPr>
        <w:jc w:val="center"/>
        <w:rPr>
          <w:i/>
          <w:iCs/>
        </w:rPr>
      </w:pPr>
      <w:r w:rsidRPr="242F0246">
        <w:rPr>
          <w:i/>
          <w:iCs/>
        </w:rPr>
        <w:t xml:space="preserve">Last modified </w:t>
      </w:r>
      <w:r w:rsidR="00080029">
        <w:rPr>
          <w:i/>
          <w:iCs/>
        </w:rPr>
        <w:t>3</w:t>
      </w:r>
      <w:r w:rsidRPr="242F0246" w:rsidR="001C1036">
        <w:rPr>
          <w:i/>
          <w:iCs/>
        </w:rPr>
        <w:t>.</w:t>
      </w:r>
      <w:r w:rsidR="00080029">
        <w:rPr>
          <w:i/>
          <w:iCs/>
        </w:rPr>
        <w:t>3</w:t>
      </w:r>
      <w:r w:rsidRPr="242F0246">
        <w:rPr>
          <w:i/>
          <w:iCs/>
        </w:rPr>
        <w:t>.2</w:t>
      </w:r>
      <w:r w:rsidR="00080029">
        <w:rPr>
          <w:i/>
          <w:iCs/>
        </w:rPr>
        <w:t>5</w:t>
      </w:r>
    </w:p>
    <w:p w:rsidR="00746C40" w14:paraId="56B2F7F5" w14:textId="31DE5DDC">
      <w:pPr>
        <w:rPr>
          <w:rFonts w:asciiTheme="majorHAnsi" w:eastAsiaTheme="majorEastAsia" w:hAnsiTheme="majorHAnsi" w:cstheme="majorBidi"/>
          <w:color w:val="2F5496" w:themeColor="accent1" w:themeShade="BF"/>
          <w:sz w:val="32"/>
          <w:szCs w:val="32"/>
        </w:rPr>
      </w:pPr>
    </w:p>
    <w:sdt>
      <w:sdtPr>
        <w:rPr>
          <w:rFonts w:asciiTheme="minorHAnsi" w:eastAsiaTheme="minorEastAsia" w:hAnsiTheme="minorHAnsi" w:cs="Times New Roman"/>
          <w:color w:val="auto"/>
          <w:sz w:val="22"/>
          <w:szCs w:val="22"/>
        </w:rPr>
        <w:id w:val="1556986026"/>
        <w:docPartObj>
          <w:docPartGallery w:val="Table of Contents"/>
          <w:docPartUnique/>
        </w:docPartObj>
      </w:sdtPr>
      <w:sdtContent>
        <w:p w:rsidR="00746C40" w14:paraId="2ADF4806" w14:textId="13D3ACD9">
          <w:pPr>
            <w:pStyle w:val="TOCHeading"/>
          </w:pPr>
          <w:r>
            <w:t>Contents</w:t>
          </w:r>
        </w:p>
        <w:p w:rsidR="00B5369E" w:rsidP="1A621ED1" w14:paraId="6C29D558" w14:textId="4C637449">
          <w:pPr>
            <w:pStyle w:val="TOC3"/>
            <w:tabs>
              <w:tab w:val="right" w:leader="dot" w:pos="9360"/>
            </w:tabs>
            <w:rPr>
              <w:rStyle w:val="Hyperlink"/>
              <w:noProof/>
            </w:rPr>
          </w:pPr>
          <w:r>
            <w:fldChar w:fldCharType="begin"/>
          </w:r>
          <w:r w:rsidR="00746C40">
            <w:instrText>TOC \o "1-3" \h \z \u</w:instrText>
          </w:r>
          <w:r>
            <w:fldChar w:fldCharType="separate"/>
          </w:r>
          <w:hyperlink w:anchor="_Toc871198065">
            <w:r w:rsidRPr="1A621ED1" w:rsidR="1A621ED1">
              <w:rPr>
                <w:rStyle w:val="Hyperlink"/>
              </w:rPr>
              <w:t>Section 1: Welcome and Introduction (1 minute)</w:t>
            </w:r>
            <w:r w:rsidR="00746C40">
              <w:tab/>
            </w:r>
            <w:r w:rsidR="00746C40">
              <w:fldChar w:fldCharType="begin"/>
            </w:r>
            <w:r w:rsidR="00746C40">
              <w:instrText>PAGEREF _Toc871198065 \h</w:instrText>
            </w:r>
            <w:r w:rsidR="00746C40">
              <w:fldChar w:fldCharType="separate"/>
            </w:r>
            <w:r w:rsidRPr="1A621ED1" w:rsidR="1A621ED1">
              <w:rPr>
                <w:rStyle w:val="Hyperlink"/>
              </w:rPr>
              <w:t>2</w:t>
            </w:r>
            <w:r w:rsidR="00746C40">
              <w:fldChar w:fldCharType="end"/>
            </w:r>
          </w:hyperlink>
        </w:p>
        <w:p w:rsidR="00B5369E" w:rsidP="1A621ED1" w14:paraId="1BEA78AC" w14:textId="4FCE1444">
          <w:pPr>
            <w:pStyle w:val="TOC3"/>
            <w:tabs>
              <w:tab w:val="right" w:leader="dot" w:pos="9360"/>
            </w:tabs>
            <w:rPr>
              <w:rStyle w:val="Hyperlink"/>
              <w:noProof/>
            </w:rPr>
          </w:pPr>
          <w:hyperlink w:anchor="_Toc1749337055">
            <w:r w:rsidRPr="1A621ED1" w:rsidR="1A621ED1">
              <w:rPr>
                <w:rStyle w:val="Hyperlink"/>
              </w:rPr>
              <w:t>Section 2: Opening/Participant Introductions (2 minutes)</w:t>
            </w:r>
            <w:r w:rsidR="00493F24">
              <w:tab/>
            </w:r>
            <w:r w:rsidR="00493F24">
              <w:fldChar w:fldCharType="begin"/>
            </w:r>
            <w:r w:rsidR="00493F24">
              <w:instrText>PAGEREF _Toc1749337055 \h</w:instrText>
            </w:r>
            <w:r w:rsidR="00493F24">
              <w:fldChar w:fldCharType="separate"/>
            </w:r>
            <w:r w:rsidRPr="1A621ED1" w:rsidR="1A621ED1">
              <w:rPr>
                <w:rStyle w:val="Hyperlink"/>
              </w:rPr>
              <w:t>2</w:t>
            </w:r>
            <w:r w:rsidR="00493F24">
              <w:fldChar w:fldCharType="end"/>
            </w:r>
          </w:hyperlink>
        </w:p>
        <w:p w:rsidR="00B5369E" w:rsidP="1A621ED1" w14:paraId="0D2420F3" w14:textId="5846D079">
          <w:pPr>
            <w:pStyle w:val="TOC3"/>
            <w:tabs>
              <w:tab w:val="right" w:leader="dot" w:pos="9360"/>
            </w:tabs>
            <w:rPr>
              <w:rStyle w:val="Hyperlink"/>
              <w:noProof/>
            </w:rPr>
          </w:pPr>
          <w:hyperlink w:anchor="_Toc154869159">
            <w:r w:rsidRPr="1A621ED1" w:rsidR="1A621ED1">
              <w:rPr>
                <w:rStyle w:val="Hyperlink"/>
              </w:rPr>
              <w:t>Consent Statement (Focus Group) (3 minutes)</w:t>
            </w:r>
            <w:r w:rsidR="00493F24">
              <w:tab/>
            </w:r>
            <w:r w:rsidR="00493F24">
              <w:fldChar w:fldCharType="begin"/>
            </w:r>
            <w:r w:rsidR="00493F24">
              <w:instrText>PAGEREF _Toc154869159 \h</w:instrText>
            </w:r>
            <w:r w:rsidR="00493F24">
              <w:fldChar w:fldCharType="separate"/>
            </w:r>
            <w:r w:rsidRPr="1A621ED1" w:rsidR="1A621ED1">
              <w:rPr>
                <w:rStyle w:val="Hyperlink"/>
              </w:rPr>
              <w:t>2</w:t>
            </w:r>
            <w:r w:rsidR="00493F24">
              <w:fldChar w:fldCharType="end"/>
            </w:r>
          </w:hyperlink>
        </w:p>
        <w:p w:rsidR="00B5369E" w:rsidP="1A621ED1" w14:paraId="3E10C22D" w14:textId="4506846F">
          <w:pPr>
            <w:pStyle w:val="TOC3"/>
            <w:tabs>
              <w:tab w:val="right" w:leader="dot" w:pos="9360"/>
            </w:tabs>
            <w:rPr>
              <w:rStyle w:val="Hyperlink"/>
              <w:noProof/>
            </w:rPr>
          </w:pPr>
          <w:hyperlink w:anchor="_Toc347645904">
            <w:r w:rsidRPr="1A621ED1" w:rsidR="1A621ED1">
              <w:rPr>
                <w:rStyle w:val="Hyperlink"/>
              </w:rPr>
              <w:t>Section 3: Professional and Overall OneLab Experience (</w:t>
            </w:r>
            <w:r w:rsidR="00AC0C76">
              <w:rPr>
                <w:rStyle w:val="Hyperlink"/>
              </w:rPr>
              <w:t>20-</w:t>
            </w:r>
            <w:r w:rsidRPr="1A621ED1" w:rsidR="1A621ED1">
              <w:rPr>
                <w:rStyle w:val="Hyperlink"/>
              </w:rPr>
              <w:t>30 minutes)</w:t>
            </w:r>
            <w:r w:rsidR="00493F24">
              <w:tab/>
            </w:r>
            <w:r w:rsidR="00493F24">
              <w:fldChar w:fldCharType="begin"/>
            </w:r>
            <w:r w:rsidR="00493F24">
              <w:instrText>PAGEREF _Toc347645904 \h</w:instrText>
            </w:r>
            <w:r w:rsidR="00493F24">
              <w:fldChar w:fldCharType="separate"/>
            </w:r>
            <w:r w:rsidRPr="1A621ED1" w:rsidR="1A621ED1">
              <w:rPr>
                <w:rStyle w:val="Hyperlink"/>
              </w:rPr>
              <w:t>3</w:t>
            </w:r>
            <w:r w:rsidR="00493F24">
              <w:fldChar w:fldCharType="end"/>
            </w:r>
          </w:hyperlink>
        </w:p>
        <w:p w:rsidR="00B5369E" w:rsidP="1A621ED1" w14:paraId="23F5FF28" w14:textId="74FDE46C">
          <w:pPr>
            <w:pStyle w:val="TOC3"/>
            <w:tabs>
              <w:tab w:val="right" w:leader="dot" w:pos="9360"/>
            </w:tabs>
            <w:rPr>
              <w:rStyle w:val="Hyperlink"/>
              <w:noProof/>
            </w:rPr>
          </w:pPr>
          <w:hyperlink w:anchor="_Toc1971004269">
            <w:r w:rsidRPr="1A621ED1" w:rsidR="1A621ED1">
              <w:rPr>
                <w:rStyle w:val="Hyperlink"/>
              </w:rPr>
              <w:t>Section 4: Element Specific Questions (40-60 minutes)</w:t>
            </w:r>
            <w:r w:rsidR="00493F24">
              <w:tab/>
            </w:r>
            <w:r w:rsidR="00493F24">
              <w:fldChar w:fldCharType="begin"/>
            </w:r>
            <w:r w:rsidR="00493F24">
              <w:instrText>PAGEREF _Toc1971004269 \h</w:instrText>
            </w:r>
            <w:r w:rsidR="00493F24">
              <w:fldChar w:fldCharType="separate"/>
            </w:r>
            <w:r w:rsidRPr="1A621ED1" w:rsidR="1A621ED1">
              <w:rPr>
                <w:rStyle w:val="Hyperlink"/>
              </w:rPr>
              <w:t>4</w:t>
            </w:r>
            <w:r w:rsidR="00493F24">
              <w:fldChar w:fldCharType="end"/>
            </w:r>
          </w:hyperlink>
        </w:p>
        <w:p w:rsidR="00B5369E" w:rsidP="1A621ED1" w14:paraId="2F4A6DF6" w14:textId="5F9546E4">
          <w:pPr>
            <w:pStyle w:val="TOC2"/>
            <w:tabs>
              <w:tab w:val="right" w:leader="dot" w:pos="9360"/>
            </w:tabs>
            <w:rPr>
              <w:rStyle w:val="Hyperlink"/>
              <w:noProof/>
            </w:rPr>
          </w:pPr>
          <w:hyperlink w:anchor="_Toc1674350824">
            <w:r w:rsidRPr="1A621ED1" w:rsidR="1A621ED1">
              <w:rPr>
                <w:rStyle w:val="Hyperlink"/>
              </w:rPr>
              <w:t>Closing (1 minute)</w:t>
            </w:r>
            <w:r w:rsidR="00493F24">
              <w:tab/>
            </w:r>
            <w:r w:rsidR="00493F24">
              <w:fldChar w:fldCharType="begin"/>
            </w:r>
            <w:r w:rsidR="00493F24">
              <w:instrText>PAGEREF _Toc1674350824 \h</w:instrText>
            </w:r>
            <w:r w:rsidR="00493F24">
              <w:fldChar w:fldCharType="separate"/>
            </w:r>
            <w:r w:rsidRPr="1A621ED1" w:rsidR="1A621ED1">
              <w:rPr>
                <w:rStyle w:val="Hyperlink"/>
              </w:rPr>
              <w:t>7</w:t>
            </w:r>
            <w:r w:rsidR="00493F24">
              <w:fldChar w:fldCharType="end"/>
            </w:r>
          </w:hyperlink>
          <w:r w:rsidR="00493F24">
            <w:fldChar w:fldCharType="end"/>
          </w:r>
        </w:p>
      </w:sdtContent>
    </w:sdt>
    <w:p w:rsidR="00746C40" w14:paraId="52DAD5BC" w14:textId="55693455"/>
    <w:p w:rsidR="00B17C53" w:rsidRPr="00295F7D" w:rsidP="00295F7D" w14:paraId="05D3CE52" w14:textId="7E0B9F1E">
      <w:pPr>
        <w:rPr>
          <w:rStyle w:val="normaltextrun"/>
          <w:rFonts w:asciiTheme="majorHAnsi" w:eastAsiaTheme="majorEastAsia" w:hAnsiTheme="majorHAnsi" w:cstheme="majorBidi"/>
          <w:color w:val="2F5496" w:themeColor="accent1" w:themeShade="BF"/>
          <w:sz w:val="32"/>
          <w:szCs w:val="32"/>
        </w:rPr>
      </w:pPr>
      <w:r>
        <w:rPr>
          <w:rFonts w:asciiTheme="majorHAnsi" w:eastAsiaTheme="majorEastAsia" w:hAnsiTheme="majorHAnsi" w:cstheme="majorBidi"/>
          <w:color w:val="2F5496" w:themeColor="accent1" w:themeShade="BF"/>
          <w:sz w:val="32"/>
          <w:szCs w:val="32"/>
        </w:rPr>
        <w:br w:type="page"/>
      </w:r>
    </w:p>
    <w:p w:rsidR="00670C9A" w:rsidRPr="006177D0" w:rsidP="00670C9A" w14:paraId="0E347C66" w14:textId="4E5C5FDE">
      <w:pPr>
        <w:rPr>
          <w:sz w:val="24"/>
          <w:szCs w:val="24"/>
        </w:rPr>
      </w:pPr>
      <w:r w:rsidRPr="006177D0">
        <w:rPr>
          <w:sz w:val="24"/>
          <w:szCs w:val="24"/>
          <w:highlight w:val="cyan"/>
        </w:rPr>
        <w:t>[Insert Facilitator’s Name]</w:t>
      </w:r>
      <w:r w:rsidRPr="006177D0">
        <w:rPr>
          <w:sz w:val="24"/>
          <w:szCs w:val="24"/>
          <w:highlight w:val="cyan"/>
        </w:rPr>
        <w:t>:</w:t>
      </w:r>
      <w:r w:rsidRPr="006177D0">
        <w:rPr>
          <w:sz w:val="24"/>
          <w:szCs w:val="24"/>
        </w:rPr>
        <w:t xml:space="preserve"> </w:t>
      </w:r>
    </w:p>
    <w:p w:rsidR="00F6440A" w:rsidRPr="00FA36A1" w:rsidP="00FA36A1" w14:paraId="1E2E9F60" w14:textId="7B598D52">
      <w:pPr>
        <w:pStyle w:val="Heading3"/>
        <w:rPr>
          <w:rStyle w:val="normaltextrun"/>
        </w:rPr>
      </w:pPr>
      <w:bookmarkStart w:id="0" w:name="_Toc871198065"/>
      <w:r w:rsidRPr="1A621ED1">
        <w:rPr>
          <w:rStyle w:val="normaltextrun"/>
        </w:rPr>
        <w:t xml:space="preserve">Section 1: </w:t>
      </w:r>
      <w:r w:rsidRPr="1A621ED1">
        <w:rPr>
          <w:rStyle w:val="normaltextrun"/>
        </w:rPr>
        <w:t xml:space="preserve">Welcome and Introduction </w:t>
      </w:r>
      <w:r>
        <w:t>(</w:t>
      </w:r>
      <w:r w:rsidR="00A1260A">
        <w:t>1</w:t>
      </w:r>
      <w:r>
        <w:t xml:space="preserve"> minute)</w:t>
      </w:r>
      <w:bookmarkEnd w:id="0"/>
    </w:p>
    <w:p w:rsidR="001E1648" w:rsidP="654E6E00" w14:paraId="0279305D" w14:textId="77777777">
      <w:pPr>
        <w:pStyle w:val="paragraph"/>
        <w:spacing w:before="0" w:beforeAutospacing="0" w:after="0" w:afterAutospacing="0"/>
        <w:textAlignment w:val="baseline"/>
        <w:rPr>
          <w:rFonts w:eastAsia="Calibri" w:asciiTheme="minorHAnsi" w:hAnsiTheme="minorHAnsi" w:cstheme="minorBidi"/>
          <w:color w:val="000000" w:themeColor="text1"/>
        </w:rPr>
      </w:pPr>
    </w:p>
    <w:p w:rsidR="00E6352B" w:rsidP="1A621ED1" w14:paraId="3DFA4094" w14:textId="3E8ECDE5">
      <w:pPr>
        <w:pStyle w:val="paragraph"/>
        <w:spacing w:before="0" w:beforeAutospacing="0" w:after="0" w:afterAutospacing="0"/>
        <w:textAlignment w:val="baseline"/>
        <w:rPr>
          <w:rFonts w:eastAsia="Calibri" w:asciiTheme="minorHAnsi" w:hAnsiTheme="minorHAnsi" w:cstheme="minorBidi"/>
          <w:color w:val="000000" w:themeColor="text1"/>
        </w:rPr>
      </w:pPr>
      <w:r w:rsidRPr="1A621ED1">
        <w:rPr>
          <w:rFonts w:eastAsia="Calibri" w:asciiTheme="minorHAnsi" w:hAnsiTheme="minorHAnsi" w:cstheme="minorBidi"/>
          <w:color w:val="000000" w:themeColor="text1"/>
        </w:rPr>
        <w:t xml:space="preserve">Thank you for joining this </w:t>
      </w:r>
      <w:r w:rsidRPr="1A621ED1" w:rsidR="006C4F98">
        <w:rPr>
          <w:rFonts w:eastAsia="Calibri" w:asciiTheme="minorHAnsi" w:hAnsiTheme="minorHAnsi" w:cstheme="minorBidi"/>
          <w:color w:val="000000" w:themeColor="text1"/>
        </w:rPr>
        <w:t>facilitated discussion</w:t>
      </w:r>
      <w:r w:rsidRPr="1A621ED1" w:rsidR="00884AE8">
        <w:rPr>
          <w:rFonts w:eastAsia="Calibri" w:asciiTheme="minorHAnsi" w:hAnsiTheme="minorHAnsi" w:cstheme="minorBidi"/>
          <w:color w:val="000000" w:themeColor="text1"/>
        </w:rPr>
        <w:t xml:space="preserve"> with us</w:t>
      </w:r>
      <w:r w:rsidRPr="1A621ED1" w:rsidR="006C4F98">
        <w:rPr>
          <w:rFonts w:eastAsia="Calibri" w:asciiTheme="minorHAnsi" w:hAnsiTheme="minorHAnsi" w:cstheme="minorBidi"/>
          <w:color w:val="000000" w:themeColor="text1"/>
        </w:rPr>
        <w:t xml:space="preserve"> </w:t>
      </w:r>
      <w:r w:rsidRPr="1A621ED1" w:rsidR="00B00E5D">
        <w:rPr>
          <w:rFonts w:eastAsia="Calibri" w:asciiTheme="minorHAnsi" w:hAnsiTheme="minorHAnsi" w:cstheme="minorBidi"/>
          <w:color w:val="000000" w:themeColor="text1"/>
        </w:rPr>
        <w:t xml:space="preserve">to </w:t>
      </w:r>
      <w:r w:rsidRPr="1A621ED1" w:rsidR="00884AE8">
        <w:rPr>
          <w:rFonts w:eastAsia="Calibri" w:asciiTheme="minorHAnsi" w:hAnsiTheme="minorHAnsi" w:cstheme="minorBidi"/>
          <w:color w:val="000000" w:themeColor="text1"/>
        </w:rPr>
        <w:t xml:space="preserve">share </w:t>
      </w:r>
      <w:r w:rsidRPr="1A621ED1" w:rsidR="00605716">
        <w:rPr>
          <w:rFonts w:eastAsia="Calibri" w:asciiTheme="minorHAnsi" w:hAnsiTheme="minorHAnsi" w:cstheme="minorBidi"/>
          <w:color w:val="000000" w:themeColor="text1"/>
        </w:rPr>
        <w:t xml:space="preserve">your </w:t>
      </w:r>
      <w:r w:rsidRPr="1A621ED1">
        <w:rPr>
          <w:rFonts w:eastAsia="Calibri" w:asciiTheme="minorHAnsi" w:hAnsiTheme="minorHAnsi" w:cstheme="minorBidi"/>
          <w:color w:val="000000" w:themeColor="text1"/>
        </w:rPr>
        <w:t>experience</w:t>
      </w:r>
      <w:r w:rsidRPr="1A621ED1" w:rsidR="00905561">
        <w:rPr>
          <w:rFonts w:eastAsia="Calibri" w:asciiTheme="minorHAnsi" w:hAnsiTheme="minorHAnsi" w:cstheme="minorBidi"/>
          <w:color w:val="000000" w:themeColor="text1"/>
        </w:rPr>
        <w:t xml:space="preserve">s </w:t>
      </w:r>
      <w:r w:rsidRPr="1A621ED1">
        <w:rPr>
          <w:rFonts w:eastAsia="Calibri" w:asciiTheme="minorHAnsi" w:hAnsiTheme="minorHAnsi" w:cstheme="minorBidi"/>
          <w:color w:val="000000" w:themeColor="text1"/>
        </w:rPr>
        <w:t>as a valued member of the</w:t>
      </w:r>
      <w:r w:rsidRPr="1A621ED1" w:rsidR="0016188B">
        <w:rPr>
          <w:rFonts w:eastAsia="Calibri" w:asciiTheme="minorHAnsi" w:hAnsiTheme="minorHAnsi" w:cstheme="minorBidi"/>
          <w:color w:val="000000" w:themeColor="text1"/>
        </w:rPr>
        <w:t xml:space="preserve"> CDC</w:t>
      </w:r>
      <w:r w:rsidRPr="1A621ED1">
        <w:rPr>
          <w:rFonts w:eastAsia="Calibri" w:asciiTheme="minorHAnsi" w:hAnsiTheme="minorHAnsi" w:cstheme="minorBidi"/>
          <w:color w:val="000000" w:themeColor="text1"/>
        </w:rPr>
        <w:t xml:space="preserve"> OneLab community. </w:t>
      </w:r>
    </w:p>
    <w:p w:rsidR="004502AE" w:rsidP="654E6E00" w14:paraId="5572E30D" w14:textId="77777777">
      <w:pPr>
        <w:pStyle w:val="paragraph"/>
        <w:spacing w:before="0" w:beforeAutospacing="0" w:after="0" w:afterAutospacing="0"/>
        <w:textAlignment w:val="baseline"/>
        <w:rPr>
          <w:rFonts w:eastAsia="Calibri" w:asciiTheme="minorHAnsi" w:hAnsiTheme="minorHAnsi" w:cstheme="minorBidi"/>
          <w:color w:val="000000" w:themeColor="text1"/>
        </w:rPr>
      </w:pPr>
    </w:p>
    <w:p w:rsidR="00FA36A1" w:rsidP="00C94A4B" w14:paraId="4430EC60" w14:textId="08090EEB">
      <w:pPr>
        <w:pStyle w:val="paragraph"/>
        <w:spacing w:before="0" w:beforeAutospacing="0" w:after="0" w:afterAutospacing="0"/>
        <w:textAlignment w:val="baseline"/>
        <w:rPr>
          <w:rStyle w:val="normaltextrun"/>
          <w:rFonts w:asciiTheme="minorHAnsi" w:hAnsiTheme="minorHAnsi" w:cstheme="minorBidi"/>
        </w:rPr>
      </w:pPr>
      <w:r w:rsidRPr="654E6E00">
        <w:rPr>
          <w:rStyle w:val="normaltextrun"/>
          <w:rFonts w:asciiTheme="minorHAnsi" w:hAnsiTheme="minorHAnsi" w:cstheme="minorBidi"/>
        </w:rPr>
        <w:t>My name is [</w:t>
      </w:r>
      <w:r w:rsidRPr="00E6352B" w:rsidR="00E6352B">
        <w:rPr>
          <w:rStyle w:val="normaltextrun"/>
          <w:rFonts w:asciiTheme="minorHAnsi" w:hAnsiTheme="minorHAnsi" w:cstheme="minorBidi"/>
          <w:highlight w:val="cyan"/>
        </w:rPr>
        <w:t>INSERT FACILITATOR’S NAME</w:t>
      </w:r>
      <w:r w:rsidRPr="654E6E00">
        <w:rPr>
          <w:rStyle w:val="normaltextrun"/>
          <w:rFonts w:asciiTheme="minorHAnsi" w:hAnsiTheme="minorHAnsi" w:cstheme="minorBidi"/>
        </w:rPr>
        <w:t xml:space="preserve">], and I will be </w:t>
      </w:r>
      <w:r>
        <w:rPr>
          <w:rStyle w:val="normaltextrun"/>
          <w:rFonts w:asciiTheme="minorHAnsi" w:hAnsiTheme="minorHAnsi" w:cstheme="minorBidi"/>
        </w:rPr>
        <w:t>co-</w:t>
      </w:r>
      <w:r w:rsidRPr="654E6E00">
        <w:rPr>
          <w:rStyle w:val="normaltextrun"/>
          <w:rFonts w:asciiTheme="minorHAnsi" w:hAnsiTheme="minorHAnsi" w:cstheme="minorBidi"/>
        </w:rPr>
        <w:t>facilitating our discussion today</w:t>
      </w:r>
      <w:r>
        <w:rPr>
          <w:rStyle w:val="normaltextrun"/>
          <w:rFonts w:asciiTheme="minorHAnsi" w:hAnsiTheme="minorHAnsi" w:cstheme="minorBidi"/>
        </w:rPr>
        <w:t xml:space="preserve"> with</w:t>
      </w:r>
      <w:r w:rsidR="00E6352B">
        <w:rPr>
          <w:rStyle w:val="normaltextrun"/>
          <w:rFonts w:asciiTheme="minorHAnsi" w:hAnsiTheme="minorHAnsi" w:cstheme="minorBidi"/>
        </w:rPr>
        <w:t xml:space="preserve"> [</w:t>
      </w:r>
      <w:r w:rsidRPr="00E6352B" w:rsidR="00E6352B">
        <w:rPr>
          <w:rStyle w:val="normaltextrun"/>
          <w:rFonts w:asciiTheme="minorHAnsi" w:hAnsiTheme="minorHAnsi" w:cstheme="minorBidi"/>
          <w:highlight w:val="cyan"/>
        </w:rPr>
        <w:t>INSERT CO-FACILITATOR’S NAME</w:t>
      </w:r>
      <w:r w:rsidR="00E6352B">
        <w:rPr>
          <w:rStyle w:val="normaltextrun"/>
          <w:rFonts w:asciiTheme="minorHAnsi" w:hAnsiTheme="minorHAnsi" w:cstheme="minorBidi"/>
        </w:rPr>
        <w:t>]</w:t>
      </w:r>
      <w:r w:rsidRPr="654E6E00">
        <w:rPr>
          <w:rStyle w:val="normaltextrun"/>
          <w:rFonts w:asciiTheme="minorHAnsi" w:hAnsiTheme="minorHAnsi" w:cstheme="minorBidi"/>
        </w:rPr>
        <w:t>. I am also joined by [</w:t>
      </w:r>
      <w:r w:rsidRPr="00E6352B" w:rsidR="00E6352B">
        <w:rPr>
          <w:rStyle w:val="normaltextrun"/>
          <w:rFonts w:asciiTheme="minorHAnsi" w:hAnsiTheme="minorHAnsi" w:cstheme="minorBidi"/>
          <w:highlight w:val="cyan"/>
        </w:rPr>
        <w:t>INSERT SUPPORT STAFF NAMES</w:t>
      </w:r>
      <w:r w:rsidRPr="654E6E00">
        <w:rPr>
          <w:rStyle w:val="normaltextrun"/>
          <w:rFonts w:asciiTheme="minorHAnsi" w:hAnsiTheme="minorHAnsi" w:cstheme="minorBidi"/>
        </w:rPr>
        <w:t>], who will be taking notes</w:t>
      </w:r>
      <w:r>
        <w:rPr>
          <w:rStyle w:val="normaltextrun"/>
          <w:rFonts w:asciiTheme="minorHAnsi" w:hAnsiTheme="minorHAnsi" w:cstheme="minorBidi"/>
        </w:rPr>
        <w:t xml:space="preserve"> and providing technical support</w:t>
      </w:r>
      <w:r w:rsidRPr="654E6E00">
        <w:rPr>
          <w:rStyle w:val="normaltextrun"/>
          <w:rFonts w:asciiTheme="minorHAnsi" w:hAnsiTheme="minorHAnsi" w:cstheme="minorBidi"/>
        </w:rPr>
        <w:t>.</w:t>
      </w:r>
      <w:r w:rsidRPr="654E6E00" w:rsidR="00F6440A">
        <w:rPr>
          <w:rStyle w:val="normaltextrun"/>
          <w:rFonts w:asciiTheme="minorHAnsi" w:hAnsiTheme="minorHAnsi" w:cstheme="minorBidi"/>
        </w:rPr>
        <w:t xml:space="preserve"> </w:t>
      </w:r>
    </w:p>
    <w:p w:rsidR="00C94A4B" w:rsidRPr="00FA36A1" w:rsidP="00C94A4B" w14:paraId="067EB0A2" w14:textId="77777777">
      <w:pPr>
        <w:pStyle w:val="paragraph"/>
        <w:spacing w:before="0" w:beforeAutospacing="0" w:after="0" w:afterAutospacing="0"/>
        <w:textAlignment w:val="baseline"/>
        <w:rPr>
          <w:rFonts w:ascii="Calibri" w:eastAsia="Calibri" w:hAnsi="Calibri" w:cs="Calibri"/>
        </w:rPr>
      </w:pPr>
    </w:p>
    <w:p w:rsidR="001E1648" w:rsidRPr="00C94A4B" w:rsidP="1A621ED1" w14:paraId="22A95636" w14:textId="5B993E99">
      <w:pPr>
        <w:pStyle w:val="Heading3"/>
        <w:rPr>
          <w:rStyle w:val="normaltextrun"/>
          <w:rFonts w:eastAsia="Calibri" w:cstheme="minorBidi"/>
          <w:b/>
          <w:bCs/>
          <w:color w:val="000000"/>
        </w:rPr>
      </w:pPr>
      <w:bookmarkStart w:id="1" w:name="_Toc1749337055"/>
      <w:r>
        <w:t xml:space="preserve">Section 2: </w:t>
      </w:r>
      <w:r w:rsidR="00F6440A">
        <w:t>Opening/Participant Introductions (</w:t>
      </w:r>
      <w:r w:rsidR="0042512E">
        <w:t>2</w:t>
      </w:r>
      <w:r w:rsidR="00F6440A">
        <w:t xml:space="preserve"> minutes)</w:t>
      </w:r>
      <w:bookmarkEnd w:id="1"/>
    </w:p>
    <w:p w:rsidR="002B24A5" w:rsidP="00C94A4B" w14:paraId="65CCEB10" w14:textId="5FABEBDB">
      <w:pPr>
        <w:pStyle w:val="paragraph"/>
        <w:spacing w:after="0"/>
        <w:textAlignment w:val="baseline"/>
        <w:rPr>
          <w:rStyle w:val="normaltextrun"/>
          <w:rFonts w:asciiTheme="minorHAnsi" w:eastAsiaTheme="minorEastAsia" w:hAnsiTheme="minorHAnsi" w:cstheme="minorBidi"/>
        </w:rPr>
      </w:pPr>
      <w:r w:rsidRPr="6E41FC03">
        <w:rPr>
          <w:rFonts w:asciiTheme="minorHAnsi" w:eastAsiaTheme="minorEastAsia" w:hAnsiTheme="minorHAnsi" w:cstheme="minorBidi"/>
        </w:rPr>
        <w:t>B</w:t>
      </w:r>
      <w:r w:rsidRPr="6E41FC03" w:rsidR="00F04BED">
        <w:rPr>
          <w:rFonts w:asciiTheme="minorHAnsi" w:eastAsiaTheme="minorEastAsia" w:hAnsiTheme="minorHAnsi" w:cstheme="minorBidi"/>
        </w:rPr>
        <w:t>efore we begin, I</w:t>
      </w:r>
      <w:r w:rsidRPr="6E41FC03">
        <w:rPr>
          <w:rFonts w:asciiTheme="minorHAnsi" w:eastAsiaTheme="minorEastAsia" w:hAnsiTheme="minorHAnsi" w:cstheme="minorBidi"/>
        </w:rPr>
        <w:t xml:space="preserve"> would like to go over a few housekeeping notes. Our discussion will focus on</w:t>
      </w:r>
      <w:r w:rsidRPr="6E41FC03" w:rsidR="0049503B">
        <w:rPr>
          <w:rFonts w:asciiTheme="minorHAnsi" w:eastAsiaTheme="minorEastAsia" w:hAnsiTheme="minorHAnsi" w:cstheme="minorBidi"/>
        </w:rPr>
        <w:t xml:space="preserve"> your experience with various OneLab elements</w:t>
      </w:r>
      <w:r w:rsidRPr="6E41FC03">
        <w:rPr>
          <w:rFonts w:asciiTheme="minorHAnsi" w:eastAsiaTheme="minorEastAsia" w:hAnsiTheme="minorHAnsi" w:cstheme="minorBidi"/>
        </w:rPr>
        <w:t>. As a reminder, there are no right or wrong answers to any of the questions. We encourage you to share your candid opinions</w:t>
      </w:r>
      <w:r w:rsidRPr="6E41FC03" w:rsidR="00C94A4B">
        <w:rPr>
          <w:rFonts w:asciiTheme="minorHAnsi" w:eastAsiaTheme="minorEastAsia" w:hAnsiTheme="minorHAnsi" w:cstheme="minorBidi"/>
        </w:rPr>
        <w:t>, as your insights will</w:t>
      </w:r>
      <w:r w:rsidRPr="6E41FC03">
        <w:rPr>
          <w:rFonts w:asciiTheme="minorHAnsi" w:eastAsiaTheme="minorEastAsia" w:hAnsiTheme="minorHAnsi" w:cstheme="minorBidi"/>
        </w:rPr>
        <w:t xml:space="preserve"> help </w:t>
      </w:r>
      <w:r w:rsidRPr="6E41FC03" w:rsidR="00C94A4B">
        <w:rPr>
          <w:rFonts w:asciiTheme="minorHAnsi" w:eastAsiaTheme="minorEastAsia" w:hAnsiTheme="minorHAnsi" w:cstheme="minorBidi"/>
        </w:rPr>
        <w:t>us understand the OneLab user experience and guide the planning and creation of future OneLab resources, trainings, and events.</w:t>
      </w:r>
    </w:p>
    <w:p w:rsidR="6E41FC03" w:rsidP="6E41FC03" w14:paraId="32E5E795" w14:textId="1AD5A8C4">
      <w:pPr>
        <w:pStyle w:val="Heading3"/>
        <w:spacing w:before="0" w:line="240" w:lineRule="auto"/>
        <w:rPr>
          <w:rFonts w:eastAsia="Calibri"/>
        </w:rPr>
      </w:pPr>
    </w:p>
    <w:p w:rsidR="00EE62D3" w:rsidP="00EE62D3" w14:paraId="4025B3D0" w14:textId="639AE6DA">
      <w:pPr>
        <w:pStyle w:val="Heading3"/>
        <w:spacing w:before="0" w:line="240" w:lineRule="auto"/>
        <w:rPr>
          <w:rFonts w:eastAsia="Calibri"/>
        </w:rPr>
      </w:pPr>
      <w:bookmarkStart w:id="2" w:name="_Toc154869159"/>
      <w:bookmarkStart w:id="3" w:name="_Hlk141686876"/>
      <w:r w:rsidRPr="6E41FC03">
        <w:rPr>
          <w:rFonts w:eastAsia="Calibri"/>
        </w:rPr>
        <w:t>Consent Statement</w:t>
      </w:r>
      <w:r w:rsidRPr="6E41FC03" w:rsidR="00065E53">
        <w:rPr>
          <w:rFonts w:eastAsia="Calibri"/>
        </w:rPr>
        <w:t xml:space="preserve"> (</w:t>
      </w:r>
      <w:r w:rsidRPr="6E41FC03" w:rsidR="508F68DD">
        <w:rPr>
          <w:rFonts w:eastAsia="Calibri"/>
        </w:rPr>
        <w:t>KII</w:t>
      </w:r>
      <w:r w:rsidRPr="6E41FC03" w:rsidR="00065E53">
        <w:rPr>
          <w:rFonts w:eastAsia="Calibri"/>
        </w:rPr>
        <w:t>)</w:t>
      </w:r>
      <w:r w:rsidRPr="6E41FC03">
        <w:rPr>
          <w:rFonts w:eastAsia="Calibri"/>
        </w:rPr>
        <w:t xml:space="preserve"> (3 minutes)</w:t>
      </w:r>
      <w:bookmarkEnd w:id="2"/>
      <w:bookmarkEnd w:id="3"/>
    </w:p>
    <w:p w:rsidR="00CA1362" w:rsidP="6E41FC03" w14:paraId="40FEBF8B" w14:textId="673AECF5">
      <w:pPr>
        <w:spacing w:after="0" w:line="240" w:lineRule="auto"/>
        <w:textAlignment w:val="baseline"/>
        <w:rPr>
          <w:rStyle w:val="normaltextrun"/>
          <w:rFonts w:ascii="Calibri" w:eastAsia="Calibri" w:hAnsi="Calibri" w:cs="Calibri"/>
          <w:color w:val="000000" w:themeColor="text1"/>
          <w:sz w:val="24"/>
          <w:szCs w:val="24"/>
        </w:rPr>
      </w:pPr>
    </w:p>
    <w:p w:rsidR="00CA1362" w:rsidP="6E41FC03" w14:paraId="39928719" w14:textId="6814EA99">
      <w:pPr>
        <w:spacing w:after="0" w:line="240" w:lineRule="auto"/>
        <w:textAlignment w:val="baseline"/>
        <w:rPr>
          <w:rFonts w:ascii="Calibri" w:eastAsia="Calibri" w:hAnsi="Calibri" w:cs="Calibri"/>
          <w:color w:val="000000" w:themeColor="text1"/>
          <w:sz w:val="24"/>
          <w:szCs w:val="24"/>
        </w:rPr>
      </w:pPr>
      <w:r w:rsidRPr="6E41FC03">
        <w:rPr>
          <w:rStyle w:val="normaltextrun"/>
          <w:rFonts w:ascii="Calibri" w:eastAsia="Calibri" w:hAnsi="Calibri" w:cs="Calibri"/>
          <w:color w:val="000000" w:themeColor="text1"/>
          <w:sz w:val="24"/>
          <w:szCs w:val="24"/>
        </w:rPr>
        <w:t xml:space="preserve">Your participation in this interview is completely voluntary.  You can choose to respond to </w:t>
      </w:r>
      <w:r w:rsidRPr="6E41FC03">
        <w:rPr>
          <w:rStyle w:val="normaltextrun"/>
          <w:rFonts w:ascii="Calibri" w:eastAsia="Calibri" w:hAnsi="Calibri" w:cs="Calibri"/>
          <w:color w:val="000000" w:themeColor="text1"/>
          <w:sz w:val="24"/>
          <w:szCs w:val="24"/>
        </w:rPr>
        <w:t>particular topics</w:t>
      </w:r>
      <w:r w:rsidRPr="6E41FC03">
        <w:rPr>
          <w:rStyle w:val="normaltextrun"/>
          <w:rFonts w:ascii="Calibri" w:eastAsia="Calibri" w:hAnsi="Calibri" w:cs="Calibri"/>
          <w:color w:val="000000" w:themeColor="text1"/>
          <w:sz w:val="24"/>
          <w:szCs w:val="24"/>
        </w:rPr>
        <w:t xml:space="preserve"> during our conversation and can opt to stop participating at any time.   </w:t>
      </w:r>
    </w:p>
    <w:p w:rsidR="00CA1362" w:rsidP="6E41FC03" w14:paraId="25666098" w14:textId="1AC562B2">
      <w:pPr>
        <w:spacing w:after="0" w:line="240" w:lineRule="auto"/>
        <w:textAlignment w:val="baseline"/>
        <w:rPr>
          <w:rFonts w:ascii="Calibri" w:eastAsia="Calibri" w:hAnsi="Calibri" w:cs="Calibri"/>
          <w:color w:val="000000" w:themeColor="text1"/>
          <w:sz w:val="24"/>
          <w:szCs w:val="24"/>
        </w:rPr>
      </w:pPr>
      <w:r w:rsidRPr="6E41FC03">
        <w:rPr>
          <w:rStyle w:val="normaltextrun"/>
          <w:rFonts w:ascii="Calibri" w:eastAsia="Calibri" w:hAnsi="Calibri" w:cs="Calibri"/>
          <w:color w:val="000000" w:themeColor="text1"/>
          <w:sz w:val="24"/>
          <w:szCs w:val="24"/>
        </w:rPr>
        <w:t xml:space="preserve">We will take detailed notes and digitally record this session. If you do not want us to record at any point, we will stop the recording. The recordings will only be used to ensure transcription accuracy and will not be shared with anyone other than staff working on the evaluation team and </w:t>
      </w:r>
      <w:r w:rsidRPr="6E41FC03">
        <w:rPr>
          <w:rStyle w:val="normaltextrun"/>
          <w:rFonts w:ascii="Calibri" w:eastAsia="Calibri" w:hAnsi="Calibri" w:cs="Calibri"/>
          <w:color w:val="000000" w:themeColor="text1"/>
          <w:sz w:val="24"/>
          <w:szCs w:val="24"/>
        </w:rPr>
        <w:t>Guidehouse</w:t>
      </w:r>
      <w:r w:rsidRPr="6E41FC03">
        <w:rPr>
          <w:rStyle w:val="normaltextrun"/>
          <w:rFonts w:ascii="Calibri" w:eastAsia="Calibri" w:hAnsi="Calibri" w:cs="Calibri"/>
          <w:color w:val="000000" w:themeColor="text1"/>
          <w:sz w:val="24"/>
          <w:szCs w:val="24"/>
        </w:rPr>
        <w:t>. All recordings will be permanently deleted after the transcriptions are completed.  </w:t>
      </w:r>
    </w:p>
    <w:p w:rsidR="00CA1362" w:rsidP="6E41FC03" w14:paraId="18B25488" w14:textId="5D9D4148">
      <w:pPr>
        <w:spacing w:after="0" w:line="240" w:lineRule="auto"/>
        <w:textAlignment w:val="baseline"/>
        <w:rPr>
          <w:rFonts w:ascii="Segoe UI" w:eastAsia="Segoe UI" w:hAnsi="Segoe UI" w:cs="Segoe UI"/>
          <w:color w:val="000000" w:themeColor="text1"/>
          <w:sz w:val="18"/>
          <w:szCs w:val="18"/>
        </w:rPr>
      </w:pPr>
      <w:r w:rsidRPr="6E41FC03">
        <w:rPr>
          <w:rStyle w:val="eop"/>
          <w:rFonts w:ascii="Segoe UI" w:eastAsia="Segoe UI" w:hAnsi="Segoe UI" w:cs="Segoe UI"/>
          <w:color w:val="000000" w:themeColor="text1"/>
          <w:sz w:val="18"/>
          <w:szCs w:val="18"/>
        </w:rPr>
        <w:t> </w:t>
      </w:r>
    </w:p>
    <w:p w:rsidR="00CA1362" w:rsidP="6E41FC03" w14:paraId="678E54E3" w14:textId="1DFBDBCE">
      <w:pPr>
        <w:spacing w:after="0" w:line="240" w:lineRule="auto"/>
        <w:textAlignment w:val="baseline"/>
        <w:rPr>
          <w:rFonts w:ascii="Calibri" w:eastAsia="Calibri" w:hAnsi="Calibri" w:cs="Calibri"/>
          <w:color w:val="000000" w:themeColor="text1"/>
          <w:sz w:val="24"/>
          <w:szCs w:val="24"/>
        </w:rPr>
      </w:pPr>
      <w:r w:rsidRPr="6E41FC03">
        <w:rPr>
          <w:rStyle w:val="normaltextrun"/>
          <w:rFonts w:ascii="Calibri" w:eastAsia="Calibri" w:hAnsi="Calibri" w:cs="Calibri"/>
          <w:color w:val="000000" w:themeColor="text1"/>
          <w:sz w:val="24"/>
          <w:szCs w:val="24"/>
        </w:rPr>
        <w:t>The feedback from today’s interview will be deidentified and aggregated before use, and no individual names nor other identifying information will be stored or linked to specific responses. Do we have your consent to continue this interview? [ respondent will respond yes or no]  </w:t>
      </w:r>
    </w:p>
    <w:p w:rsidR="00CA1362" w:rsidP="6E41FC03" w14:paraId="79326835" w14:textId="5BEA2C84">
      <w:pPr>
        <w:spacing w:after="0" w:line="240" w:lineRule="auto"/>
        <w:textAlignment w:val="baseline"/>
        <w:rPr>
          <w:rFonts w:ascii="Segoe UI" w:eastAsia="Segoe UI" w:hAnsi="Segoe UI" w:cs="Segoe UI"/>
          <w:color w:val="000000" w:themeColor="text1"/>
          <w:sz w:val="18"/>
          <w:szCs w:val="18"/>
        </w:rPr>
      </w:pPr>
      <w:r w:rsidRPr="6E41FC03">
        <w:rPr>
          <w:rStyle w:val="eop"/>
          <w:rFonts w:ascii="Segoe UI" w:eastAsia="Segoe UI" w:hAnsi="Segoe UI" w:cs="Segoe UI"/>
          <w:color w:val="000000" w:themeColor="text1"/>
          <w:sz w:val="18"/>
          <w:szCs w:val="18"/>
        </w:rPr>
        <w:t> </w:t>
      </w:r>
    </w:p>
    <w:p w:rsidR="00CA1362" w:rsidP="6E41FC03" w14:paraId="19B34835" w14:textId="66B8DD54">
      <w:pPr>
        <w:spacing w:after="0" w:line="240" w:lineRule="auto"/>
        <w:textAlignment w:val="baseline"/>
        <w:rPr>
          <w:rFonts w:ascii="Calibri" w:eastAsia="Calibri" w:hAnsi="Calibri" w:cs="Calibri"/>
          <w:color w:val="000000" w:themeColor="text1"/>
          <w:sz w:val="24"/>
          <w:szCs w:val="24"/>
        </w:rPr>
      </w:pPr>
      <w:r w:rsidRPr="6E41FC03">
        <w:rPr>
          <w:rStyle w:val="normaltextrun"/>
          <w:rFonts w:ascii="Calibri" w:eastAsia="Calibri" w:hAnsi="Calibri" w:cs="Calibri"/>
          <w:color w:val="000000" w:themeColor="text1"/>
          <w:sz w:val="24"/>
          <w:szCs w:val="24"/>
        </w:rPr>
        <w:t>Do you have any questions for me before we begin? If you have questions at a later point, please contact [insert contact information].  </w:t>
      </w:r>
    </w:p>
    <w:p w:rsidR="00CA1362" w:rsidP="6E41FC03" w14:paraId="369136E1" w14:textId="17AB9909">
      <w:pPr>
        <w:spacing w:after="0" w:line="240" w:lineRule="auto"/>
        <w:textAlignment w:val="baseline"/>
        <w:rPr>
          <w:rFonts w:ascii="Segoe UI" w:eastAsia="Segoe UI" w:hAnsi="Segoe UI" w:cs="Segoe UI"/>
          <w:color w:val="000000" w:themeColor="text1"/>
          <w:sz w:val="18"/>
          <w:szCs w:val="18"/>
        </w:rPr>
      </w:pPr>
      <w:r w:rsidRPr="6E41FC03">
        <w:rPr>
          <w:rStyle w:val="eop"/>
          <w:rFonts w:ascii="Segoe UI" w:eastAsia="Segoe UI" w:hAnsi="Segoe UI" w:cs="Segoe UI"/>
          <w:color w:val="000000" w:themeColor="text1"/>
          <w:sz w:val="18"/>
          <w:szCs w:val="18"/>
        </w:rPr>
        <w:t> </w:t>
      </w:r>
    </w:p>
    <w:p w:rsidR="00CA1362" w:rsidP="6E41FC03" w14:paraId="78887AD3" w14:textId="19BC0D87">
      <w:pPr>
        <w:spacing w:after="0" w:line="240" w:lineRule="auto"/>
        <w:textAlignment w:val="baseline"/>
        <w:rPr>
          <w:rFonts w:ascii="Calibri" w:eastAsia="Calibri" w:hAnsi="Calibri" w:cs="Calibri"/>
          <w:color w:val="000000" w:themeColor="text1"/>
          <w:sz w:val="24"/>
          <w:szCs w:val="24"/>
        </w:rPr>
      </w:pPr>
      <w:r w:rsidRPr="6E41FC03">
        <w:rPr>
          <w:rStyle w:val="normaltextrun"/>
          <w:rFonts w:ascii="Calibri" w:eastAsia="Calibri" w:hAnsi="Calibri" w:cs="Calibri"/>
          <w:color w:val="000000" w:themeColor="text1"/>
          <w:sz w:val="24"/>
          <w:szCs w:val="24"/>
        </w:rPr>
        <w:t>Let’s get started. Please briefly introduce yourself by providing your name, job title, and years at your organization.   </w:t>
      </w:r>
    </w:p>
    <w:p w:rsidR="00CA1362" w:rsidP="6E41FC03" w14:paraId="0F939992" w14:textId="0CE4F429">
      <w:pPr>
        <w:pStyle w:val="paragraph"/>
        <w:spacing w:before="0" w:beforeAutospacing="0" w:after="0" w:afterAutospacing="0"/>
        <w:textAlignment w:val="baseline"/>
        <w:rPr>
          <w:rStyle w:val="normaltextrun"/>
          <w:rFonts w:asciiTheme="minorHAnsi" w:hAnsiTheme="minorHAnsi" w:cstheme="minorBidi"/>
        </w:rPr>
      </w:pPr>
    </w:p>
    <w:p w:rsidR="00CA1362" w:rsidRPr="008D0219" w:rsidP="00716BCF" w14:paraId="60A997E9" w14:textId="695FEA3B">
      <w:pPr>
        <w:pStyle w:val="paragraph"/>
        <w:spacing w:before="0" w:beforeAutospacing="0" w:after="0" w:afterAutospacing="0"/>
        <w:textAlignment w:val="baseline"/>
        <w:rPr>
          <w:rStyle w:val="normaltextrun"/>
          <w:rFonts w:asciiTheme="minorHAnsi" w:hAnsiTheme="minorHAnsi" w:cstheme="minorHAnsi"/>
        </w:rPr>
      </w:pPr>
      <w:r>
        <w:rPr>
          <w:rStyle w:val="normaltextrun"/>
          <w:rFonts w:asciiTheme="minorHAnsi" w:hAnsiTheme="minorHAnsi" w:cstheme="minorHAnsi"/>
        </w:rPr>
        <w:t>**Begin recording**</w:t>
      </w:r>
    </w:p>
    <w:p w:rsidR="00DA46FD" w:rsidRPr="00DA46FD" w:rsidP="00716BCF" w14:paraId="1B47651C" w14:textId="77777777">
      <w:pPr>
        <w:pStyle w:val="paragraph"/>
        <w:spacing w:before="0" w:beforeAutospacing="0" w:after="0" w:afterAutospacing="0"/>
        <w:textAlignment w:val="baseline"/>
        <w:rPr>
          <w:rStyle w:val="normaltextrun"/>
          <w:rFonts w:asciiTheme="minorHAnsi" w:hAnsiTheme="minorHAnsi" w:cstheme="minorHAnsi"/>
        </w:rPr>
      </w:pPr>
    </w:p>
    <w:p w:rsidR="005B4E2D" w:rsidRPr="005B4E2D" w:rsidP="6E41FC03" w14:paraId="5E75FDCB" w14:textId="77777777">
      <w:pPr>
        <w:pStyle w:val="paragraph"/>
        <w:spacing w:before="0" w:beforeAutospacing="0" w:after="0" w:afterAutospacing="0"/>
        <w:textAlignment w:val="baseline"/>
        <w:rPr>
          <w:rFonts w:eastAsia="Calibri" w:asciiTheme="minorHAnsi" w:hAnsiTheme="minorHAnsi" w:cstheme="minorBidi"/>
          <w:i/>
          <w:iCs/>
        </w:rPr>
      </w:pPr>
    </w:p>
    <w:p w:rsidR="6E41FC03" w:rsidP="6E41FC03" w14:paraId="4B7EAAF4" w14:textId="2475F909">
      <w:pPr>
        <w:pStyle w:val="paragraph"/>
        <w:spacing w:before="0" w:beforeAutospacing="0" w:after="0" w:afterAutospacing="0"/>
        <w:rPr>
          <w:rFonts w:eastAsia="Calibri" w:asciiTheme="minorHAnsi" w:hAnsiTheme="minorHAnsi" w:cstheme="minorBidi"/>
          <w:i/>
          <w:iCs/>
        </w:rPr>
      </w:pPr>
    </w:p>
    <w:p w:rsidR="6E41FC03" w:rsidP="6E41FC03" w14:paraId="0FE87A09" w14:textId="04CC584A">
      <w:pPr>
        <w:pStyle w:val="paragraph"/>
        <w:spacing w:before="0" w:beforeAutospacing="0" w:after="0" w:afterAutospacing="0"/>
        <w:rPr>
          <w:rFonts w:eastAsia="Calibri" w:asciiTheme="minorHAnsi" w:hAnsiTheme="minorHAnsi" w:cstheme="minorBidi"/>
          <w:i/>
          <w:iCs/>
        </w:rPr>
      </w:pPr>
    </w:p>
    <w:p w:rsidR="6E41FC03" w:rsidP="6E41FC03" w14:paraId="2769299C" w14:textId="6694CB19">
      <w:pPr>
        <w:pStyle w:val="paragraph"/>
        <w:spacing w:before="0" w:beforeAutospacing="0" w:after="0" w:afterAutospacing="0"/>
        <w:rPr>
          <w:rFonts w:eastAsia="Calibri" w:asciiTheme="minorHAnsi" w:hAnsiTheme="minorHAnsi" w:cstheme="minorBidi"/>
          <w:i/>
          <w:iCs/>
        </w:rPr>
      </w:pPr>
    </w:p>
    <w:p w:rsidR="00F6440A" w:rsidRPr="002921DB" w:rsidP="1A621ED1" w14:paraId="429D69D7" w14:textId="5EAC7316">
      <w:pPr>
        <w:pStyle w:val="Heading3"/>
        <w:rPr>
          <w:rFonts w:eastAsia="Calibri" w:asciiTheme="minorHAnsi" w:hAnsiTheme="minorHAnsi" w:cstheme="minorBidi"/>
          <w:b/>
          <w:bCs/>
          <w:color w:val="000000" w:themeColor="text1"/>
        </w:rPr>
      </w:pPr>
      <w:bookmarkStart w:id="4" w:name="_Toc347645904"/>
      <w:r>
        <w:t xml:space="preserve">Section 3: </w:t>
      </w:r>
      <w:r w:rsidR="008604E6">
        <w:t xml:space="preserve">Professional and </w:t>
      </w:r>
      <w:r w:rsidR="00403C86">
        <w:t>Overall OneLab</w:t>
      </w:r>
      <w:r w:rsidR="00DC048F">
        <w:t xml:space="preserve"> Experience (</w:t>
      </w:r>
      <w:r w:rsidR="3465AA89">
        <w:t>20 -</w:t>
      </w:r>
      <w:r w:rsidR="23CB8387">
        <w:t>30</w:t>
      </w:r>
      <w:r w:rsidR="00DC048F">
        <w:t xml:space="preserve"> minutes)</w:t>
      </w:r>
      <w:bookmarkEnd w:id="4"/>
      <w:r w:rsidR="00403C86">
        <w:t xml:space="preserve"> </w:t>
      </w:r>
    </w:p>
    <w:p w:rsidR="00E95AB8" w:rsidP="00996993" w14:paraId="250EA399" w14:textId="6F537C26">
      <w:pPr>
        <w:spacing w:after="0" w:line="240" w:lineRule="auto"/>
        <w:rPr>
          <w:rStyle w:val="normaltextrun"/>
          <w:color w:val="000000"/>
          <w:sz w:val="24"/>
          <w:szCs w:val="24"/>
          <w:bdr w:val="none" w:sz="0" w:space="0" w:color="auto" w:frame="1"/>
        </w:rPr>
      </w:pPr>
    </w:p>
    <w:p w:rsidR="00E431A4" w:rsidRPr="00E9791B" w:rsidP="00475ACA" w14:paraId="145759AB" w14:textId="78818AF0">
      <w:pPr>
        <w:spacing w:after="0" w:line="240" w:lineRule="auto"/>
        <w:rPr>
          <w:rFonts w:cstheme="minorHAnsi"/>
          <w:b/>
          <w:bCs/>
          <w:i/>
          <w:iCs/>
          <w:color w:val="000000" w:themeColor="text1"/>
          <w:sz w:val="24"/>
          <w:szCs w:val="24"/>
          <w:bdr w:val="none" w:sz="0" w:space="0" w:color="auto" w:frame="1"/>
        </w:rPr>
      </w:pPr>
      <w:r>
        <w:rPr>
          <w:rStyle w:val="normaltextrun"/>
          <w:rFonts w:cstheme="minorHAnsi"/>
          <w:color w:val="000000"/>
          <w:sz w:val="24"/>
          <w:szCs w:val="24"/>
          <w:bdr w:val="none" w:sz="0" w:space="0" w:color="auto" w:frame="1"/>
        </w:rPr>
        <w:t>Great</w:t>
      </w:r>
      <w:r w:rsidR="00BA1184">
        <w:rPr>
          <w:rStyle w:val="normaltextrun"/>
          <w:rFonts w:cstheme="minorHAnsi"/>
          <w:color w:val="000000"/>
          <w:sz w:val="24"/>
          <w:szCs w:val="24"/>
          <w:bdr w:val="none" w:sz="0" w:space="0" w:color="auto" w:frame="1"/>
        </w:rPr>
        <w:t>, thank you. We’d like to begin by hearing more about your</w:t>
      </w:r>
      <w:r w:rsidR="008604E6">
        <w:rPr>
          <w:rStyle w:val="normaltextrun"/>
          <w:rFonts w:cstheme="minorHAnsi"/>
          <w:color w:val="000000"/>
          <w:sz w:val="24"/>
          <w:szCs w:val="24"/>
          <w:bdr w:val="none" w:sz="0" w:space="0" w:color="auto" w:frame="1"/>
        </w:rPr>
        <w:t xml:space="preserve"> professional</w:t>
      </w:r>
      <w:r w:rsidR="00BA1184">
        <w:rPr>
          <w:rStyle w:val="normaltextrun"/>
          <w:rFonts w:cstheme="minorHAnsi"/>
          <w:color w:val="000000"/>
          <w:sz w:val="24"/>
          <w:szCs w:val="24"/>
          <w:bdr w:val="none" w:sz="0" w:space="0" w:color="auto" w:frame="1"/>
        </w:rPr>
        <w:t xml:space="preserve"> experience</w:t>
      </w:r>
      <w:r w:rsidR="008604E6">
        <w:rPr>
          <w:rStyle w:val="normaltextrun"/>
          <w:rFonts w:cstheme="minorHAnsi"/>
          <w:color w:val="000000"/>
          <w:sz w:val="24"/>
          <w:szCs w:val="24"/>
          <w:bdr w:val="none" w:sz="0" w:space="0" w:color="auto" w:frame="1"/>
        </w:rPr>
        <w:t xml:space="preserve"> and your experience so far</w:t>
      </w:r>
      <w:r w:rsidR="00BA1184">
        <w:rPr>
          <w:rStyle w:val="normaltextrun"/>
          <w:rFonts w:cstheme="minorHAnsi"/>
          <w:color w:val="000000"/>
          <w:sz w:val="24"/>
          <w:szCs w:val="24"/>
          <w:bdr w:val="none" w:sz="0" w:space="0" w:color="auto" w:frame="1"/>
        </w:rPr>
        <w:t xml:space="preserve"> with OneLab as a whole. </w:t>
      </w:r>
      <w:r w:rsidR="00B565B7">
        <w:rPr>
          <w:rStyle w:val="normaltextrun"/>
          <w:rFonts w:cstheme="minorHAnsi"/>
          <w:b/>
          <w:bCs/>
          <w:i/>
          <w:iCs/>
          <w:color w:val="000000"/>
          <w:sz w:val="24"/>
          <w:szCs w:val="24"/>
          <w:bdr w:val="none" w:sz="0" w:space="0" w:color="auto" w:frame="1"/>
        </w:rPr>
        <w:t xml:space="preserve">[Note for facilitator: if needed, please ask </w:t>
      </w:r>
      <w:r w:rsidRPr="00E9791B" w:rsidR="00B565B7">
        <w:rPr>
          <w:rStyle w:val="normaltextrun"/>
          <w:rFonts w:cstheme="minorHAnsi"/>
          <w:b/>
          <w:bCs/>
          <w:i/>
          <w:iCs/>
          <w:color w:val="000000" w:themeColor="text1"/>
          <w:sz w:val="24"/>
          <w:szCs w:val="24"/>
          <w:bdr w:val="none" w:sz="0" w:space="0" w:color="auto" w:frame="1"/>
        </w:rPr>
        <w:t>participants to elaborate on their responses]</w:t>
      </w:r>
    </w:p>
    <w:p w:rsidR="00290CF4" w:rsidRPr="003E6935" w:rsidP="003E6935" w14:paraId="750CF6D3" w14:textId="72F51FE0">
      <w:pPr>
        <w:spacing w:after="0" w:line="240" w:lineRule="auto"/>
        <w:rPr>
          <w:color w:val="000000" w:themeColor="text1"/>
          <w:sz w:val="24"/>
          <w:szCs w:val="24"/>
        </w:rPr>
      </w:pPr>
    </w:p>
    <w:p w:rsidR="00BC69DE" w:rsidRPr="00E9791B" w:rsidP="003E5310" w14:paraId="65EAC27C" w14:textId="70EAB17B">
      <w:pPr>
        <w:pStyle w:val="ListParagraph"/>
        <w:numPr>
          <w:ilvl w:val="0"/>
          <w:numId w:val="26"/>
        </w:numPr>
        <w:spacing w:after="0" w:line="240" w:lineRule="auto"/>
        <w:rPr>
          <w:color w:val="000000" w:themeColor="text1"/>
          <w:sz w:val="24"/>
          <w:szCs w:val="24"/>
        </w:rPr>
      </w:pPr>
      <w:r w:rsidRPr="5D800B8E">
        <w:rPr>
          <w:color w:val="000000" w:themeColor="text1"/>
          <w:sz w:val="24"/>
          <w:szCs w:val="24"/>
        </w:rPr>
        <w:t xml:space="preserve">How engaged with the OneLab initiative are you? </w:t>
      </w:r>
    </w:p>
    <w:p w:rsidR="007A1BB4" w:rsidP="00866752" w14:paraId="13FBB83F" w14:textId="3A117E0C">
      <w:pPr>
        <w:pStyle w:val="ListParagraph"/>
        <w:numPr>
          <w:ilvl w:val="1"/>
          <w:numId w:val="26"/>
        </w:numPr>
        <w:spacing w:after="0" w:line="240" w:lineRule="auto"/>
        <w:rPr>
          <w:color w:val="000000" w:themeColor="text1"/>
          <w:sz w:val="24"/>
          <w:szCs w:val="24"/>
        </w:rPr>
      </w:pPr>
      <w:r>
        <w:rPr>
          <w:color w:val="000000" w:themeColor="text1"/>
          <w:sz w:val="24"/>
          <w:szCs w:val="24"/>
        </w:rPr>
        <w:t xml:space="preserve">Probe: </w:t>
      </w:r>
      <w:r w:rsidRPr="00E9791B">
        <w:rPr>
          <w:color w:val="000000" w:themeColor="text1"/>
          <w:sz w:val="24"/>
          <w:szCs w:val="24"/>
        </w:rPr>
        <w:t>What elements of OneLab do you participate in</w:t>
      </w:r>
      <w:r>
        <w:rPr>
          <w:color w:val="000000" w:themeColor="text1"/>
          <w:sz w:val="24"/>
          <w:szCs w:val="24"/>
        </w:rPr>
        <w:t>?</w:t>
      </w:r>
    </w:p>
    <w:p w:rsidR="0052202C" w:rsidP="00866752" w14:paraId="4C1D5844" w14:textId="3F43B126">
      <w:pPr>
        <w:pStyle w:val="ListParagraph"/>
        <w:numPr>
          <w:ilvl w:val="1"/>
          <w:numId w:val="26"/>
        </w:numPr>
        <w:spacing w:after="0" w:line="240" w:lineRule="auto"/>
        <w:rPr>
          <w:color w:val="000000" w:themeColor="text1"/>
          <w:sz w:val="24"/>
          <w:szCs w:val="24"/>
        </w:rPr>
      </w:pPr>
      <w:r>
        <w:rPr>
          <w:color w:val="000000" w:themeColor="text1"/>
          <w:sz w:val="24"/>
          <w:szCs w:val="24"/>
        </w:rPr>
        <w:t>Probe: In what ways</w:t>
      </w:r>
      <w:r w:rsidR="00BE034D">
        <w:rPr>
          <w:color w:val="000000" w:themeColor="text1"/>
          <w:sz w:val="24"/>
          <w:szCs w:val="24"/>
        </w:rPr>
        <w:t xml:space="preserve"> do you engage with the OneLab Initiative (</w:t>
      </w:r>
      <w:r w:rsidR="00AB4367">
        <w:rPr>
          <w:color w:val="000000" w:themeColor="text1"/>
          <w:sz w:val="24"/>
          <w:szCs w:val="24"/>
        </w:rPr>
        <w:t xml:space="preserve">e.g., </w:t>
      </w:r>
      <w:r w:rsidR="00BE034D">
        <w:rPr>
          <w:color w:val="000000" w:themeColor="text1"/>
          <w:sz w:val="24"/>
          <w:szCs w:val="24"/>
        </w:rPr>
        <w:t>attending events, accessing training materials</w:t>
      </w:r>
      <w:r w:rsidR="00AB4367">
        <w:rPr>
          <w:color w:val="000000" w:themeColor="text1"/>
          <w:sz w:val="24"/>
          <w:szCs w:val="24"/>
        </w:rPr>
        <w:t>, training/e-learning modules)</w:t>
      </w:r>
      <w:r w:rsidR="00A6518A">
        <w:rPr>
          <w:color w:val="000000" w:themeColor="text1"/>
          <w:sz w:val="24"/>
          <w:szCs w:val="24"/>
        </w:rPr>
        <w:t>?</w:t>
      </w:r>
      <w:r w:rsidR="00B356D3">
        <w:rPr>
          <w:color w:val="000000" w:themeColor="text1"/>
          <w:sz w:val="24"/>
          <w:szCs w:val="24"/>
        </w:rPr>
        <w:t xml:space="preserve"> If you do not engage, why not?</w:t>
      </w:r>
    </w:p>
    <w:p w:rsidR="003E6935" w:rsidP="003E6935" w14:paraId="22EFC9A9" w14:textId="77777777">
      <w:pPr>
        <w:pStyle w:val="ListParagraph"/>
        <w:spacing w:after="0" w:line="240" w:lineRule="auto"/>
        <w:ind w:left="1440"/>
        <w:rPr>
          <w:color w:val="000000" w:themeColor="text1"/>
          <w:sz w:val="24"/>
          <w:szCs w:val="24"/>
        </w:rPr>
      </w:pPr>
    </w:p>
    <w:p w:rsidR="00677ECC" w:rsidRPr="003E5310" w:rsidP="003E5310" w14:paraId="22581D4C" w14:textId="6A00B14B">
      <w:pPr>
        <w:pStyle w:val="ListParagraph"/>
        <w:numPr>
          <w:ilvl w:val="0"/>
          <w:numId w:val="26"/>
        </w:numPr>
        <w:spacing w:after="0" w:line="240" w:lineRule="auto"/>
        <w:rPr>
          <w:rStyle w:val="normaltextrun"/>
          <w:sz w:val="24"/>
          <w:szCs w:val="24"/>
        </w:rPr>
      </w:pPr>
      <w:r>
        <w:rPr>
          <w:rFonts w:eastAsia="Calibri"/>
          <w:color w:val="000000" w:themeColor="text1"/>
          <w:sz w:val="24"/>
          <w:szCs w:val="24"/>
        </w:rPr>
        <w:t>Can you describe</w:t>
      </w:r>
      <w:r w:rsidR="007640E0">
        <w:rPr>
          <w:rFonts w:eastAsia="Calibri"/>
          <w:color w:val="000000" w:themeColor="text1"/>
          <w:sz w:val="24"/>
          <w:szCs w:val="24"/>
        </w:rPr>
        <w:t xml:space="preserve"> how</w:t>
      </w:r>
      <w:r>
        <w:rPr>
          <w:rFonts w:eastAsia="Calibri"/>
          <w:color w:val="000000" w:themeColor="text1"/>
          <w:sz w:val="24"/>
          <w:szCs w:val="24"/>
        </w:rPr>
        <w:t xml:space="preserve"> </w:t>
      </w:r>
      <w:r w:rsidR="00FE211C">
        <w:rPr>
          <w:rFonts w:eastAsia="Calibri"/>
          <w:color w:val="000000" w:themeColor="text1"/>
          <w:sz w:val="24"/>
          <w:szCs w:val="24"/>
        </w:rPr>
        <w:t>yo</w:t>
      </w:r>
      <w:r w:rsidR="00274F20">
        <w:rPr>
          <w:rFonts w:eastAsia="Calibri"/>
          <w:color w:val="000000" w:themeColor="text1"/>
          <w:sz w:val="24"/>
          <w:szCs w:val="24"/>
        </w:rPr>
        <w:t xml:space="preserve">u </w:t>
      </w:r>
      <w:r>
        <w:rPr>
          <w:rFonts w:eastAsia="Calibri"/>
          <w:color w:val="000000" w:themeColor="text1"/>
          <w:sz w:val="24"/>
          <w:szCs w:val="24"/>
        </w:rPr>
        <w:t>became</w:t>
      </w:r>
      <w:r w:rsidR="00E6736F">
        <w:rPr>
          <w:rFonts w:eastAsia="Calibri"/>
          <w:color w:val="000000" w:themeColor="text1"/>
          <w:sz w:val="24"/>
          <w:szCs w:val="24"/>
        </w:rPr>
        <w:t xml:space="preserve"> a part of the OneLab community?</w:t>
      </w:r>
      <w:r>
        <w:rPr>
          <w:rFonts w:eastAsia="Calibri"/>
          <w:color w:val="000000" w:themeColor="text1"/>
          <w:sz w:val="24"/>
          <w:szCs w:val="24"/>
        </w:rPr>
        <w:t xml:space="preserve"> </w:t>
      </w:r>
    </w:p>
    <w:p w:rsidR="002D287E" w:rsidRPr="00043C1B" w:rsidP="1A621ED1" w14:paraId="22C9F205" w14:textId="5C5C18F9">
      <w:pPr>
        <w:pStyle w:val="ListParagraph"/>
        <w:numPr>
          <w:ilvl w:val="0"/>
          <w:numId w:val="27"/>
        </w:numPr>
        <w:spacing w:after="0" w:line="240" w:lineRule="auto"/>
        <w:rPr>
          <w:rFonts w:eastAsia="Calibri"/>
          <w:b/>
          <w:bCs/>
          <w:i/>
          <w:iCs/>
          <w:color w:val="000000" w:themeColor="text1"/>
          <w:sz w:val="24"/>
          <w:szCs w:val="24"/>
        </w:rPr>
      </w:pPr>
      <w:r w:rsidRPr="1A621ED1">
        <w:rPr>
          <w:rFonts w:eastAsia="Calibri"/>
          <w:b/>
          <w:bCs/>
          <w:i/>
          <w:iCs/>
          <w:color w:val="000000" w:themeColor="text1"/>
          <w:sz w:val="24"/>
          <w:szCs w:val="24"/>
        </w:rPr>
        <w:t>[</w:t>
      </w:r>
      <w:r w:rsidRPr="1A621ED1" w:rsidR="009A2776">
        <w:rPr>
          <w:rFonts w:eastAsia="Calibri"/>
          <w:b/>
          <w:bCs/>
          <w:i/>
          <w:iCs/>
          <w:color w:val="000000" w:themeColor="text1"/>
          <w:sz w:val="24"/>
          <w:szCs w:val="24"/>
        </w:rPr>
        <w:t xml:space="preserve">Probe: </w:t>
      </w:r>
      <w:r w:rsidRPr="1A621ED1">
        <w:rPr>
          <w:rFonts w:eastAsia="Calibri"/>
          <w:b/>
          <w:bCs/>
          <w:i/>
          <w:iCs/>
          <w:color w:val="000000" w:themeColor="text1"/>
          <w:sz w:val="24"/>
          <w:szCs w:val="24"/>
        </w:rPr>
        <w:t xml:space="preserve">If participant </w:t>
      </w:r>
      <w:r w:rsidRPr="1A621ED1">
        <w:rPr>
          <w:rFonts w:eastAsia="Calibri"/>
          <w:b/>
          <w:bCs/>
          <w:i/>
          <w:iCs/>
          <w:color w:val="000000" w:themeColor="text1"/>
          <w:sz w:val="24"/>
          <w:szCs w:val="24"/>
        </w:rPr>
        <w:t>heard about OneLab via email</w:t>
      </w:r>
      <w:r w:rsidRPr="1A621ED1" w:rsidR="00274F20">
        <w:rPr>
          <w:rFonts w:eastAsia="Calibri"/>
          <w:b/>
          <w:bCs/>
          <w:i/>
          <w:iCs/>
          <w:color w:val="000000" w:themeColor="text1"/>
          <w:sz w:val="24"/>
          <w:szCs w:val="24"/>
        </w:rPr>
        <w:t xml:space="preserve"> or advertisement</w:t>
      </w:r>
      <w:r w:rsidRPr="1A621ED1">
        <w:rPr>
          <w:rFonts w:eastAsia="Calibri"/>
          <w:b/>
          <w:bCs/>
          <w:i/>
          <w:iCs/>
          <w:color w:val="000000" w:themeColor="text1"/>
          <w:sz w:val="24"/>
          <w:szCs w:val="24"/>
        </w:rPr>
        <w:t xml:space="preserve">] </w:t>
      </w:r>
      <w:r w:rsidRPr="1A621ED1">
        <w:rPr>
          <w:rFonts w:eastAsia="Calibri"/>
          <w:color w:val="000000" w:themeColor="text1"/>
          <w:sz w:val="24"/>
          <w:szCs w:val="24"/>
        </w:rPr>
        <w:t xml:space="preserve">Can you recall what </w:t>
      </w:r>
      <w:r w:rsidRPr="1A621ED1" w:rsidR="00265357">
        <w:rPr>
          <w:rFonts w:eastAsia="Calibri"/>
          <w:color w:val="000000" w:themeColor="text1"/>
          <w:sz w:val="24"/>
          <w:szCs w:val="24"/>
        </w:rPr>
        <w:t xml:space="preserve">about the email or advertisement </w:t>
      </w:r>
      <w:r w:rsidRPr="1A621ED1" w:rsidR="000609AE">
        <w:rPr>
          <w:rFonts w:eastAsia="Calibri"/>
          <w:color w:val="000000" w:themeColor="text1"/>
          <w:sz w:val="24"/>
          <w:szCs w:val="24"/>
        </w:rPr>
        <w:t xml:space="preserve">caught your interest </w:t>
      </w:r>
      <w:r w:rsidRPr="1A621ED1" w:rsidR="00265357">
        <w:rPr>
          <w:rFonts w:eastAsia="Calibri"/>
          <w:color w:val="000000" w:themeColor="text1"/>
          <w:sz w:val="24"/>
          <w:szCs w:val="24"/>
        </w:rPr>
        <w:t xml:space="preserve">to </w:t>
      </w:r>
      <w:r w:rsidRPr="1A621ED1" w:rsidR="000176CA">
        <w:rPr>
          <w:rFonts w:eastAsia="Calibri"/>
          <w:color w:val="000000" w:themeColor="text1"/>
          <w:sz w:val="24"/>
          <w:szCs w:val="24"/>
        </w:rPr>
        <w:t xml:space="preserve">join the community? </w:t>
      </w:r>
    </w:p>
    <w:p w:rsidR="00043C1B" w:rsidRPr="00435E8A" w:rsidP="00043C1B" w14:paraId="49198815" w14:textId="56B8C565">
      <w:pPr>
        <w:pStyle w:val="ListParagraph"/>
        <w:numPr>
          <w:ilvl w:val="1"/>
          <w:numId w:val="27"/>
        </w:numPr>
        <w:spacing w:after="0" w:line="240" w:lineRule="auto"/>
        <w:rPr>
          <w:rFonts w:eastAsia="Calibri"/>
          <w:b/>
          <w:bCs/>
          <w:i/>
          <w:iCs/>
          <w:color w:val="000000" w:themeColor="text1"/>
          <w:sz w:val="24"/>
          <w:szCs w:val="24"/>
        </w:rPr>
      </w:pPr>
      <w:r>
        <w:rPr>
          <w:rFonts w:eastAsia="Calibri"/>
          <w:color w:val="000000" w:themeColor="text1"/>
          <w:sz w:val="24"/>
          <w:szCs w:val="24"/>
        </w:rPr>
        <w:t xml:space="preserve">Probe: </w:t>
      </w:r>
      <w:r w:rsidR="00314A57">
        <w:rPr>
          <w:rFonts w:eastAsia="Calibri"/>
          <w:color w:val="000000" w:themeColor="text1"/>
          <w:sz w:val="24"/>
          <w:szCs w:val="24"/>
        </w:rPr>
        <w:t>How</w:t>
      </w:r>
      <w:r w:rsidR="003E03E1">
        <w:rPr>
          <w:rFonts w:eastAsia="Calibri"/>
          <w:color w:val="000000" w:themeColor="text1"/>
          <w:sz w:val="24"/>
          <w:szCs w:val="24"/>
        </w:rPr>
        <w:t xml:space="preserve"> accurate</w:t>
      </w:r>
      <w:r w:rsidR="00314A57">
        <w:rPr>
          <w:rFonts w:eastAsia="Calibri"/>
          <w:color w:val="000000" w:themeColor="text1"/>
          <w:sz w:val="24"/>
          <w:szCs w:val="24"/>
        </w:rPr>
        <w:t xml:space="preserve"> was the email or advertisement</w:t>
      </w:r>
      <w:r w:rsidR="00700F5D">
        <w:rPr>
          <w:rFonts w:eastAsia="Calibri"/>
          <w:color w:val="000000" w:themeColor="text1"/>
          <w:sz w:val="24"/>
          <w:szCs w:val="24"/>
        </w:rPr>
        <w:t xml:space="preserve"> in relation to</w:t>
      </w:r>
      <w:r w:rsidR="003E03E1">
        <w:rPr>
          <w:rFonts w:eastAsia="Calibri"/>
          <w:color w:val="000000" w:themeColor="text1"/>
          <w:sz w:val="24"/>
          <w:szCs w:val="24"/>
        </w:rPr>
        <w:t xml:space="preserve"> your experience participating in OneLab</w:t>
      </w:r>
      <w:r w:rsidR="009E0C47">
        <w:rPr>
          <w:rFonts w:eastAsia="Calibri"/>
          <w:color w:val="000000" w:themeColor="text1"/>
          <w:sz w:val="24"/>
          <w:szCs w:val="24"/>
        </w:rPr>
        <w:t>?</w:t>
      </w:r>
    </w:p>
    <w:p w:rsidR="00435E8A" w:rsidRPr="003E03E1" w:rsidP="00435E8A" w14:paraId="6309B4E0" w14:textId="77777777">
      <w:pPr>
        <w:pStyle w:val="ListParagraph"/>
        <w:spacing w:after="0" w:line="240" w:lineRule="auto"/>
        <w:ind w:left="1800"/>
        <w:rPr>
          <w:rFonts w:eastAsia="Calibri"/>
          <w:b/>
          <w:bCs/>
          <w:i/>
          <w:iCs/>
          <w:color w:val="000000" w:themeColor="text1"/>
          <w:sz w:val="24"/>
          <w:szCs w:val="24"/>
        </w:rPr>
      </w:pPr>
    </w:p>
    <w:p w:rsidR="000176CA" w:rsidRPr="00331D53" w:rsidP="002D287E" w14:paraId="1F7AC750" w14:textId="1FA40179">
      <w:pPr>
        <w:pStyle w:val="ListParagraph"/>
        <w:numPr>
          <w:ilvl w:val="0"/>
          <w:numId w:val="27"/>
        </w:numPr>
        <w:spacing w:after="0" w:line="240" w:lineRule="auto"/>
        <w:rPr>
          <w:rFonts w:eastAsia="Calibri"/>
          <w:b/>
          <w:bCs/>
          <w:i/>
          <w:iCs/>
          <w:color w:val="000000" w:themeColor="text1"/>
          <w:sz w:val="24"/>
          <w:szCs w:val="24"/>
        </w:rPr>
      </w:pPr>
      <w:r>
        <w:rPr>
          <w:rFonts w:eastAsia="Calibri"/>
          <w:b/>
          <w:bCs/>
          <w:i/>
          <w:iCs/>
          <w:color w:val="000000" w:themeColor="text1"/>
          <w:sz w:val="24"/>
          <w:szCs w:val="24"/>
        </w:rPr>
        <w:t>[</w:t>
      </w:r>
      <w:r w:rsidR="009A2776">
        <w:rPr>
          <w:rFonts w:eastAsia="Calibri"/>
          <w:b/>
          <w:bCs/>
          <w:i/>
          <w:iCs/>
          <w:color w:val="000000" w:themeColor="text1"/>
          <w:sz w:val="24"/>
          <w:szCs w:val="24"/>
        </w:rPr>
        <w:t xml:space="preserve">Probe: </w:t>
      </w:r>
      <w:r>
        <w:rPr>
          <w:rFonts w:eastAsia="Calibri"/>
          <w:b/>
          <w:bCs/>
          <w:i/>
          <w:iCs/>
          <w:color w:val="000000" w:themeColor="text1"/>
          <w:sz w:val="24"/>
          <w:szCs w:val="24"/>
        </w:rPr>
        <w:t xml:space="preserve">If participant heard about OneLab via colleague, teacher, or supervisor] </w:t>
      </w:r>
      <w:r w:rsidR="003E2F8B">
        <w:rPr>
          <w:rFonts w:eastAsia="Calibri"/>
          <w:color w:val="000000" w:themeColor="text1"/>
          <w:sz w:val="24"/>
          <w:szCs w:val="24"/>
        </w:rPr>
        <w:t xml:space="preserve">How did </w:t>
      </w:r>
      <w:r w:rsidR="00331D53">
        <w:rPr>
          <w:rFonts w:eastAsia="Calibri"/>
          <w:color w:val="000000" w:themeColor="text1"/>
          <w:sz w:val="24"/>
          <w:szCs w:val="24"/>
        </w:rPr>
        <w:t>your colleague/teacher/supervisor describe the OneLab initiative to you?</w:t>
      </w:r>
    </w:p>
    <w:p w:rsidR="00331D53" w:rsidRPr="00331D53" w:rsidP="1A621ED1" w14:paraId="3CADCA12" w14:textId="784796E5">
      <w:pPr>
        <w:pStyle w:val="ListParagraph"/>
        <w:numPr>
          <w:ilvl w:val="1"/>
          <w:numId w:val="27"/>
        </w:numPr>
        <w:spacing w:after="0" w:line="240" w:lineRule="auto"/>
        <w:rPr>
          <w:rFonts w:eastAsia="Calibri"/>
          <w:b/>
          <w:bCs/>
          <w:i/>
          <w:iCs/>
          <w:color w:val="000000" w:themeColor="text1"/>
          <w:sz w:val="24"/>
          <w:szCs w:val="24"/>
        </w:rPr>
      </w:pPr>
      <w:r w:rsidRPr="1A621ED1">
        <w:rPr>
          <w:rFonts w:eastAsia="Calibri"/>
          <w:color w:val="000000" w:themeColor="text1"/>
          <w:sz w:val="24"/>
          <w:szCs w:val="24"/>
        </w:rPr>
        <w:t xml:space="preserve">Probe: </w:t>
      </w:r>
      <w:r w:rsidRPr="1A621ED1">
        <w:rPr>
          <w:rFonts w:eastAsia="Calibri"/>
          <w:color w:val="000000" w:themeColor="text1"/>
          <w:sz w:val="24"/>
          <w:szCs w:val="24"/>
        </w:rPr>
        <w:t>What</w:t>
      </w:r>
      <w:r w:rsidRPr="1A621ED1" w:rsidR="001F7BF4">
        <w:rPr>
          <w:rFonts w:eastAsia="Calibri"/>
          <w:color w:val="000000" w:themeColor="text1"/>
          <w:sz w:val="24"/>
          <w:szCs w:val="24"/>
        </w:rPr>
        <w:t xml:space="preserve"> aspects</w:t>
      </w:r>
      <w:r w:rsidRPr="1A621ED1" w:rsidR="7650C957">
        <w:rPr>
          <w:rFonts w:eastAsia="Calibri"/>
          <w:color w:val="000000" w:themeColor="text1"/>
          <w:sz w:val="24"/>
          <w:szCs w:val="24"/>
        </w:rPr>
        <w:t xml:space="preserve"> or</w:t>
      </w:r>
      <w:r w:rsidRPr="1A621ED1" w:rsidR="001F7BF4">
        <w:rPr>
          <w:rFonts w:eastAsia="Calibri"/>
          <w:color w:val="000000" w:themeColor="text1"/>
          <w:sz w:val="24"/>
          <w:szCs w:val="24"/>
        </w:rPr>
        <w:t xml:space="preserve"> </w:t>
      </w:r>
      <w:r w:rsidRPr="1A621ED1" w:rsidR="00433357">
        <w:rPr>
          <w:rFonts w:eastAsia="Calibri"/>
          <w:color w:val="000000" w:themeColor="text1"/>
          <w:sz w:val="24"/>
          <w:szCs w:val="24"/>
        </w:rPr>
        <w:t xml:space="preserve">components of </w:t>
      </w:r>
      <w:r w:rsidRPr="1A621ED1">
        <w:rPr>
          <w:rFonts w:eastAsia="Calibri"/>
          <w:color w:val="000000" w:themeColor="text1"/>
          <w:sz w:val="24"/>
          <w:szCs w:val="24"/>
        </w:rPr>
        <w:t xml:space="preserve">this </w:t>
      </w:r>
      <w:r w:rsidRPr="1A621ED1" w:rsidR="00206765">
        <w:rPr>
          <w:rFonts w:eastAsia="Calibri"/>
          <w:color w:val="000000" w:themeColor="text1"/>
          <w:sz w:val="24"/>
          <w:szCs w:val="24"/>
        </w:rPr>
        <w:t xml:space="preserve">description </w:t>
      </w:r>
      <w:r w:rsidRPr="1A621ED1">
        <w:rPr>
          <w:rFonts w:eastAsia="Calibri"/>
          <w:color w:val="000000" w:themeColor="text1"/>
          <w:sz w:val="24"/>
          <w:szCs w:val="24"/>
        </w:rPr>
        <w:t>made you interested in joining OneLab?</w:t>
      </w:r>
    </w:p>
    <w:p w:rsidR="00DE05B6" w:rsidRPr="00E6736F" w:rsidP="00331D53" w14:paraId="507EAC65" w14:textId="0FBA2DA3">
      <w:pPr>
        <w:pStyle w:val="ListParagraph"/>
        <w:numPr>
          <w:ilvl w:val="1"/>
          <w:numId w:val="27"/>
        </w:numPr>
        <w:spacing w:after="0" w:line="240" w:lineRule="auto"/>
        <w:rPr>
          <w:rFonts w:eastAsia="Calibri"/>
          <w:b/>
          <w:bCs/>
          <w:i/>
          <w:iCs/>
          <w:color w:val="000000" w:themeColor="text1"/>
          <w:sz w:val="24"/>
          <w:szCs w:val="24"/>
        </w:rPr>
      </w:pPr>
      <w:r>
        <w:rPr>
          <w:rFonts w:eastAsia="Calibri"/>
          <w:color w:val="000000" w:themeColor="text1"/>
          <w:sz w:val="24"/>
          <w:szCs w:val="24"/>
        </w:rPr>
        <w:t xml:space="preserve">Probe: </w:t>
      </w:r>
      <w:r w:rsidR="00FA56F9">
        <w:rPr>
          <w:rFonts w:eastAsia="Calibri"/>
          <w:color w:val="000000" w:themeColor="text1"/>
          <w:sz w:val="24"/>
          <w:szCs w:val="24"/>
        </w:rPr>
        <w:t xml:space="preserve">How </w:t>
      </w:r>
      <w:r w:rsidR="00C819D4">
        <w:rPr>
          <w:rFonts w:eastAsia="Calibri"/>
          <w:color w:val="000000" w:themeColor="text1"/>
          <w:sz w:val="24"/>
          <w:szCs w:val="24"/>
        </w:rPr>
        <w:t>accurate</w:t>
      </w:r>
      <w:r w:rsidR="00FA56F9">
        <w:rPr>
          <w:rFonts w:eastAsia="Calibri"/>
          <w:color w:val="000000" w:themeColor="text1"/>
          <w:sz w:val="24"/>
          <w:szCs w:val="24"/>
        </w:rPr>
        <w:t xml:space="preserve"> was the way OneLab</w:t>
      </w:r>
      <w:r w:rsidR="003A4542">
        <w:rPr>
          <w:rFonts w:eastAsia="Calibri"/>
          <w:color w:val="000000" w:themeColor="text1"/>
          <w:sz w:val="24"/>
          <w:szCs w:val="24"/>
        </w:rPr>
        <w:t xml:space="preserve"> was described to you</w:t>
      </w:r>
      <w:r w:rsidR="00C819D4">
        <w:rPr>
          <w:rFonts w:eastAsia="Calibri"/>
          <w:color w:val="000000" w:themeColor="text1"/>
          <w:sz w:val="24"/>
          <w:szCs w:val="24"/>
        </w:rPr>
        <w:t xml:space="preserve"> in</w:t>
      </w:r>
      <w:r w:rsidR="003A4542">
        <w:rPr>
          <w:rFonts w:eastAsia="Calibri"/>
          <w:color w:val="000000" w:themeColor="text1"/>
          <w:sz w:val="24"/>
          <w:szCs w:val="24"/>
        </w:rPr>
        <w:t xml:space="preserve"> relation to</w:t>
      </w:r>
      <w:r w:rsidR="00C819D4">
        <w:rPr>
          <w:rFonts w:eastAsia="Calibri"/>
          <w:color w:val="000000" w:themeColor="text1"/>
          <w:sz w:val="24"/>
          <w:szCs w:val="24"/>
        </w:rPr>
        <w:t xml:space="preserve"> your experience participating OneLab</w:t>
      </w:r>
      <w:r w:rsidR="009E0C47">
        <w:rPr>
          <w:rFonts w:eastAsia="Calibri"/>
          <w:color w:val="000000" w:themeColor="text1"/>
          <w:sz w:val="24"/>
          <w:szCs w:val="24"/>
        </w:rPr>
        <w:t>?</w:t>
      </w:r>
      <w:r w:rsidR="00C819D4">
        <w:rPr>
          <w:rFonts w:eastAsia="Calibri"/>
          <w:color w:val="000000" w:themeColor="text1"/>
          <w:sz w:val="24"/>
          <w:szCs w:val="24"/>
        </w:rPr>
        <w:t xml:space="preserve"> </w:t>
      </w:r>
    </w:p>
    <w:p w:rsidR="00E6736F" w:rsidRPr="00DE05B6" w:rsidP="00E6736F" w14:paraId="53CE4204" w14:textId="77777777">
      <w:pPr>
        <w:pStyle w:val="ListParagraph"/>
        <w:spacing w:after="0" w:line="240" w:lineRule="auto"/>
        <w:ind w:left="1800"/>
        <w:rPr>
          <w:rFonts w:eastAsia="Calibri"/>
          <w:b/>
          <w:bCs/>
          <w:i/>
          <w:iCs/>
          <w:color w:val="000000" w:themeColor="text1"/>
          <w:sz w:val="24"/>
          <w:szCs w:val="24"/>
        </w:rPr>
      </w:pPr>
    </w:p>
    <w:p w:rsidR="00DE05B6" w:rsidRPr="00DE05B6" w:rsidP="00DE05B6" w14:paraId="1FD933DC" w14:textId="58CC697A">
      <w:pPr>
        <w:pStyle w:val="ListParagraph"/>
        <w:numPr>
          <w:ilvl w:val="0"/>
          <w:numId w:val="26"/>
        </w:numPr>
        <w:spacing w:after="0" w:line="240" w:lineRule="auto"/>
        <w:rPr>
          <w:rFonts w:eastAsia="Calibri"/>
          <w:b/>
          <w:bCs/>
          <w:i/>
          <w:iCs/>
          <w:color w:val="000000" w:themeColor="text1"/>
          <w:sz w:val="24"/>
          <w:szCs w:val="24"/>
        </w:rPr>
      </w:pPr>
      <w:r>
        <w:rPr>
          <w:rFonts w:eastAsia="Calibri"/>
          <w:color w:val="000000" w:themeColor="text1"/>
          <w:sz w:val="24"/>
          <w:szCs w:val="24"/>
        </w:rPr>
        <w:t xml:space="preserve">What is your experience with </w:t>
      </w:r>
      <w:r>
        <w:rPr>
          <w:rFonts w:eastAsia="Calibri"/>
          <w:color w:val="000000" w:themeColor="text1"/>
          <w:sz w:val="24"/>
          <w:szCs w:val="24"/>
        </w:rPr>
        <w:t>shar</w:t>
      </w:r>
      <w:r>
        <w:rPr>
          <w:rFonts w:eastAsia="Calibri"/>
          <w:color w:val="000000" w:themeColor="text1"/>
          <w:sz w:val="24"/>
          <w:szCs w:val="24"/>
        </w:rPr>
        <w:t>ing</w:t>
      </w:r>
      <w:r>
        <w:rPr>
          <w:rFonts w:eastAsia="Calibri"/>
          <w:color w:val="000000" w:themeColor="text1"/>
          <w:sz w:val="24"/>
          <w:szCs w:val="24"/>
        </w:rPr>
        <w:t xml:space="preserve"> </w:t>
      </w:r>
      <w:r w:rsidR="00E3147D">
        <w:rPr>
          <w:rFonts w:eastAsia="Calibri"/>
          <w:color w:val="000000" w:themeColor="text1"/>
          <w:sz w:val="24"/>
          <w:szCs w:val="24"/>
        </w:rPr>
        <w:t>information, events, or</w:t>
      </w:r>
      <w:r w:rsidR="00450042">
        <w:rPr>
          <w:rFonts w:eastAsia="Calibri"/>
          <w:color w:val="000000" w:themeColor="text1"/>
          <w:sz w:val="24"/>
          <w:szCs w:val="24"/>
        </w:rPr>
        <w:t xml:space="preserve"> resources</w:t>
      </w:r>
      <w:r>
        <w:rPr>
          <w:rFonts w:eastAsia="Calibri"/>
          <w:color w:val="000000" w:themeColor="text1"/>
          <w:sz w:val="24"/>
          <w:szCs w:val="24"/>
        </w:rPr>
        <w:t xml:space="preserve"> about </w:t>
      </w:r>
      <w:r w:rsidR="0024664F">
        <w:rPr>
          <w:rFonts w:eastAsia="Calibri"/>
          <w:color w:val="000000" w:themeColor="text1"/>
          <w:sz w:val="24"/>
          <w:szCs w:val="24"/>
        </w:rPr>
        <w:t xml:space="preserve">or from </w:t>
      </w:r>
      <w:r>
        <w:rPr>
          <w:rFonts w:eastAsia="Calibri"/>
          <w:color w:val="000000" w:themeColor="text1"/>
          <w:sz w:val="24"/>
          <w:szCs w:val="24"/>
        </w:rPr>
        <w:t xml:space="preserve">the OneLab initiative </w:t>
      </w:r>
      <w:r w:rsidR="0024664F">
        <w:rPr>
          <w:rFonts w:eastAsia="Calibri"/>
          <w:color w:val="000000" w:themeColor="text1"/>
          <w:sz w:val="24"/>
          <w:szCs w:val="24"/>
        </w:rPr>
        <w:t>to</w:t>
      </w:r>
      <w:r>
        <w:rPr>
          <w:rFonts w:eastAsia="Calibri"/>
          <w:color w:val="000000" w:themeColor="text1"/>
          <w:sz w:val="24"/>
          <w:szCs w:val="24"/>
        </w:rPr>
        <w:t xml:space="preserve"> those in your personal or professional network? </w:t>
      </w:r>
    </w:p>
    <w:p w:rsidR="00450042" w:rsidRPr="001B54A3" w:rsidP="001B54A3" w14:paraId="2654A8D7" w14:textId="0E027FA7">
      <w:pPr>
        <w:pStyle w:val="ListParagraph"/>
        <w:numPr>
          <w:ilvl w:val="1"/>
          <w:numId w:val="26"/>
        </w:numPr>
        <w:spacing w:after="0" w:line="240" w:lineRule="auto"/>
        <w:rPr>
          <w:rFonts w:eastAsia="Calibri"/>
          <w:b/>
          <w:bCs/>
          <w:i/>
          <w:iCs/>
          <w:color w:val="000000" w:themeColor="text1"/>
          <w:sz w:val="24"/>
          <w:szCs w:val="24"/>
        </w:rPr>
      </w:pPr>
      <w:r>
        <w:rPr>
          <w:rFonts w:eastAsia="Calibri"/>
          <w:color w:val="000000" w:themeColor="text1"/>
          <w:sz w:val="24"/>
          <w:szCs w:val="24"/>
        </w:rPr>
        <w:t xml:space="preserve">Probe: </w:t>
      </w:r>
      <w:r w:rsidR="00F55894">
        <w:rPr>
          <w:rFonts w:eastAsia="Calibri"/>
          <w:color w:val="000000" w:themeColor="text1"/>
          <w:sz w:val="24"/>
          <w:szCs w:val="24"/>
        </w:rPr>
        <w:t>W</w:t>
      </w:r>
      <w:r w:rsidR="00F92989">
        <w:rPr>
          <w:rFonts w:eastAsia="Calibri"/>
          <w:color w:val="000000" w:themeColor="text1"/>
          <w:sz w:val="24"/>
          <w:szCs w:val="24"/>
        </w:rPr>
        <w:t>ho have you shared this information</w:t>
      </w:r>
      <w:r w:rsidR="00E6736F">
        <w:rPr>
          <w:rFonts w:eastAsia="Calibri"/>
          <w:color w:val="000000" w:themeColor="text1"/>
          <w:sz w:val="24"/>
          <w:szCs w:val="24"/>
        </w:rPr>
        <w:t xml:space="preserve"> with? W</w:t>
      </w:r>
      <w:r w:rsidRPr="001B54A3">
        <w:rPr>
          <w:rFonts w:eastAsia="Calibri"/>
          <w:color w:val="000000" w:themeColor="text1"/>
          <w:sz w:val="24"/>
          <w:szCs w:val="24"/>
        </w:rPr>
        <w:t xml:space="preserve">hat information did you share? </w:t>
      </w:r>
    </w:p>
    <w:p w:rsidR="0027119D" w:rsidRPr="001B54A3" w:rsidP="001B54A3" w14:paraId="464FC947" w14:textId="48EB8554">
      <w:pPr>
        <w:pStyle w:val="ListParagraph"/>
        <w:numPr>
          <w:ilvl w:val="1"/>
          <w:numId w:val="26"/>
        </w:numPr>
        <w:spacing w:after="0" w:line="240" w:lineRule="auto"/>
        <w:rPr>
          <w:rFonts w:eastAsia="Calibri"/>
          <w:b/>
          <w:bCs/>
          <w:i/>
          <w:iCs/>
          <w:color w:val="000000" w:themeColor="text1"/>
          <w:sz w:val="24"/>
          <w:szCs w:val="24"/>
        </w:rPr>
      </w:pPr>
      <w:r>
        <w:rPr>
          <w:rFonts w:eastAsia="Calibri"/>
          <w:color w:val="000000" w:themeColor="text1"/>
          <w:sz w:val="24"/>
          <w:szCs w:val="24"/>
        </w:rPr>
        <w:t xml:space="preserve">Probe: </w:t>
      </w:r>
      <w:r w:rsidR="00F7052E">
        <w:rPr>
          <w:rFonts w:eastAsia="Calibri"/>
          <w:color w:val="000000" w:themeColor="text1"/>
          <w:sz w:val="24"/>
          <w:szCs w:val="24"/>
        </w:rPr>
        <w:t xml:space="preserve">Was there a specific reason that you decided to share </w:t>
      </w:r>
      <w:r w:rsidR="000F0805">
        <w:rPr>
          <w:rFonts w:eastAsia="Calibri"/>
          <w:color w:val="000000" w:themeColor="text1"/>
          <w:sz w:val="24"/>
          <w:szCs w:val="24"/>
        </w:rPr>
        <w:t xml:space="preserve">this </w:t>
      </w:r>
      <w:r w:rsidR="00E53519">
        <w:rPr>
          <w:rFonts w:eastAsia="Calibri"/>
          <w:color w:val="000000" w:themeColor="text1"/>
          <w:sz w:val="24"/>
          <w:szCs w:val="24"/>
        </w:rPr>
        <w:t>information?</w:t>
      </w:r>
    </w:p>
    <w:p w:rsidR="001B54A3" w:rsidRPr="00F92989" w:rsidP="001B54A3" w14:paraId="0E66CA59" w14:textId="77777777">
      <w:pPr>
        <w:pStyle w:val="ListParagraph"/>
        <w:spacing w:after="0" w:line="240" w:lineRule="auto"/>
        <w:ind w:left="1440"/>
        <w:rPr>
          <w:rFonts w:eastAsia="Calibri"/>
          <w:b/>
          <w:bCs/>
          <w:i/>
          <w:iCs/>
          <w:color w:val="000000" w:themeColor="text1"/>
          <w:sz w:val="24"/>
          <w:szCs w:val="24"/>
        </w:rPr>
      </w:pPr>
    </w:p>
    <w:p w:rsidR="006E6CD5" w:rsidRPr="00E9791B" w:rsidP="003E2F8B" w14:paraId="0F61882C" w14:textId="41EAC715">
      <w:pPr>
        <w:pStyle w:val="ListParagraph"/>
        <w:numPr>
          <w:ilvl w:val="0"/>
          <w:numId w:val="26"/>
        </w:numPr>
        <w:spacing w:after="0" w:line="240" w:lineRule="auto"/>
        <w:rPr>
          <w:rFonts w:eastAsia="Calibri"/>
          <w:b/>
          <w:bCs/>
          <w:i/>
          <w:iCs/>
          <w:color w:val="000000" w:themeColor="text1"/>
          <w:sz w:val="24"/>
          <w:szCs w:val="24"/>
        </w:rPr>
      </w:pPr>
      <w:r>
        <w:rPr>
          <w:rFonts w:eastAsia="Calibri"/>
          <w:color w:val="000000" w:themeColor="text1"/>
          <w:sz w:val="24"/>
          <w:szCs w:val="24"/>
        </w:rPr>
        <w:t>How h</w:t>
      </w:r>
      <w:r w:rsidRPr="00E9791B" w:rsidR="00706CCB">
        <w:rPr>
          <w:rFonts w:eastAsia="Calibri"/>
          <w:color w:val="000000" w:themeColor="text1"/>
          <w:sz w:val="24"/>
          <w:szCs w:val="24"/>
        </w:rPr>
        <w:t xml:space="preserve">as your experience participating in the OneLab initiative </w:t>
      </w:r>
      <w:r w:rsidRPr="00E9791B" w:rsidR="003E2F8B">
        <w:rPr>
          <w:rFonts w:eastAsia="Calibri"/>
          <w:color w:val="000000" w:themeColor="text1"/>
          <w:sz w:val="24"/>
          <w:szCs w:val="24"/>
        </w:rPr>
        <w:t>affected the way that you conduct your work</w:t>
      </w:r>
      <w:r w:rsidR="001D46E9">
        <w:rPr>
          <w:rFonts w:eastAsia="Calibri"/>
          <w:color w:val="000000" w:themeColor="text1"/>
          <w:sz w:val="24"/>
          <w:szCs w:val="24"/>
        </w:rPr>
        <w:t xml:space="preserve"> or </w:t>
      </w:r>
      <w:r w:rsidR="00B748E6">
        <w:rPr>
          <w:rFonts w:eastAsia="Calibri"/>
          <w:color w:val="000000" w:themeColor="text1"/>
          <w:sz w:val="24"/>
          <w:szCs w:val="24"/>
        </w:rPr>
        <w:t>your professional network</w:t>
      </w:r>
      <w:r w:rsidR="00A30854">
        <w:rPr>
          <w:rFonts w:eastAsia="Calibri"/>
          <w:color w:val="000000" w:themeColor="text1"/>
          <w:sz w:val="24"/>
          <w:szCs w:val="24"/>
        </w:rPr>
        <w:t>, if at all</w:t>
      </w:r>
      <w:r w:rsidRPr="00E9791B" w:rsidR="003E2F8B">
        <w:rPr>
          <w:rFonts w:eastAsia="Calibri"/>
          <w:color w:val="000000" w:themeColor="text1"/>
          <w:sz w:val="24"/>
          <w:szCs w:val="24"/>
        </w:rPr>
        <w:t>?</w:t>
      </w:r>
      <w:r w:rsidR="000A7B68">
        <w:rPr>
          <w:rFonts w:eastAsia="Calibri"/>
          <w:color w:val="000000" w:themeColor="text1"/>
          <w:sz w:val="24"/>
          <w:szCs w:val="24"/>
        </w:rPr>
        <w:t xml:space="preserve"> </w:t>
      </w:r>
    </w:p>
    <w:p w:rsidR="003E2F8B" w:rsidRPr="00E9791B" w:rsidP="003E2F8B" w14:paraId="7ADB9BC1" w14:textId="18802EC9">
      <w:pPr>
        <w:pStyle w:val="ListParagraph"/>
        <w:numPr>
          <w:ilvl w:val="1"/>
          <w:numId w:val="26"/>
        </w:numPr>
        <w:spacing w:after="0" w:line="240" w:lineRule="auto"/>
        <w:rPr>
          <w:rFonts w:eastAsia="Calibri"/>
          <w:b/>
          <w:bCs/>
          <w:i/>
          <w:iCs/>
          <w:color w:val="000000" w:themeColor="text1"/>
          <w:sz w:val="24"/>
          <w:szCs w:val="24"/>
        </w:rPr>
      </w:pPr>
      <w:r w:rsidRPr="00E9791B">
        <w:rPr>
          <w:rFonts w:eastAsia="Calibri"/>
          <w:color w:val="000000" w:themeColor="text1"/>
          <w:sz w:val="24"/>
          <w:szCs w:val="24"/>
        </w:rPr>
        <w:t xml:space="preserve">Probe: </w:t>
      </w:r>
      <w:r w:rsidR="000B1BB5">
        <w:rPr>
          <w:rFonts w:eastAsia="Calibri"/>
          <w:color w:val="000000" w:themeColor="text1"/>
          <w:sz w:val="24"/>
          <w:szCs w:val="24"/>
        </w:rPr>
        <w:t>How could</w:t>
      </w:r>
      <w:r w:rsidRPr="00E9791B" w:rsidR="00B56125">
        <w:rPr>
          <w:rFonts w:eastAsia="Calibri"/>
          <w:color w:val="000000" w:themeColor="text1"/>
          <w:sz w:val="24"/>
          <w:szCs w:val="24"/>
        </w:rPr>
        <w:t xml:space="preserve"> the OneLab initiative improve to be more relevant to your work</w:t>
      </w:r>
      <w:r w:rsidRPr="00E9791B">
        <w:rPr>
          <w:rFonts w:eastAsia="Calibri"/>
          <w:color w:val="000000" w:themeColor="text1"/>
          <w:sz w:val="24"/>
          <w:szCs w:val="24"/>
        </w:rPr>
        <w:t xml:space="preserve">? </w:t>
      </w:r>
    </w:p>
    <w:p w:rsidR="00E74F0E" w:rsidRPr="00D821C6" w:rsidP="003E2F8B" w14:paraId="56FE474A" w14:textId="5E8E213E">
      <w:pPr>
        <w:pStyle w:val="ListParagraph"/>
        <w:numPr>
          <w:ilvl w:val="1"/>
          <w:numId w:val="26"/>
        </w:numPr>
        <w:spacing w:after="0" w:line="240" w:lineRule="auto"/>
        <w:rPr>
          <w:rFonts w:eastAsia="Calibri"/>
          <w:b/>
          <w:bCs/>
          <w:i/>
          <w:iCs/>
          <w:color w:val="000000" w:themeColor="text1"/>
          <w:sz w:val="24"/>
          <w:szCs w:val="24"/>
        </w:rPr>
      </w:pPr>
      <w:r w:rsidRPr="00D821C6">
        <w:rPr>
          <w:rFonts w:eastAsia="Calibri"/>
          <w:color w:val="000000" w:themeColor="text1"/>
          <w:sz w:val="24"/>
          <w:szCs w:val="24"/>
        </w:rPr>
        <w:t>Probe</w:t>
      </w:r>
      <w:r w:rsidRPr="00D821C6" w:rsidR="006C7616">
        <w:rPr>
          <w:rFonts w:eastAsia="Calibri"/>
          <w:color w:val="000000" w:themeColor="text1"/>
          <w:sz w:val="24"/>
          <w:szCs w:val="24"/>
        </w:rPr>
        <w:t>:</w:t>
      </w:r>
      <w:r w:rsidRPr="00E9791B" w:rsidR="006C7616">
        <w:rPr>
          <w:rFonts w:eastAsia="Calibri"/>
          <w:color w:val="000000" w:themeColor="text1"/>
          <w:sz w:val="24"/>
          <w:szCs w:val="24"/>
        </w:rPr>
        <w:t xml:space="preserve"> </w:t>
      </w:r>
      <w:r w:rsidR="00675830">
        <w:rPr>
          <w:rFonts w:eastAsia="Calibri"/>
          <w:color w:val="000000" w:themeColor="text1"/>
          <w:sz w:val="24"/>
          <w:szCs w:val="24"/>
        </w:rPr>
        <w:t>How h</w:t>
      </w:r>
      <w:r w:rsidRPr="00E9791B">
        <w:rPr>
          <w:rFonts w:eastAsia="Calibri"/>
          <w:color w:val="000000" w:themeColor="text1"/>
          <w:sz w:val="24"/>
          <w:szCs w:val="24"/>
        </w:rPr>
        <w:t xml:space="preserve">as your participation with the OneLab initiative affected </w:t>
      </w:r>
      <w:r w:rsidR="00F00CF2">
        <w:rPr>
          <w:rFonts w:eastAsia="Calibri"/>
          <w:color w:val="000000" w:themeColor="text1"/>
          <w:sz w:val="24"/>
          <w:szCs w:val="24"/>
        </w:rPr>
        <w:t xml:space="preserve">or changed </w:t>
      </w:r>
      <w:r w:rsidRPr="00E9791B">
        <w:rPr>
          <w:rFonts w:eastAsia="Calibri"/>
          <w:color w:val="000000" w:themeColor="text1"/>
          <w:sz w:val="24"/>
          <w:szCs w:val="24"/>
        </w:rPr>
        <w:t xml:space="preserve">your </w:t>
      </w:r>
      <w:r w:rsidR="00F00CF2">
        <w:rPr>
          <w:rFonts w:eastAsia="Calibri"/>
          <w:color w:val="000000" w:themeColor="text1"/>
          <w:sz w:val="24"/>
          <w:szCs w:val="24"/>
        </w:rPr>
        <w:t>professional network, if at all?</w:t>
      </w:r>
    </w:p>
    <w:p w:rsidR="00D821C6" w:rsidRPr="00E9791B" w:rsidP="00D821C6" w14:paraId="465EB169" w14:textId="77777777">
      <w:pPr>
        <w:pStyle w:val="ListParagraph"/>
        <w:spacing w:after="0" w:line="240" w:lineRule="auto"/>
        <w:ind w:left="1440"/>
        <w:rPr>
          <w:rFonts w:eastAsia="Calibri"/>
          <w:b/>
          <w:bCs/>
          <w:i/>
          <w:iCs/>
          <w:color w:val="000000" w:themeColor="text1"/>
          <w:sz w:val="24"/>
          <w:szCs w:val="24"/>
        </w:rPr>
      </w:pPr>
    </w:p>
    <w:p w:rsidR="006F2AA3" w:rsidRPr="00E9791B" w:rsidP="00EF36E2" w14:paraId="171ACE85" w14:textId="036C6673">
      <w:pPr>
        <w:pStyle w:val="ListParagraph"/>
        <w:numPr>
          <w:ilvl w:val="0"/>
          <w:numId w:val="26"/>
        </w:numPr>
        <w:spacing w:after="0" w:line="240" w:lineRule="auto"/>
        <w:rPr>
          <w:rFonts w:eastAsia="Calibri"/>
          <w:b/>
          <w:bCs/>
          <w:i/>
          <w:iCs/>
          <w:color w:val="000000" w:themeColor="text1"/>
          <w:sz w:val="24"/>
          <w:szCs w:val="24"/>
        </w:rPr>
      </w:pPr>
      <w:r w:rsidRPr="00E9791B">
        <w:rPr>
          <w:rFonts w:eastAsia="Calibri"/>
          <w:color w:val="000000" w:themeColor="text1"/>
          <w:sz w:val="24"/>
          <w:szCs w:val="24"/>
        </w:rPr>
        <w:t xml:space="preserve">How </w:t>
      </w:r>
      <w:r w:rsidRPr="00E9791B" w:rsidR="0055358F">
        <w:rPr>
          <w:rFonts w:eastAsia="Calibri"/>
          <w:color w:val="000000" w:themeColor="text1"/>
          <w:sz w:val="24"/>
          <w:szCs w:val="24"/>
        </w:rPr>
        <w:t>would you describe your overall experience with OneLab</w:t>
      </w:r>
      <w:r w:rsidRPr="00E9791B" w:rsidR="00FB641F">
        <w:rPr>
          <w:rFonts w:eastAsia="Calibri"/>
          <w:color w:val="000000" w:themeColor="text1"/>
          <w:sz w:val="24"/>
          <w:szCs w:val="24"/>
        </w:rPr>
        <w:t xml:space="preserve">? </w:t>
      </w:r>
    </w:p>
    <w:p w:rsidR="004307B3" w:rsidRPr="00291197" w:rsidP="1A621ED1" w14:paraId="7DA297E7" w14:textId="25E821A9">
      <w:pPr>
        <w:pStyle w:val="ListParagraph"/>
        <w:numPr>
          <w:ilvl w:val="0"/>
          <w:numId w:val="40"/>
        </w:numPr>
        <w:spacing w:after="0" w:line="240" w:lineRule="auto"/>
        <w:ind w:left="1080"/>
        <w:rPr>
          <w:rFonts w:eastAsia="Calibri"/>
          <w:b/>
          <w:bCs/>
          <w:i/>
          <w:iCs/>
          <w:color w:val="000000" w:themeColor="text1"/>
          <w:sz w:val="24"/>
          <w:szCs w:val="24"/>
        </w:rPr>
      </w:pPr>
      <w:r w:rsidRPr="1A621ED1">
        <w:rPr>
          <w:rFonts w:eastAsia="Calibri"/>
          <w:color w:val="000000" w:themeColor="text1"/>
          <w:sz w:val="24"/>
          <w:szCs w:val="24"/>
        </w:rPr>
        <w:t xml:space="preserve">Probe: </w:t>
      </w:r>
      <w:r w:rsidRPr="1A621ED1" w:rsidR="00A43FE8">
        <w:rPr>
          <w:rFonts w:eastAsia="Calibri"/>
          <w:color w:val="000000" w:themeColor="text1"/>
          <w:sz w:val="24"/>
          <w:szCs w:val="24"/>
        </w:rPr>
        <w:t xml:space="preserve">What were the </w:t>
      </w:r>
      <w:r w:rsidRPr="1A621ED1" w:rsidR="00431476">
        <w:rPr>
          <w:rFonts w:eastAsia="Calibri"/>
          <w:color w:val="000000" w:themeColor="text1"/>
          <w:sz w:val="24"/>
          <w:szCs w:val="24"/>
        </w:rPr>
        <w:t>experiences</w:t>
      </w:r>
      <w:r w:rsidRPr="1A621ED1" w:rsidR="00EF36E2">
        <w:rPr>
          <w:rFonts w:eastAsia="Calibri"/>
          <w:color w:val="000000" w:themeColor="text1"/>
          <w:sz w:val="24"/>
          <w:szCs w:val="24"/>
        </w:rPr>
        <w:t xml:space="preserve"> you enjoyed the most throughout your engagement with OneLab? </w:t>
      </w:r>
      <w:r w:rsidRPr="1A621ED1" w:rsidR="00064D03">
        <w:rPr>
          <w:rFonts w:eastAsia="Calibri"/>
          <w:color w:val="000000" w:themeColor="text1"/>
          <w:sz w:val="24"/>
          <w:szCs w:val="24"/>
        </w:rPr>
        <w:t>What</w:t>
      </w:r>
      <w:r w:rsidRPr="1A621ED1" w:rsidR="321CDCD3">
        <w:rPr>
          <w:rFonts w:eastAsia="Calibri"/>
          <w:color w:val="000000" w:themeColor="text1"/>
          <w:sz w:val="24"/>
          <w:szCs w:val="24"/>
        </w:rPr>
        <w:t xml:space="preserve"> </w:t>
      </w:r>
      <w:r w:rsidRPr="1A621ED1" w:rsidR="001B55D1">
        <w:rPr>
          <w:rFonts w:eastAsia="Calibri"/>
          <w:color w:val="000000" w:themeColor="text1"/>
          <w:sz w:val="24"/>
          <w:szCs w:val="24"/>
        </w:rPr>
        <w:t>did you enjoy the least?</w:t>
      </w:r>
      <w:r w:rsidRPr="1A621ED1" w:rsidR="00064D03">
        <w:rPr>
          <w:rFonts w:eastAsia="Calibri"/>
          <w:color w:val="000000" w:themeColor="text1"/>
          <w:sz w:val="24"/>
          <w:szCs w:val="24"/>
        </w:rPr>
        <w:t xml:space="preserve"> </w:t>
      </w:r>
    </w:p>
    <w:p w:rsidR="00291197" w:rsidRPr="00E9791B" w:rsidP="1A621ED1" w14:paraId="439AD432" w14:textId="2C353DFF">
      <w:pPr>
        <w:pStyle w:val="ListParagraph"/>
        <w:numPr>
          <w:ilvl w:val="0"/>
          <w:numId w:val="40"/>
        </w:numPr>
        <w:spacing w:after="0" w:line="240" w:lineRule="auto"/>
        <w:ind w:left="1080"/>
        <w:rPr>
          <w:rFonts w:eastAsia="Calibri"/>
          <w:b/>
          <w:bCs/>
          <w:i/>
          <w:iCs/>
          <w:color w:val="000000" w:themeColor="text1"/>
          <w:sz w:val="24"/>
          <w:szCs w:val="24"/>
        </w:rPr>
      </w:pPr>
      <w:r w:rsidRPr="1A621ED1">
        <w:rPr>
          <w:rFonts w:eastAsia="Calibri"/>
          <w:color w:val="000000" w:themeColor="text1"/>
          <w:sz w:val="24"/>
          <w:szCs w:val="24"/>
        </w:rPr>
        <w:t xml:space="preserve">Probe: Do you have any suggestions or recommendations to help us improve your OneLab engagement experience? </w:t>
      </w:r>
    </w:p>
    <w:p w:rsidR="009329CE" w:rsidRPr="00E9791B" w:rsidP="1A621ED1" w14:paraId="1F0795CD" w14:textId="2E777958">
      <w:pPr>
        <w:pStyle w:val="ListParagraph"/>
        <w:numPr>
          <w:ilvl w:val="2"/>
          <w:numId w:val="26"/>
        </w:numPr>
        <w:spacing w:after="0" w:line="240" w:lineRule="auto"/>
        <w:ind w:left="1080"/>
        <w:rPr>
          <w:rFonts w:eastAsia="Calibri"/>
          <w:b/>
          <w:bCs/>
          <w:i/>
          <w:iCs/>
          <w:color w:val="000000" w:themeColor="text1"/>
          <w:sz w:val="24"/>
          <w:szCs w:val="24"/>
        </w:rPr>
      </w:pPr>
      <w:r w:rsidRPr="1A621ED1">
        <w:rPr>
          <w:rFonts w:eastAsia="Calibri"/>
          <w:color w:val="000000" w:themeColor="text1"/>
          <w:sz w:val="24"/>
          <w:szCs w:val="24"/>
        </w:rPr>
        <w:t xml:space="preserve">Probe: </w:t>
      </w:r>
      <w:r w:rsidRPr="1A621ED1" w:rsidR="00291197">
        <w:rPr>
          <w:rFonts w:eastAsia="Calibri"/>
          <w:color w:val="000000" w:themeColor="text1"/>
          <w:sz w:val="24"/>
          <w:szCs w:val="24"/>
        </w:rPr>
        <w:t>How do you feel</w:t>
      </w:r>
      <w:r w:rsidRPr="1A621ED1" w:rsidR="00B22B3A">
        <w:rPr>
          <w:rFonts w:eastAsia="Calibri"/>
          <w:color w:val="000000" w:themeColor="text1"/>
          <w:sz w:val="24"/>
          <w:szCs w:val="24"/>
        </w:rPr>
        <w:t xml:space="preserve"> about</w:t>
      </w:r>
      <w:r w:rsidRPr="1A621ED1" w:rsidR="00291197">
        <w:rPr>
          <w:rFonts w:eastAsia="Calibri"/>
          <w:color w:val="000000" w:themeColor="text1"/>
          <w:sz w:val="24"/>
          <w:szCs w:val="24"/>
        </w:rPr>
        <w:t xml:space="preserve"> </w:t>
      </w:r>
      <w:r w:rsidRPr="1A621ED1" w:rsidR="00561996">
        <w:rPr>
          <w:rFonts w:eastAsia="Calibri"/>
          <w:color w:val="000000" w:themeColor="text1"/>
          <w:sz w:val="24"/>
          <w:szCs w:val="24"/>
        </w:rPr>
        <w:t>OneLab as a platform for professional training?</w:t>
      </w:r>
    </w:p>
    <w:p w:rsidR="00B565B7" w:rsidRPr="00E9791B" w:rsidP="00EB622A" w14:paraId="5867DD42" w14:textId="77777777">
      <w:pPr>
        <w:spacing w:after="0" w:line="240" w:lineRule="auto"/>
        <w:ind w:left="360"/>
        <w:rPr>
          <w:rStyle w:val="normaltextrun"/>
          <w:rFonts w:cstheme="minorHAnsi"/>
          <w:b/>
          <w:bCs/>
          <w:i/>
          <w:iCs/>
          <w:color w:val="000000" w:themeColor="text1"/>
          <w:sz w:val="24"/>
          <w:szCs w:val="24"/>
          <w:bdr w:val="none" w:sz="0" w:space="0" w:color="auto" w:frame="1"/>
        </w:rPr>
      </w:pPr>
    </w:p>
    <w:p w:rsidR="0031210D" w:rsidRPr="00D234BE" w:rsidP="00D234BE" w14:paraId="11768004" w14:textId="2D262C53">
      <w:pPr>
        <w:pStyle w:val="Heading3"/>
        <w:rPr>
          <w:rStyle w:val="normaltextrun"/>
        </w:rPr>
      </w:pPr>
      <w:bookmarkStart w:id="5" w:name="_Toc1971004269"/>
      <w:r>
        <w:t>Section 4: Element Specific Questions</w:t>
      </w:r>
      <w:r w:rsidR="00984B7A">
        <w:t xml:space="preserve"> (</w:t>
      </w:r>
      <w:r w:rsidR="00176C8A">
        <w:t>40-60</w:t>
      </w:r>
      <w:r w:rsidR="004855D2">
        <w:t xml:space="preserve"> minutes)</w:t>
      </w:r>
      <w:bookmarkEnd w:id="5"/>
      <w:r w:rsidR="00984B7A">
        <w:t xml:space="preserve"> </w:t>
      </w:r>
    </w:p>
    <w:p w:rsidR="1A621ED1" w:rsidP="1A621ED1" w14:paraId="2DD9C229" w14:textId="0458B0E4">
      <w:pPr>
        <w:spacing w:after="0" w:line="240" w:lineRule="auto"/>
        <w:rPr>
          <w:rStyle w:val="normaltextrun"/>
          <w:rFonts w:ascii="Calibri" w:eastAsia="Calibri" w:hAnsi="Calibri" w:cs="Calibri"/>
          <w:sz w:val="24"/>
          <w:szCs w:val="24"/>
        </w:rPr>
      </w:pPr>
    </w:p>
    <w:p w:rsidR="00B3623A" w:rsidP="1A621ED1" w14:paraId="4948910F" w14:textId="22C73065">
      <w:pPr>
        <w:spacing w:after="0" w:line="240" w:lineRule="auto"/>
        <w:rPr>
          <w:rFonts w:ascii="Calibri" w:eastAsia="Calibri" w:hAnsi="Calibri" w:cs="Calibri"/>
          <w:color w:val="000000" w:themeColor="text1"/>
          <w:sz w:val="24"/>
          <w:szCs w:val="24"/>
        </w:rPr>
      </w:pPr>
      <w:r w:rsidRPr="1A621ED1">
        <w:rPr>
          <w:rStyle w:val="normaltextrun"/>
          <w:rFonts w:ascii="Calibri" w:eastAsia="Calibri" w:hAnsi="Calibri" w:cs="Calibri"/>
          <w:sz w:val="24"/>
          <w:szCs w:val="24"/>
        </w:rPr>
        <w:t xml:space="preserve">Thank you for sharing your professional experience and your experience so far with OneLab as a whole. In this next section we would like to discuss your experience with OneLab </w:t>
      </w:r>
      <w:r w:rsidRPr="1A621ED1">
        <w:rPr>
          <w:rStyle w:val="normaltextrun"/>
          <w:rFonts w:ascii="Calibri" w:eastAsia="Calibri" w:hAnsi="Calibri" w:cs="Calibri"/>
          <w:sz w:val="24"/>
          <w:szCs w:val="24"/>
          <w:highlight w:val="cyan"/>
        </w:rPr>
        <w:t>[insert element name]</w:t>
      </w:r>
      <w:r w:rsidRPr="1A621ED1">
        <w:rPr>
          <w:rStyle w:val="normaltextrun"/>
          <w:rFonts w:ascii="Calibri" w:eastAsia="Calibri" w:hAnsi="Calibri" w:cs="Calibri"/>
          <w:sz w:val="24"/>
          <w:szCs w:val="24"/>
        </w:rPr>
        <w:t xml:space="preserve"> and understand how we can improve this element further to better serve your training and development needs. </w:t>
      </w:r>
    </w:p>
    <w:p w:rsidR="00B3623A" w:rsidP="1A621ED1" w14:paraId="64B3B4BC" w14:textId="353F5D1D">
      <w:pPr>
        <w:spacing w:after="0" w:line="240" w:lineRule="auto"/>
        <w:rPr>
          <w:rFonts w:ascii="Calibri" w:eastAsia="Calibri" w:hAnsi="Calibri" w:cs="Calibri"/>
          <w:color w:val="000000" w:themeColor="text1"/>
          <w:sz w:val="24"/>
          <w:szCs w:val="24"/>
        </w:rPr>
      </w:pPr>
    </w:p>
    <w:p w:rsidR="00B3623A" w:rsidP="6E41FC03" w14:paraId="6D256A1C" w14:textId="719FA0CD">
      <w:pPr>
        <w:spacing w:after="0" w:line="240" w:lineRule="auto"/>
        <w:rPr>
          <w:rFonts w:ascii="Calibri" w:eastAsia="Calibri" w:hAnsi="Calibri" w:cs="Calibri"/>
          <w:i/>
          <w:iCs/>
          <w:color w:val="4472C4" w:themeColor="accent1"/>
          <w:sz w:val="24"/>
          <w:szCs w:val="24"/>
        </w:rPr>
      </w:pPr>
      <w:r w:rsidRPr="6E41FC03">
        <w:rPr>
          <w:rStyle w:val="normaltextrun"/>
          <w:rFonts w:ascii="Calibri" w:eastAsia="Calibri" w:hAnsi="Calibri" w:cs="Calibri"/>
          <w:i/>
          <w:iCs/>
          <w:color w:val="4471C4"/>
          <w:sz w:val="24"/>
          <w:szCs w:val="24"/>
        </w:rPr>
        <w:t xml:space="preserve">[Target audience/participant will be identified prior to </w:t>
      </w:r>
      <w:r w:rsidRPr="6E41FC03" w:rsidR="2DFF1425">
        <w:rPr>
          <w:rStyle w:val="normaltextrun"/>
          <w:rFonts w:ascii="Calibri" w:eastAsia="Calibri" w:hAnsi="Calibri" w:cs="Calibri"/>
          <w:i/>
          <w:iCs/>
          <w:color w:val="4471C4"/>
          <w:sz w:val="24"/>
          <w:szCs w:val="24"/>
        </w:rPr>
        <w:t>Key Informed Interview (KII)</w:t>
      </w:r>
      <w:r w:rsidRPr="6E41FC03" w:rsidR="00BD30CC">
        <w:rPr>
          <w:rStyle w:val="normaltextrun"/>
          <w:rFonts w:ascii="Calibri" w:eastAsia="Calibri" w:hAnsi="Calibri" w:cs="Calibri"/>
          <w:i/>
          <w:iCs/>
          <w:color w:val="4471C4"/>
          <w:sz w:val="24"/>
          <w:szCs w:val="24"/>
        </w:rPr>
        <w:t xml:space="preserve"> </w:t>
      </w:r>
      <w:r w:rsidRPr="6E41FC03">
        <w:rPr>
          <w:rStyle w:val="normaltextrun"/>
          <w:rFonts w:ascii="Calibri" w:eastAsia="Calibri" w:hAnsi="Calibri" w:cs="Calibri"/>
          <w:i/>
          <w:iCs/>
          <w:color w:val="4471C4"/>
          <w:sz w:val="24"/>
          <w:szCs w:val="24"/>
        </w:rPr>
        <w:t>for the respective OneLab element. Interviewer will proceed to the questions of interest for the OneLab element of interest, which will be determined prior to each KII based on participant recruitment and inclusion/exclusion criteria.]</w:t>
      </w:r>
    </w:p>
    <w:p w:rsidR="00B3623A" w:rsidP="5B0C8029" w14:paraId="2BF044DC" w14:textId="58306873">
      <w:pPr>
        <w:spacing w:after="0" w:line="240" w:lineRule="auto"/>
        <w:rPr>
          <w:rStyle w:val="normaltextrun"/>
          <w:color w:val="000000" w:themeColor="text1"/>
          <w:sz w:val="24"/>
          <w:szCs w:val="24"/>
        </w:rPr>
      </w:pPr>
    </w:p>
    <w:p w:rsidR="0021739E" w:rsidP="00233F2A" w14:paraId="43757A16" w14:textId="2D8B5E47">
      <w:pPr>
        <w:spacing w:after="0" w:line="240" w:lineRule="auto"/>
        <w:rPr>
          <w:rStyle w:val="normaltextrun"/>
          <w:color w:val="000000"/>
          <w:sz w:val="24"/>
          <w:szCs w:val="24"/>
          <w:bdr w:val="none" w:sz="0" w:space="0" w:color="auto" w:frame="1"/>
        </w:rPr>
      </w:pPr>
      <w:r w:rsidRPr="1A621ED1">
        <w:rPr>
          <w:rStyle w:val="normaltextrun"/>
          <w:color w:val="000000" w:themeColor="text1"/>
          <w:sz w:val="24"/>
          <w:szCs w:val="24"/>
        </w:rPr>
        <w:t>Now, w</w:t>
      </w:r>
      <w:r w:rsidRPr="1A621ED1" w:rsidR="001C6AC0">
        <w:rPr>
          <w:rStyle w:val="normaltextrun"/>
          <w:color w:val="000000" w:themeColor="text1"/>
          <w:sz w:val="24"/>
          <w:szCs w:val="24"/>
        </w:rPr>
        <w:t>e would like to discuss your experiences with</w:t>
      </w:r>
      <w:r w:rsidRPr="1A621ED1" w:rsidR="005019F5">
        <w:rPr>
          <w:rStyle w:val="normaltextrun"/>
          <w:color w:val="000000" w:themeColor="text1"/>
          <w:sz w:val="24"/>
          <w:szCs w:val="24"/>
        </w:rPr>
        <w:t xml:space="preserve"> </w:t>
      </w:r>
      <w:r w:rsidRPr="1A621ED1" w:rsidR="001C6AC0">
        <w:rPr>
          <w:rStyle w:val="normaltextrun"/>
          <w:color w:val="000000" w:themeColor="text1"/>
          <w:sz w:val="24"/>
          <w:szCs w:val="24"/>
        </w:rPr>
        <w:t>specific OneLab elements</w:t>
      </w:r>
      <w:r w:rsidRPr="1A621ED1" w:rsidR="005019F5">
        <w:rPr>
          <w:rStyle w:val="normaltextrun"/>
          <w:color w:val="000000" w:themeColor="text1"/>
          <w:sz w:val="24"/>
          <w:szCs w:val="24"/>
        </w:rPr>
        <w:t xml:space="preserve"> you </w:t>
      </w:r>
      <w:r w:rsidRPr="1A621ED1" w:rsidR="007F32CC">
        <w:rPr>
          <w:rStyle w:val="normaltextrun"/>
          <w:color w:val="000000" w:themeColor="text1"/>
          <w:sz w:val="24"/>
          <w:szCs w:val="24"/>
        </w:rPr>
        <w:t xml:space="preserve">may </w:t>
      </w:r>
      <w:r w:rsidRPr="1A621ED1" w:rsidR="005019F5">
        <w:rPr>
          <w:rStyle w:val="normaltextrun"/>
          <w:color w:val="000000" w:themeColor="text1"/>
          <w:sz w:val="24"/>
          <w:szCs w:val="24"/>
        </w:rPr>
        <w:t xml:space="preserve">have </w:t>
      </w:r>
      <w:r w:rsidRPr="1A621ED1" w:rsidR="00DE298E">
        <w:rPr>
          <w:rStyle w:val="normaltextrun"/>
          <w:color w:val="000000" w:themeColor="text1"/>
          <w:sz w:val="24"/>
          <w:szCs w:val="24"/>
        </w:rPr>
        <w:t>participated in</w:t>
      </w:r>
      <w:r w:rsidRPr="1A621ED1" w:rsidR="001C6AC0">
        <w:rPr>
          <w:rStyle w:val="normaltextrun"/>
          <w:color w:val="000000" w:themeColor="text1"/>
          <w:sz w:val="24"/>
          <w:szCs w:val="24"/>
        </w:rPr>
        <w:t>.</w:t>
      </w:r>
    </w:p>
    <w:p w:rsidR="00233F2A" w:rsidP="00233F2A" w14:paraId="59F83AB9" w14:textId="3EB1741D">
      <w:pPr>
        <w:pStyle w:val="Heading4"/>
        <w:rPr>
          <w:bdr w:val="none" w:sz="0" w:space="0" w:color="auto" w:frame="1"/>
        </w:rPr>
      </w:pPr>
    </w:p>
    <w:p w:rsidR="004855D2" w:rsidP="004855D2" w14:paraId="7889C7F5" w14:textId="77777777">
      <w:pPr>
        <w:rPr>
          <w:b/>
          <w:bCs/>
          <w:sz w:val="24"/>
          <w:szCs w:val="24"/>
          <w:u w:val="single"/>
        </w:rPr>
      </w:pPr>
      <w:r w:rsidRPr="00233F2A">
        <w:rPr>
          <w:b/>
          <w:bCs/>
          <w:sz w:val="24"/>
          <w:szCs w:val="24"/>
          <w:u w:val="single"/>
        </w:rPr>
        <w:t>OneLab</w:t>
      </w:r>
      <w:r>
        <w:rPr>
          <w:b/>
          <w:bCs/>
          <w:sz w:val="24"/>
          <w:szCs w:val="24"/>
          <w:u w:val="single"/>
        </w:rPr>
        <w:t xml:space="preserve"> Network</w:t>
      </w:r>
      <w:r w:rsidRPr="00233F2A">
        <w:rPr>
          <w:b/>
          <w:bCs/>
          <w:sz w:val="24"/>
          <w:szCs w:val="24"/>
          <w:u w:val="single"/>
        </w:rPr>
        <w:t xml:space="preserve"> </w:t>
      </w:r>
    </w:p>
    <w:p w:rsidR="00C673F9" w:rsidP="5B0C8029" w14:paraId="6759F141" w14:textId="08752D8B">
      <w:pPr>
        <w:pStyle w:val="ListParagraph"/>
        <w:numPr>
          <w:ilvl w:val="0"/>
          <w:numId w:val="26"/>
        </w:numPr>
        <w:rPr>
          <w:sz w:val="24"/>
          <w:szCs w:val="24"/>
        </w:rPr>
      </w:pPr>
      <w:r w:rsidRPr="1A621ED1">
        <w:rPr>
          <w:sz w:val="24"/>
          <w:szCs w:val="24"/>
        </w:rPr>
        <w:t xml:space="preserve">Please describe your overall </w:t>
      </w:r>
      <w:r w:rsidRPr="1A621ED1" w:rsidR="38F6FEFF">
        <w:rPr>
          <w:sz w:val="24"/>
          <w:szCs w:val="24"/>
        </w:rPr>
        <w:t xml:space="preserve">experience and </w:t>
      </w:r>
      <w:r w:rsidRPr="1A621ED1" w:rsidR="00F65C3F">
        <w:rPr>
          <w:sz w:val="24"/>
          <w:szCs w:val="24"/>
        </w:rPr>
        <w:t xml:space="preserve">engagement </w:t>
      </w:r>
      <w:r w:rsidRPr="1A621ED1">
        <w:rPr>
          <w:sz w:val="24"/>
          <w:szCs w:val="24"/>
        </w:rPr>
        <w:t>with OneLab Network event</w:t>
      </w:r>
      <w:r w:rsidRPr="1A621ED1" w:rsidR="44182F25">
        <w:rPr>
          <w:sz w:val="24"/>
          <w:szCs w:val="24"/>
        </w:rPr>
        <w:t>s.</w:t>
      </w:r>
      <w:r w:rsidRPr="1A621ED1">
        <w:rPr>
          <w:sz w:val="24"/>
          <w:szCs w:val="24"/>
        </w:rPr>
        <w:t xml:space="preserve"> </w:t>
      </w:r>
      <w:r w:rsidRPr="1A621ED1" w:rsidR="5AF43DB0">
        <w:rPr>
          <w:sz w:val="24"/>
          <w:szCs w:val="24"/>
        </w:rPr>
        <w:t>If none, why not?</w:t>
      </w:r>
    </w:p>
    <w:p w:rsidR="4DB4582C" w:rsidP="1A621ED1" w14:paraId="76A0FA9F" w14:textId="2734A38D">
      <w:pPr>
        <w:pStyle w:val="ListParagraph"/>
        <w:numPr>
          <w:ilvl w:val="0"/>
          <w:numId w:val="2"/>
        </w:numPr>
        <w:rPr>
          <w:sz w:val="24"/>
          <w:szCs w:val="24"/>
        </w:rPr>
      </w:pPr>
      <w:r w:rsidRPr="1A621ED1">
        <w:rPr>
          <w:sz w:val="24"/>
          <w:szCs w:val="24"/>
        </w:rPr>
        <w:t xml:space="preserve">Probe: </w:t>
      </w:r>
      <w:r w:rsidRPr="1A621ED1" w:rsidR="5561279D">
        <w:rPr>
          <w:sz w:val="24"/>
          <w:szCs w:val="24"/>
        </w:rPr>
        <w:t xml:space="preserve">how often do you typically attend OneLab Network events? </w:t>
      </w:r>
    </w:p>
    <w:p w:rsidR="00D234BE" w:rsidRPr="00D234BE" w:rsidP="1A621ED1" w14:paraId="7777CAB3" w14:textId="74D9A3F0">
      <w:pPr>
        <w:pStyle w:val="ListParagraph"/>
        <w:numPr>
          <w:ilvl w:val="0"/>
          <w:numId w:val="2"/>
        </w:numPr>
        <w:rPr>
          <w:sz w:val="24"/>
          <w:szCs w:val="24"/>
        </w:rPr>
      </w:pPr>
      <w:r w:rsidRPr="1A621ED1">
        <w:rPr>
          <w:sz w:val="24"/>
          <w:szCs w:val="24"/>
        </w:rPr>
        <w:t xml:space="preserve">Probe: </w:t>
      </w:r>
      <w:r w:rsidRPr="1A621ED1" w:rsidR="6FF59F2F">
        <w:rPr>
          <w:sz w:val="24"/>
          <w:szCs w:val="24"/>
        </w:rPr>
        <w:t xml:space="preserve">have you ever encountered any challenges (e.g., schedule fit, OneLab Network platform tech issues, </w:t>
      </w:r>
      <w:r w:rsidRPr="1A621ED1" w:rsidR="088A615A">
        <w:rPr>
          <w:sz w:val="24"/>
          <w:szCs w:val="24"/>
        </w:rPr>
        <w:t>etc.</w:t>
      </w:r>
      <w:r w:rsidRPr="1A621ED1" w:rsidR="6FF59F2F">
        <w:rPr>
          <w:sz w:val="24"/>
          <w:szCs w:val="24"/>
        </w:rPr>
        <w:t>) that prevented you from joining Network events?</w:t>
      </w:r>
    </w:p>
    <w:p w:rsidR="1A621ED1" w:rsidP="1A621ED1" w14:paraId="7012BF92" w14:textId="6FC131B6">
      <w:pPr>
        <w:rPr>
          <w:sz w:val="24"/>
          <w:szCs w:val="24"/>
        </w:rPr>
      </w:pPr>
    </w:p>
    <w:p w:rsidR="00332B7E" w:rsidP="5B0C8029" w14:paraId="7711B74B" w14:textId="60E15319">
      <w:pPr>
        <w:pStyle w:val="ListParagraph"/>
        <w:numPr>
          <w:ilvl w:val="0"/>
          <w:numId w:val="26"/>
        </w:numPr>
        <w:rPr>
          <w:sz w:val="24"/>
          <w:szCs w:val="24"/>
        </w:rPr>
      </w:pPr>
      <w:r w:rsidRPr="1A621ED1">
        <w:rPr>
          <w:sz w:val="24"/>
          <w:szCs w:val="24"/>
        </w:rPr>
        <w:t xml:space="preserve">How does the </w:t>
      </w:r>
      <w:r w:rsidRPr="1A621ED1">
        <w:rPr>
          <w:sz w:val="24"/>
          <w:szCs w:val="24"/>
        </w:rPr>
        <w:t xml:space="preserve">OneLab Network community encourage </w:t>
      </w:r>
      <w:r w:rsidRPr="1A621ED1" w:rsidR="00700874">
        <w:rPr>
          <w:sz w:val="24"/>
          <w:szCs w:val="24"/>
        </w:rPr>
        <w:t>members</w:t>
      </w:r>
      <w:r w:rsidRPr="1A621ED1">
        <w:rPr>
          <w:sz w:val="24"/>
          <w:szCs w:val="24"/>
        </w:rPr>
        <w:t xml:space="preserve"> to feel valued</w:t>
      </w:r>
      <w:r w:rsidRPr="1A621ED1" w:rsidR="006A471B">
        <w:rPr>
          <w:sz w:val="24"/>
          <w:szCs w:val="24"/>
        </w:rPr>
        <w:t xml:space="preserve"> or </w:t>
      </w:r>
      <w:r w:rsidRPr="1A621ED1">
        <w:rPr>
          <w:sz w:val="24"/>
          <w:szCs w:val="24"/>
        </w:rPr>
        <w:t xml:space="preserve">provide </w:t>
      </w:r>
      <w:r w:rsidRPr="1A621ED1" w:rsidR="006A471B">
        <w:rPr>
          <w:sz w:val="24"/>
          <w:szCs w:val="24"/>
        </w:rPr>
        <w:t>them</w:t>
      </w:r>
      <w:r w:rsidRPr="1A621ED1">
        <w:rPr>
          <w:sz w:val="24"/>
          <w:szCs w:val="24"/>
        </w:rPr>
        <w:t xml:space="preserve"> with a sense of belonging</w:t>
      </w:r>
      <w:r w:rsidRPr="1A621ED1" w:rsidR="00960F86">
        <w:rPr>
          <w:sz w:val="24"/>
          <w:szCs w:val="24"/>
        </w:rPr>
        <w:t>, if at all</w:t>
      </w:r>
      <w:r w:rsidRPr="1A621ED1">
        <w:rPr>
          <w:sz w:val="24"/>
          <w:szCs w:val="24"/>
        </w:rPr>
        <w:t xml:space="preserve">? </w:t>
      </w:r>
    </w:p>
    <w:p w:rsidR="00332B7E" w:rsidP="001808ED" w14:paraId="26C15CBB" w14:textId="49A83FB8">
      <w:pPr>
        <w:pStyle w:val="ListParagraph"/>
        <w:numPr>
          <w:ilvl w:val="1"/>
          <w:numId w:val="26"/>
        </w:numPr>
        <w:rPr>
          <w:rFonts w:cstheme="minorHAnsi"/>
          <w:sz w:val="24"/>
          <w:szCs w:val="24"/>
        </w:rPr>
      </w:pPr>
      <w:r w:rsidRPr="5B0C8029">
        <w:rPr>
          <w:sz w:val="24"/>
          <w:szCs w:val="24"/>
        </w:rPr>
        <w:t xml:space="preserve">Probe: </w:t>
      </w:r>
      <w:r w:rsidRPr="5B0C8029">
        <w:rPr>
          <w:sz w:val="24"/>
          <w:szCs w:val="24"/>
        </w:rPr>
        <w:t xml:space="preserve">If no, how can the </w:t>
      </w:r>
      <w:r w:rsidRPr="5B0C8029">
        <w:rPr>
          <w:sz w:val="24"/>
          <w:szCs w:val="24"/>
        </w:rPr>
        <w:t>Onelab</w:t>
      </w:r>
      <w:r w:rsidRPr="5B0C8029">
        <w:rPr>
          <w:sz w:val="24"/>
          <w:szCs w:val="24"/>
        </w:rPr>
        <w:t xml:space="preserve"> Network community better value the unique qualities of attendees and promote a sense of belonging? </w:t>
      </w:r>
    </w:p>
    <w:p w:rsidR="00D234BE" w:rsidP="00D234BE" w14:paraId="56A15813" w14:textId="77777777">
      <w:pPr>
        <w:pStyle w:val="ListParagraph"/>
        <w:ind w:left="1440"/>
        <w:rPr>
          <w:rFonts w:cstheme="minorHAnsi"/>
          <w:sz w:val="24"/>
          <w:szCs w:val="24"/>
        </w:rPr>
      </w:pPr>
    </w:p>
    <w:p w:rsidR="00332B7E" w:rsidP="001808ED" w14:paraId="1614D27E" w14:textId="13DBEA68">
      <w:pPr>
        <w:pStyle w:val="ListParagraph"/>
        <w:numPr>
          <w:ilvl w:val="0"/>
          <w:numId w:val="26"/>
        </w:numPr>
        <w:rPr>
          <w:rFonts w:cstheme="minorHAnsi"/>
          <w:sz w:val="24"/>
          <w:szCs w:val="24"/>
        </w:rPr>
      </w:pPr>
      <w:r w:rsidRPr="1A621ED1">
        <w:rPr>
          <w:sz w:val="24"/>
          <w:szCs w:val="24"/>
        </w:rPr>
        <w:t>In what way</w:t>
      </w:r>
      <w:r w:rsidRPr="1A621ED1" w:rsidR="00007927">
        <w:rPr>
          <w:sz w:val="24"/>
          <w:szCs w:val="24"/>
        </w:rPr>
        <w:t>s</w:t>
      </w:r>
      <w:r w:rsidRPr="1A621ED1">
        <w:rPr>
          <w:sz w:val="24"/>
          <w:szCs w:val="24"/>
        </w:rPr>
        <w:t xml:space="preserve"> does </w:t>
      </w:r>
      <w:r w:rsidRPr="1A621ED1">
        <w:rPr>
          <w:sz w:val="24"/>
          <w:szCs w:val="24"/>
        </w:rPr>
        <w:t xml:space="preserve">OneLab Network </w:t>
      </w:r>
      <w:r w:rsidRPr="1A621ED1" w:rsidR="00D07F56">
        <w:rPr>
          <w:sz w:val="24"/>
          <w:szCs w:val="24"/>
        </w:rPr>
        <w:t>foster partnerships and connections between CDC, clinical, and public health laboratories</w:t>
      </w:r>
      <w:r w:rsidRPr="1A621ED1">
        <w:rPr>
          <w:sz w:val="24"/>
          <w:szCs w:val="24"/>
        </w:rPr>
        <w:t>, if at all?</w:t>
      </w:r>
      <w:r w:rsidRPr="1A621ED1" w:rsidR="008E6FB6">
        <w:rPr>
          <w:sz w:val="24"/>
          <w:szCs w:val="24"/>
        </w:rPr>
        <w:t xml:space="preserve"> </w:t>
      </w:r>
    </w:p>
    <w:p w:rsidR="00D07F56" w:rsidP="001808ED" w14:paraId="09EBC033" w14:textId="33887327">
      <w:pPr>
        <w:pStyle w:val="ListParagraph"/>
        <w:numPr>
          <w:ilvl w:val="1"/>
          <w:numId w:val="26"/>
        </w:numPr>
        <w:rPr>
          <w:rFonts w:cstheme="minorHAnsi"/>
          <w:sz w:val="24"/>
          <w:szCs w:val="24"/>
        </w:rPr>
      </w:pPr>
      <w:r w:rsidRPr="5B0C8029">
        <w:rPr>
          <w:sz w:val="24"/>
          <w:szCs w:val="24"/>
        </w:rPr>
        <w:t xml:space="preserve">Probe: </w:t>
      </w:r>
      <w:r w:rsidRPr="5B0C8029" w:rsidR="00670D8C">
        <w:rPr>
          <w:sz w:val="24"/>
          <w:szCs w:val="24"/>
        </w:rPr>
        <w:t>W</w:t>
      </w:r>
      <w:r w:rsidRPr="5B0C8029" w:rsidR="00527E12">
        <w:rPr>
          <w:sz w:val="24"/>
          <w:szCs w:val="24"/>
        </w:rPr>
        <w:t>hat aspects of OneLab Network contribute to this feeling?</w:t>
      </w:r>
    </w:p>
    <w:p w:rsidR="00527E12" w:rsidRPr="004A0D26" w:rsidP="5B0C8029" w14:paraId="4471F226" w14:textId="14B67F74">
      <w:pPr>
        <w:pStyle w:val="ListParagraph"/>
        <w:numPr>
          <w:ilvl w:val="1"/>
          <w:numId w:val="26"/>
        </w:numPr>
        <w:rPr>
          <w:sz w:val="24"/>
          <w:szCs w:val="24"/>
        </w:rPr>
      </w:pPr>
      <w:r w:rsidRPr="1A621ED1">
        <w:rPr>
          <w:sz w:val="24"/>
          <w:szCs w:val="24"/>
        </w:rPr>
        <w:t xml:space="preserve">Probe: </w:t>
      </w:r>
      <w:r w:rsidRPr="1A621ED1" w:rsidR="000D3503">
        <w:rPr>
          <w:sz w:val="24"/>
          <w:szCs w:val="24"/>
        </w:rPr>
        <w:t>H</w:t>
      </w:r>
      <w:r w:rsidRPr="1A621ED1">
        <w:rPr>
          <w:sz w:val="24"/>
          <w:szCs w:val="24"/>
        </w:rPr>
        <w:t xml:space="preserve">ow could OneLab Network </w:t>
      </w:r>
      <w:r w:rsidRPr="1A621ED1">
        <w:rPr>
          <w:sz w:val="24"/>
          <w:szCs w:val="24"/>
        </w:rPr>
        <w:t xml:space="preserve">better foster these partnerships and the feeling of community? </w:t>
      </w:r>
    </w:p>
    <w:p w:rsidR="1A621ED1" w:rsidP="1A621ED1" w14:paraId="0C7B20CA" w14:textId="178B37B8">
      <w:pPr>
        <w:rPr>
          <w:sz w:val="24"/>
          <w:szCs w:val="24"/>
        </w:rPr>
      </w:pPr>
    </w:p>
    <w:p w:rsidR="209257D4" w:rsidP="1A621ED1" w14:paraId="1847B721" w14:textId="11057EB2">
      <w:pPr>
        <w:pStyle w:val="ListParagraph"/>
        <w:numPr>
          <w:ilvl w:val="0"/>
          <w:numId w:val="26"/>
        </w:numPr>
        <w:rPr>
          <w:sz w:val="24"/>
          <w:szCs w:val="24"/>
        </w:rPr>
      </w:pPr>
      <w:r w:rsidRPr="6E41FC03">
        <w:rPr>
          <w:sz w:val="24"/>
          <w:szCs w:val="24"/>
        </w:rPr>
        <w:t>Do you have any suggestions or recommendations to improve OneLab</w:t>
      </w:r>
      <w:r w:rsidRPr="6E41FC03" w:rsidR="413FE53B">
        <w:rPr>
          <w:sz w:val="24"/>
          <w:szCs w:val="24"/>
        </w:rPr>
        <w:t xml:space="preserve"> Network so it can be better </w:t>
      </w:r>
      <w:r w:rsidRPr="6E41FC03" w:rsidR="2937EEC1">
        <w:rPr>
          <w:sz w:val="24"/>
          <w:szCs w:val="24"/>
        </w:rPr>
        <w:t>serving</w:t>
      </w:r>
      <w:r w:rsidRPr="6E41FC03" w:rsidR="413FE53B">
        <w:rPr>
          <w:sz w:val="24"/>
          <w:szCs w:val="24"/>
        </w:rPr>
        <w:t xml:space="preserve"> your career and development needs (e.g., </w:t>
      </w:r>
      <w:r w:rsidRPr="6E41FC03" w:rsidR="35F81E7B">
        <w:rPr>
          <w:sz w:val="24"/>
          <w:szCs w:val="24"/>
        </w:rPr>
        <w:t>improve engagement, sense of belonging, partnerships, etc.)</w:t>
      </w:r>
    </w:p>
    <w:p w:rsidR="6E41FC03" w:rsidP="6E41FC03" w14:paraId="74CC6183" w14:textId="241906B9">
      <w:pPr>
        <w:rPr>
          <w:sz w:val="24"/>
          <w:szCs w:val="24"/>
        </w:rPr>
      </w:pPr>
    </w:p>
    <w:p w:rsidR="6E41FC03" w:rsidP="6E41FC03" w14:paraId="22580A5D" w14:textId="62FFDF29">
      <w:pPr>
        <w:rPr>
          <w:sz w:val="24"/>
          <w:szCs w:val="24"/>
        </w:rPr>
      </w:pPr>
    </w:p>
    <w:p w:rsidR="001028E5" w:rsidP="001028E5" w14:paraId="5AF974C3" w14:textId="77777777">
      <w:pPr>
        <w:rPr>
          <w:b/>
          <w:bCs/>
          <w:sz w:val="24"/>
          <w:szCs w:val="24"/>
          <w:u w:val="single"/>
        </w:rPr>
      </w:pPr>
      <w:r w:rsidRPr="00233F2A">
        <w:rPr>
          <w:b/>
          <w:bCs/>
          <w:sz w:val="24"/>
          <w:szCs w:val="24"/>
          <w:u w:val="single"/>
        </w:rPr>
        <w:t>OneLab</w:t>
      </w:r>
      <w:r>
        <w:rPr>
          <w:b/>
          <w:bCs/>
          <w:sz w:val="24"/>
          <w:szCs w:val="24"/>
          <w:u w:val="single"/>
        </w:rPr>
        <w:t xml:space="preserve"> REACH</w:t>
      </w:r>
    </w:p>
    <w:p w:rsidR="00233086" w:rsidRPr="004A48F7" w:rsidP="001808ED" w14:paraId="31C215A2" w14:textId="11EE49A9">
      <w:pPr>
        <w:pStyle w:val="ListParagraph"/>
        <w:numPr>
          <w:ilvl w:val="0"/>
          <w:numId w:val="26"/>
        </w:numPr>
        <w:rPr>
          <w:sz w:val="24"/>
          <w:szCs w:val="24"/>
          <w:u w:val="single"/>
        </w:rPr>
      </w:pPr>
      <w:r w:rsidRPr="6E41FC03">
        <w:rPr>
          <w:sz w:val="24"/>
          <w:szCs w:val="24"/>
        </w:rPr>
        <w:t>Please describe your experience</w:t>
      </w:r>
      <w:r w:rsidRPr="6E41FC03" w:rsidR="008D6937">
        <w:rPr>
          <w:sz w:val="24"/>
          <w:szCs w:val="24"/>
        </w:rPr>
        <w:t xml:space="preserve"> </w:t>
      </w:r>
      <w:r w:rsidRPr="6E41FC03" w:rsidR="00204E14">
        <w:rPr>
          <w:sz w:val="24"/>
          <w:szCs w:val="24"/>
        </w:rPr>
        <w:t xml:space="preserve">using </w:t>
      </w:r>
      <w:r w:rsidRPr="6E41FC03" w:rsidR="008D6937">
        <w:rPr>
          <w:sz w:val="24"/>
          <w:szCs w:val="24"/>
        </w:rPr>
        <w:t>the OneLab REACH platform (e.g.,</w:t>
      </w:r>
      <w:r w:rsidRPr="6E41FC03" w:rsidR="0004550F">
        <w:rPr>
          <w:sz w:val="24"/>
          <w:szCs w:val="24"/>
        </w:rPr>
        <w:t xml:space="preserve"> navigating, completing or downloading </w:t>
      </w:r>
      <w:r w:rsidRPr="6E41FC03">
        <w:rPr>
          <w:sz w:val="24"/>
          <w:szCs w:val="24"/>
        </w:rPr>
        <w:t>training materials</w:t>
      </w:r>
      <w:r w:rsidRPr="6E41FC03" w:rsidR="00A07F44">
        <w:rPr>
          <w:sz w:val="24"/>
          <w:szCs w:val="24"/>
        </w:rPr>
        <w:t xml:space="preserve"> such as </w:t>
      </w:r>
      <w:r w:rsidRPr="6E41FC03" w:rsidR="00533056">
        <w:rPr>
          <w:sz w:val="24"/>
          <w:szCs w:val="24"/>
        </w:rPr>
        <w:t xml:space="preserve">eLearning courses, </w:t>
      </w:r>
      <w:r w:rsidRPr="6E41FC03" w:rsidR="00971713">
        <w:rPr>
          <w:sz w:val="24"/>
          <w:szCs w:val="24"/>
        </w:rPr>
        <w:t xml:space="preserve">job aids, video job </w:t>
      </w:r>
      <w:r w:rsidRPr="004A48F7" w:rsidR="00971713">
        <w:rPr>
          <w:sz w:val="24"/>
          <w:szCs w:val="24"/>
        </w:rPr>
        <w:t>aids</w:t>
      </w:r>
      <w:r w:rsidRPr="004A48F7" w:rsidR="00DA1DFA">
        <w:rPr>
          <w:sz w:val="24"/>
          <w:szCs w:val="24"/>
        </w:rPr>
        <w:t xml:space="preserve">). </w:t>
      </w:r>
      <w:r w:rsidRPr="004A48F7" w:rsidR="2BC481CA">
        <w:rPr>
          <w:sz w:val="24"/>
          <w:szCs w:val="24"/>
        </w:rPr>
        <w:t>If none, why not?</w:t>
      </w:r>
    </w:p>
    <w:p w:rsidR="001028E5" w:rsidRPr="00890FE1" w:rsidP="001028E5" w14:paraId="322486CF" w14:textId="77777777">
      <w:pPr>
        <w:pStyle w:val="ListParagraph"/>
        <w:rPr>
          <w:sz w:val="24"/>
          <w:szCs w:val="24"/>
          <w:u w:val="single"/>
        </w:rPr>
      </w:pPr>
    </w:p>
    <w:p w:rsidR="54EDD1FB" w:rsidRPr="004A48F7" w:rsidP="004A48F7" w14:paraId="7538F5B9" w14:textId="2275486A">
      <w:pPr>
        <w:pStyle w:val="ListParagraph"/>
        <w:numPr>
          <w:ilvl w:val="0"/>
          <w:numId w:val="26"/>
        </w:numPr>
        <w:rPr>
          <w:rStyle w:val="CommentReference"/>
          <w:sz w:val="24"/>
          <w:szCs w:val="24"/>
        </w:rPr>
      </w:pPr>
      <w:r w:rsidRPr="004A48F7">
        <w:rPr>
          <w:sz w:val="24"/>
          <w:szCs w:val="24"/>
        </w:rPr>
        <w:t>What is your experience receiving P.A.C.E ® continuing education credits on the OneLab REACH platform?</w:t>
      </w:r>
      <w:r w:rsidRPr="004A48F7" w:rsidR="008028E3">
        <w:rPr>
          <w:sz w:val="24"/>
          <w:szCs w:val="24"/>
        </w:rPr>
        <w:t xml:space="preserve"> If none, why not?</w:t>
      </w:r>
      <w:r w:rsidRPr="004A48F7">
        <w:rPr>
          <w:sz w:val="24"/>
          <w:szCs w:val="24"/>
        </w:rPr>
        <w:t xml:space="preserve"> </w:t>
      </w:r>
    </w:p>
    <w:p w:rsidR="5B0C8029" w:rsidRPr="004A48F7" w:rsidP="5B0C8029" w14:paraId="07C69C75" w14:textId="2B3ED762">
      <w:pPr>
        <w:pStyle w:val="ListParagraph"/>
        <w:numPr>
          <w:ilvl w:val="0"/>
          <w:numId w:val="1"/>
        </w:numPr>
        <w:rPr>
          <w:sz w:val="24"/>
          <w:szCs w:val="24"/>
        </w:rPr>
      </w:pPr>
      <w:r w:rsidRPr="004A48F7">
        <w:rPr>
          <w:rStyle w:val="CommentReference"/>
          <w:sz w:val="24"/>
          <w:szCs w:val="24"/>
        </w:rPr>
        <w:t xml:space="preserve">Probe: </w:t>
      </w:r>
      <w:r w:rsidRPr="004A48F7" w:rsidR="0EBB405B">
        <w:rPr>
          <w:rStyle w:val="CommentReference"/>
          <w:sz w:val="24"/>
          <w:szCs w:val="24"/>
        </w:rPr>
        <w:t xml:space="preserve"> This can include accessing your PACE certificates</w:t>
      </w:r>
      <w:r w:rsidRPr="004A48F7" w:rsidR="7E2BDAD9">
        <w:rPr>
          <w:rStyle w:val="CommentReference"/>
          <w:sz w:val="24"/>
          <w:szCs w:val="24"/>
        </w:rPr>
        <w:t xml:space="preserve"> and your experience around that or accessing a transcript of previous courses.</w:t>
      </w:r>
    </w:p>
    <w:p w:rsidR="00CB262E" w:rsidRPr="00CB262E" w:rsidP="00CB262E" w14:paraId="45D72B74" w14:textId="77777777">
      <w:pPr>
        <w:pStyle w:val="ListParagraph"/>
        <w:rPr>
          <w:color w:val="000000" w:themeColor="text1"/>
          <w:sz w:val="24"/>
          <w:szCs w:val="24"/>
        </w:rPr>
      </w:pPr>
    </w:p>
    <w:p w:rsidR="00F22BDC" w:rsidP="1A621ED1" w14:paraId="7971E431" w14:textId="00464EE5">
      <w:pPr>
        <w:pStyle w:val="ListParagraph"/>
        <w:numPr>
          <w:ilvl w:val="0"/>
          <w:numId w:val="26"/>
        </w:numPr>
        <w:rPr>
          <w:color w:val="000000" w:themeColor="text1"/>
          <w:sz w:val="24"/>
          <w:szCs w:val="24"/>
          <w:u w:val="single"/>
        </w:rPr>
      </w:pPr>
      <w:r w:rsidRPr="242F0246">
        <w:rPr>
          <w:color w:val="000000" w:themeColor="text1"/>
          <w:sz w:val="24"/>
          <w:szCs w:val="24"/>
        </w:rPr>
        <w:t>W</w:t>
      </w:r>
      <w:r w:rsidRPr="242F0246" w:rsidR="00031AED">
        <w:rPr>
          <w:color w:val="000000" w:themeColor="text1"/>
          <w:sz w:val="24"/>
          <w:szCs w:val="24"/>
        </w:rPr>
        <w:t xml:space="preserve">hat modalities of learning (e.g., </w:t>
      </w:r>
      <w:r w:rsidRPr="242F0246" w:rsidR="008B57A7">
        <w:rPr>
          <w:color w:val="000000" w:themeColor="text1"/>
          <w:sz w:val="24"/>
          <w:szCs w:val="24"/>
        </w:rPr>
        <w:t xml:space="preserve">eLearning, job aids) </w:t>
      </w:r>
      <w:r w:rsidRPr="242F0246" w:rsidR="00034AE1">
        <w:rPr>
          <w:color w:val="000000" w:themeColor="text1"/>
          <w:sz w:val="24"/>
          <w:szCs w:val="24"/>
        </w:rPr>
        <w:t xml:space="preserve">do you believe OneLab </w:t>
      </w:r>
      <w:r w:rsidRPr="242F0246" w:rsidR="2C306E72">
        <w:rPr>
          <w:color w:val="000000" w:themeColor="text1"/>
          <w:sz w:val="24"/>
          <w:szCs w:val="24"/>
        </w:rPr>
        <w:t xml:space="preserve">REACH </w:t>
      </w:r>
      <w:r w:rsidRPr="242F0246" w:rsidR="00034AE1">
        <w:rPr>
          <w:color w:val="000000" w:themeColor="text1"/>
          <w:sz w:val="24"/>
          <w:szCs w:val="24"/>
        </w:rPr>
        <w:t xml:space="preserve">should include </w:t>
      </w:r>
      <w:r w:rsidRPr="242F0246" w:rsidR="00463CE8">
        <w:rPr>
          <w:color w:val="000000" w:themeColor="text1"/>
          <w:sz w:val="24"/>
          <w:szCs w:val="24"/>
        </w:rPr>
        <w:t>in the future, that it does not currently provide?</w:t>
      </w:r>
    </w:p>
    <w:p w:rsidR="1A621ED1" w:rsidP="1A621ED1" w14:paraId="030CA661" w14:textId="7E7677AA">
      <w:pPr>
        <w:rPr>
          <w:color w:val="000000" w:themeColor="text1"/>
          <w:sz w:val="24"/>
          <w:szCs w:val="24"/>
          <w:u w:val="single"/>
        </w:rPr>
      </w:pPr>
    </w:p>
    <w:p w:rsidR="726F30BD" w:rsidP="5B0C8029" w14:paraId="23865CA3" w14:textId="4F993BCC">
      <w:pPr>
        <w:pStyle w:val="ListParagraph"/>
        <w:numPr>
          <w:ilvl w:val="0"/>
          <w:numId w:val="26"/>
        </w:numPr>
        <w:rPr>
          <w:color w:val="000000" w:themeColor="text1"/>
          <w:sz w:val="24"/>
          <w:szCs w:val="24"/>
          <w:u w:val="single"/>
        </w:rPr>
      </w:pPr>
      <w:r w:rsidRPr="6E41FC03">
        <w:rPr>
          <w:color w:val="000000" w:themeColor="text1"/>
          <w:sz w:val="24"/>
          <w:szCs w:val="24"/>
        </w:rPr>
        <w:t xml:space="preserve">Do you have any suggestions or recommendations to improve your experience using OneLab REACH platform. </w:t>
      </w:r>
    </w:p>
    <w:p w:rsidR="1A621ED1" w:rsidP="1A621ED1" w14:paraId="433A441A" w14:textId="34DAA1E6">
      <w:pPr>
        <w:rPr>
          <w:color w:val="000000" w:themeColor="text1"/>
          <w:sz w:val="24"/>
          <w:szCs w:val="24"/>
          <w:u w:val="single"/>
        </w:rPr>
      </w:pPr>
    </w:p>
    <w:p w:rsidR="00F22BDC" w:rsidRPr="00E06DEB" w:rsidP="00E06DEB" w14:paraId="1AE11F4F" w14:textId="1BBCFDD7">
      <w:pPr>
        <w:rPr>
          <w:b/>
          <w:bCs/>
          <w:sz w:val="24"/>
          <w:szCs w:val="24"/>
          <w:u w:val="single"/>
        </w:rPr>
      </w:pPr>
      <w:r>
        <w:rPr>
          <w:b/>
          <w:bCs/>
          <w:sz w:val="24"/>
          <w:szCs w:val="24"/>
          <w:u w:val="single"/>
        </w:rPr>
        <w:t>OneLab Summit</w:t>
      </w:r>
    </w:p>
    <w:p w:rsidR="00E57F0D" w:rsidRPr="001808ED" w:rsidP="001808ED" w14:paraId="1E4B0B4F" w14:textId="6E074BD0">
      <w:pPr>
        <w:pStyle w:val="ListParagraph"/>
        <w:numPr>
          <w:ilvl w:val="0"/>
          <w:numId w:val="26"/>
        </w:numPr>
        <w:rPr>
          <w:sz w:val="24"/>
          <w:szCs w:val="24"/>
        </w:rPr>
      </w:pPr>
      <w:r w:rsidRPr="6E41FC03">
        <w:rPr>
          <w:sz w:val="24"/>
          <w:szCs w:val="24"/>
        </w:rPr>
        <w:t>P</w:t>
      </w:r>
      <w:r w:rsidRPr="6E41FC03" w:rsidR="00F22BDC">
        <w:rPr>
          <w:sz w:val="24"/>
          <w:szCs w:val="24"/>
        </w:rPr>
        <w:t xml:space="preserve">lease describe your </w:t>
      </w:r>
      <w:r w:rsidRPr="6E41FC03" w:rsidR="00B50FBC">
        <w:rPr>
          <w:sz w:val="24"/>
          <w:szCs w:val="24"/>
        </w:rPr>
        <w:t xml:space="preserve">overall </w:t>
      </w:r>
      <w:r w:rsidRPr="6E41FC03" w:rsidR="00F22BDC">
        <w:rPr>
          <w:sz w:val="24"/>
          <w:szCs w:val="24"/>
        </w:rPr>
        <w:t>experience attending OneLab Summit (e.g., including registration, attending sessions and the Virtual Exhibit Hall</w:t>
      </w:r>
      <w:r w:rsidRPr="6E41FC03" w:rsidR="005C0CFF">
        <w:rPr>
          <w:sz w:val="24"/>
          <w:szCs w:val="24"/>
        </w:rPr>
        <w:t xml:space="preserve">, </w:t>
      </w:r>
      <w:r w:rsidRPr="6E41FC03" w:rsidR="00CD031A">
        <w:rPr>
          <w:sz w:val="24"/>
          <w:szCs w:val="24"/>
        </w:rPr>
        <w:t>participating in the post-Summit evaluation, and receiving P.A.C.E. ® credits from Summit sessions</w:t>
      </w:r>
      <w:r w:rsidRPr="6E41FC03" w:rsidR="008028E3">
        <w:rPr>
          <w:sz w:val="24"/>
          <w:szCs w:val="24"/>
        </w:rPr>
        <w:t>).</w:t>
      </w:r>
      <w:r w:rsidRPr="6E41FC03" w:rsidR="00CD031A">
        <w:rPr>
          <w:sz w:val="24"/>
          <w:szCs w:val="24"/>
        </w:rPr>
        <w:t xml:space="preserve"> </w:t>
      </w:r>
    </w:p>
    <w:p w:rsidR="00890FE1" w:rsidP="00890FE1" w14:paraId="23985389" w14:textId="77777777">
      <w:pPr>
        <w:pStyle w:val="ListParagraph"/>
        <w:rPr>
          <w:sz w:val="24"/>
          <w:szCs w:val="24"/>
        </w:rPr>
      </w:pPr>
    </w:p>
    <w:p w:rsidR="00890FE1" w:rsidRPr="00890FE1" w:rsidP="001808ED" w14:paraId="6964BA48" w14:textId="32403999">
      <w:pPr>
        <w:pStyle w:val="ListParagraph"/>
        <w:numPr>
          <w:ilvl w:val="0"/>
          <w:numId w:val="26"/>
        </w:numPr>
        <w:rPr>
          <w:color w:val="000000" w:themeColor="text1"/>
          <w:sz w:val="24"/>
          <w:szCs w:val="24"/>
        </w:rPr>
      </w:pPr>
      <w:r w:rsidRPr="6E41FC03">
        <w:rPr>
          <w:color w:val="000000" w:themeColor="text1"/>
          <w:sz w:val="24"/>
          <w:szCs w:val="24"/>
        </w:rPr>
        <w:t xml:space="preserve">How was your </w:t>
      </w:r>
      <w:r w:rsidRPr="6E41FC03" w:rsidR="00B521EB">
        <w:rPr>
          <w:color w:val="000000" w:themeColor="text1"/>
          <w:sz w:val="24"/>
          <w:szCs w:val="24"/>
        </w:rPr>
        <w:t xml:space="preserve">awareness of the OneLab </w:t>
      </w:r>
      <w:r w:rsidRPr="6E41FC03" w:rsidR="003E6780">
        <w:rPr>
          <w:color w:val="000000" w:themeColor="text1"/>
          <w:sz w:val="24"/>
          <w:szCs w:val="24"/>
        </w:rPr>
        <w:t>initiative and elements</w:t>
      </w:r>
      <w:r w:rsidRPr="6E41FC03">
        <w:rPr>
          <w:color w:val="000000" w:themeColor="text1"/>
          <w:sz w:val="24"/>
          <w:szCs w:val="24"/>
        </w:rPr>
        <w:t xml:space="preserve"> </w:t>
      </w:r>
      <w:r w:rsidRPr="6E41FC03" w:rsidR="00FA6211">
        <w:rPr>
          <w:color w:val="000000" w:themeColor="text1"/>
          <w:sz w:val="24"/>
          <w:szCs w:val="24"/>
        </w:rPr>
        <w:t>affected or changed</w:t>
      </w:r>
      <w:r w:rsidRPr="6E41FC03">
        <w:rPr>
          <w:color w:val="000000" w:themeColor="text1"/>
          <w:sz w:val="24"/>
          <w:szCs w:val="24"/>
        </w:rPr>
        <w:t xml:space="preserve"> after attending OneLab Summit</w:t>
      </w:r>
      <w:r w:rsidRPr="6E41FC03" w:rsidR="00FA6211">
        <w:rPr>
          <w:color w:val="000000" w:themeColor="text1"/>
          <w:sz w:val="24"/>
          <w:szCs w:val="24"/>
        </w:rPr>
        <w:t>, if at all</w:t>
      </w:r>
      <w:r w:rsidRPr="6E41FC03" w:rsidR="003E6780">
        <w:rPr>
          <w:color w:val="000000" w:themeColor="text1"/>
          <w:sz w:val="24"/>
          <w:szCs w:val="24"/>
        </w:rPr>
        <w:t xml:space="preserve">? </w:t>
      </w:r>
    </w:p>
    <w:p w:rsidR="755D7D71" w:rsidP="1A621ED1" w14:paraId="577F6E14" w14:textId="36C1DA5B">
      <w:pPr>
        <w:pStyle w:val="ListParagraph"/>
        <w:numPr>
          <w:ilvl w:val="1"/>
          <w:numId w:val="26"/>
        </w:numPr>
        <w:rPr>
          <w:color w:val="000000" w:themeColor="text1"/>
          <w:sz w:val="24"/>
          <w:szCs w:val="24"/>
        </w:rPr>
      </w:pPr>
      <w:r w:rsidRPr="6E41FC03">
        <w:rPr>
          <w:color w:val="000000" w:themeColor="text1"/>
          <w:sz w:val="24"/>
          <w:szCs w:val="24"/>
        </w:rPr>
        <w:t xml:space="preserve">Probe: please describe in detail what </w:t>
      </w:r>
      <w:r w:rsidRPr="6E41FC03">
        <w:rPr>
          <w:color w:val="000000" w:themeColor="text1"/>
          <w:sz w:val="24"/>
          <w:szCs w:val="24"/>
        </w:rPr>
        <w:t>particular event</w:t>
      </w:r>
      <w:r w:rsidRPr="6E41FC03" w:rsidR="19B43B42">
        <w:rPr>
          <w:color w:val="000000" w:themeColor="text1"/>
          <w:sz w:val="24"/>
          <w:szCs w:val="24"/>
        </w:rPr>
        <w:t xml:space="preserve"> </w:t>
      </w:r>
      <w:r w:rsidRPr="6E41FC03" w:rsidR="79749B84">
        <w:rPr>
          <w:color w:val="000000" w:themeColor="text1"/>
          <w:sz w:val="24"/>
          <w:szCs w:val="24"/>
        </w:rPr>
        <w:t>happened</w:t>
      </w:r>
      <w:r w:rsidRPr="6E41FC03">
        <w:rPr>
          <w:color w:val="000000" w:themeColor="text1"/>
          <w:sz w:val="24"/>
          <w:szCs w:val="24"/>
        </w:rPr>
        <w:t xml:space="preserve"> </w:t>
      </w:r>
      <w:r w:rsidRPr="6E41FC03" w:rsidR="7906ADDA">
        <w:rPr>
          <w:color w:val="000000" w:themeColor="text1"/>
          <w:sz w:val="24"/>
          <w:szCs w:val="24"/>
        </w:rPr>
        <w:t xml:space="preserve">during OneLab Summit </w:t>
      </w:r>
      <w:r w:rsidRPr="6E41FC03" w:rsidR="598DF534">
        <w:rPr>
          <w:color w:val="000000" w:themeColor="text1"/>
          <w:sz w:val="24"/>
          <w:szCs w:val="24"/>
        </w:rPr>
        <w:t xml:space="preserve">that changed your thoughts about OneLab initiative. </w:t>
      </w:r>
    </w:p>
    <w:p w:rsidR="00890FE1" w:rsidRPr="00E9791B" w:rsidP="00890FE1" w14:paraId="3B8B4862" w14:textId="77777777">
      <w:pPr>
        <w:pStyle w:val="ListParagraph"/>
        <w:rPr>
          <w:color w:val="000000" w:themeColor="text1"/>
          <w:sz w:val="24"/>
          <w:szCs w:val="24"/>
        </w:rPr>
      </w:pPr>
    </w:p>
    <w:p w:rsidR="662C2F66" w:rsidP="5B0C8029" w14:paraId="473A3DA5" w14:textId="08A65700">
      <w:pPr>
        <w:pStyle w:val="ListParagraph"/>
        <w:numPr>
          <w:ilvl w:val="0"/>
          <w:numId w:val="26"/>
        </w:numPr>
        <w:rPr>
          <w:color w:val="000000" w:themeColor="text1"/>
          <w:sz w:val="24"/>
          <w:szCs w:val="24"/>
        </w:rPr>
      </w:pPr>
      <w:r w:rsidRPr="6E41FC03">
        <w:rPr>
          <w:color w:val="000000" w:themeColor="text1"/>
          <w:sz w:val="24"/>
          <w:szCs w:val="24"/>
        </w:rPr>
        <w:t xml:space="preserve">What is </w:t>
      </w:r>
      <w:r w:rsidRPr="6E41FC03" w:rsidR="00F36A99">
        <w:rPr>
          <w:color w:val="000000" w:themeColor="text1"/>
          <w:sz w:val="24"/>
          <w:szCs w:val="24"/>
        </w:rPr>
        <w:t xml:space="preserve">your view of the </w:t>
      </w:r>
      <w:r w:rsidRPr="6E41FC03" w:rsidR="0031121F">
        <w:rPr>
          <w:color w:val="000000" w:themeColor="text1"/>
          <w:sz w:val="24"/>
          <w:szCs w:val="24"/>
        </w:rPr>
        <w:t>useful</w:t>
      </w:r>
      <w:r w:rsidRPr="6E41FC03" w:rsidR="00F36A99">
        <w:rPr>
          <w:color w:val="000000" w:themeColor="text1"/>
          <w:sz w:val="24"/>
          <w:szCs w:val="24"/>
        </w:rPr>
        <w:t>ness</w:t>
      </w:r>
      <w:r w:rsidRPr="6E41FC03" w:rsidR="0031121F">
        <w:rPr>
          <w:color w:val="000000" w:themeColor="text1"/>
          <w:sz w:val="24"/>
          <w:szCs w:val="24"/>
        </w:rPr>
        <w:t xml:space="preserve">, </w:t>
      </w:r>
      <w:r w:rsidRPr="6E41FC03" w:rsidR="00637127">
        <w:rPr>
          <w:color w:val="000000" w:themeColor="text1"/>
          <w:sz w:val="24"/>
          <w:szCs w:val="24"/>
        </w:rPr>
        <w:t>relevan</w:t>
      </w:r>
      <w:r w:rsidRPr="6E41FC03" w:rsidR="00F36A99">
        <w:rPr>
          <w:color w:val="000000" w:themeColor="text1"/>
          <w:sz w:val="24"/>
          <w:szCs w:val="24"/>
        </w:rPr>
        <w:t>ce</w:t>
      </w:r>
      <w:r w:rsidRPr="6E41FC03" w:rsidR="0031121F">
        <w:rPr>
          <w:color w:val="000000" w:themeColor="text1"/>
          <w:sz w:val="24"/>
          <w:szCs w:val="24"/>
        </w:rPr>
        <w:t>,</w:t>
      </w:r>
      <w:r w:rsidRPr="6E41FC03" w:rsidR="00637127">
        <w:rPr>
          <w:color w:val="000000" w:themeColor="text1"/>
          <w:sz w:val="24"/>
          <w:szCs w:val="24"/>
        </w:rPr>
        <w:t xml:space="preserve"> and timel</w:t>
      </w:r>
      <w:r w:rsidRPr="6E41FC03" w:rsidR="00F36A99">
        <w:rPr>
          <w:color w:val="000000" w:themeColor="text1"/>
          <w:sz w:val="24"/>
          <w:szCs w:val="24"/>
        </w:rPr>
        <w:t>iness</w:t>
      </w:r>
      <w:r w:rsidRPr="6E41FC03" w:rsidR="00637127">
        <w:rPr>
          <w:color w:val="000000" w:themeColor="text1"/>
          <w:sz w:val="24"/>
          <w:szCs w:val="24"/>
        </w:rPr>
        <w:t xml:space="preserve"> </w:t>
      </w:r>
      <w:r w:rsidRPr="6E41FC03" w:rsidR="00F36A99">
        <w:rPr>
          <w:color w:val="000000" w:themeColor="text1"/>
          <w:sz w:val="24"/>
          <w:szCs w:val="24"/>
        </w:rPr>
        <w:t xml:space="preserve">of resources shared during the OneLab Summit session </w:t>
      </w:r>
      <w:r w:rsidRPr="6E41FC03" w:rsidR="00637127">
        <w:rPr>
          <w:color w:val="000000" w:themeColor="text1"/>
          <w:sz w:val="24"/>
          <w:szCs w:val="24"/>
        </w:rPr>
        <w:t>to your work?</w:t>
      </w:r>
    </w:p>
    <w:p w:rsidR="662C2F66" w:rsidP="1A621ED1" w14:paraId="4E86804D" w14:textId="1943BBE0">
      <w:pPr>
        <w:rPr>
          <w:color w:val="000000" w:themeColor="text1"/>
          <w:sz w:val="24"/>
          <w:szCs w:val="24"/>
        </w:rPr>
      </w:pPr>
    </w:p>
    <w:p w:rsidR="662C2F66" w:rsidP="5B0C8029" w14:paraId="205378C4" w14:textId="3031E081">
      <w:pPr>
        <w:pStyle w:val="ListParagraph"/>
        <w:numPr>
          <w:ilvl w:val="0"/>
          <w:numId w:val="26"/>
        </w:numPr>
        <w:rPr>
          <w:color w:val="000000" w:themeColor="text1"/>
          <w:sz w:val="24"/>
          <w:szCs w:val="24"/>
        </w:rPr>
      </w:pPr>
      <w:r w:rsidRPr="6E41FC03">
        <w:rPr>
          <w:color w:val="000000" w:themeColor="text1"/>
          <w:sz w:val="24"/>
          <w:szCs w:val="24"/>
        </w:rPr>
        <w:t>Do you have any suggestions or recommendations so we can better improve y</w:t>
      </w:r>
      <w:r w:rsidRPr="6E41FC03" w:rsidR="6C0E93A8">
        <w:rPr>
          <w:color w:val="000000" w:themeColor="text1"/>
          <w:sz w:val="24"/>
          <w:szCs w:val="24"/>
        </w:rPr>
        <w:t>our experience attending OneLab Summit.</w:t>
      </w:r>
    </w:p>
    <w:p w:rsidR="1A621ED1" w:rsidP="1A621ED1" w14:paraId="1750729B" w14:textId="653A4D1E">
      <w:pPr>
        <w:rPr>
          <w:color w:val="000000" w:themeColor="text1"/>
          <w:sz w:val="24"/>
          <w:szCs w:val="24"/>
        </w:rPr>
      </w:pPr>
    </w:p>
    <w:p w:rsidR="1A621ED1" w:rsidP="1A621ED1" w14:paraId="060DC2E7" w14:textId="506FFCE7">
      <w:pPr>
        <w:rPr>
          <w:color w:val="000000" w:themeColor="text1"/>
          <w:sz w:val="24"/>
          <w:szCs w:val="24"/>
        </w:rPr>
      </w:pPr>
    </w:p>
    <w:p w:rsidR="1A621ED1" w:rsidP="1A621ED1" w14:paraId="1013BFE6" w14:textId="2935423B">
      <w:pPr>
        <w:rPr>
          <w:color w:val="000000" w:themeColor="text1"/>
          <w:sz w:val="24"/>
          <w:szCs w:val="24"/>
        </w:rPr>
      </w:pPr>
    </w:p>
    <w:p w:rsidR="00233F2A" w:rsidRPr="00E9791B" w:rsidP="00233F2A" w14:paraId="3B6B130D" w14:textId="57DD79F4">
      <w:pPr>
        <w:rPr>
          <w:b/>
          <w:bCs/>
          <w:color w:val="000000" w:themeColor="text1"/>
          <w:sz w:val="24"/>
          <w:szCs w:val="24"/>
          <w:u w:val="single"/>
        </w:rPr>
      </w:pPr>
      <w:r w:rsidRPr="00E9791B">
        <w:rPr>
          <w:b/>
          <w:bCs/>
          <w:color w:val="000000" w:themeColor="text1"/>
          <w:sz w:val="24"/>
          <w:szCs w:val="24"/>
          <w:u w:val="single"/>
        </w:rPr>
        <w:t>O</w:t>
      </w:r>
      <w:r w:rsidR="005C0CFF">
        <w:rPr>
          <w:b/>
          <w:bCs/>
          <w:color w:val="000000" w:themeColor="text1"/>
          <w:sz w:val="24"/>
          <w:szCs w:val="24"/>
          <w:u w:val="single"/>
        </w:rPr>
        <w:t>neLab TEST</w:t>
      </w:r>
    </w:p>
    <w:p w:rsidR="004026E7" w:rsidRPr="001808ED" w:rsidP="001808ED" w14:paraId="57130E00" w14:textId="340B3633">
      <w:pPr>
        <w:pStyle w:val="ListParagraph"/>
        <w:numPr>
          <w:ilvl w:val="0"/>
          <w:numId w:val="26"/>
        </w:numPr>
        <w:rPr>
          <w:color w:val="000000" w:themeColor="text1"/>
          <w:sz w:val="24"/>
          <w:szCs w:val="24"/>
          <w:u w:val="single"/>
        </w:rPr>
      </w:pPr>
      <w:r w:rsidRPr="6E41FC03">
        <w:rPr>
          <w:color w:val="000000" w:themeColor="text1"/>
          <w:sz w:val="24"/>
          <w:szCs w:val="24"/>
        </w:rPr>
        <w:t>Please describe your overall satisfaction with OneLab TEST event content</w:t>
      </w:r>
      <w:r w:rsidRPr="6E41FC03" w:rsidR="0054378F">
        <w:rPr>
          <w:color w:val="000000" w:themeColor="text1"/>
          <w:sz w:val="24"/>
          <w:szCs w:val="24"/>
        </w:rPr>
        <w:t>.</w:t>
      </w:r>
      <w:r w:rsidRPr="6E41FC03">
        <w:rPr>
          <w:color w:val="000000" w:themeColor="text1"/>
          <w:sz w:val="24"/>
          <w:szCs w:val="24"/>
        </w:rPr>
        <w:t xml:space="preserve"> </w:t>
      </w:r>
      <w:r w:rsidRPr="6E41FC03" w:rsidR="764BD427">
        <w:rPr>
          <w:color w:val="000000" w:themeColor="text1"/>
          <w:sz w:val="24"/>
          <w:szCs w:val="24"/>
        </w:rPr>
        <w:t>If none, why not?</w:t>
      </w:r>
    </w:p>
    <w:p w:rsidR="004026E7" w:rsidRPr="00E9791B" w:rsidP="001808ED" w14:paraId="110CE820" w14:textId="53B7D70F">
      <w:pPr>
        <w:pStyle w:val="ListParagraph"/>
        <w:numPr>
          <w:ilvl w:val="1"/>
          <w:numId w:val="26"/>
        </w:numPr>
        <w:rPr>
          <w:color w:val="000000" w:themeColor="text1"/>
          <w:sz w:val="24"/>
          <w:szCs w:val="24"/>
          <w:u w:val="single"/>
        </w:rPr>
      </w:pPr>
      <w:r w:rsidRPr="6E41FC03">
        <w:rPr>
          <w:color w:val="000000" w:themeColor="text1"/>
          <w:sz w:val="24"/>
          <w:szCs w:val="24"/>
        </w:rPr>
        <w:t xml:space="preserve">Probe: </w:t>
      </w:r>
      <w:r w:rsidRPr="6E41FC03" w:rsidR="0054378F">
        <w:rPr>
          <w:color w:val="000000" w:themeColor="text1"/>
          <w:sz w:val="24"/>
          <w:szCs w:val="24"/>
        </w:rPr>
        <w:t>How were</w:t>
      </w:r>
      <w:r w:rsidRPr="6E41FC03">
        <w:rPr>
          <w:color w:val="000000" w:themeColor="text1"/>
          <w:sz w:val="24"/>
          <w:szCs w:val="24"/>
        </w:rPr>
        <w:t xml:space="preserve"> OneLab TEST event</w:t>
      </w:r>
      <w:r w:rsidRPr="6E41FC03" w:rsidR="0054378F">
        <w:rPr>
          <w:color w:val="000000" w:themeColor="text1"/>
          <w:sz w:val="24"/>
          <w:szCs w:val="24"/>
        </w:rPr>
        <w:t>s</w:t>
      </w:r>
      <w:r w:rsidRPr="6E41FC03" w:rsidR="00F95785">
        <w:rPr>
          <w:color w:val="000000" w:themeColor="text1"/>
          <w:sz w:val="24"/>
          <w:szCs w:val="24"/>
        </w:rPr>
        <w:t xml:space="preserve"> and resource</w:t>
      </w:r>
      <w:r w:rsidRPr="6E41FC03" w:rsidR="0054378F">
        <w:rPr>
          <w:color w:val="000000" w:themeColor="text1"/>
          <w:sz w:val="24"/>
          <w:szCs w:val="24"/>
        </w:rPr>
        <w:t>s</w:t>
      </w:r>
      <w:r w:rsidRPr="6E41FC03">
        <w:rPr>
          <w:color w:val="000000" w:themeColor="text1"/>
          <w:sz w:val="24"/>
          <w:szCs w:val="24"/>
        </w:rPr>
        <w:t xml:space="preserve"> appropriate</w:t>
      </w:r>
      <w:r w:rsidRPr="6E41FC03" w:rsidR="00B51E99">
        <w:rPr>
          <w:color w:val="000000" w:themeColor="text1"/>
          <w:sz w:val="24"/>
          <w:szCs w:val="24"/>
        </w:rPr>
        <w:t xml:space="preserve"> to</w:t>
      </w:r>
      <w:r w:rsidRPr="6E41FC03">
        <w:rPr>
          <w:color w:val="000000" w:themeColor="text1"/>
          <w:sz w:val="24"/>
          <w:szCs w:val="24"/>
        </w:rPr>
        <w:t xml:space="preserve"> your level of expertise?</w:t>
      </w:r>
    </w:p>
    <w:p w:rsidR="004026E7" w:rsidRPr="00FA6211" w:rsidP="001808ED" w14:paraId="0C22FCF3" w14:textId="7CDCC94B">
      <w:pPr>
        <w:pStyle w:val="ListParagraph"/>
        <w:numPr>
          <w:ilvl w:val="1"/>
          <w:numId w:val="26"/>
        </w:numPr>
        <w:rPr>
          <w:color w:val="000000" w:themeColor="text1"/>
          <w:sz w:val="24"/>
          <w:szCs w:val="24"/>
          <w:u w:val="single"/>
        </w:rPr>
      </w:pPr>
      <w:r w:rsidRPr="6E41FC03">
        <w:rPr>
          <w:color w:val="000000" w:themeColor="text1"/>
          <w:sz w:val="24"/>
          <w:szCs w:val="24"/>
        </w:rPr>
        <w:t xml:space="preserve">Probe: </w:t>
      </w:r>
      <w:r w:rsidRPr="6E41FC03">
        <w:rPr>
          <w:color w:val="000000" w:themeColor="text1"/>
          <w:sz w:val="24"/>
          <w:szCs w:val="24"/>
        </w:rPr>
        <w:t>How could OneLab TEST events</w:t>
      </w:r>
      <w:r w:rsidRPr="6E41FC03" w:rsidR="00F95785">
        <w:rPr>
          <w:color w:val="000000" w:themeColor="text1"/>
          <w:sz w:val="24"/>
          <w:szCs w:val="24"/>
        </w:rPr>
        <w:t xml:space="preserve"> and resources</w:t>
      </w:r>
      <w:r w:rsidRPr="6E41FC03">
        <w:rPr>
          <w:color w:val="000000" w:themeColor="text1"/>
          <w:sz w:val="24"/>
          <w:szCs w:val="24"/>
        </w:rPr>
        <w:t xml:space="preserve"> be better tailored to your level of expertise</w:t>
      </w:r>
      <w:r w:rsidRPr="6E41FC03" w:rsidR="00B51E99">
        <w:rPr>
          <w:color w:val="000000" w:themeColor="text1"/>
          <w:sz w:val="24"/>
          <w:szCs w:val="24"/>
        </w:rPr>
        <w:t>?</w:t>
      </w:r>
      <w:r w:rsidRPr="6E41FC03">
        <w:rPr>
          <w:color w:val="000000" w:themeColor="text1"/>
          <w:sz w:val="24"/>
          <w:szCs w:val="24"/>
        </w:rPr>
        <w:t xml:space="preserve"> </w:t>
      </w:r>
    </w:p>
    <w:p w:rsidR="00FA6211" w:rsidRPr="00E9791B" w:rsidP="00FA6211" w14:paraId="6214A774" w14:textId="77777777">
      <w:pPr>
        <w:pStyle w:val="ListParagraph"/>
        <w:ind w:left="2160"/>
        <w:rPr>
          <w:color w:val="000000" w:themeColor="text1"/>
          <w:sz w:val="24"/>
          <w:szCs w:val="24"/>
          <w:u w:val="single"/>
        </w:rPr>
      </w:pPr>
    </w:p>
    <w:p w:rsidR="004026E7" w:rsidRPr="00E9791B" w:rsidP="001808ED" w14:paraId="2EE98D77" w14:textId="064757A0">
      <w:pPr>
        <w:pStyle w:val="ListParagraph"/>
        <w:numPr>
          <w:ilvl w:val="0"/>
          <w:numId w:val="26"/>
        </w:numPr>
        <w:rPr>
          <w:color w:val="000000" w:themeColor="text1"/>
          <w:sz w:val="24"/>
          <w:szCs w:val="24"/>
          <w:u w:val="single"/>
        </w:rPr>
      </w:pPr>
      <w:r w:rsidRPr="6E41FC03">
        <w:rPr>
          <w:color w:val="000000" w:themeColor="text1"/>
          <w:sz w:val="24"/>
          <w:szCs w:val="24"/>
        </w:rPr>
        <w:t xml:space="preserve">How </w:t>
      </w:r>
      <w:r w:rsidRPr="6E41FC03">
        <w:rPr>
          <w:color w:val="000000" w:themeColor="text1"/>
          <w:sz w:val="24"/>
          <w:szCs w:val="24"/>
        </w:rPr>
        <w:t>relevant and timely</w:t>
      </w:r>
      <w:r w:rsidRPr="6E41FC03">
        <w:rPr>
          <w:color w:val="000000" w:themeColor="text1"/>
          <w:sz w:val="24"/>
          <w:szCs w:val="24"/>
        </w:rPr>
        <w:t xml:space="preserve"> are OneLab TEST events and resources</w:t>
      </w:r>
      <w:r w:rsidRPr="6E41FC03">
        <w:rPr>
          <w:color w:val="000000" w:themeColor="text1"/>
          <w:sz w:val="24"/>
          <w:szCs w:val="24"/>
        </w:rPr>
        <w:t xml:space="preserve"> based on the needs and priorities of the</w:t>
      </w:r>
      <w:r w:rsidRPr="6E41FC03" w:rsidR="004A3843">
        <w:rPr>
          <w:color w:val="000000" w:themeColor="text1"/>
          <w:sz w:val="24"/>
          <w:szCs w:val="24"/>
        </w:rPr>
        <w:t xml:space="preserve"> testing community at-large? </w:t>
      </w:r>
    </w:p>
    <w:p w:rsidR="004026E7" w:rsidRPr="00E9791B" w:rsidP="001808ED" w14:paraId="50E4D3B0" w14:textId="0DCD0005">
      <w:pPr>
        <w:pStyle w:val="ListParagraph"/>
        <w:numPr>
          <w:ilvl w:val="1"/>
          <w:numId w:val="26"/>
        </w:numPr>
        <w:rPr>
          <w:color w:val="000000" w:themeColor="text1"/>
          <w:sz w:val="24"/>
          <w:szCs w:val="24"/>
          <w:u w:val="single"/>
        </w:rPr>
      </w:pPr>
      <w:r w:rsidRPr="6E41FC03">
        <w:rPr>
          <w:color w:val="000000" w:themeColor="text1"/>
          <w:sz w:val="24"/>
          <w:szCs w:val="24"/>
        </w:rPr>
        <w:t xml:space="preserve">Probe: </w:t>
      </w:r>
      <w:r w:rsidRPr="6E41FC03">
        <w:rPr>
          <w:color w:val="000000" w:themeColor="text1"/>
          <w:sz w:val="24"/>
          <w:szCs w:val="24"/>
        </w:rPr>
        <w:t xml:space="preserve">Can you provide more information on what elements of OneLab TEST events </w:t>
      </w:r>
      <w:r w:rsidRPr="6E41FC03" w:rsidR="00F95785">
        <w:rPr>
          <w:color w:val="000000" w:themeColor="text1"/>
          <w:sz w:val="24"/>
          <w:szCs w:val="24"/>
        </w:rPr>
        <w:t xml:space="preserve">and resources </w:t>
      </w:r>
      <w:r w:rsidRPr="6E41FC03">
        <w:rPr>
          <w:color w:val="000000" w:themeColor="text1"/>
          <w:sz w:val="24"/>
          <w:szCs w:val="24"/>
        </w:rPr>
        <w:t>make you feel this way? Is there a particular event that made you feel this way?</w:t>
      </w:r>
    </w:p>
    <w:p w:rsidR="004026E7" w:rsidRPr="00FA6211" w:rsidP="001808ED" w14:paraId="7599EF62" w14:textId="6955593F">
      <w:pPr>
        <w:pStyle w:val="ListParagraph"/>
        <w:numPr>
          <w:ilvl w:val="1"/>
          <w:numId w:val="26"/>
        </w:numPr>
        <w:rPr>
          <w:color w:val="000000" w:themeColor="text1"/>
          <w:sz w:val="24"/>
          <w:szCs w:val="24"/>
          <w:u w:val="single"/>
        </w:rPr>
      </w:pPr>
      <w:r w:rsidRPr="6E41FC03">
        <w:rPr>
          <w:color w:val="000000" w:themeColor="text1"/>
          <w:sz w:val="24"/>
          <w:szCs w:val="24"/>
        </w:rPr>
        <w:t xml:space="preserve">Probe: </w:t>
      </w:r>
      <w:r w:rsidRPr="6E41FC03">
        <w:rPr>
          <w:color w:val="000000" w:themeColor="text1"/>
          <w:sz w:val="24"/>
          <w:szCs w:val="24"/>
        </w:rPr>
        <w:t xml:space="preserve">What sources do you use to understand the needs and priorities of the </w:t>
      </w:r>
      <w:r w:rsidRPr="6E41FC03" w:rsidR="006A35C3">
        <w:rPr>
          <w:color w:val="000000" w:themeColor="text1"/>
          <w:sz w:val="24"/>
          <w:szCs w:val="24"/>
        </w:rPr>
        <w:t>tes</w:t>
      </w:r>
      <w:r w:rsidRPr="6E41FC03" w:rsidR="00C45F69">
        <w:rPr>
          <w:color w:val="000000" w:themeColor="text1"/>
          <w:sz w:val="24"/>
          <w:szCs w:val="24"/>
        </w:rPr>
        <w:t>ting</w:t>
      </w:r>
      <w:r w:rsidRPr="6E41FC03" w:rsidR="004A3843">
        <w:rPr>
          <w:color w:val="000000" w:themeColor="text1"/>
          <w:sz w:val="24"/>
          <w:szCs w:val="24"/>
        </w:rPr>
        <w:t xml:space="preserve"> community at-large?</w:t>
      </w:r>
      <w:r w:rsidRPr="6E41FC03" w:rsidR="00F95785">
        <w:rPr>
          <w:color w:val="000000" w:themeColor="text1"/>
          <w:sz w:val="24"/>
          <w:szCs w:val="24"/>
        </w:rPr>
        <w:t xml:space="preserve"> </w:t>
      </w:r>
    </w:p>
    <w:p w:rsidR="00FA6211" w:rsidRPr="00E9791B" w:rsidP="00FA6211" w14:paraId="4F82B98D" w14:textId="77777777">
      <w:pPr>
        <w:pStyle w:val="ListParagraph"/>
        <w:ind w:left="1080"/>
        <w:rPr>
          <w:color w:val="000000" w:themeColor="text1"/>
          <w:sz w:val="24"/>
          <w:szCs w:val="24"/>
          <w:u w:val="single"/>
        </w:rPr>
      </w:pPr>
    </w:p>
    <w:p w:rsidR="00F95785" w:rsidRPr="00E9791B" w:rsidP="001808ED" w14:paraId="7E7D50CB" w14:textId="3C457100">
      <w:pPr>
        <w:pStyle w:val="ListParagraph"/>
        <w:numPr>
          <w:ilvl w:val="0"/>
          <w:numId w:val="26"/>
        </w:numPr>
        <w:rPr>
          <w:rFonts w:cstheme="minorHAnsi"/>
          <w:color w:val="000000" w:themeColor="text1"/>
          <w:sz w:val="24"/>
          <w:szCs w:val="24"/>
        </w:rPr>
      </w:pPr>
      <w:r w:rsidRPr="6E41FC03">
        <w:rPr>
          <w:color w:val="000000" w:themeColor="text1"/>
          <w:sz w:val="24"/>
          <w:szCs w:val="24"/>
        </w:rPr>
        <w:t xml:space="preserve">In what ways does </w:t>
      </w:r>
      <w:r w:rsidRPr="6E41FC03">
        <w:rPr>
          <w:color w:val="000000" w:themeColor="text1"/>
          <w:sz w:val="24"/>
          <w:szCs w:val="24"/>
        </w:rPr>
        <w:t>OneLab TEST encourage</w:t>
      </w:r>
      <w:r w:rsidRPr="6E41FC03">
        <w:rPr>
          <w:color w:val="000000" w:themeColor="text1"/>
          <w:sz w:val="24"/>
          <w:szCs w:val="24"/>
        </w:rPr>
        <w:t xml:space="preserve"> its </w:t>
      </w:r>
      <w:r w:rsidRPr="6E41FC03" w:rsidR="00CB7EF2">
        <w:rPr>
          <w:color w:val="000000" w:themeColor="text1"/>
          <w:sz w:val="24"/>
          <w:szCs w:val="24"/>
        </w:rPr>
        <w:t>members</w:t>
      </w:r>
      <w:r w:rsidRPr="6E41FC03">
        <w:rPr>
          <w:color w:val="000000" w:themeColor="text1"/>
          <w:sz w:val="24"/>
          <w:szCs w:val="24"/>
        </w:rPr>
        <w:t xml:space="preserve"> to feel valued and provide</w:t>
      </w:r>
      <w:r w:rsidRPr="6E41FC03">
        <w:rPr>
          <w:color w:val="000000" w:themeColor="text1"/>
          <w:sz w:val="24"/>
          <w:szCs w:val="24"/>
        </w:rPr>
        <w:t xml:space="preserve"> </w:t>
      </w:r>
      <w:r w:rsidRPr="6E41FC03">
        <w:rPr>
          <w:color w:val="000000" w:themeColor="text1"/>
          <w:sz w:val="24"/>
          <w:szCs w:val="24"/>
        </w:rPr>
        <w:t xml:space="preserve">members with a sense of belonging? </w:t>
      </w:r>
    </w:p>
    <w:p w:rsidR="00FA6211" w:rsidRPr="00E9791B" w:rsidP="5B0C8029" w14:paraId="2AA42EDB" w14:textId="3611D4D8">
      <w:pPr>
        <w:pStyle w:val="ListParagraph"/>
        <w:numPr>
          <w:ilvl w:val="1"/>
          <w:numId w:val="26"/>
        </w:numPr>
        <w:rPr>
          <w:color w:val="000000" w:themeColor="text1"/>
          <w:sz w:val="24"/>
          <w:szCs w:val="24"/>
        </w:rPr>
      </w:pPr>
      <w:r w:rsidRPr="6E41FC03">
        <w:rPr>
          <w:color w:val="000000" w:themeColor="text1"/>
          <w:sz w:val="24"/>
          <w:szCs w:val="24"/>
        </w:rPr>
        <w:t xml:space="preserve">Probe: </w:t>
      </w:r>
      <w:r w:rsidRPr="6E41FC03" w:rsidR="00610BCA">
        <w:rPr>
          <w:color w:val="000000" w:themeColor="text1"/>
          <w:sz w:val="24"/>
          <w:szCs w:val="24"/>
        </w:rPr>
        <w:t>H</w:t>
      </w:r>
      <w:r w:rsidRPr="6E41FC03" w:rsidR="00F95785">
        <w:rPr>
          <w:color w:val="000000" w:themeColor="text1"/>
          <w:sz w:val="24"/>
          <w:szCs w:val="24"/>
        </w:rPr>
        <w:t xml:space="preserve">ow can </w:t>
      </w:r>
      <w:r w:rsidRPr="6E41FC03" w:rsidR="00F95785">
        <w:rPr>
          <w:color w:val="000000" w:themeColor="text1"/>
          <w:sz w:val="24"/>
          <w:szCs w:val="24"/>
        </w:rPr>
        <w:t>Onelab</w:t>
      </w:r>
      <w:r w:rsidRPr="6E41FC03" w:rsidR="00F95785">
        <w:rPr>
          <w:color w:val="000000" w:themeColor="text1"/>
          <w:sz w:val="24"/>
          <w:szCs w:val="24"/>
        </w:rPr>
        <w:t xml:space="preserve"> TEST better value the unique qualities of attendees and promote a sense of belonging? </w:t>
      </w:r>
    </w:p>
    <w:p w:rsidR="5B0C8029" w:rsidP="5B0C8029" w14:paraId="7DF5F060" w14:textId="5B2FF37C">
      <w:pPr>
        <w:rPr>
          <w:color w:val="000000" w:themeColor="text1"/>
          <w:sz w:val="24"/>
          <w:szCs w:val="24"/>
        </w:rPr>
      </w:pPr>
    </w:p>
    <w:p w:rsidR="004026E7" w:rsidRPr="00E9791B" w:rsidP="1A621ED1" w14:paraId="2D818ABF" w14:textId="45AB3A45">
      <w:pPr>
        <w:pStyle w:val="ListParagraph"/>
        <w:numPr>
          <w:ilvl w:val="0"/>
          <w:numId w:val="26"/>
        </w:numPr>
        <w:rPr>
          <w:color w:val="000000" w:themeColor="text1"/>
          <w:sz w:val="24"/>
          <w:szCs w:val="24"/>
        </w:rPr>
      </w:pPr>
      <w:r w:rsidRPr="6E41FC03">
        <w:rPr>
          <w:color w:val="000000" w:themeColor="text1"/>
          <w:sz w:val="24"/>
          <w:szCs w:val="24"/>
        </w:rPr>
        <w:t>Can you describe how you plan to attend OneLab TEST events (e.g., do you make sure to block off time in your calendar once new events are announced, do you attend only if you have time ba</w:t>
      </w:r>
      <w:r w:rsidRPr="6E41FC03" w:rsidR="00F5555B">
        <w:rPr>
          <w:color w:val="000000" w:themeColor="text1"/>
          <w:sz w:val="24"/>
          <w:szCs w:val="24"/>
        </w:rPr>
        <w:t>s</w:t>
      </w:r>
      <w:r w:rsidRPr="6E41FC03">
        <w:rPr>
          <w:color w:val="000000" w:themeColor="text1"/>
          <w:sz w:val="24"/>
          <w:szCs w:val="24"/>
        </w:rPr>
        <w:t>ed on your workload, do you watch recordings of the events on your own time after they are posted)</w:t>
      </w:r>
      <w:r w:rsidRPr="6E41FC03" w:rsidR="00030F49">
        <w:rPr>
          <w:color w:val="000000" w:themeColor="text1"/>
          <w:sz w:val="24"/>
          <w:szCs w:val="24"/>
        </w:rPr>
        <w:t>?</w:t>
      </w:r>
    </w:p>
    <w:p w:rsidR="009B39B9" w:rsidRPr="00851197" w:rsidP="1A621ED1" w14:paraId="00BCB0D7" w14:textId="59612873">
      <w:pPr>
        <w:pStyle w:val="ListParagraph"/>
        <w:numPr>
          <w:ilvl w:val="1"/>
          <w:numId w:val="26"/>
        </w:numPr>
        <w:rPr>
          <w:color w:val="000000" w:themeColor="text1"/>
          <w:sz w:val="24"/>
          <w:szCs w:val="24"/>
        </w:rPr>
      </w:pPr>
      <w:r w:rsidRPr="6E41FC03">
        <w:rPr>
          <w:color w:val="000000" w:themeColor="text1"/>
          <w:sz w:val="24"/>
          <w:szCs w:val="24"/>
        </w:rPr>
        <w:t xml:space="preserve">Probe: </w:t>
      </w:r>
      <w:r w:rsidRPr="6E41FC03" w:rsidR="0056492C">
        <w:rPr>
          <w:color w:val="000000" w:themeColor="text1"/>
          <w:sz w:val="24"/>
          <w:szCs w:val="24"/>
        </w:rPr>
        <w:t xml:space="preserve">How do </w:t>
      </w:r>
      <w:r w:rsidRPr="6E41FC03" w:rsidR="004026E7">
        <w:rPr>
          <w:color w:val="000000" w:themeColor="text1"/>
          <w:sz w:val="24"/>
          <w:szCs w:val="24"/>
        </w:rPr>
        <w:t xml:space="preserve">OneLab </w:t>
      </w:r>
      <w:r w:rsidRPr="6E41FC03" w:rsidR="00030F49">
        <w:rPr>
          <w:color w:val="000000" w:themeColor="text1"/>
          <w:sz w:val="24"/>
          <w:szCs w:val="24"/>
        </w:rPr>
        <w:t>TEST</w:t>
      </w:r>
      <w:r w:rsidRPr="6E41FC03" w:rsidR="004026E7">
        <w:rPr>
          <w:color w:val="000000" w:themeColor="text1"/>
          <w:sz w:val="24"/>
          <w:szCs w:val="24"/>
        </w:rPr>
        <w:t xml:space="preserve"> events </w:t>
      </w:r>
      <w:r w:rsidRPr="6E41FC03" w:rsidR="0056492C">
        <w:rPr>
          <w:color w:val="000000" w:themeColor="text1"/>
          <w:sz w:val="24"/>
          <w:szCs w:val="24"/>
        </w:rPr>
        <w:t>fit in with</w:t>
      </w:r>
      <w:r w:rsidRPr="6E41FC03" w:rsidR="004026E7">
        <w:rPr>
          <w:color w:val="000000" w:themeColor="text1"/>
          <w:sz w:val="24"/>
          <w:szCs w:val="24"/>
        </w:rPr>
        <w:t xml:space="preserve"> your schedule?</w:t>
      </w:r>
      <w:r w:rsidRPr="6E41FC03" w:rsidR="00FA6211">
        <w:rPr>
          <w:color w:val="000000" w:themeColor="text1"/>
          <w:sz w:val="24"/>
          <w:szCs w:val="24"/>
        </w:rPr>
        <w:t xml:space="preserve"> </w:t>
      </w:r>
      <w:r w:rsidRPr="6E41FC03" w:rsidR="0056492C">
        <w:rPr>
          <w:color w:val="000000" w:themeColor="text1"/>
          <w:sz w:val="24"/>
          <w:szCs w:val="24"/>
        </w:rPr>
        <w:t>W</w:t>
      </w:r>
      <w:r w:rsidRPr="6E41FC03" w:rsidR="004026E7">
        <w:rPr>
          <w:color w:val="000000" w:themeColor="text1"/>
          <w:sz w:val="24"/>
          <w:szCs w:val="24"/>
        </w:rPr>
        <w:t xml:space="preserve">hat times would suit your schedule? </w:t>
      </w:r>
    </w:p>
    <w:p w:rsidR="1A621ED1" w:rsidP="1A621ED1" w14:paraId="2CA8F8E6" w14:textId="4F319DE8">
      <w:pPr>
        <w:rPr>
          <w:color w:val="000000" w:themeColor="text1"/>
          <w:sz w:val="24"/>
          <w:szCs w:val="24"/>
        </w:rPr>
      </w:pPr>
    </w:p>
    <w:p w:rsidR="7D46F7C4" w:rsidP="5B0C8029" w14:paraId="58BCFF88" w14:textId="5E959C79">
      <w:pPr>
        <w:pStyle w:val="ListParagraph"/>
        <w:numPr>
          <w:ilvl w:val="0"/>
          <w:numId w:val="26"/>
        </w:numPr>
        <w:rPr>
          <w:color w:val="000000" w:themeColor="text1"/>
          <w:sz w:val="24"/>
          <w:szCs w:val="24"/>
        </w:rPr>
      </w:pPr>
      <w:r w:rsidRPr="146B36AD">
        <w:rPr>
          <w:color w:val="000000" w:themeColor="text1"/>
          <w:sz w:val="24"/>
          <w:szCs w:val="24"/>
        </w:rPr>
        <w:t>Do you have any suggestions or recommendations to</w:t>
      </w:r>
      <w:r w:rsidRPr="146B36AD" w:rsidR="3F55E4B5">
        <w:rPr>
          <w:color w:val="000000" w:themeColor="text1"/>
          <w:sz w:val="24"/>
          <w:szCs w:val="24"/>
        </w:rPr>
        <w:t xml:space="preserve"> </w:t>
      </w:r>
      <w:r w:rsidRPr="146B36AD">
        <w:rPr>
          <w:color w:val="000000" w:themeColor="text1"/>
          <w:sz w:val="24"/>
          <w:szCs w:val="24"/>
        </w:rPr>
        <w:t>improve OneLab TEST so we can better serve your career and development needs?</w:t>
      </w:r>
    </w:p>
    <w:p w:rsidR="5B0C8029" w:rsidP="5B0C8029" w14:paraId="4FF40620" w14:textId="40BDC18D">
      <w:pPr>
        <w:rPr>
          <w:color w:val="000000" w:themeColor="text1"/>
          <w:sz w:val="24"/>
          <w:szCs w:val="24"/>
        </w:rPr>
      </w:pPr>
    </w:p>
    <w:p w:rsidR="006A38E8" w:rsidRPr="001808ED" w:rsidP="001808ED" w14:paraId="3C5837E1" w14:textId="6159BB49">
      <w:pPr>
        <w:rPr>
          <w:b/>
          <w:bCs/>
          <w:sz w:val="24"/>
          <w:szCs w:val="24"/>
          <w:u w:val="single"/>
        </w:rPr>
      </w:pPr>
      <w:r w:rsidRPr="00233F2A">
        <w:rPr>
          <w:b/>
          <w:bCs/>
          <w:sz w:val="24"/>
          <w:szCs w:val="24"/>
          <w:u w:val="single"/>
        </w:rPr>
        <w:t>O</w:t>
      </w:r>
      <w:r w:rsidR="001D18D3">
        <w:rPr>
          <w:b/>
          <w:bCs/>
          <w:sz w:val="24"/>
          <w:szCs w:val="24"/>
          <w:u w:val="single"/>
        </w:rPr>
        <w:t>neLab VR</w:t>
      </w:r>
    </w:p>
    <w:p w:rsidR="006C4516" w:rsidRPr="001808ED" w:rsidP="1A621ED1" w14:paraId="29131952" w14:textId="4942A909">
      <w:pPr>
        <w:pStyle w:val="ListParagraph"/>
        <w:numPr>
          <w:ilvl w:val="0"/>
          <w:numId w:val="26"/>
        </w:numPr>
        <w:spacing w:after="0" w:line="240" w:lineRule="auto"/>
        <w:rPr>
          <w:color w:val="000000" w:themeColor="text1"/>
          <w:sz w:val="24"/>
          <w:szCs w:val="24"/>
        </w:rPr>
      </w:pPr>
      <w:r w:rsidRPr="6E41FC03">
        <w:rPr>
          <w:color w:val="000000" w:themeColor="text1"/>
          <w:sz w:val="24"/>
          <w:szCs w:val="24"/>
        </w:rPr>
        <w:t xml:space="preserve">What </w:t>
      </w:r>
      <w:r w:rsidRPr="6E41FC03" w:rsidR="00CE62B4">
        <w:rPr>
          <w:color w:val="000000" w:themeColor="text1"/>
          <w:sz w:val="24"/>
          <w:szCs w:val="24"/>
        </w:rPr>
        <w:t xml:space="preserve">is your view </w:t>
      </w:r>
      <w:r w:rsidRPr="6E41FC03" w:rsidR="00876616">
        <w:rPr>
          <w:color w:val="000000" w:themeColor="text1"/>
          <w:sz w:val="24"/>
          <w:szCs w:val="24"/>
        </w:rPr>
        <w:t xml:space="preserve">of </w:t>
      </w:r>
      <w:r w:rsidRPr="6E41FC03" w:rsidR="00CE62B4">
        <w:rPr>
          <w:color w:val="000000" w:themeColor="text1"/>
          <w:sz w:val="24"/>
          <w:szCs w:val="24"/>
        </w:rPr>
        <w:t>using technology such as virtual reality</w:t>
      </w:r>
      <w:r w:rsidRPr="6E41FC03" w:rsidR="0083018B">
        <w:rPr>
          <w:color w:val="000000" w:themeColor="text1"/>
          <w:sz w:val="24"/>
          <w:szCs w:val="24"/>
        </w:rPr>
        <w:t xml:space="preserve"> (VR)</w:t>
      </w:r>
      <w:r w:rsidRPr="6E41FC03" w:rsidR="00CE62B4">
        <w:rPr>
          <w:color w:val="000000" w:themeColor="text1"/>
          <w:sz w:val="24"/>
          <w:szCs w:val="24"/>
        </w:rPr>
        <w:t xml:space="preserve"> to conduct</w:t>
      </w:r>
      <w:r w:rsidRPr="6E41FC03" w:rsidR="0083018B">
        <w:rPr>
          <w:color w:val="000000" w:themeColor="text1"/>
          <w:sz w:val="24"/>
          <w:szCs w:val="24"/>
        </w:rPr>
        <w:t xml:space="preserve"> </w:t>
      </w:r>
      <w:r w:rsidRPr="6E41FC03" w:rsidR="46351B61">
        <w:rPr>
          <w:color w:val="000000" w:themeColor="text1"/>
          <w:sz w:val="24"/>
          <w:szCs w:val="24"/>
        </w:rPr>
        <w:t>laboratory</w:t>
      </w:r>
      <w:r w:rsidRPr="6E41FC03" w:rsidR="00CE62B4">
        <w:rPr>
          <w:color w:val="000000" w:themeColor="text1"/>
          <w:sz w:val="24"/>
          <w:szCs w:val="24"/>
        </w:rPr>
        <w:t xml:space="preserve"> </w:t>
      </w:r>
      <w:r w:rsidRPr="6E41FC03" w:rsidR="00C30694">
        <w:rPr>
          <w:color w:val="000000" w:themeColor="text1"/>
          <w:sz w:val="24"/>
          <w:szCs w:val="24"/>
        </w:rPr>
        <w:t>professional training</w:t>
      </w:r>
      <w:r w:rsidRPr="6E41FC03" w:rsidR="00CE62B4">
        <w:rPr>
          <w:color w:val="000000" w:themeColor="text1"/>
          <w:sz w:val="24"/>
          <w:szCs w:val="24"/>
        </w:rPr>
        <w:t>?</w:t>
      </w:r>
      <w:r w:rsidRPr="6E41FC03" w:rsidR="00C30694">
        <w:rPr>
          <w:color w:val="000000" w:themeColor="text1"/>
          <w:sz w:val="24"/>
          <w:szCs w:val="24"/>
        </w:rPr>
        <w:t xml:space="preserve"> </w:t>
      </w:r>
    </w:p>
    <w:p w:rsidR="00D414E6" w:rsidP="5B0C8029" w14:paraId="461979F2" w14:textId="05B1A258">
      <w:pPr>
        <w:pStyle w:val="ListParagraph"/>
        <w:numPr>
          <w:ilvl w:val="1"/>
          <w:numId w:val="26"/>
        </w:numPr>
        <w:spacing w:after="0" w:line="240" w:lineRule="auto"/>
        <w:rPr>
          <w:color w:val="000000" w:themeColor="text1"/>
          <w:sz w:val="24"/>
          <w:szCs w:val="24"/>
        </w:rPr>
      </w:pPr>
      <w:r w:rsidRPr="6E41FC03">
        <w:rPr>
          <w:color w:val="000000" w:themeColor="text1"/>
          <w:sz w:val="24"/>
          <w:szCs w:val="24"/>
        </w:rPr>
        <w:t xml:space="preserve">Probe: </w:t>
      </w:r>
      <w:r w:rsidRPr="6E41FC03" w:rsidR="00876616">
        <w:rPr>
          <w:color w:val="000000" w:themeColor="text1"/>
          <w:sz w:val="24"/>
          <w:szCs w:val="24"/>
        </w:rPr>
        <w:t>W</w:t>
      </w:r>
      <w:r w:rsidRPr="6E41FC03">
        <w:rPr>
          <w:color w:val="000000" w:themeColor="text1"/>
          <w:sz w:val="24"/>
          <w:szCs w:val="24"/>
        </w:rPr>
        <w:t xml:space="preserve">hat are the </w:t>
      </w:r>
      <w:r w:rsidRPr="6E41FC03" w:rsidR="00DC6B92">
        <w:rPr>
          <w:color w:val="000000" w:themeColor="text1"/>
          <w:sz w:val="24"/>
          <w:szCs w:val="24"/>
        </w:rPr>
        <w:t>advantages or disadvantages</w:t>
      </w:r>
      <w:r w:rsidRPr="6E41FC03">
        <w:rPr>
          <w:color w:val="000000" w:themeColor="text1"/>
          <w:sz w:val="24"/>
          <w:szCs w:val="24"/>
        </w:rPr>
        <w:t xml:space="preserve"> </w:t>
      </w:r>
      <w:r w:rsidRPr="6E41FC03" w:rsidR="00C80655">
        <w:rPr>
          <w:color w:val="000000" w:themeColor="text1"/>
          <w:sz w:val="24"/>
          <w:szCs w:val="24"/>
        </w:rPr>
        <w:t xml:space="preserve">of </w:t>
      </w:r>
      <w:r w:rsidRPr="6E41FC03" w:rsidR="0083018B">
        <w:rPr>
          <w:color w:val="000000" w:themeColor="text1"/>
          <w:sz w:val="24"/>
          <w:szCs w:val="24"/>
        </w:rPr>
        <w:t xml:space="preserve">laboratory </w:t>
      </w:r>
      <w:r w:rsidRPr="6E41FC03" w:rsidR="00901DF9">
        <w:rPr>
          <w:color w:val="000000" w:themeColor="text1"/>
          <w:sz w:val="24"/>
          <w:szCs w:val="24"/>
        </w:rPr>
        <w:t xml:space="preserve">training </w:t>
      </w:r>
      <w:r w:rsidRPr="6E41FC03" w:rsidR="20CB161B">
        <w:rPr>
          <w:color w:val="000000" w:themeColor="text1"/>
          <w:sz w:val="24"/>
          <w:szCs w:val="24"/>
        </w:rPr>
        <w:t xml:space="preserve">using </w:t>
      </w:r>
      <w:r w:rsidRPr="6E41FC03" w:rsidR="00901DF9">
        <w:rPr>
          <w:color w:val="000000" w:themeColor="text1"/>
          <w:sz w:val="24"/>
          <w:szCs w:val="24"/>
        </w:rPr>
        <w:t>VR</w:t>
      </w:r>
      <w:r w:rsidRPr="6E41FC03" w:rsidR="685E32E1">
        <w:rPr>
          <w:color w:val="000000" w:themeColor="text1"/>
          <w:sz w:val="24"/>
          <w:szCs w:val="24"/>
        </w:rPr>
        <w:t xml:space="preserve"> technology</w:t>
      </w:r>
      <w:r w:rsidRPr="6E41FC03" w:rsidR="00901DF9">
        <w:rPr>
          <w:color w:val="000000" w:themeColor="text1"/>
          <w:sz w:val="24"/>
          <w:szCs w:val="24"/>
        </w:rPr>
        <w:t xml:space="preserve">? </w:t>
      </w:r>
    </w:p>
    <w:p w:rsidR="00597F51" w:rsidP="00597F51" w14:paraId="6FE4A08F" w14:textId="77777777">
      <w:pPr>
        <w:pStyle w:val="ListParagraph"/>
        <w:spacing w:after="0" w:line="240" w:lineRule="auto"/>
        <w:ind w:left="1080"/>
        <w:rPr>
          <w:rFonts w:cstheme="minorHAnsi"/>
          <w:color w:val="000000" w:themeColor="text1"/>
          <w:sz w:val="24"/>
          <w:szCs w:val="24"/>
        </w:rPr>
      </w:pPr>
    </w:p>
    <w:p w:rsidR="00597F51" w:rsidP="161468DB" w14:paraId="3E49A6DD" w14:textId="12C11E2F">
      <w:pPr>
        <w:pStyle w:val="ListParagraph"/>
        <w:numPr>
          <w:ilvl w:val="0"/>
          <w:numId w:val="26"/>
        </w:numPr>
        <w:spacing w:after="0" w:line="240" w:lineRule="auto"/>
        <w:rPr>
          <w:color w:val="000000" w:themeColor="text1"/>
          <w:sz w:val="24"/>
          <w:szCs w:val="24"/>
        </w:rPr>
      </w:pPr>
      <w:r w:rsidRPr="574ABA1C">
        <w:rPr>
          <w:color w:val="000000" w:themeColor="text1"/>
          <w:sz w:val="24"/>
          <w:szCs w:val="24"/>
        </w:rPr>
        <w:t xml:space="preserve">What is your overall experience </w:t>
      </w:r>
      <w:r w:rsidRPr="574ABA1C" w:rsidR="58FF5533">
        <w:rPr>
          <w:color w:val="000000" w:themeColor="text1"/>
          <w:sz w:val="24"/>
          <w:szCs w:val="24"/>
        </w:rPr>
        <w:t xml:space="preserve">and engagement </w:t>
      </w:r>
      <w:r w:rsidRPr="574ABA1C">
        <w:rPr>
          <w:color w:val="000000" w:themeColor="text1"/>
          <w:sz w:val="24"/>
          <w:szCs w:val="24"/>
        </w:rPr>
        <w:t>using OneLab</w:t>
      </w:r>
      <w:r w:rsidRPr="574ABA1C" w:rsidR="0C00DF98">
        <w:rPr>
          <w:color w:val="000000" w:themeColor="text1"/>
          <w:sz w:val="24"/>
          <w:szCs w:val="24"/>
        </w:rPr>
        <w:t xml:space="preserve"> </w:t>
      </w:r>
      <w:r w:rsidRPr="574ABA1C">
        <w:rPr>
          <w:color w:val="000000" w:themeColor="text1"/>
          <w:sz w:val="24"/>
          <w:szCs w:val="24"/>
        </w:rPr>
        <w:t>VR so far</w:t>
      </w:r>
      <w:r w:rsidRPr="574ABA1C" w:rsidR="20E3C2C3">
        <w:rPr>
          <w:color w:val="000000" w:themeColor="text1"/>
          <w:sz w:val="24"/>
          <w:szCs w:val="24"/>
        </w:rPr>
        <w:t xml:space="preserve"> </w:t>
      </w:r>
      <w:r w:rsidRPr="574ABA1C">
        <w:rPr>
          <w:color w:val="000000" w:themeColor="text1"/>
          <w:sz w:val="24"/>
          <w:szCs w:val="24"/>
        </w:rPr>
        <w:t>(e.g., multiplayer VR environment, VR training scenarios)</w:t>
      </w:r>
      <w:r w:rsidRPr="574ABA1C" w:rsidR="513580CF">
        <w:rPr>
          <w:color w:val="000000" w:themeColor="text1"/>
          <w:sz w:val="24"/>
          <w:szCs w:val="24"/>
        </w:rPr>
        <w:t>. If none, why not?</w:t>
      </w:r>
    </w:p>
    <w:p w:rsidR="00C53C4D" w:rsidP="001808ED" w14:paraId="21889D9A" w14:textId="14732D35">
      <w:pPr>
        <w:pStyle w:val="ListParagraph"/>
        <w:numPr>
          <w:ilvl w:val="1"/>
          <w:numId w:val="26"/>
        </w:numPr>
        <w:spacing w:after="0" w:line="240" w:lineRule="auto"/>
        <w:rPr>
          <w:rFonts w:cstheme="minorHAnsi"/>
          <w:color w:val="000000" w:themeColor="text1"/>
          <w:sz w:val="24"/>
          <w:szCs w:val="24"/>
        </w:rPr>
      </w:pPr>
      <w:r w:rsidRPr="6E41FC03">
        <w:rPr>
          <w:color w:val="000000" w:themeColor="text1"/>
          <w:sz w:val="24"/>
          <w:szCs w:val="24"/>
        </w:rPr>
        <w:t xml:space="preserve">Probe: What experiences have you had with VR </w:t>
      </w:r>
      <w:r w:rsidRPr="6E41FC03" w:rsidR="00351567">
        <w:rPr>
          <w:color w:val="000000" w:themeColor="text1"/>
          <w:sz w:val="24"/>
          <w:szCs w:val="24"/>
        </w:rPr>
        <w:t xml:space="preserve">technology </w:t>
      </w:r>
      <w:r w:rsidRPr="6E41FC03">
        <w:rPr>
          <w:color w:val="000000" w:themeColor="text1"/>
          <w:sz w:val="24"/>
          <w:szCs w:val="24"/>
        </w:rPr>
        <w:t>prior to engaging in OneLab VR?</w:t>
      </w:r>
    </w:p>
    <w:p w:rsidR="00FA6211" w:rsidRPr="00851197" w:rsidP="5B0C8029" w14:paraId="4954334F" w14:textId="5ABAAF62">
      <w:pPr>
        <w:pStyle w:val="ListParagraph"/>
        <w:numPr>
          <w:ilvl w:val="1"/>
          <w:numId w:val="26"/>
        </w:numPr>
        <w:spacing w:after="0" w:line="240" w:lineRule="auto"/>
        <w:rPr>
          <w:color w:val="000000" w:themeColor="text1"/>
          <w:sz w:val="24"/>
          <w:szCs w:val="24"/>
        </w:rPr>
      </w:pPr>
      <w:r w:rsidRPr="6E41FC03">
        <w:rPr>
          <w:color w:val="000000" w:themeColor="text1"/>
          <w:sz w:val="24"/>
          <w:szCs w:val="24"/>
        </w:rPr>
        <w:t xml:space="preserve">Probe: What do you </w:t>
      </w:r>
      <w:r w:rsidRPr="6E41FC03" w:rsidR="00672732">
        <w:rPr>
          <w:color w:val="000000" w:themeColor="text1"/>
          <w:sz w:val="24"/>
          <w:szCs w:val="24"/>
        </w:rPr>
        <w:t>like the most</w:t>
      </w:r>
      <w:r w:rsidRPr="6E41FC03" w:rsidR="00D05DAA">
        <w:rPr>
          <w:color w:val="000000" w:themeColor="text1"/>
          <w:sz w:val="24"/>
          <w:szCs w:val="24"/>
        </w:rPr>
        <w:t xml:space="preserve"> </w:t>
      </w:r>
      <w:r w:rsidRPr="6E41FC03" w:rsidR="001A0093">
        <w:rPr>
          <w:color w:val="000000" w:themeColor="text1"/>
          <w:sz w:val="24"/>
          <w:szCs w:val="24"/>
        </w:rPr>
        <w:t xml:space="preserve">about OneLab VR? What do you enjoy the </w:t>
      </w:r>
      <w:r w:rsidRPr="6E41FC03" w:rsidR="009A20F3">
        <w:rPr>
          <w:color w:val="000000" w:themeColor="text1"/>
          <w:sz w:val="24"/>
          <w:szCs w:val="24"/>
        </w:rPr>
        <w:t>least about OneLab VR?</w:t>
      </w:r>
    </w:p>
    <w:p w:rsidR="00DC6B92" w:rsidRPr="00E9791B" w:rsidP="00DC6B92" w14:paraId="2DB4A6F4" w14:textId="77777777">
      <w:pPr>
        <w:pStyle w:val="ListParagraph"/>
        <w:spacing w:after="0" w:line="240" w:lineRule="auto"/>
        <w:ind w:left="1080"/>
        <w:rPr>
          <w:rFonts w:cstheme="minorHAnsi"/>
          <w:color w:val="000000" w:themeColor="text1"/>
          <w:sz w:val="24"/>
          <w:szCs w:val="24"/>
        </w:rPr>
      </w:pPr>
    </w:p>
    <w:p w:rsidR="008A4568" w:rsidRPr="001808ED" w:rsidP="574ABA1C" w14:paraId="2E5D32F4" w14:textId="41AF82EA">
      <w:pPr>
        <w:pStyle w:val="ListParagraph"/>
        <w:numPr>
          <w:ilvl w:val="0"/>
          <w:numId w:val="26"/>
        </w:numPr>
        <w:spacing w:after="0" w:line="240" w:lineRule="auto"/>
        <w:rPr>
          <w:color w:val="000000" w:themeColor="text1"/>
          <w:sz w:val="24"/>
          <w:szCs w:val="24"/>
        </w:rPr>
      </w:pPr>
      <w:r w:rsidRPr="574ABA1C">
        <w:rPr>
          <w:color w:val="000000" w:themeColor="text1"/>
          <w:sz w:val="24"/>
          <w:szCs w:val="24"/>
        </w:rPr>
        <w:t>OneLabVR</w:t>
      </w:r>
      <w:r w:rsidRPr="574ABA1C">
        <w:rPr>
          <w:color w:val="000000" w:themeColor="text1"/>
          <w:sz w:val="24"/>
          <w:szCs w:val="24"/>
        </w:rPr>
        <w:t xml:space="preserve"> includes a multiplayer lobby </w:t>
      </w:r>
      <w:r w:rsidRPr="574ABA1C" w:rsidR="003B0CDD">
        <w:rPr>
          <w:color w:val="000000" w:themeColor="text1"/>
          <w:sz w:val="24"/>
          <w:szCs w:val="24"/>
        </w:rPr>
        <w:t>where trainers can create their own OneLab</w:t>
      </w:r>
      <w:r w:rsidRPr="574ABA1C" w:rsidR="29F790EE">
        <w:rPr>
          <w:color w:val="000000" w:themeColor="text1"/>
          <w:sz w:val="24"/>
          <w:szCs w:val="24"/>
        </w:rPr>
        <w:t xml:space="preserve"> </w:t>
      </w:r>
      <w:r w:rsidRPr="574ABA1C" w:rsidR="003B0CDD">
        <w:rPr>
          <w:color w:val="000000" w:themeColor="text1"/>
          <w:sz w:val="24"/>
          <w:szCs w:val="24"/>
        </w:rPr>
        <w:t xml:space="preserve">VR environment and invite their students to join them live in </w:t>
      </w:r>
      <w:r w:rsidRPr="574ABA1C" w:rsidR="005833CA">
        <w:rPr>
          <w:color w:val="000000" w:themeColor="text1"/>
          <w:sz w:val="24"/>
          <w:szCs w:val="24"/>
        </w:rPr>
        <w:t xml:space="preserve">a </w:t>
      </w:r>
      <w:r w:rsidRPr="574ABA1C" w:rsidR="003B0CDD">
        <w:rPr>
          <w:color w:val="000000" w:themeColor="text1"/>
          <w:sz w:val="24"/>
          <w:szCs w:val="24"/>
        </w:rPr>
        <w:t xml:space="preserve">virtual </w:t>
      </w:r>
      <w:r w:rsidRPr="574ABA1C" w:rsidR="00060F5D">
        <w:rPr>
          <w:color w:val="000000" w:themeColor="text1"/>
          <w:sz w:val="24"/>
          <w:szCs w:val="24"/>
        </w:rPr>
        <w:t>setting</w:t>
      </w:r>
      <w:r w:rsidRPr="574ABA1C" w:rsidR="003B0CDD">
        <w:rPr>
          <w:color w:val="000000" w:themeColor="text1"/>
          <w:sz w:val="24"/>
          <w:szCs w:val="24"/>
        </w:rPr>
        <w:t>. Teachers and students can see, hear, and talk to one another in real-time.</w:t>
      </w:r>
      <w:r w:rsidRPr="574ABA1C" w:rsidR="00E9791B">
        <w:rPr>
          <w:color w:val="000000" w:themeColor="text1"/>
          <w:sz w:val="24"/>
          <w:szCs w:val="24"/>
        </w:rPr>
        <w:t xml:space="preserve"> </w:t>
      </w:r>
      <w:r w:rsidRPr="574ABA1C">
        <w:rPr>
          <w:color w:val="000000" w:themeColor="text1"/>
          <w:sz w:val="24"/>
          <w:szCs w:val="24"/>
        </w:rPr>
        <w:t xml:space="preserve">In what ways would you envision yourself using this multiplayer tool? </w:t>
      </w:r>
    </w:p>
    <w:p w:rsidR="00255500" w:rsidRPr="009A20F3" w:rsidP="00851197" w14:paraId="5D62D681" w14:textId="609DE1CD">
      <w:pPr>
        <w:pStyle w:val="ListParagraph"/>
        <w:numPr>
          <w:ilvl w:val="1"/>
          <w:numId w:val="26"/>
        </w:numPr>
        <w:spacing w:after="0" w:line="240" w:lineRule="auto"/>
        <w:rPr>
          <w:rFonts w:cstheme="minorHAnsi"/>
          <w:color w:val="000000" w:themeColor="text1"/>
          <w:sz w:val="24"/>
          <w:szCs w:val="24"/>
        </w:rPr>
      </w:pPr>
      <w:r w:rsidRPr="6E41FC03">
        <w:rPr>
          <w:color w:val="000000" w:themeColor="text1"/>
          <w:sz w:val="24"/>
          <w:szCs w:val="24"/>
        </w:rPr>
        <w:t xml:space="preserve">Probe: </w:t>
      </w:r>
      <w:r w:rsidRPr="6E41FC03" w:rsidR="00E9791B">
        <w:rPr>
          <w:color w:val="000000" w:themeColor="text1"/>
          <w:sz w:val="24"/>
          <w:szCs w:val="24"/>
        </w:rPr>
        <w:t>H</w:t>
      </w:r>
      <w:r w:rsidRPr="6E41FC03" w:rsidR="00DD7731">
        <w:rPr>
          <w:color w:val="000000" w:themeColor="text1"/>
          <w:sz w:val="24"/>
          <w:szCs w:val="24"/>
        </w:rPr>
        <w:t xml:space="preserve">ow many </w:t>
      </w:r>
      <w:r w:rsidRPr="6E41FC03" w:rsidR="00CF6369">
        <w:rPr>
          <w:color w:val="000000" w:themeColor="text1"/>
          <w:sz w:val="24"/>
          <w:szCs w:val="24"/>
        </w:rPr>
        <w:t xml:space="preserve">players </w:t>
      </w:r>
      <w:r w:rsidRPr="6E41FC03" w:rsidR="004A64DB">
        <w:rPr>
          <w:color w:val="000000" w:themeColor="text1"/>
          <w:sz w:val="24"/>
          <w:szCs w:val="24"/>
        </w:rPr>
        <w:t xml:space="preserve">would you prefer to interact with </w:t>
      </w:r>
      <w:r w:rsidRPr="6E41FC03" w:rsidR="00AC746C">
        <w:rPr>
          <w:color w:val="000000" w:themeColor="text1"/>
          <w:sz w:val="24"/>
          <w:szCs w:val="24"/>
        </w:rPr>
        <w:t xml:space="preserve">in </w:t>
      </w:r>
      <w:r w:rsidRPr="6E41FC03" w:rsidR="00722042">
        <w:rPr>
          <w:color w:val="000000" w:themeColor="text1"/>
          <w:sz w:val="24"/>
          <w:szCs w:val="24"/>
        </w:rPr>
        <w:t xml:space="preserve">this multiplayer environment? </w:t>
      </w:r>
      <w:r w:rsidRPr="6E41FC03" w:rsidR="00CA1494">
        <w:rPr>
          <w:color w:val="000000" w:themeColor="text1"/>
          <w:sz w:val="24"/>
          <w:szCs w:val="24"/>
        </w:rPr>
        <w:t>Why?</w:t>
      </w:r>
    </w:p>
    <w:p w:rsidR="009A20F3" w:rsidRPr="00E9791B" w:rsidP="009A20F3" w14:paraId="70D10311" w14:textId="77777777">
      <w:pPr>
        <w:pStyle w:val="ListParagraph"/>
        <w:spacing w:after="0" w:line="240" w:lineRule="auto"/>
        <w:ind w:left="1800"/>
        <w:rPr>
          <w:rFonts w:cstheme="minorHAnsi"/>
          <w:color w:val="000000" w:themeColor="text1"/>
          <w:sz w:val="24"/>
          <w:szCs w:val="24"/>
        </w:rPr>
      </w:pPr>
    </w:p>
    <w:p w:rsidR="003348C2" w:rsidRPr="001808ED" w:rsidP="574ABA1C" w14:paraId="748454B5" w14:textId="0C338CC2">
      <w:pPr>
        <w:pStyle w:val="ListParagraph"/>
        <w:numPr>
          <w:ilvl w:val="0"/>
          <w:numId w:val="26"/>
        </w:numPr>
        <w:spacing w:after="0" w:line="240" w:lineRule="auto"/>
        <w:rPr>
          <w:color w:val="000000" w:themeColor="text1"/>
          <w:sz w:val="24"/>
          <w:szCs w:val="24"/>
        </w:rPr>
      </w:pPr>
      <w:r w:rsidRPr="574ABA1C">
        <w:rPr>
          <w:color w:val="000000" w:themeColor="text1"/>
          <w:sz w:val="24"/>
          <w:szCs w:val="24"/>
        </w:rPr>
        <w:t xml:space="preserve">To what </w:t>
      </w:r>
      <w:r w:rsidRPr="574ABA1C" w:rsidR="002037CE">
        <w:rPr>
          <w:color w:val="000000" w:themeColor="text1"/>
          <w:sz w:val="24"/>
          <w:szCs w:val="24"/>
        </w:rPr>
        <w:t>extent</w:t>
      </w:r>
      <w:r w:rsidRPr="574ABA1C">
        <w:rPr>
          <w:color w:val="000000" w:themeColor="text1"/>
          <w:sz w:val="24"/>
          <w:szCs w:val="24"/>
        </w:rPr>
        <w:t xml:space="preserve"> do you think </w:t>
      </w:r>
      <w:r w:rsidRPr="574ABA1C" w:rsidR="00F80274">
        <w:rPr>
          <w:color w:val="000000" w:themeColor="text1"/>
          <w:sz w:val="24"/>
          <w:szCs w:val="24"/>
        </w:rPr>
        <w:t>the knowledge and skills learned in OneLab</w:t>
      </w:r>
      <w:r w:rsidRPr="574ABA1C" w:rsidR="39D80C4B">
        <w:rPr>
          <w:color w:val="000000" w:themeColor="text1"/>
          <w:sz w:val="24"/>
          <w:szCs w:val="24"/>
        </w:rPr>
        <w:t xml:space="preserve"> </w:t>
      </w:r>
      <w:r w:rsidRPr="574ABA1C" w:rsidR="00F80274">
        <w:rPr>
          <w:color w:val="000000" w:themeColor="text1"/>
          <w:sz w:val="24"/>
          <w:szCs w:val="24"/>
        </w:rPr>
        <w:t xml:space="preserve">VR can </w:t>
      </w:r>
      <w:r w:rsidRPr="574ABA1C" w:rsidR="005833CA">
        <w:rPr>
          <w:color w:val="000000" w:themeColor="text1"/>
          <w:sz w:val="24"/>
          <w:szCs w:val="24"/>
        </w:rPr>
        <w:t xml:space="preserve">be </w:t>
      </w:r>
      <w:r w:rsidRPr="574ABA1C" w:rsidR="00F80274">
        <w:rPr>
          <w:color w:val="000000" w:themeColor="text1"/>
          <w:sz w:val="24"/>
          <w:szCs w:val="24"/>
        </w:rPr>
        <w:t>su</w:t>
      </w:r>
      <w:r w:rsidRPr="574ABA1C" w:rsidR="00B57E27">
        <w:rPr>
          <w:color w:val="000000" w:themeColor="text1"/>
          <w:sz w:val="24"/>
          <w:szCs w:val="24"/>
        </w:rPr>
        <w:t xml:space="preserve">ccessfully transferred to </w:t>
      </w:r>
      <w:r w:rsidRPr="574ABA1C" w:rsidR="006D6E63">
        <w:rPr>
          <w:color w:val="000000" w:themeColor="text1"/>
          <w:sz w:val="24"/>
          <w:szCs w:val="24"/>
        </w:rPr>
        <w:t xml:space="preserve">real-world </w:t>
      </w:r>
      <w:r w:rsidRPr="574ABA1C" w:rsidR="005833CA">
        <w:rPr>
          <w:color w:val="000000" w:themeColor="text1"/>
          <w:sz w:val="24"/>
          <w:szCs w:val="24"/>
        </w:rPr>
        <w:t>laboratory</w:t>
      </w:r>
      <w:r w:rsidRPr="574ABA1C" w:rsidR="006D6E63">
        <w:rPr>
          <w:color w:val="000000" w:themeColor="text1"/>
          <w:sz w:val="24"/>
          <w:szCs w:val="24"/>
        </w:rPr>
        <w:t xml:space="preserve"> </w:t>
      </w:r>
      <w:r w:rsidRPr="574ABA1C" w:rsidR="005833CA">
        <w:rPr>
          <w:color w:val="000000" w:themeColor="text1"/>
          <w:sz w:val="24"/>
          <w:szCs w:val="24"/>
        </w:rPr>
        <w:t>duties</w:t>
      </w:r>
      <w:r w:rsidRPr="574ABA1C" w:rsidR="007D1255">
        <w:rPr>
          <w:color w:val="000000" w:themeColor="text1"/>
          <w:sz w:val="24"/>
          <w:szCs w:val="24"/>
        </w:rPr>
        <w:t xml:space="preserve"> and procedures</w:t>
      </w:r>
      <w:r w:rsidRPr="574ABA1C" w:rsidR="00924F67">
        <w:rPr>
          <w:color w:val="000000" w:themeColor="text1"/>
          <w:sz w:val="24"/>
          <w:szCs w:val="24"/>
        </w:rPr>
        <w:t xml:space="preserve">? </w:t>
      </w:r>
    </w:p>
    <w:p w:rsidR="00551193" w:rsidP="5B0C8029" w14:paraId="77B7A597" w14:textId="4DA80998">
      <w:pPr>
        <w:pStyle w:val="ListParagraph"/>
        <w:numPr>
          <w:ilvl w:val="0"/>
          <w:numId w:val="49"/>
        </w:numPr>
        <w:spacing w:after="0" w:line="240" w:lineRule="auto"/>
        <w:rPr>
          <w:sz w:val="24"/>
          <w:szCs w:val="24"/>
        </w:rPr>
      </w:pPr>
      <w:r w:rsidRPr="574ABA1C">
        <w:rPr>
          <w:color w:val="000000" w:themeColor="text1"/>
          <w:sz w:val="24"/>
          <w:szCs w:val="24"/>
        </w:rPr>
        <w:t xml:space="preserve">Probe: </w:t>
      </w:r>
      <w:r w:rsidRPr="574ABA1C" w:rsidR="00E9791B">
        <w:rPr>
          <w:color w:val="000000" w:themeColor="text1"/>
          <w:sz w:val="24"/>
          <w:szCs w:val="24"/>
        </w:rPr>
        <w:t>H</w:t>
      </w:r>
      <w:r w:rsidRPr="574ABA1C" w:rsidR="00CA3EEC">
        <w:rPr>
          <w:color w:val="000000" w:themeColor="text1"/>
          <w:sz w:val="24"/>
          <w:szCs w:val="24"/>
        </w:rPr>
        <w:t xml:space="preserve">ow would </w:t>
      </w:r>
      <w:r w:rsidRPr="574ABA1C" w:rsidR="00983F35">
        <w:rPr>
          <w:color w:val="000000" w:themeColor="text1"/>
          <w:sz w:val="24"/>
          <w:szCs w:val="24"/>
        </w:rPr>
        <w:t xml:space="preserve">learning safety-related </w:t>
      </w:r>
      <w:r w:rsidRPr="574ABA1C" w:rsidR="00BF350E">
        <w:rPr>
          <w:color w:val="000000" w:themeColor="text1"/>
          <w:sz w:val="24"/>
          <w:szCs w:val="24"/>
        </w:rPr>
        <w:t>training</w:t>
      </w:r>
      <w:r w:rsidRPr="574ABA1C" w:rsidR="003A5931">
        <w:rPr>
          <w:color w:val="000000" w:themeColor="text1"/>
          <w:sz w:val="24"/>
          <w:szCs w:val="24"/>
        </w:rPr>
        <w:t xml:space="preserve"> from OneLab</w:t>
      </w:r>
      <w:r w:rsidRPr="574ABA1C" w:rsidR="1033BC65">
        <w:rPr>
          <w:color w:val="000000" w:themeColor="text1"/>
          <w:sz w:val="24"/>
          <w:szCs w:val="24"/>
        </w:rPr>
        <w:t xml:space="preserve"> </w:t>
      </w:r>
      <w:r w:rsidRPr="574ABA1C" w:rsidR="003A5931">
        <w:rPr>
          <w:color w:val="000000" w:themeColor="text1"/>
          <w:sz w:val="24"/>
          <w:szCs w:val="24"/>
        </w:rPr>
        <w:t xml:space="preserve">VR improve your </w:t>
      </w:r>
      <w:r w:rsidRPr="574ABA1C" w:rsidR="00696EC2">
        <w:rPr>
          <w:color w:val="000000" w:themeColor="text1"/>
          <w:sz w:val="24"/>
          <w:szCs w:val="24"/>
        </w:rPr>
        <w:t xml:space="preserve">real-life laboratory </w:t>
      </w:r>
      <w:r w:rsidRPr="574ABA1C" w:rsidR="00514DE8">
        <w:rPr>
          <w:color w:val="000000" w:themeColor="text1"/>
          <w:sz w:val="24"/>
          <w:szCs w:val="24"/>
        </w:rPr>
        <w:t>pract</w:t>
      </w:r>
      <w:r w:rsidRPr="574ABA1C" w:rsidR="00BF350E">
        <w:rPr>
          <w:color w:val="000000" w:themeColor="text1"/>
          <w:sz w:val="24"/>
          <w:szCs w:val="24"/>
        </w:rPr>
        <w:t>ice</w:t>
      </w:r>
      <w:r w:rsidRPr="574ABA1C" w:rsidR="00BF350E">
        <w:rPr>
          <w:sz w:val="24"/>
          <w:szCs w:val="24"/>
        </w:rPr>
        <w:t xml:space="preserve">? </w:t>
      </w:r>
    </w:p>
    <w:p w:rsidR="5B0C8029" w:rsidP="5B0C8029" w14:paraId="6DFFE8DB" w14:textId="685B88D3">
      <w:pPr>
        <w:spacing w:after="0" w:line="240" w:lineRule="auto"/>
        <w:rPr>
          <w:sz w:val="24"/>
          <w:szCs w:val="24"/>
        </w:rPr>
      </w:pPr>
    </w:p>
    <w:p w:rsidR="50CD717B" w:rsidP="1A621ED1" w14:paraId="761AA92B" w14:textId="2847F4F5">
      <w:pPr>
        <w:pStyle w:val="ListParagraph"/>
        <w:numPr>
          <w:ilvl w:val="0"/>
          <w:numId w:val="26"/>
        </w:numPr>
        <w:spacing w:after="0" w:line="240" w:lineRule="auto"/>
        <w:rPr>
          <w:color w:val="000000" w:themeColor="text1"/>
          <w:sz w:val="24"/>
          <w:szCs w:val="24"/>
        </w:rPr>
      </w:pPr>
      <w:r w:rsidRPr="6E41FC03">
        <w:rPr>
          <w:color w:val="000000" w:themeColor="text1"/>
          <w:sz w:val="24"/>
          <w:szCs w:val="24"/>
        </w:rPr>
        <w:t>Do you have any recommendations or suggestions on what CDC can do to improve your experience using OneLab VR?</w:t>
      </w:r>
    </w:p>
    <w:p w:rsidR="5B0C8029" w:rsidP="5B0C8029" w14:paraId="53D7E9E0" w14:textId="3791E9A2">
      <w:pPr>
        <w:spacing w:after="0" w:line="240" w:lineRule="auto"/>
        <w:rPr>
          <w:sz w:val="24"/>
          <w:szCs w:val="24"/>
        </w:rPr>
      </w:pPr>
    </w:p>
    <w:p w:rsidR="008961DC" w:rsidRPr="006A38E8" w:rsidP="006A38E8" w14:paraId="4000A4B7" w14:textId="77777777">
      <w:pPr>
        <w:spacing w:after="0" w:line="240" w:lineRule="auto"/>
        <w:rPr>
          <w:rFonts w:cstheme="minorHAnsi"/>
          <w:sz w:val="24"/>
          <w:szCs w:val="24"/>
        </w:rPr>
      </w:pPr>
    </w:p>
    <w:p w:rsidR="00F6440A" w:rsidRPr="00FA36A1" w:rsidP="00E935CA" w14:paraId="010620FB" w14:textId="669F3522">
      <w:pPr>
        <w:pStyle w:val="Heading2"/>
      </w:pPr>
      <w:bookmarkStart w:id="6" w:name="_Toc1674350824"/>
      <w:r>
        <w:t>Closing (</w:t>
      </w:r>
      <w:r w:rsidR="00DB0D95">
        <w:t>1</w:t>
      </w:r>
      <w:r>
        <w:t xml:space="preserve"> minute)</w:t>
      </w:r>
      <w:bookmarkEnd w:id="6"/>
      <w:r>
        <w:t xml:space="preserve"> </w:t>
      </w:r>
    </w:p>
    <w:p w:rsidR="00B56354" w:rsidRPr="00565C07" w:rsidP="00565C07" w14:paraId="0F938A14" w14:textId="5914246D">
      <w:pPr>
        <w:spacing w:after="0" w:line="240" w:lineRule="auto"/>
        <w:rPr>
          <w:sz w:val="24"/>
          <w:szCs w:val="24"/>
        </w:rPr>
      </w:pPr>
      <w:r w:rsidRPr="019DB867">
        <w:rPr>
          <w:sz w:val="24"/>
          <w:szCs w:val="24"/>
        </w:rPr>
        <w:t xml:space="preserve">We are </w:t>
      </w:r>
      <w:r w:rsidRPr="019DB867" w:rsidR="00984B7A">
        <w:rPr>
          <w:sz w:val="24"/>
          <w:szCs w:val="24"/>
        </w:rPr>
        <w:t>almost at the</w:t>
      </w:r>
      <w:r w:rsidRPr="019DB867" w:rsidR="00DB0D95">
        <w:rPr>
          <w:sz w:val="24"/>
          <w:szCs w:val="24"/>
        </w:rPr>
        <w:t xml:space="preserve"> </w:t>
      </w:r>
      <w:r w:rsidRPr="019DB867">
        <w:rPr>
          <w:sz w:val="24"/>
          <w:szCs w:val="24"/>
        </w:rPr>
        <w:t>end</w:t>
      </w:r>
      <w:r w:rsidRPr="019DB867" w:rsidR="00984B7A">
        <w:rPr>
          <w:sz w:val="24"/>
          <w:szCs w:val="24"/>
        </w:rPr>
        <w:t xml:space="preserve"> of</w:t>
      </w:r>
      <w:r w:rsidRPr="019DB867">
        <w:rPr>
          <w:sz w:val="24"/>
          <w:szCs w:val="24"/>
        </w:rPr>
        <w:t xml:space="preserve"> our session today. </w:t>
      </w:r>
      <w:r w:rsidRPr="019DB867" w:rsidR="00F6440A">
        <w:rPr>
          <w:sz w:val="24"/>
          <w:szCs w:val="24"/>
        </w:rPr>
        <w:t>Thank you so much for your time and insightful perspective</w:t>
      </w:r>
      <w:r w:rsidRPr="019DB867" w:rsidR="00984B7A">
        <w:rPr>
          <w:sz w:val="24"/>
          <w:szCs w:val="24"/>
        </w:rPr>
        <w:t>.</w:t>
      </w:r>
      <w:r w:rsidRPr="019DB867" w:rsidR="00F6440A">
        <w:rPr>
          <w:sz w:val="24"/>
          <w:szCs w:val="24"/>
        </w:rPr>
        <w:t xml:space="preserve"> We appreciate this opportunity </w:t>
      </w:r>
      <w:r w:rsidRPr="019DB867" w:rsidR="00984B7A">
        <w:rPr>
          <w:sz w:val="24"/>
          <w:szCs w:val="24"/>
        </w:rPr>
        <w:t xml:space="preserve">to discuss your experience with the OneLab </w:t>
      </w:r>
      <w:r w:rsidRPr="019DB867" w:rsidR="6A564E01">
        <w:rPr>
          <w:sz w:val="24"/>
          <w:szCs w:val="24"/>
        </w:rPr>
        <w:t>initiative</w:t>
      </w:r>
      <w:r w:rsidRPr="019DB867" w:rsidR="00F6440A">
        <w:rPr>
          <w:sz w:val="24"/>
          <w:szCs w:val="24"/>
        </w:rPr>
        <w:t xml:space="preserve">. Do you have any questions for me </w:t>
      </w:r>
      <w:r w:rsidRPr="019DB867" w:rsidR="00F6440A">
        <w:rPr>
          <w:sz w:val="24"/>
          <w:szCs w:val="24"/>
        </w:rPr>
        <w:t>at this time</w:t>
      </w:r>
      <w:r w:rsidRPr="019DB867" w:rsidR="00F6440A">
        <w:rPr>
          <w:sz w:val="24"/>
          <w:szCs w:val="24"/>
        </w:rPr>
        <w:t xml:space="preserve">? </w:t>
      </w:r>
      <w:r w:rsidRPr="019DB867" w:rsidR="007179A3">
        <w:rPr>
          <w:rStyle w:val="normaltextrun"/>
          <w:b/>
          <w:bCs/>
          <w:i/>
          <w:iCs/>
          <w:color w:val="000000" w:themeColor="text1"/>
          <w:sz w:val="24"/>
          <w:szCs w:val="24"/>
        </w:rPr>
        <w:t>[1 minute]</w:t>
      </w:r>
    </w:p>
    <w:p w:rsidR="00F6440A" w:rsidRPr="00FA36A1" w:rsidP="00FA36A1" w14:paraId="2A24DD49" w14:textId="77777777">
      <w:pPr>
        <w:spacing w:after="0" w:line="240" w:lineRule="auto"/>
        <w:jc w:val="both"/>
        <w:rPr>
          <w:rFonts w:cstheme="minorHAnsi"/>
          <w:sz w:val="24"/>
          <w:szCs w:val="24"/>
        </w:rPr>
      </w:pPr>
    </w:p>
    <w:p w:rsidR="00F6440A" w:rsidP="00FA36A1" w14:paraId="6349FFF3" w14:textId="3F1E0D6F">
      <w:pPr>
        <w:spacing w:after="0" w:line="240" w:lineRule="auto"/>
        <w:jc w:val="both"/>
        <w:rPr>
          <w:rFonts w:cstheme="minorHAnsi"/>
          <w:sz w:val="24"/>
          <w:szCs w:val="24"/>
        </w:rPr>
      </w:pPr>
      <w:r w:rsidRPr="00525034">
        <w:rPr>
          <w:rFonts w:cstheme="minorHAnsi"/>
          <w:sz w:val="24"/>
          <w:szCs w:val="24"/>
        </w:rPr>
        <w:t>Thank you again for your willingness to participate, as well as yo</w:t>
      </w:r>
      <w:r w:rsidR="00984B7A">
        <w:rPr>
          <w:rFonts w:cstheme="minorHAnsi"/>
          <w:sz w:val="24"/>
          <w:szCs w:val="24"/>
        </w:rPr>
        <w:t>ur involvement in the OneLab community</w:t>
      </w:r>
      <w:r w:rsidRPr="00525034">
        <w:rPr>
          <w:rFonts w:cstheme="minorHAnsi"/>
          <w:sz w:val="24"/>
          <w:szCs w:val="24"/>
        </w:rPr>
        <w:t xml:space="preserve">. </w:t>
      </w:r>
    </w:p>
    <w:p w:rsidR="001D18D3" w:rsidRPr="00525034" w:rsidP="00FA36A1" w14:paraId="6B6B2262" w14:textId="77777777">
      <w:pPr>
        <w:spacing w:after="0" w:line="240" w:lineRule="auto"/>
        <w:jc w:val="both"/>
        <w:rPr>
          <w:rFonts w:cstheme="minorHAnsi"/>
          <w:b/>
          <w:bCs/>
          <w:sz w:val="24"/>
          <w:szCs w:val="24"/>
        </w:rPr>
      </w:pPr>
    </w:p>
    <w:p w:rsidR="005726EB" w:rsidRPr="00E9791B" w:rsidP="15EF7E9E" w14:paraId="25D74B8B" w14:textId="4ADEAFA0">
      <w:pPr>
        <w:spacing w:after="0" w:line="240" w:lineRule="auto"/>
        <w:rPr>
          <w:rStyle w:val="normaltextrun"/>
          <w:sz w:val="24"/>
          <w:szCs w:val="24"/>
        </w:rPr>
      </w:pPr>
      <w:r w:rsidRPr="15EF7E9E">
        <w:rPr>
          <w:sz w:val="24"/>
          <w:szCs w:val="24"/>
        </w:rPr>
        <w:t xml:space="preserve">If you find that you have any additional questions at a later point, please feel free to contact </w:t>
      </w:r>
      <w:r w:rsidRPr="15EF7E9E" w:rsidR="00984B7A">
        <w:rPr>
          <w:sz w:val="24"/>
          <w:szCs w:val="24"/>
        </w:rPr>
        <w:t>[</w:t>
      </w:r>
      <w:r w:rsidRPr="15EF7E9E" w:rsidR="00984B7A">
        <w:rPr>
          <w:sz w:val="24"/>
          <w:szCs w:val="24"/>
          <w:highlight w:val="cyan"/>
        </w:rPr>
        <w:t>INSERT CONTACT INFORMATION HERE</w:t>
      </w:r>
      <w:r w:rsidRPr="15EF7E9E" w:rsidR="00984B7A">
        <w:rPr>
          <w:sz w:val="24"/>
          <w:szCs w:val="24"/>
        </w:rPr>
        <w:t xml:space="preserve">]. </w:t>
      </w:r>
      <w:r w:rsidRPr="15EF7E9E" w:rsidR="00B85C5B">
        <w:rPr>
          <w:rStyle w:val="normaltextrun"/>
          <w:b/>
          <w:bCs/>
          <w:i/>
          <w:iCs/>
          <w:color w:val="000000"/>
          <w:sz w:val="24"/>
          <w:szCs w:val="24"/>
          <w:bdr w:val="none" w:sz="0" w:space="0" w:color="auto" w:frame="1"/>
        </w:rPr>
        <w:t xml:space="preserve">[Note for team: drop </w:t>
      </w:r>
      <w:r w:rsidRPr="15EF7E9E" w:rsidR="00984B7A">
        <w:rPr>
          <w:rStyle w:val="normaltextrun"/>
          <w:b/>
          <w:bCs/>
          <w:i/>
          <w:iCs/>
          <w:color w:val="000000"/>
          <w:sz w:val="24"/>
          <w:szCs w:val="24"/>
          <w:bdr w:val="none" w:sz="0" w:space="0" w:color="auto" w:frame="1"/>
        </w:rPr>
        <w:t>contact information</w:t>
      </w:r>
      <w:r w:rsidRPr="15EF7E9E" w:rsidR="00B85C5B">
        <w:rPr>
          <w:rStyle w:val="normaltextrun"/>
          <w:b/>
          <w:bCs/>
          <w:i/>
          <w:iCs/>
          <w:color w:val="000000"/>
          <w:sz w:val="24"/>
          <w:szCs w:val="24"/>
          <w:bdr w:val="none" w:sz="0" w:space="0" w:color="auto" w:frame="1"/>
        </w:rPr>
        <w:t xml:space="preserve"> in the chat</w:t>
      </w:r>
      <w:r w:rsidRPr="15EF7E9E" w:rsidR="00E9791B">
        <w:rPr>
          <w:rStyle w:val="normaltextrun"/>
          <w:b/>
          <w:bCs/>
          <w:i/>
          <w:iCs/>
          <w:color w:val="000000"/>
          <w:sz w:val="24"/>
          <w:szCs w:val="24"/>
          <w:bdr w:val="none" w:sz="0" w:space="0" w:color="auto" w:frame="1"/>
        </w:rPr>
        <w:t>]</w:t>
      </w:r>
    </w:p>
    <w:sectPr>
      <w:footerReference w:type="default" r:id="rId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672BE" w14:paraId="273B285F" w14:textId="2CEA7BEE">
    <w:pPr>
      <w:pStyle w:val="Footer"/>
    </w:pPr>
    <w:r>
      <w:t>Discussion</w:t>
    </w:r>
    <w:r w:rsidRPr="004672BE">
      <w:t xml:space="preserve"> Guide for </w:t>
    </w:r>
    <w:r w:rsidR="00E9569B">
      <w:t>OneLab Members</w:t>
    </w:r>
    <w:r>
      <w:tab/>
    </w:r>
    <w:r>
      <w:fldChar w:fldCharType="begin"/>
    </w:r>
    <w:r>
      <w:instrText xml:space="preserve"> PAGE   \* MERGEFORMAT </w:instrText>
    </w:r>
    <w:r>
      <w:fldChar w:fldCharType="separate"/>
    </w:r>
    <w:r>
      <w:rPr>
        <w:noProof/>
      </w:rPr>
      <w:t>1</w:t>
    </w:r>
    <w:r>
      <w:rPr>
        <w:noProof/>
      </w:rPr>
      <w:fldChar w:fldCharType="end"/>
    </w:r>
  </w:p>
  <w:p w:rsidR="00526DF5" w:rsidRPr="00656257" w:rsidP="00656257" w14:paraId="4D388BE8" w14:textId="7EA23577">
    <w:pPr>
      <w:pStyle w:val="Footer"/>
      <w:jc w:val="center"/>
      <w:rPr>
        <w:color w:val="FF0000"/>
      </w:rP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4A739A8"/>
    <w:multiLevelType w:val="hybridMultilevel"/>
    <w:tmpl w:val="0C98881A"/>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lowerRoman"/>
      <w:lvlText w:val="%3."/>
      <w:lvlJc w:val="right"/>
      <w:pPr>
        <w:ind w:left="2520" w:hanging="180"/>
      </w:pPr>
    </w:lvl>
    <w:lvl w:ilvl="3">
      <w:start w:val="1"/>
      <w:numFmt w:val="decimal"/>
      <w:lvlText w:val="%4."/>
      <w:lvlJc w:val="left"/>
      <w:pPr>
        <w:ind w:left="3240" w:hanging="360"/>
      </w:pPr>
      <w:rPr>
        <w:rFonts w:hint="default"/>
        <w:b w:val="0"/>
        <w:bCs w:val="0"/>
        <w:u w:val="none"/>
      </w:rPr>
    </w:lvl>
    <w:lvl w:ilvl="4">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
    <w:nsid w:val="09117618"/>
    <w:multiLevelType w:val="hybridMultilevel"/>
    <w:tmpl w:val="A50C59EE"/>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BC122E3"/>
    <w:multiLevelType w:val="hybridMultilevel"/>
    <w:tmpl w:val="9A923E22"/>
    <w:lvl w:ilvl="0">
      <w:start w:val="1"/>
      <w:numFmt w:val="bullet"/>
      <w:lvlText w:val=""/>
      <w:lvlJc w:val="left"/>
      <w:pPr>
        <w:ind w:left="1850" w:hanging="360"/>
      </w:pPr>
      <w:rPr>
        <w:rFonts w:ascii="Symbol" w:hAnsi="Symbol" w:hint="default"/>
      </w:rPr>
    </w:lvl>
    <w:lvl w:ilvl="1" w:tentative="1">
      <w:start w:val="1"/>
      <w:numFmt w:val="bullet"/>
      <w:lvlText w:val="o"/>
      <w:lvlJc w:val="left"/>
      <w:pPr>
        <w:ind w:left="2570" w:hanging="360"/>
      </w:pPr>
      <w:rPr>
        <w:rFonts w:ascii="Courier New" w:hAnsi="Courier New" w:cs="Courier New" w:hint="default"/>
      </w:rPr>
    </w:lvl>
    <w:lvl w:ilvl="2" w:tentative="1">
      <w:start w:val="1"/>
      <w:numFmt w:val="bullet"/>
      <w:lvlText w:val=""/>
      <w:lvlJc w:val="left"/>
      <w:pPr>
        <w:ind w:left="3290" w:hanging="360"/>
      </w:pPr>
      <w:rPr>
        <w:rFonts w:ascii="Wingdings" w:hAnsi="Wingdings" w:hint="default"/>
      </w:rPr>
    </w:lvl>
    <w:lvl w:ilvl="3" w:tentative="1">
      <w:start w:val="1"/>
      <w:numFmt w:val="bullet"/>
      <w:lvlText w:val=""/>
      <w:lvlJc w:val="left"/>
      <w:pPr>
        <w:ind w:left="4010" w:hanging="360"/>
      </w:pPr>
      <w:rPr>
        <w:rFonts w:ascii="Symbol" w:hAnsi="Symbol" w:hint="default"/>
      </w:rPr>
    </w:lvl>
    <w:lvl w:ilvl="4" w:tentative="1">
      <w:start w:val="1"/>
      <w:numFmt w:val="bullet"/>
      <w:lvlText w:val="o"/>
      <w:lvlJc w:val="left"/>
      <w:pPr>
        <w:ind w:left="4730" w:hanging="360"/>
      </w:pPr>
      <w:rPr>
        <w:rFonts w:ascii="Courier New" w:hAnsi="Courier New" w:cs="Courier New" w:hint="default"/>
      </w:rPr>
    </w:lvl>
    <w:lvl w:ilvl="5" w:tentative="1">
      <w:start w:val="1"/>
      <w:numFmt w:val="bullet"/>
      <w:lvlText w:val=""/>
      <w:lvlJc w:val="left"/>
      <w:pPr>
        <w:ind w:left="5450" w:hanging="360"/>
      </w:pPr>
      <w:rPr>
        <w:rFonts w:ascii="Wingdings" w:hAnsi="Wingdings" w:hint="default"/>
      </w:rPr>
    </w:lvl>
    <w:lvl w:ilvl="6" w:tentative="1">
      <w:start w:val="1"/>
      <w:numFmt w:val="bullet"/>
      <w:lvlText w:val=""/>
      <w:lvlJc w:val="left"/>
      <w:pPr>
        <w:ind w:left="6170" w:hanging="360"/>
      </w:pPr>
      <w:rPr>
        <w:rFonts w:ascii="Symbol" w:hAnsi="Symbol" w:hint="default"/>
      </w:rPr>
    </w:lvl>
    <w:lvl w:ilvl="7" w:tentative="1">
      <w:start w:val="1"/>
      <w:numFmt w:val="bullet"/>
      <w:lvlText w:val="o"/>
      <w:lvlJc w:val="left"/>
      <w:pPr>
        <w:ind w:left="6890" w:hanging="360"/>
      </w:pPr>
      <w:rPr>
        <w:rFonts w:ascii="Courier New" w:hAnsi="Courier New" w:cs="Courier New" w:hint="default"/>
      </w:rPr>
    </w:lvl>
    <w:lvl w:ilvl="8" w:tentative="1">
      <w:start w:val="1"/>
      <w:numFmt w:val="bullet"/>
      <w:lvlText w:val=""/>
      <w:lvlJc w:val="left"/>
      <w:pPr>
        <w:ind w:left="7610" w:hanging="360"/>
      </w:pPr>
      <w:rPr>
        <w:rFonts w:ascii="Wingdings" w:hAnsi="Wingdings" w:hint="default"/>
      </w:rPr>
    </w:lvl>
  </w:abstractNum>
  <w:abstractNum w:abstractNumId="3">
    <w:nsid w:val="11EA77BA"/>
    <w:multiLevelType w:val="hybridMultilevel"/>
    <w:tmpl w:val="BDCCCA6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1226656C"/>
    <w:multiLevelType w:val="hybridMultilevel"/>
    <w:tmpl w:val="53229F30"/>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
    <w:nsid w:val="12C0762F"/>
    <w:multiLevelType w:val="hybridMultilevel"/>
    <w:tmpl w:val="64DCD6B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14B05190"/>
    <w:multiLevelType w:val="hybridMultilevel"/>
    <w:tmpl w:val="7D5E1BB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14C338B1"/>
    <w:multiLevelType w:val="hybridMultilevel"/>
    <w:tmpl w:val="A98CCB00"/>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8">
    <w:nsid w:val="17932324"/>
    <w:multiLevelType w:val="hybridMultilevel"/>
    <w:tmpl w:val="8DF8F8D4"/>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9">
    <w:nsid w:val="17DE4E06"/>
    <w:multiLevelType w:val="hybridMultilevel"/>
    <w:tmpl w:val="3BC68A3A"/>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0">
    <w:nsid w:val="17F708CA"/>
    <w:multiLevelType w:val="hybridMultilevel"/>
    <w:tmpl w:val="B652EA50"/>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1">
    <w:nsid w:val="197D7B77"/>
    <w:multiLevelType w:val="hybridMultilevel"/>
    <w:tmpl w:val="A50C59EE"/>
    <w:lvl w:ilvl="0">
      <w:start w:val="1"/>
      <w:numFmt w:val="lowerLetter"/>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2">
    <w:nsid w:val="1AA67C61"/>
    <w:multiLevelType w:val="hybridMultilevel"/>
    <w:tmpl w:val="A50C59EE"/>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1BC17E39"/>
    <w:multiLevelType w:val="hybridMultilevel"/>
    <w:tmpl w:val="AAFAE1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nsid w:val="1D476AC7"/>
    <w:multiLevelType w:val="hybridMultilevel"/>
    <w:tmpl w:val="7E46E1AE"/>
    <w:lvl w:ilvl="0">
      <w:start w:val="1"/>
      <w:numFmt w:val="decimal"/>
      <w:lvlText w:val="%1."/>
      <w:lvlJc w:val="left"/>
      <w:pPr>
        <w:ind w:left="360" w:hanging="360"/>
      </w:pPr>
      <w:rPr>
        <w:rFonts w:eastAsia="Calibri" w:hint="default"/>
        <w:b w:val="0"/>
        <w:bCs w:val="0"/>
        <w:i w:val="0"/>
        <w:iCs w:val="0"/>
        <w:color w:val="000000" w:themeColor="text1"/>
      </w:rPr>
    </w:lvl>
    <w:lvl w:ilvl="1">
      <w:start w:val="1"/>
      <w:numFmt w:val="bullet"/>
      <w:lvlText w:val=""/>
      <w:lvlJc w:val="left"/>
      <w:pPr>
        <w:ind w:left="1080" w:hanging="360"/>
      </w:pPr>
      <w:rPr>
        <w:rFonts w:ascii="Symbol" w:hAnsi="Symbol" w:hint="default"/>
      </w:rPr>
    </w:lvl>
    <w:lvl w:ilvl="2">
      <w:start w:val="1"/>
      <w:numFmt w:val="bullet"/>
      <w:lvlText w:val=""/>
      <w:lvlJc w:val="left"/>
      <w:pPr>
        <w:ind w:left="1440" w:hanging="360"/>
      </w:pPr>
      <w:rPr>
        <w:rFonts w:ascii="Symbol" w:hAnsi="Symbol" w:hint="default"/>
      </w:rPr>
    </w:lvl>
    <w:lvl w:ilvl="3">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5">
    <w:nsid w:val="243B17EC"/>
    <w:multiLevelType w:val="hybridMultilevel"/>
    <w:tmpl w:val="BF10847E"/>
    <w:lvl w:ilvl="0">
      <w:start w:val="1"/>
      <w:numFmt w:val="bullet"/>
      <w:lvlText w:val=""/>
      <w:lvlJc w:val="left"/>
      <w:pPr>
        <w:ind w:left="2040" w:hanging="360"/>
      </w:pPr>
      <w:rPr>
        <w:rFonts w:ascii="Symbol" w:hAnsi="Symbol"/>
      </w:rPr>
    </w:lvl>
    <w:lvl w:ilvl="1">
      <w:start w:val="1"/>
      <w:numFmt w:val="bullet"/>
      <w:lvlText w:val=""/>
      <w:lvlJc w:val="left"/>
      <w:pPr>
        <w:ind w:left="2040" w:hanging="360"/>
      </w:pPr>
      <w:rPr>
        <w:rFonts w:ascii="Symbol" w:hAnsi="Symbol"/>
      </w:rPr>
    </w:lvl>
    <w:lvl w:ilvl="2">
      <w:start w:val="1"/>
      <w:numFmt w:val="bullet"/>
      <w:lvlText w:val=""/>
      <w:lvlJc w:val="left"/>
      <w:pPr>
        <w:ind w:left="2040" w:hanging="360"/>
      </w:pPr>
      <w:rPr>
        <w:rFonts w:ascii="Symbol" w:hAnsi="Symbol"/>
      </w:rPr>
    </w:lvl>
    <w:lvl w:ilvl="3">
      <w:start w:val="1"/>
      <w:numFmt w:val="bullet"/>
      <w:lvlText w:val=""/>
      <w:lvlJc w:val="left"/>
      <w:pPr>
        <w:ind w:left="2040" w:hanging="360"/>
      </w:pPr>
      <w:rPr>
        <w:rFonts w:ascii="Symbol" w:hAnsi="Symbol"/>
      </w:rPr>
    </w:lvl>
    <w:lvl w:ilvl="4">
      <w:start w:val="1"/>
      <w:numFmt w:val="bullet"/>
      <w:lvlText w:val=""/>
      <w:lvlJc w:val="left"/>
      <w:pPr>
        <w:ind w:left="2040" w:hanging="360"/>
      </w:pPr>
      <w:rPr>
        <w:rFonts w:ascii="Symbol" w:hAnsi="Symbol"/>
      </w:rPr>
    </w:lvl>
    <w:lvl w:ilvl="5">
      <w:start w:val="1"/>
      <w:numFmt w:val="bullet"/>
      <w:lvlText w:val=""/>
      <w:lvlJc w:val="left"/>
      <w:pPr>
        <w:ind w:left="2040" w:hanging="360"/>
      </w:pPr>
      <w:rPr>
        <w:rFonts w:ascii="Symbol" w:hAnsi="Symbol"/>
      </w:rPr>
    </w:lvl>
    <w:lvl w:ilvl="6">
      <w:start w:val="1"/>
      <w:numFmt w:val="bullet"/>
      <w:lvlText w:val=""/>
      <w:lvlJc w:val="left"/>
      <w:pPr>
        <w:ind w:left="2040" w:hanging="360"/>
      </w:pPr>
      <w:rPr>
        <w:rFonts w:ascii="Symbol" w:hAnsi="Symbol"/>
      </w:rPr>
    </w:lvl>
    <w:lvl w:ilvl="7">
      <w:start w:val="1"/>
      <w:numFmt w:val="bullet"/>
      <w:lvlText w:val=""/>
      <w:lvlJc w:val="left"/>
      <w:pPr>
        <w:ind w:left="2040" w:hanging="360"/>
      </w:pPr>
      <w:rPr>
        <w:rFonts w:ascii="Symbol" w:hAnsi="Symbol"/>
      </w:rPr>
    </w:lvl>
    <w:lvl w:ilvl="8">
      <w:start w:val="1"/>
      <w:numFmt w:val="bullet"/>
      <w:lvlText w:val=""/>
      <w:lvlJc w:val="left"/>
      <w:pPr>
        <w:ind w:left="2040" w:hanging="360"/>
      </w:pPr>
      <w:rPr>
        <w:rFonts w:ascii="Symbol" w:hAnsi="Symbol"/>
      </w:rPr>
    </w:lvl>
  </w:abstractNum>
  <w:abstractNum w:abstractNumId="16">
    <w:nsid w:val="2BBB181B"/>
    <w:multiLevelType w:val="hybridMultilevel"/>
    <w:tmpl w:val="FB12745E"/>
    <w:lvl w:ilvl="0">
      <w:start w:val="1"/>
      <w:numFmt w:val="bullet"/>
      <w:lvlText w:val=""/>
      <w:lvlJc w:val="left"/>
      <w:pPr>
        <w:ind w:left="1080" w:hanging="360"/>
      </w:pPr>
      <w:rPr>
        <w:rFonts w:ascii="Wingdings" w:hAnsi="Wingdings" w:hint="default"/>
      </w:rPr>
    </w:lvl>
    <w:lvl w:ilvl="1">
      <w:start w:val="1"/>
      <w:numFmt w:val="bullet"/>
      <w:lvlText w:val="o"/>
      <w:lvlJc w:val="left"/>
      <w:pPr>
        <w:ind w:left="1800" w:hanging="360"/>
      </w:pPr>
      <w:rPr>
        <w:rFonts w:ascii="Courier New" w:hAnsi="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hint="default"/>
      </w:rPr>
    </w:lvl>
    <w:lvl w:ilvl="8">
      <w:start w:val="1"/>
      <w:numFmt w:val="bullet"/>
      <w:lvlText w:val=""/>
      <w:lvlJc w:val="left"/>
      <w:pPr>
        <w:ind w:left="6840" w:hanging="360"/>
      </w:pPr>
      <w:rPr>
        <w:rFonts w:ascii="Wingdings" w:hAnsi="Wingdings" w:hint="default"/>
      </w:rPr>
    </w:lvl>
  </w:abstractNum>
  <w:abstractNum w:abstractNumId="17">
    <w:nsid w:val="2D782047"/>
    <w:multiLevelType w:val="hybridMultilevel"/>
    <w:tmpl w:val="1638AA0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2E617665"/>
    <w:multiLevelType w:val="hybridMultilevel"/>
    <w:tmpl w:val="6A5223E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307117F0"/>
    <w:multiLevelType w:val="hybridMultilevel"/>
    <w:tmpl w:val="3512407A"/>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0">
    <w:nsid w:val="36384688"/>
    <w:multiLevelType w:val="hybridMultilevel"/>
    <w:tmpl w:val="E3526CB6"/>
    <w:lvl w:ilvl="0">
      <w:start w:val="1"/>
      <w:numFmt w:val="bullet"/>
      <w:lvlText w:val=""/>
      <w:lvlJc w:val="left"/>
      <w:pPr>
        <w:ind w:left="1080" w:hanging="360"/>
      </w:pPr>
      <w:rPr>
        <w:rFonts w:ascii="Symbol" w:hAnsi="Symbol"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1">
    <w:nsid w:val="3A27328A"/>
    <w:multiLevelType w:val="hybridMultilevel"/>
    <w:tmpl w:val="2D00B778"/>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22">
    <w:nsid w:val="445F21F3"/>
    <w:multiLevelType w:val="hybridMultilevel"/>
    <w:tmpl w:val="E1D2F5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466025C6"/>
    <w:multiLevelType w:val="hybridMultilevel"/>
    <w:tmpl w:val="9FB8F740"/>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24">
    <w:nsid w:val="4692055A"/>
    <w:multiLevelType w:val="hybridMultilevel"/>
    <w:tmpl w:val="DD06B28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4D904B4B"/>
    <w:multiLevelType w:val="hybridMultilevel"/>
    <w:tmpl w:val="306605BA"/>
    <w:lvl w:ilvl="0">
      <w:start w:val="10"/>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54975AE4"/>
    <w:multiLevelType w:val="hybridMultilevel"/>
    <w:tmpl w:val="3C722F32"/>
    <w:lvl w:ilvl="0">
      <w:start w:val="1"/>
      <w:numFmt w:val="decimal"/>
      <w:lvlText w:val="%1."/>
      <w:lvlJc w:val="left"/>
      <w:pPr>
        <w:ind w:left="720" w:hanging="360"/>
      </w:pPr>
      <w:rPr>
        <w:rFonts w:cstheme="minorHAnsi" w:hint="default"/>
        <w:b/>
        <w:i/>
        <w:color w:val="00000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58533224"/>
    <w:multiLevelType w:val="hybridMultilevel"/>
    <w:tmpl w:val="BDCCCA6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585E5781"/>
    <w:multiLevelType w:val="multilevel"/>
    <w:tmpl w:val="941A1528"/>
    <w:lvl w:ilvl="0">
      <w:start w:val="1"/>
      <w:numFmt w:val="decimal"/>
      <w:lvlText w:val="%1."/>
      <w:lvlJc w:val="left"/>
      <w:pPr>
        <w:ind w:left="1080" w:firstLine="360"/>
      </w:pPr>
      <w:rPr>
        <w:u w:val="none"/>
      </w:rPr>
    </w:lvl>
    <w:lvl w:ilvl="1">
      <w:start w:val="1"/>
      <w:numFmt w:val="bullet"/>
      <w:lvlText w:val="○"/>
      <w:lvlJc w:val="left"/>
      <w:pPr>
        <w:ind w:left="1800" w:firstLine="1080"/>
      </w:pPr>
      <w:rPr>
        <w:u w:val="none"/>
      </w:rPr>
    </w:lvl>
    <w:lvl w:ilvl="2">
      <w:start w:val="1"/>
      <w:numFmt w:val="lowerRoman"/>
      <w:lvlText w:val="%3."/>
      <w:lvlJc w:val="right"/>
      <w:pPr>
        <w:ind w:left="2520" w:firstLine="1800"/>
      </w:pPr>
      <w:rPr>
        <w:u w:val="none"/>
      </w:rPr>
    </w:lvl>
    <w:lvl w:ilvl="3">
      <w:start w:val="1"/>
      <w:numFmt w:val="decimal"/>
      <w:lvlText w:val="%4."/>
      <w:lvlJc w:val="left"/>
      <w:pPr>
        <w:ind w:left="3240" w:firstLine="2520"/>
      </w:pPr>
      <w:rPr>
        <w:u w:val="none"/>
      </w:rPr>
    </w:lvl>
    <w:lvl w:ilvl="4">
      <w:start w:val="1"/>
      <w:numFmt w:val="lowerLetter"/>
      <w:lvlText w:val="%5."/>
      <w:lvlJc w:val="left"/>
      <w:pPr>
        <w:ind w:left="3960" w:firstLine="3240"/>
      </w:pPr>
      <w:rPr>
        <w:u w:val="none"/>
      </w:rPr>
    </w:lvl>
    <w:lvl w:ilvl="5">
      <w:start w:val="1"/>
      <w:numFmt w:val="lowerRoman"/>
      <w:lvlText w:val="%6."/>
      <w:lvlJc w:val="right"/>
      <w:pPr>
        <w:ind w:left="4680" w:firstLine="3960"/>
      </w:pPr>
      <w:rPr>
        <w:u w:val="none"/>
      </w:rPr>
    </w:lvl>
    <w:lvl w:ilvl="6">
      <w:start w:val="1"/>
      <w:numFmt w:val="decimal"/>
      <w:lvlText w:val="%7."/>
      <w:lvlJc w:val="left"/>
      <w:pPr>
        <w:ind w:left="5400" w:firstLine="4680"/>
      </w:pPr>
      <w:rPr>
        <w:u w:val="none"/>
      </w:rPr>
    </w:lvl>
    <w:lvl w:ilvl="7">
      <w:start w:val="1"/>
      <w:numFmt w:val="lowerLetter"/>
      <w:lvlText w:val="%8."/>
      <w:lvlJc w:val="left"/>
      <w:pPr>
        <w:ind w:left="6120" w:firstLine="5400"/>
      </w:pPr>
      <w:rPr>
        <w:u w:val="none"/>
      </w:rPr>
    </w:lvl>
    <w:lvl w:ilvl="8">
      <w:start w:val="1"/>
      <w:numFmt w:val="lowerRoman"/>
      <w:lvlText w:val="%9."/>
      <w:lvlJc w:val="right"/>
      <w:pPr>
        <w:ind w:left="6840" w:firstLine="6120"/>
      </w:pPr>
      <w:rPr>
        <w:u w:val="none"/>
      </w:rPr>
    </w:lvl>
  </w:abstractNum>
  <w:abstractNum w:abstractNumId="29">
    <w:nsid w:val="5A6F0C47"/>
    <w:multiLevelType w:val="multilevel"/>
    <w:tmpl w:val="17767B8E"/>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nsid w:val="5C125AFC"/>
    <w:multiLevelType w:val="multilevel"/>
    <w:tmpl w:val="7CB4A688"/>
    <w:lvl w:ilvl="0">
      <w:start w:val="1"/>
      <w:numFmt w:val="bullet"/>
      <w:lvlText w:val="●"/>
      <w:lvlJc w:val="left"/>
      <w:pPr>
        <w:ind w:left="0" w:firstLine="360"/>
      </w:pPr>
      <w:rPr>
        <w:u w:val="none"/>
      </w:rPr>
    </w:lvl>
    <w:lvl w:ilvl="1">
      <w:start w:val="1"/>
      <w:numFmt w:val="bullet"/>
      <w:lvlText w:val="○"/>
      <w:lvlJc w:val="left"/>
      <w:pPr>
        <w:ind w:left="720" w:firstLine="1080"/>
      </w:pPr>
      <w:rPr>
        <w:u w:val="none"/>
      </w:rPr>
    </w:lvl>
    <w:lvl w:ilvl="2">
      <w:start w:val="1"/>
      <w:numFmt w:val="bullet"/>
      <w:lvlText w:val="■"/>
      <w:lvlJc w:val="left"/>
      <w:pPr>
        <w:ind w:left="1440" w:firstLine="1800"/>
      </w:pPr>
      <w:rPr>
        <w:u w:val="none"/>
      </w:rPr>
    </w:lvl>
    <w:lvl w:ilvl="3">
      <w:start w:val="1"/>
      <w:numFmt w:val="bullet"/>
      <w:lvlText w:val="●"/>
      <w:lvlJc w:val="left"/>
      <w:pPr>
        <w:ind w:left="2160" w:firstLine="2520"/>
      </w:pPr>
      <w:rPr>
        <w:u w:val="none"/>
      </w:rPr>
    </w:lvl>
    <w:lvl w:ilvl="4">
      <w:start w:val="1"/>
      <w:numFmt w:val="bullet"/>
      <w:lvlText w:val="○"/>
      <w:lvlJc w:val="left"/>
      <w:pPr>
        <w:ind w:left="2880" w:firstLine="3240"/>
      </w:pPr>
      <w:rPr>
        <w:u w:val="none"/>
      </w:rPr>
    </w:lvl>
    <w:lvl w:ilvl="5">
      <w:start w:val="1"/>
      <w:numFmt w:val="bullet"/>
      <w:lvlText w:val="■"/>
      <w:lvlJc w:val="left"/>
      <w:pPr>
        <w:ind w:left="3600" w:firstLine="3960"/>
      </w:pPr>
      <w:rPr>
        <w:u w:val="none"/>
      </w:rPr>
    </w:lvl>
    <w:lvl w:ilvl="6">
      <w:start w:val="1"/>
      <w:numFmt w:val="bullet"/>
      <w:lvlText w:val="●"/>
      <w:lvlJc w:val="left"/>
      <w:pPr>
        <w:ind w:left="4320" w:firstLine="4680"/>
      </w:pPr>
      <w:rPr>
        <w:u w:val="none"/>
      </w:rPr>
    </w:lvl>
    <w:lvl w:ilvl="7">
      <w:start w:val="1"/>
      <w:numFmt w:val="bullet"/>
      <w:lvlText w:val="○"/>
      <w:lvlJc w:val="left"/>
      <w:pPr>
        <w:ind w:left="5040" w:firstLine="5400"/>
      </w:pPr>
      <w:rPr>
        <w:u w:val="none"/>
      </w:rPr>
    </w:lvl>
    <w:lvl w:ilvl="8">
      <w:start w:val="1"/>
      <w:numFmt w:val="bullet"/>
      <w:lvlText w:val="■"/>
      <w:lvlJc w:val="left"/>
      <w:pPr>
        <w:ind w:left="5760" w:firstLine="6120"/>
      </w:pPr>
      <w:rPr>
        <w:u w:val="none"/>
      </w:rPr>
    </w:lvl>
  </w:abstractNum>
  <w:abstractNum w:abstractNumId="31">
    <w:nsid w:val="5F96490E"/>
    <w:multiLevelType w:val="hybridMultilevel"/>
    <w:tmpl w:val="034832A8"/>
    <w:lvl w:ilvl="0">
      <w:start w:val="1"/>
      <w:numFmt w:val="decimal"/>
      <w:lvlText w:val="%1."/>
      <w:lvlJc w:val="left"/>
      <w:pPr>
        <w:ind w:left="720" w:hanging="360"/>
      </w:pPr>
      <w:rPr>
        <w:rFonts w:hint="default"/>
        <w:b w:val="0"/>
        <w:bCs w:val="0"/>
      </w:rPr>
    </w:lvl>
    <w:lvl w:ilvl="1">
      <w:start w:val="1"/>
      <w:numFmt w:val="lowerLetter"/>
      <w:lvlText w:val="%2."/>
      <w:lvlJc w:val="left"/>
      <w:pPr>
        <w:ind w:left="1080" w:hanging="360"/>
      </w:pPr>
    </w:lvl>
    <w:lvl w:ilvl="2">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2">
    <w:nsid w:val="61D8555B"/>
    <w:multiLevelType w:val="hybridMultilevel"/>
    <w:tmpl w:val="A98CCB00"/>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3">
    <w:nsid w:val="62010AB3"/>
    <w:multiLevelType w:val="hybridMultilevel"/>
    <w:tmpl w:val="A50C59EE"/>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643047D4"/>
    <w:multiLevelType w:val="multilevel"/>
    <w:tmpl w:val="A094FBDE"/>
    <w:lvl w:ilvl="0">
      <w:start w:val="1"/>
      <w:numFmt w:val="decimal"/>
      <w:lvlText w:val="%1."/>
      <w:lvlJc w:val="left"/>
      <w:pPr>
        <w:ind w:left="0" w:firstLine="360"/>
      </w:pPr>
      <w:rPr>
        <w:u w:val="none"/>
      </w:rPr>
    </w:lvl>
    <w:lvl w:ilvl="1">
      <w:start w:val="1"/>
      <w:numFmt w:val="lowerLetter"/>
      <w:lvlText w:val="%2."/>
      <w:lvlJc w:val="left"/>
      <w:pPr>
        <w:ind w:left="720" w:firstLine="1080"/>
      </w:pPr>
      <w:rPr>
        <w:u w:val="none"/>
      </w:rPr>
    </w:lvl>
    <w:lvl w:ilvl="2">
      <w:start w:val="1"/>
      <w:numFmt w:val="lowerRoman"/>
      <w:lvlText w:val="%3."/>
      <w:lvlJc w:val="right"/>
      <w:pPr>
        <w:ind w:left="1440" w:firstLine="1800"/>
      </w:pPr>
      <w:rPr>
        <w:u w:val="none"/>
      </w:rPr>
    </w:lvl>
    <w:lvl w:ilvl="3">
      <w:start w:val="1"/>
      <w:numFmt w:val="decimal"/>
      <w:lvlText w:val="%4."/>
      <w:lvlJc w:val="left"/>
      <w:pPr>
        <w:ind w:left="2160" w:firstLine="2520"/>
      </w:pPr>
      <w:rPr>
        <w:u w:val="none"/>
      </w:rPr>
    </w:lvl>
    <w:lvl w:ilvl="4">
      <w:start w:val="1"/>
      <w:numFmt w:val="lowerLetter"/>
      <w:lvlText w:val="%5."/>
      <w:lvlJc w:val="left"/>
      <w:pPr>
        <w:ind w:left="2880" w:firstLine="3240"/>
      </w:pPr>
      <w:rPr>
        <w:u w:val="none"/>
      </w:rPr>
    </w:lvl>
    <w:lvl w:ilvl="5">
      <w:start w:val="1"/>
      <w:numFmt w:val="lowerRoman"/>
      <w:lvlText w:val="%6."/>
      <w:lvlJc w:val="right"/>
      <w:pPr>
        <w:ind w:left="3600" w:firstLine="3960"/>
      </w:pPr>
      <w:rPr>
        <w:u w:val="none"/>
      </w:rPr>
    </w:lvl>
    <w:lvl w:ilvl="6">
      <w:start w:val="1"/>
      <w:numFmt w:val="decimal"/>
      <w:lvlText w:val="%7."/>
      <w:lvlJc w:val="left"/>
      <w:pPr>
        <w:ind w:left="4320" w:firstLine="4680"/>
      </w:pPr>
      <w:rPr>
        <w:u w:val="none"/>
      </w:rPr>
    </w:lvl>
    <w:lvl w:ilvl="7">
      <w:start w:val="1"/>
      <w:numFmt w:val="lowerLetter"/>
      <w:lvlText w:val="%8."/>
      <w:lvlJc w:val="left"/>
      <w:pPr>
        <w:ind w:left="5040" w:firstLine="5400"/>
      </w:pPr>
      <w:rPr>
        <w:u w:val="none"/>
      </w:rPr>
    </w:lvl>
    <w:lvl w:ilvl="8">
      <w:start w:val="1"/>
      <w:numFmt w:val="lowerRoman"/>
      <w:lvlText w:val="%9."/>
      <w:lvlJc w:val="right"/>
      <w:pPr>
        <w:ind w:left="5760" w:firstLine="6120"/>
      </w:pPr>
      <w:rPr>
        <w:u w:val="none"/>
      </w:rPr>
    </w:lvl>
  </w:abstractNum>
  <w:abstractNum w:abstractNumId="35">
    <w:nsid w:val="659A1A36"/>
    <w:multiLevelType w:val="hybridMultilevel"/>
    <w:tmpl w:val="2B08560C"/>
    <w:lvl w:ilvl="0">
      <w:start w:val="1"/>
      <w:numFmt w:val="decimal"/>
      <w:lvlText w:val="%1."/>
      <w:lvlJc w:val="left"/>
      <w:pPr>
        <w:ind w:left="720" w:hanging="360"/>
      </w:pPr>
      <w:rPr>
        <w:rFonts w:eastAsia="Calibri" w:hint="default"/>
        <w:color w:val="000000" w:themeColor="text1"/>
      </w:rPr>
    </w:lvl>
    <w:lvl w:ilvl="1">
      <w:start w:val="1"/>
      <w:numFmt w:val="bullet"/>
      <w:lvlText w:val=""/>
      <w:lvlJc w:val="left"/>
      <w:pPr>
        <w:ind w:left="1440" w:hanging="360"/>
      </w:pPr>
      <w:rPr>
        <w:rFonts w:ascii="Symbol" w:hAnsi="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nsid w:val="67503A47"/>
    <w:multiLevelType w:val="hybridMultilevel"/>
    <w:tmpl w:val="FCAE23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679B7EAD"/>
    <w:multiLevelType w:val="hybridMultilevel"/>
    <w:tmpl w:val="1E2CFFE8"/>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8">
    <w:nsid w:val="690F60D1"/>
    <w:multiLevelType w:val="hybridMultilevel"/>
    <w:tmpl w:val="5D6EDEFC"/>
    <w:lvl w:ilvl="0">
      <w:start w:val="1"/>
      <w:numFmt w:val="bullet"/>
      <w:lvlText w:val=""/>
      <w:lvlJc w:val="left"/>
      <w:pPr>
        <w:ind w:left="144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9">
    <w:nsid w:val="69176328"/>
    <w:multiLevelType w:val="hybridMultilevel"/>
    <w:tmpl w:val="804A30D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0">
    <w:nsid w:val="692D3576"/>
    <w:multiLevelType w:val="hybridMultilevel"/>
    <w:tmpl w:val="A50C59EE"/>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
    <w:nsid w:val="6C4C00A8"/>
    <w:multiLevelType w:val="hybridMultilevel"/>
    <w:tmpl w:val="A98CCB00"/>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2">
    <w:nsid w:val="6FC52E3E"/>
    <w:multiLevelType w:val="hybridMultilevel"/>
    <w:tmpl w:val="BDCCCA6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3">
    <w:nsid w:val="793F3514"/>
    <w:multiLevelType w:val="hybridMultilevel"/>
    <w:tmpl w:val="BDCCCA6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4">
    <w:nsid w:val="797AB7A6"/>
    <w:multiLevelType w:val="hybridMultilevel"/>
    <w:tmpl w:val="19E494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5">
    <w:nsid w:val="7D1B5B94"/>
    <w:multiLevelType w:val="hybridMultilevel"/>
    <w:tmpl w:val="0318F2A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6">
    <w:nsid w:val="7E6F3E0F"/>
    <w:multiLevelType w:val="hybridMultilevel"/>
    <w:tmpl w:val="F474A21E"/>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47">
    <w:nsid w:val="7F4D757C"/>
    <w:multiLevelType w:val="hybridMultilevel"/>
    <w:tmpl w:val="A50C59EE"/>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720471633">
    <w:abstractNumId w:val="13"/>
  </w:num>
  <w:num w:numId="2" w16cid:durableId="96560308">
    <w:abstractNumId w:val="44"/>
  </w:num>
  <w:num w:numId="3" w16cid:durableId="983051198">
    <w:abstractNumId w:val="22"/>
  </w:num>
  <w:num w:numId="4" w16cid:durableId="1259756349">
    <w:abstractNumId w:val="5"/>
  </w:num>
  <w:num w:numId="5" w16cid:durableId="330835579">
    <w:abstractNumId w:val="39"/>
  </w:num>
  <w:num w:numId="6" w16cid:durableId="530991161">
    <w:abstractNumId w:val="30"/>
  </w:num>
  <w:num w:numId="7" w16cid:durableId="1142233427">
    <w:abstractNumId w:val="34"/>
  </w:num>
  <w:num w:numId="8" w16cid:durableId="935213150">
    <w:abstractNumId w:val="28"/>
  </w:num>
  <w:num w:numId="9" w16cid:durableId="1370884418">
    <w:abstractNumId w:val="19"/>
  </w:num>
  <w:num w:numId="10" w16cid:durableId="81073482">
    <w:abstractNumId w:val="8"/>
  </w:num>
  <w:num w:numId="11" w16cid:durableId="1287589965">
    <w:abstractNumId w:val="6"/>
  </w:num>
  <w:num w:numId="12" w16cid:durableId="160780999">
    <w:abstractNumId w:val="29"/>
  </w:num>
  <w:num w:numId="13" w16cid:durableId="2106027228">
    <w:abstractNumId w:val="10"/>
  </w:num>
  <w:num w:numId="14" w16cid:durableId="91752023">
    <w:abstractNumId w:val="36"/>
  </w:num>
  <w:num w:numId="15" w16cid:durableId="1862474537">
    <w:abstractNumId w:val="18"/>
  </w:num>
  <w:num w:numId="16" w16cid:durableId="1426729975">
    <w:abstractNumId w:val="25"/>
  </w:num>
  <w:num w:numId="17" w16cid:durableId="1486126642">
    <w:abstractNumId w:val="29"/>
  </w:num>
  <w:num w:numId="18" w16cid:durableId="290748451">
    <w:abstractNumId w:val="11"/>
  </w:num>
  <w:num w:numId="19" w16cid:durableId="722950079">
    <w:abstractNumId w:val="33"/>
  </w:num>
  <w:num w:numId="20" w16cid:durableId="1381982045">
    <w:abstractNumId w:val="47"/>
  </w:num>
  <w:num w:numId="21" w16cid:durableId="1624846904">
    <w:abstractNumId w:val="1"/>
  </w:num>
  <w:num w:numId="22" w16cid:durableId="1163164515">
    <w:abstractNumId w:val="40"/>
  </w:num>
  <w:num w:numId="23" w16cid:durableId="2122257528">
    <w:abstractNumId w:val="12"/>
  </w:num>
  <w:num w:numId="24" w16cid:durableId="527793689">
    <w:abstractNumId w:val="17"/>
  </w:num>
  <w:num w:numId="25" w16cid:durableId="963080348">
    <w:abstractNumId w:val="26"/>
  </w:num>
  <w:num w:numId="26" w16cid:durableId="607588321">
    <w:abstractNumId w:val="14"/>
  </w:num>
  <w:num w:numId="27" w16cid:durableId="33510091">
    <w:abstractNumId w:val="0"/>
  </w:num>
  <w:num w:numId="28" w16cid:durableId="1052265432">
    <w:abstractNumId w:val="2"/>
  </w:num>
  <w:num w:numId="29" w16cid:durableId="1405837054">
    <w:abstractNumId w:val="27"/>
  </w:num>
  <w:num w:numId="30" w16cid:durableId="446240105">
    <w:abstractNumId w:val="35"/>
  </w:num>
  <w:num w:numId="31" w16cid:durableId="1652906344">
    <w:abstractNumId w:val="37"/>
  </w:num>
  <w:num w:numId="32" w16cid:durableId="1377466531">
    <w:abstractNumId w:val="43"/>
  </w:num>
  <w:num w:numId="33" w16cid:durableId="1987539839">
    <w:abstractNumId w:val="31"/>
  </w:num>
  <w:num w:numId="34" w16cid:durableId="1237741977">
    <w:abstractNumId w:val="38"/>
  </w:num>
  <w:num w:numId="35" w16cid:durableId="48112896">
    <w:abstractNumId w:val="16"/>
  </w:num>
  <w:num w:numId="36" w16cid:durableId="289438878">
    <w:abstractNumId w:val="3"/>
  </w:num>
  <w:num w:numId="37" w16cid:durableId="743375943">
    <w:abstractNumId w:val="21"/>
  </w:num>
  <w:num w:numId="38" w16cid:durableId="1993093658">
    <w:abstractNumId w:val="15"/>
  </w:num>
  <w:num w:numId="39" w16cid:durableId="418714342">
    <w:abstractNumId w:val="23"/>
  </w:num>
  <w:num w:numId="40" w16cid:durableId="1706755685">
    <w:abstractNumId w:val="46"/>
  </w:num>
  <w:num w:numId="41" w16cid:durableId="1898662664">
    <w:abstractNumId w:val="9"/>
  </w:num>
  <w:num w:numId="42" w16cid:durableId="151024223">
    <w:abstractNumId w:val="42"/>
  </w:num>
  <w:num w:numId="43" w16cid:durableId="15012044">
    <w:abstractNumId w:val="4"/>
  </w:num>
  <w:num w:numId="44" w16cid:durableId="94594421">
    <w:abstractNumId w:val="32"/>
  </w:num>
  <w:num w:numId="45" w16cid:durableId="527646489">
    <w:abstractNumId w:val="41"/>
  </w:num>
  <w:num w:numId="46" w16cid:durableId="1852911135">
    <w:abstractNumId w:val="7"/>
  </w:num>
  <w:num w:numId="47" w16cid:durableId="2034184701">
    <w:abstractNumId w:val="45"/>
  </w:num>
  <w:num w:numId="48" w16cid:durableId="1100488664">
    <w:abstractNumId w:val="24"/>
  </w:num>
  <w:num w:numId="49" w16cid:durableId="26384916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4C3F1DFD"/>
    <w:rsid w:val="00000E13"/>
    <w:rsid w:val="00001B49"/>
    <w:rsid w:val="0000290E"/>
    <w:rsid w:val="00003480"/>
    <w:rsid w:val="00003629"/>
    <w:rsid w:val="00004BD6"/>
    <w:rsid w:val="00005233"/>
    <w:rsid w:val="00007927"/>
    <w:rsid w:val="00007957"/>
    <w:rsid w:val="00010201"/>
    <w:rsid w:val="0001050D"/>
    <w:rsid w:val="0001069A"/>
    <w:rsid w:val="0001073D"/>
    <w:rsid w:val="000109A8"/>
    <w:rsid w:val="00010A5D"/>
    <w:rsid w:val="00010BE3"/>
    <w:rsid w:val="000130EC"/>
    <w:rsid w:val="00013206"/>
    <w:rsid w:val="00013B5F"/>
    <w:rsid w:val="000140CA"/>
    <w:rsid w:val="00014C82"/>
    <w:rsid w:val="000158CC"/>
    <w:rsid w:val="000158CD"/>
    <w:rsid w:val="00015E6C"/>
    <w:rsid w:val="000166E8"/>
    <w:rsid w:val="0001680D"/>
    <w:rsid w:val="000176CA"/>
    <w:rsid w:val="00020393"/>
    <w:rsid w:val="00020A96"/>
    <w:rsid w:val="000210B3"/>
    <w:rsid w:val="00021AF6"/>
    <w:rsid w:val="00022339"/>
    <w:rsid w:val="000229F5"/>
    <w:rsid w:val="000238AB"/>
    <w:rsid w:val="00024990"/>
    <w:rsid w:val="00026652"/>
    <w:rsid w:val="00026FEB"/>
    <w:rsid w:val="00030E82"/>
    <w:rsid w:val="00030F49"/>
    <w:rsid w:val="00031819"/>
    <w:rsid w:val="00031AED"/>
    <w:rsid w:val="00031BC2"/>
    <w:rsid w:val="00033DE3"/>
    <w:rsid w:val="00034AE1"/>
    <w:rsid w:val="00034BC3"/>
    <w:rsid w:val="00034C4D"/>
    <w:rsid w:val="00035152"/>
    <w:rsid w:val="000354F9"/>
    <w:rsid w:val="0003674A"/>
    <w:rsid w:val="00036B8C"/>
    <w:rsid w:val="00036ED3"/>
    <w:rsid w:val="00036EDF"/>
    <w:rsid w:val="00037983"/>
    <w:rsid w:val="00042610"/>
    <w:rsid w:val="000428E8"/>
    <w:rsid w:val="00042AAA"/>
    <w:rsid w:val="00042DB8"/>
    <w:rsid w:val="00043C1B"/>
    <w:rsid w:val="00044EE7"/>
    <w:rsid w:val="0004550F"/>
    <w:rsid w:val="000458FA"/>
    <w:rsid w:val="00046820"/>
    <w:rsid w:val="000468AE"/>
    <w:rsid w:val="00046D95"/>
    <w:rsid w:val="00046FCF"/>
    <w:rsid w:val="00047485"/>
    <w:rsid w:val="00047AA6"/>
    <w:rsid w:val="00047BE6"/>
    <w:rsid w:val="00047D3D"/>
    <w:rsid w:val="00050091"/>
    <w:rsid w:val="000502DA"/>
    <w:rsid w:val="00050561"/>
    <w:rsid w:val="00050AB5"/>
    <w:rsid w:val="00050C7D"/>
    <w:rsid w:val="00051575"/>
    <w:rsid w:val="00051E64"/>
    <w:rsid w:val="0005389A"/>
    <w:rsid w:val="00055139"/>
    <w:rsid w:val="000568B0"/>
    <w:rsid w:val="00056A0E"/>
    <w:rsid w:val="00056EB6"/>
    <w:rsid w:val="000601A5"/>
    <w:rsid w:val="000608B9"/>
    <w:rsid w:val="000609AE"/>
    <w:rsid w:val="00060F5D"/>
    <w:rsid w:val="0006119F"/>
    <w:rsid w:val="000614BC"/>
    <w:rsid w:val="00062EC0"/>
    <w:rsid w:val="00062F36"/>
    <w:rsid w:val="00063C79"/>
    <w:rsid w:val="0006481A"/>
    <w:rsid w:val="00064C37"/>
    <w:rsid w:val="00064D03"/>
    <w:rsid w:val="0006515B"/>
    <w:rsid w:val="00065E53"/>
    <w:rsid w:val="000666A9"/>
    <w:rsid w:val="00066E1B"/>
    <w:rsid w:val="00066FCC"/>
    <w:rsid w:val="00067E9D"/>
    <w:rsid w:val="00070266"/>
    <w:rsid w:val="00071728"/>
    <w:rsid w:val="0007383C"/>
    <w:rsid w:val="00074941"/>
    <w:rsid w:val="00074BE3"/>
    <w:rsid w:val="00074DE1"/>
    <w:rsid w:val="00075CDE"/>
    <w:rsid w:val="0007722D"/>
    <w:rsid w:val="000772AA"/>
    <w:rsid w:val="00080029"/>
    <w:rsid w:val="00080B76"/>
    <w:rsid w:val="0008101B"/>
    <w:rsid w:val="00081F84"/>
    <w:rsid w:val="00083C16"/>
    <w:rsid w:val="00083C58"/>
    <w:rsid w:val="00083CB6"/>
    <w:rsid w:val="00085727"/>
    <w:rsid w:val="000879C0"/>
    <w:rsid w:val="0009016A"/>
    <w:rsid w:val="00090E49"/>
    <w:rsid w:val="00091F90"/>
    <w:rsid w:val="0009386E"/>
    <w:rsid w:val="000940FD"/>
    <w:rsid w:val="00094393"/>
    <w:rsid w:val="00094A33"/>
    <w:rsid w:val="00095126"/>
    <w:rsid w:val="00096678"/>
    <w:rsid w:val="00097030"/>
    <w:rsid w:val="00097437"/>
    <w:rsid w:val="00097543"/>
    <w:rsid w:val="00097B75"/>
    <w:rsid w:val="00097CC4"/>
    <w:rsid w:val="0009DD3D"/>
    <w:rsid w:val="000A030B"/>
    <w:rsid w:val="000A0991"/>
    <w:rsid w:val="000A1CA9"/>
    <w:rsid w:val="000A239F"/>
    <w:rsid w:val="000A373B"/>
    <w:rsid w:val="000A4065"/>
    <w:rsid w:val="000A453B"/>
    <w:rsid w:val="000A5A69"/>
    <w:rsid w:val="000A7B68"/>
    <w:rsid w:val="000A7FC9"/>
    <w:rsid w:val="000B1146"/>
    <w:rsid w:val="000B1754"/>
    <w:rsid w:val="000B1BB5"/>
    <w:rsid w:val="000B21D3"/>
    <w:rsid w:val="000B25DE"/>
    <w:rsid w:val="000B292C"/>
    <w:rsid w:val="000B2B72"/>
    <w:rsid w:val="000B2DA7"/>
    <w:rsid w:val="000B4068"/>
    <w:rsid w:val="000B4083"/>
    <w:rsid w:val="000B4935"/>
    <w:rsid w:val="000B4AEA"/>
    <w:rsid w:val="000B4BD5"/>
    <w:rsid w:val="000B54C3"/>
    <w:rsid w:val="000B58FE"/>
    <w:rsid w:val="000B659A"/>
    <w:rsid w:val="000B6BC6"/>
    <w:rsid w:val="000B77B4"/>
    <w:rsid w:val="000C00BD"/>
    <w:rsid w:val="000C0A70"/>
    <w:rsid w:val="000C0C8A"/>
    <w:rsid w:val="000C118D"/>
    <w:rsid w:val="000C156E"/>
    <w:rsid w:val="000C261E"/>
    <w:rsid w:val="000C2684"/>
    <w:rsid w:val="000C2D27"/>
    <w:rsid w:val="000C45B0"/>
    <w:rsid w:val="000C51C1"/>
    <w:rsid w:val="000C5AE0"/>
    <w:rsid w:val="000C7FBD"/>
    <w:rsid w:val="000D04C8"/>
    <w:rsid w:val="000D0C5B"/>
    <w:rsid w:val="000D1C49"/>
    <w:rsid w:val="000D209A"/>
    <w:rsid w:val="000D213F"/>
    <w:rsid w:val="000D2622"/>
    <w:rsid w:val="000D2EC7"/>
    <w:rsid w:val="000D30EF"/>
    <w:rsid w:val="000D3503"/>
    <w:rsid w:val="000D3F39"/>
    <w:rsid w:val="000D4B6D"/>
    <w:rsid w:val="000D58F3"/>
    <w:rsid w:val="000D62D4"/>
    <w:rsid w:val="000D6D75"/>
    <w:rsid w:val="000D7137"/>
    <w:rsid w:val="000D74B4"/>
    <w:rsid w:val="000D7E47"/>
    <w:rsid w:val="000E0358"/>
    <w:rsid w:val="000E08AA"/>
    <w:rsid w:val="000E0CD9"/>
    <w:rsid w:val="000E1683"/>
    <w:rsid w:val="000E1A69"/>
    <w:rsid w:val="000E3071"/>
    <w:rsid w:val="000E32A7"/>
    <w:rsid w:val="000E469B"/>
    <w:rsid w:val="000E50EE"/>
    <w:rsid w:val="000E57EB"/>
    <w:rsid w:val="000E5D2B"/>
    <w:rsid w:val="000E7F9C"/>
    <w:rsid w:val="000F0805"/>
    <w:rsid w:val="000F230A"/>
    <w:rsid w:val="000F2E76"/>
    <w:rsid w:val="000F3A03"/>
    <w:rsid w:val="000F3F1C"/>
    <w:rsid w:val="000F4032"/>
    <w:rsid w:val="000F4829"/>
    <w:rsid w:val="000F4B57"/>
    <w:rsid w:val="000F7C7B"/>
    <w:rsid w:val="00102673"/>
    <w:rsid w:val="001028E5"/>
    <w:rsid w:val="0010324C"/>
    <w:rsid w:val="00103A72"/>
    <w:rsid w:val="00103FAA"/>
    <w:rsid w:val="001061F8"/>
    <w:rsid w:val="00107165"/>
    <w:rsid w:val="0010766B"/>
    <w:rsid w:val="001078A9"/>
    <w:rsid w:val="0011084A"/>
    <w:rsid w:val="00111355"/>
    <w:rsid w:val="00111678"/>
    <w:rsid w:val="0011194B"/>
    <w:rsid w:val="00111C9E"/>
    <w:rsid w:val="001128FF"/>
    <w:rsid w:val="00113955"/>
    <w:rsid w:val="00114E35"/>
    <w:rsid w:val="00116543"/>
    <w:rsid w:val="0011770A"/>
    <w:rsid w:val="00117BD8"/>
    <w:rsid w:val="00117EAD"/>
    <w:rsid w:val="00120B6D"/>
    <w:rsid w:val="00122AA9"/>
    <w:rsid w:val="00122D59"/>
    <w:rsid w:val="001232C6"/>
    <w:rsid w:val="00123A13"/>
    <w:rsid w:val="001241E0"/>
    <w:rsid w:val="00126621"/>
    <w:rsid w:val="00126F63"/>
    <w:rsid w:val="00127BAB"/>
    <w:rsid w:val="0013009A"/>
    <w:rsid w:val="0013055E"/>
    <w:rsid w:val="0013117B"/>
    <w:rsid w:val="0013191B"/>
    <w:rsid w:val="001323D9"/>
    <w:rsid w:val="001324BE"/>
    <w:rsid w:val="00132B14"/>
    <w:rsid w:val="0013406A"/>
    <w:rsid w:val="00134B87"/>
    <w:rsid w:val="0013603C"/>
    <w:rsid w:val="00136139"/>
    <w:rsid w:val="001365D5"/>
    <w:rsid w:val="00136D9E"/>
    <w:rsid w:val="00137188"/>
    <w:rsid w:val="0013771B"/>
    <w:rsid w:val="001430F9"/>
    <w:rsid w:val="001447ED"/>
    <w:rsid w:val="00144CC2"/>
    <w:rsid w:val="0014574E"/>
    <w:rsid w:val="001476DA"/>
    <w:rsid w:val="00147A8F"/>
    <w:rsid w:val="00147FEB"/>
    <w:rsid w:val="00147FF3"/>
    <w:rsid w:val="001501E3"/>
    <w:rsid w:val="001502D2"/>
    <w:rsid w:val="001503B3"/>
    <w:rsid w:val="00150EEB"/>
    <w:rsid w:val="00151610"/>
    <w:rsid w:val="00151B8F"/>
    <w:rsid w:val="00151BCF"/>
    <w:rsid w:val="00151FB2"/>
    <w:rsid w:val="0015250D"/>
    <w:rsid w:val="0015287C"/>
    <w:rsid w:val="00153E73"/>
    <w:rsid w:val="00154598"/>
    <w:rsid w:val="00154A9E"/>
    <w:rsid w:val="00155ABF"/>
    <w:rsid w:val="001567C1"/>
    <w:rsid w:val="001568C8"/>
    <w:rsid w:val="00156B85"/>
    <w:rsid w:val="00160124"/>
    <w:rsid w:val="00160287"/>
    <w:rsid w:val="001606DC"/>
    <w:rsid w:val="00160B9E"/>
    <w:rsid w:val="001610B3"/>
    <w:rsid w:val="00161780"/>
    <w:rsid w:val="0016188B"/>
    <w:rsid w:val="00161ED7"/>
    <w:rsid w:val="00162583"/>
    <w:rsid w:val="00162B2F"/>
    <w:rsid w:val="00163D91"/>
    <w:rsid w:val="001641E1"/>
    <w:rsid w:val="001648EB"/>
    <w:rsid w:val="00164A83"/>
    <w:rsid w:val="00165D97"/>
    <w:rsid w:val="00167163"/>
    <w:rsid w:val="0016716C"/>
    <w:rsid w:val="0017002A"/>
    <w:rsid w:val="001714E6"/>
    <w:rsid w:val="00171582"/>
    <w:rsid w:val="00171AFD"/>
    <w:rsid w:val="001725DF"/>
    <w:rsid w:val="001729E8"/>
    <w:rsid w:val="001730D9"/>
    <w:rsid w:val="00173469"/>
    <w:rsid w:val="00175456"/>
    <w:rsid w:val="0017609E"/>
    <w:rsid w:val="00176677"/>
    <w:rsid w:val="00176C64"/>
    <w:rsid w:val="00176C8A"/>
    <w:rsid w:val="00177A60"/>
    <w:rsid w:val="00177A6D"/>
    <w:rsid w:val="00177F86"/>
    <w:rsid w:val="001808ED"/>
    <w:rsid w:val="00181093"/>
    <w:rsid w:val="0018363F"/>
    <w:rsid w:val="00183DE9"/>
    <w:rsid w:val="0018457E"/>
    <w:rsid w:val="00184939"/>
    <w:rsid w:val="00184BE7"/>
    <w:rsid w:val="0018592A"/>
    <w:rsid w:val="00185EF3"/>
    <w:rsid w:val="0018610C"/>
    <w:rsid w:val="001871AC"/>
    <w:rsid w:val="00187329"/>
    <w:rsid w:val="00187BCB"/>
    <w:rsid w:val="0019160C"/>
    <w:rsid w:val="00191F4D"/>
    <w:rsid w:val="00192314"/>
    <w:rsid w:val="001928C1"/>
    <w:rsid w:val="0019515F"/>
    <w:rsid w:val="0019578C"/>
    <w:rsid w:val="001957AD"/>
    <w:rsid w:val="00196FE9"/>
    <w:rsid w:val="001A0093"/>
    <w:rsid w:val="001A06E8"/>
    <w:rsid w:val="001A3C19"/>
    <w:rsid w:val="001A41BB"/>
    <w:rsid w:val="001A7762"/>
    <w:rsid w:val="001B024E"/>
    <w:rsid w:val="001B030F"/>
    <w:rsid w:val="001B0BE5"/>
    <w:rsid w:val="001B168C"/>
    <w:rsid w:val="001B226F"/>
    <w:rsid w:val="001B2B3D"/>
    <w:rsid w:val="001B2FDE"/>
    <w:rsid w:val="001B314B"/>
    <w:rsid w:val="001B35E4"/>
    <w:rsid w:val="001B54A3"/>
    <w:rsid w:val="001B55D1"/>
    <w:rsid w:val="001B63DA"/>
    <w:rsid w:val="001B691F"/>
    <w:rsid w:val="001B6B9C"/>
    <w:rsid w:val="001B6C02"/>
    <w:rsid w:val="001B75DB"/>
    <w:rsid w:val="001C0277"/>
    <w:rsid w:val="001C0D0B"/>
    <w:rsid w:val="001C1036"/>
    <w:rsid w:val="001C1667"/>
    <w:rsid w:val="001C1F4B"/>
    <w:rsid w:val="001C2D41"/>
    <w:rsid w:val="001C31ED"/>
    <w:rsid w:val="001C4880"/>
    <w:rsid w:val="001C5DFA"/>
    <w:rsid w:val="001C6AC0"/>
    <w:rsid w:val="001C6CB1"/>
    <w:rsid w:val="001C6EE4"/>
    <w:rsid w:val="001C7B99"/>
    <w:rsid w:val="001C7D6A"/>
    <w:rsid w:val="001D18D3"/>
    <w:rsid w:val="001D1994"/>
    <w:rsid w:val="001D1CDD"/>
    <w:rsid w:val="001D2058"/>
    <w:rsid w:val="001D2C4C"/>
    <w:rsid w:val="001D2DAC"/>
    <w:rsid w:val="001D3300"/>
    <w:rsid w:val="001D41DF"/>
    <w:rsid w:val="001D46E9"/>
    <w:rsid w:val="001D4B88"/>
    <w:rsid w:val="001D5BAC"/>
    <w:rsid w:val="001D5F9F"/>
    <w:rsid w:val="001D6085"/>
    <w:rsid w:val="001D6355"/>
    <w:rsid w:val="001D6754"/>
    <w:rsid w:val="001D67E5"/>
    <w:rsid w:val="001D73D7"/>
    <w:rsid w:val="001D7888"/>
    <w:rsid w:val="001D7F6D"/>
    <w:rsid w:val="001E1648"/>
    <w:rsid w:val="001E2010"/>
    <w:rsid w:val="001E391A"/>
    <w:rsid w:val="001E39C7"/>
    <w:rsid w:val="001E4261"/>
    <w:rsid w:val="001E6226"/>
    <w:rsid w:val="001E6540"/>
    <w:rsid w:val="001E7908"/>
    <w:rsid w:val="001E7C30"/>
    <w:rsid w:val="001F0A94"/>
    <w:rsid w:val="001F0FA8"/>
    <w:rsid w:val="001F1950"/>
    <w:rsid w:val="001F2B52"/>
    <w:rsid w:val="001F365C"/>
    <w:rsid w:val="001F3AD7"/>
    <w:rsid w:val="001F3B7D"/>
    <w:rsid w:val="001F3E96"/>
    <w:rsid w:val="001F474D"/>
    <w:rsid w:val="001F582F"/>
    <w:rsid w:val="001F6AE2"/>
    <w:rsid w:val="001F6CCC"/>
    <w:rsid w:val="001F7BF4"/>
    <w:rsid w:val="001F7E0C"/>
    <w:rsid w:val="002019F2"/>
    <w:rsid w:val="002037CE"/>
    <w:rsid w:val="00203F76"/>
    <w:rsid w:val="002040F4"/>
    <w:rsid w:val="002042AD"/>
    <w:rsid w:val="00204E14"/>
    <w:rsid w:val="002056EE"/>
    <w:rsid w:val="0020572E"/>
    <w:rsid w:val="002058A8"/>
    <w:rsid w:val="00205F0A"/>
    <w:rsid w:val="00206765"/>
    <w:rsid w:val="002072AD"/>
    <w:rsid w:val="00210264"/>
    <w:rsid w:val="00210B0A"/>
    <w:rsid w:val="002112F0"/>
    <w:rsid w:val="002119DC"/>
    <w:rsid w:val="00212175"/>
    <w:rsid w:val="00212A55"/>
    <w:rsid w:val="00212E6D"/>
    <w:rsid w:val="00212E75"/>
    <w:rsid w:val="00215323"/>
    <w:rsid w:val="00215AD7"/>
    <w:rsid w:val="00217311"/>
    <w:rsid w:val="0021739E"/>
    <w:rsid w:val="0022172A"/>
    <w:rsid w:val="002219A4"/>
    <w:rsid w:val="00224364"/>
    <w:rsid w:val="0022448A"/>
    <w:rsid w:val="002247B4"/>
    <w:rsid w:val="00224CA6"/>
    <w:rsid w:val="00226440"/>
    <w:rsid w:val="002266E8"/>
    <w:rsid w:val="00226A58"/>
    <w:rsid w:val="002270AA"/>
    <w:rsid w:val="00230F2E"/>
    <w:rsid w:val="00230FE8"/>
    <w:rsid w:val="00232333"/>
    <w:rsid w:val="00233086"/>
    <w:rsid w:val="00233B77"/>
    <w:rsid w:val="00233CC6"/>
    <w:rsid w:val="00233F2A"/>
    <w:rsid w:val="0023402A"/>
    <w:rsid w:val="00234938"/>
    <w:rsid w:val="00235275"/>
    <w:rsid w:val="002358E0"/>
    <w:rsid w:val="00236380"/>
    <w:rsid w:val="002363FE"/>
    <w:rsid w:val="00236F12"/>
    <w:rsid w:val="00237506"/>
    <w:rsid w:val="00237770"/>
    <w:rsid w:val="00237C6A"/>
    <w:rsid w:val="002400D4"/>
    <w:rsid w:val="002404D0"/>
    <w:rsid w:val="00240D0A"/>
    <w:rsid w:val="00241272"/>
    <w:rsid w:val="002412D2"/>
    <w:rsid w:val="0024251C"/>
    <w:rsid w:val="00242984"/>
    <w:rsid w:val="0024664F"/>
    <w:rsid w:val="0024702C"/>
    <w:rsid w:val="002472D3"/>
    <w:rsid w:val="00250A63"/>
    <w:rsid w:val="00250CEE"/>
    <w:rsid w:val="00251362"/>
    <w:rsid w:val="00253E88"/>
    <w:rsid w:val="00255500"/>
    <w:rsid w:val="002559C8"/>
    <w:rsid w:val="00257046"/>
    <w:rsid w:val="00257611"/>
    <w:rsid w:val="002602CB"/>
    <w:rsid w:val="002624DF"/>
    <w:rsid w:val="00262AA4"/>
    <w:rsid w:val="0026306F"/>
    <w:rsid w:val="00263522"/>
    <w:rsid w:val="00265357"/>
    <w:rsid w:val="00265F3F"/>
    <w:rsid w:val="00266571"/>
    <w:rsid w:val="00266772"/>
    <w:rsid w:val="00266DBC"/>
    <w:rsid w:val="00267283"/>
    <w:rsid w:val="00267592"/>
    <w:rsid w:val="0027119D"/>
    <w:rsid w:val="002711B7"/>
    <w:rsid w:val="00271914"/>
    <w:rsid w:val="0027196C"/>
    <w:rsid w:val="002719DB"/>
    <w:rsid w:val="00271FC1"/>
    <w:rsid w:val="00274F20"/>
    <w:rsid w:val="00275DBD"/>
    <w:rsid w:val="002760B4"/>
    <w:rsid w:val="00276777"/>
    <w:rsid w:val="002773F0"/>
    <w:rsid w:val="00280401"/>
    <w:rsid w:val="00280C7F"/>
    <w:rsid w:val="002812DC"/>
    <w:rsid w:val="00281874"/>
    <w:rsid w:val="00282B8E"/>
    <w:rsid w:val="002833AE"/>
    <w:rsid w:val="00283D00"/>
    <w:rsid w:val="00286243"/>
    <w:rsid w:val="002873C9"/>
    <w:rsid w:val="0029025F"/>
    <w:rsid w:val="00290CF4"/>
    <w:rsid w:val="00290DF9"/>
    <w:rsid w:val="00290EF0"/>
    <w:rsid w:val="00291197"/>
    <w:rsid w:val="002919C9"/>
    <w:rsid w:val="00291E3B"/>
    <w:rsid w:val="002921DB"/>
    <w:rsid w:val="0029317C"/>
    <w:rsid w:val="00294748"/>
    <w:rsid w:val="00294ED0"/>
    <w:rsid w:val="002950CA"/>
    <w:rsid w:val="002950E8"/>
    <w:rsid w:val="00295DB8"/>
    <w:rsid w:val="00295F7D"/>
    <w:rsid w:val="0029689B"/>
    <w:rsid w:val="00296EC6"/>
    <w:rsid w:val="00297873"/>
    <w:rsid w:val="00297AA2"/>
    <w:rsid w:val="002A05FB"/>
    <w:rsid w:val="002A0922"/>
    <w:rsid w:val="002A0CFF"/>
    <w:rsid w:val="002A18E4"/>
    <w:rsid w:val="002A41DB"/>
    <w:rsid w:val="002A5243"/>
    <w:rsid w:val="002A58B7"/>
    <w:rsid w:val="002A5A97"/>
    <w:rsid w:val="002A6C77"/>
    <w:rsid w:val="002A7891"/>
    <w:rsid w:val="002A7C5C"/>
    <w:rsid w:val="002B09F5"/>
    <w:rsid w:val="002B24A5"/>
    <w:rsid w:val="002B2B32"/>
    <w:rsid w:val="002B69BF"/>
    <w:rsid w:val="002B6E6F"/>
    <w:rsid w:val="002B71AB"/>
    <w:rsid w:val="002B7C62"/>
    <w:rsid w:val="002C033C"/>
    <w:rsid w:val="002C0DCC"/>
    <w:rsid w:val="002C2624"/>
    <w:rsid w:val="002C28D0"/>
    <w:rsid w:val="002C4F5C"/>
    <w:rsid w:val="002C530F"/>
    <w:rsid w:val="002C536F"/>
    <w:rsid w:val="002C5510"/>
    <w:rsid w:val="002C5EC3"/>
    <w:rsid w:val="002C756B"/>
    <w:rsid w:val="002C7BA2"/>
    <w:rsid w:val="002D0C09"/>
    <w:rsid w:val="002D287E"/>
    <w:rsid w:val="002D5012"/>
    <w:rsid w:val="002D5446"/>
    <w:rsid w:val="002D74E5"/>
    <w:rsid w:val="002E0E90"/>
    <w:rsid w:val="002E0F78"/>
    <w:rsid w:val="002E294F"/>
    <w:rsid w:val="002E2EA9"/>
    <w:rsid w:val="002E3ADE"/>
    <w:rsid w:val="002E3F34"/>
    <w:rsid w:val="002E4E51"/>
    <w:rsid w:val="002E57A4"/>
    <w:rsid w:val="002E590C"/>
    <w:rsid w:val="002E60A9"/>
    <w:rsid w:val="002E674C"/>
    <w:rsid w:val="002E728F"/>
    <w:rsid w:val="002E7972"/>
    <w:rsid w:val="002F01D5"/>
    <w:rsid w:val="002F1A89"/>
    <w:rsid w:val="002F1E84"/>
    <w:rsid w:val="002F25A4"/>
    <w:rsid w:val="002F2AF4"/>
    <w:rsid w:val="002F327E"/>
    <w:rsid w:val="002F3B5B"/>
    <w:rsid w:val="002F59F5"/>
    <w:rsid w:val="002F5F51"/>
    <w:rsid w:val="002F69CD"/>
    <w:rsid w:val="002F6A28"/>
    <w:rsid w:val="002F7B8F"/>
    <w:rsid w:val="002F7C12"/>
    <w:rsid w:val="00300D4C"/>
    <w:rsid w:val="0030119A"/>
    <w:rsid w:val="003011A4"/>
    <w:rsid w:val="003033BF"/>
    <w:rsid w:val="00303A52"/>
    <w:rsid w:val="00303E20"/>
    <w:rsid w:val="00304A6A"/>
    <w:rsid w:val="00304BE1"/>
    <w:rsid w:val="003059C3"/>
    <w:rsid w:val="00305CE0"/>
    <w:rsid w:val="00307428"/>
    <w:rsid w:val="00307C57"/>
    <w:rsid w:val="003102F0"/>
    <w:rsid w:val="00311080"/>
    <w:rsid w:val="0031121F"/>
    <w:rsid w:val="0031210D"/>
    <w:rsid w:val="003126A3"/>
    <w:rsid w:val="0031450D"/>
    <w:rsid w:val="003147EE"/>
    <w:rsid w:val="00314A57"/>
    <w:rsid w:val="003153B3"/>
    <w:rsid w:val="00316857"/>
    <w:rsid w:val="00316C21"/>
    <w:rsid w:val="0032034B"/>
    <w:rsid w:val="003216D3"/>
    <w:rsid w:val="00323C52"/>
    <w:rsid w:val="00325CEC"/>
    <w:rsid w:val="00326461"/>
    <w:rsid w:val="00326576"/>
    <w:rsid w:val="00327968"/>
    <w:rsid w:val="00327FCF"/>
    <w:rsid w:val="00331D28"/>
    <w:rsid w:val="00331D53"/>
    <w:rsid w:val="00332B7E"/>
    <w:rsid w:val="003348C2"/>
    <w:rsid w:val="00335046"/>
    <w:rsid w:val="0033632B"/>
    <w:rsid w:val="00336916"/>
    <w:rsid w:val="00336C98"/>
    <w:rsid w:val="00337261"/>
    <w:rsid w:val="00337431"/>
    <w:rsid w:val="00340C72"/>
    <w:rsid w:val="00340E4A"/>
    <w:rsid w:val="00341DD9"/>
    <w:rsid w:val="003420E4"/>
    <w:rsid w:val="003422C8"/>
    <w:rsid w:val="00342CFB"/>
    <w:rsid w:val="003445E3"/>
    <w:rsid w:val="00345ECC"/>
    <w:rsid w:val="003462EC"/>
    <w:rsid w:val="0034659A"/>
    <w:rsid w:val="00346A51"/>
    <w:rsid w:val="00350E40"/>
    <w:rsid w:val="00351106"/>
    <w:rsid w:val="00351567"/>
    <w:rsid w:val="00351648"/>
    <w:rsid w:val="0035185B"/>
    <w:rsid w:val="0035296E"/>
    <w:rsid w:val="00352D19"/>
    <w:rsid w:val="0035465E"/>
    <w:rsid w:val="00354CF3"/>
    <w:rsid w:val="00355FA6"/>
    <w:rsid w:val="00360187"/>
    <w:rsid w:val="0036134F"/>
    <w:rsid w:val="00361C8E"/>
    <w:rsid w:val="00361D7D"/>
    <w:rsid w:val="00362C8C"/>
    <w:rsid w:val="00363258"/>
    <w:rsid w:val="003634DD"/>
    <w:rsid w:val="00364BA2"/>
    <w:rsid w:val="003657B3"/>
    <w:rsid w:val="00365DF6"/>
    <w:rsid w:val="003669BF"/>
    <w:rsid w:val="00367893"/>
    <w:rsid w:val="00370DF7"/>
    <w:rsid w:val="003719C7"/>
    <w:rsid w:val="00371DCE"/>
    <w:rsid w:val="00373E41"/>
    <w:rsid w:val="00377181"/>
    <w:rsid w:val="00377AEA"/>
    <w:rsid w:val="00377D1E"/>
    <w:rsid w:val="00380661"/>
    <w:rsid w:val="00380DBB"/>
    <w:rsid w:val="00383419"/>
    <w:rsid w:val="003844D4"/>
    <w:rsid w:val="00384568"/>
    <w:rsid w:val="00384E45"/>
    <w:rsid w:val="003857D8"/>
    <w:rsid w:val="00385E2A"/>
    <w:rsid w:val="00386811"/>
    <w:rsid w:val="0038689D"/>
    <w:rsid w:val="00390083"/>
    <w:rsid w:val="003904E0"/>
    <w:rsid w:val="00390C65"/>
    <w:rsid w:val="00393383"/>
    <w:rsid w:val="003953E5"/>
    <w:rsid w:val="0039592F"/>
    <w:rsid w:val="00395C21"/>
    <w:rsid w:val="00395FBA"/>
    <w:rsid w:val="00396414"/>
    <w:rsid w:val="00396E3D"/>
    <w:rsid w:val="0039721D"/>
    <w:rsid w:val="00397AA3"/>
    <w:rsid w:val="003A0410"/>
    <w:rsid w:val="003A1AA2"/>
    <w:rsid w:val="003A1EB6"/>
    <w:rsid w:val="003A272A"/>
    <w:rsid w:val="003A4542"/>
    <w:rsid w:val="003A5931"/>
    <w:rsid w:val="003A7B98"/>
    <w:rsid w:val="003B037D"/>
    <w:rsid w:val="003B0CDD"/>
    <w:rsid w:val="003B260F"/>
    <w:rsid w:val="003B2B17"/>
    <w:rsid w:val="003B2E24"/>
    <w:rsid w:val="003B3AE0"/>
    <w:rsid w:val="003B4128"/>
    <w:rsid w:val="003B54A7"/>
    <w:rsid w:val="003B557B"/>
    <w:rsid w:val="003B587E"/>
    <w:rsid w:val="003B6BAA"/>
    <w:rsid w:val="003B6C34"/>
    <w:rsid w:val="003C00DB"/>
    <w:rsid w:val="003C1218"/>
    <w:rsid w:val="003C16CE"/>
    <w:rsid w:val="003C2346"/>
    <w:rsid w:val="003C2AA9"/>
    <w:rsid w:val="003C409E"/>
    <w:rsid w:val="003C43A8"/>
    <w:rsid w:val="003C48B6"/>
    <w:rsid w:val="003C49F4"/>
    <w:rsid w:val="003C50F8"/>
    <w:rsid w:val="003C5C25"/>
    <w:rsid w:val="003C7D9E"/>
    <w:rsid w:val="003D0287"/>
    <w:rsid w:val="003D2AD7"/>
    <w:rsid w:val="003D2F1E"/>
    <w:rsid w:val="003D3559"/>
    <w:rsid w:val="003D3C51"/>
    <w:rsid w:val="003D447B"/>
    <w:rsid w:val="003D5EA9"/>
    <w:rsid w:val="003D5F90"/>
    <w:rsid w:val="003E03E1"/>
    <w:rsid w:val="003E0512"/>
    <w:rsid w:val="003E0B19"/>
    <w:rsid w:val="003E163A"/>
    <w:rsid w:val="003E1654"/>
    <w:rsid w:val="003E28F1"/>
    <w:rsid w:val="003E2F8B"/>
    <w:rsid w:val="003E3A29"/>
    <w:rsid w:val="003E4C07"/>
    <w:rsid w:val="003E5310"/>
    <w:rsid w:val="003E6780"/>
    <w:rsid w:val="003E6935"/>
    <w:rsid w:val="003E6F7F"/>
    <w:rsid w:val="003E7811"/>
    <w:rsid w:val="003E7ECC"/>
    <w:rsid w:val="003F05B0"/>
    <w:rsid w:val="003F204D"/>
    <w:rsid w:val="003F209C"/>
    <w:rsid w:val="003F2DD0"/>
    <w:rsid w:val="003F339D"/>
    <w:rsid w:val="003F3F86"/>
    <w:rsid w:val="003F69D3"/>
    <w:rsid w:val="003F7462"/>
    <w:rsid w:val="00400C4D"/>
    <w:rsid w:val="00401FDD"/>
    <w:rsid w:val="00402275"/>
    <w:rsid w:val="004026E7"/>
    <w:rsid w:val="00403C86"/>
    <w:rsid w:val="004040A9"/>
    <w:rsid w:val="00404971"/>
    <w:rsid w:val="00404C23"/>
    <w:rsid w:val="00404D2D"/>
    <w:rsid w:val="00405753"/>
    <w:rsid w:val="00405D28"/>
    <w:rsid w:val="00405DBF"/>
    <w:rsid w:val="00407130"/>
    <w:rsid w:val="00407887"/>
    <w:rsid w:val="00410196"/>
    <w:rsid w:val="0041066F"/>
    <w:rsid w:val="004112F0"/>
    <w:rsid w:val="00411459"/>
    <w:rsid w:val="004124B8"/>
    <w:rsid w:val="00412C9F"/>
    <w:rsid w:val="00412E96"/>
    <w:rsid w:val="00413326"/>
    <w:rsid w:val="004146C5"/>
    <w:rsid w:val="00414E6E"/>
    <w:rsid w:val="00415FE7"/>
    <w:rsid w:val="00416052"/>
    <w:rsid w:val="00417571"/>
    <w:rsid w:val="004178EE"/>
    <w:rsid w:val="00420F2A"/>
    <w:rsid w:val="00421265"/>
    <w:rsid w:val="004212CF"/>
    <w:rsid w:val="00421A66"/>
    <w:rsid w:val="00421C4E"/>
    <w:rsid w:val="004235A4"/>
    <w:rsid w:val="00423A8D"/>
    <w:rsid w:val="004242A2"/>
    <w:rsid w:val="004245AB"/>
    <w:rsid w:val="00424F8D"/>
    <w:rsid w:val="0042512E"/>
    <w:rsid w:val="0042637D"/>
    <w:rsid w:val="004303A7"/>
    <w:rsid w:val="004307B3"/>
    <w:rsid w:val="004312AA"/>
    <w:rsid w:val="00431476"/>
    <w:rsid w:val="00431D77"/>
    <w:rsid w:val="0043255C"/>
    <w:rsid w:val="00433136"/>
    <w:rsid w:val="00433357"/>
    <w:rsid w:val="00434A21"/>
    <w:rsid w:val="00435B96"/>
    <w:rsid w:val="00435C5B"/>
    <w:rsid w:val="00435E8A"/>
    <w:rsid w:val="0043601F"/>
    <w:rsid w:val="0043727D"/>
    <w:rsid w:val="004379F3"/>
    <w:rsid w:val="00437CA2"/>
    <w:rsid w:val="00437CF3"/>
    <w:rsid w:val="00440FAF"/>
    <w:rsid w:val="00441A6A"/>
    <w:rsid w:val="0044209E"/>
    <w:rsid w:val="00442610"/>
    <w:rsid w:val="00442D00"/>
    <w:rsid w:val="00443B61"/>
    <w:rsid w:val="00443FFA"/>
    <w:rsid w:val="00444CD1"/>
    <w:rsid w:val="004451B2"/>
    <w:rsid w:val="00445600"/>
    <w:rsid w:val="0044714E"/>
    <w:rsid w:val="00447E2D"/>
    <w:rsid w:val="00450042"/>
    <w:rsid w:val="004502AE"/>
    <w:rsid w:val="00450848"/>
    <w:rsid w:val="00450DC7"/>
    <w:rsid w:val="00451002"/>
    <w:rsid w:val="00451CE3"/>
    <w:rsid w:val="00451DF6"/>
    <w:rsid w:val="00452141"/>
    <w:rsid w:val="0045266C"/>
    <w:rsid w:val="004531BE"/>
    <w:rsid w:val="00456047"/>
    <w:rsid w:val="00456162"/>
    <w:rsid w:val="00456589"/>
    <w:rsid w:val="004569EB"/>
    <w:rsid w:val="004569FD"/>
    <w:rsid w:val="00456A61"/>
    <w:rsid w:val="00456EBC"/>
    <w:rsid w:val="00457463"/>
    <w:rsid w:val="004576A9"/>
    <w:rsid w:val="00457E4D"/>
    <w:rsid w:val="00457E96"/>
    <w:rsid w:val="00457E97"/>
    <w:rsid w:val="004611FF"/>
    <w:rsid w:val="00461216"/>
    <w:rsid w:val="00461449"/>
    <w:rsid w:val="004636F0"/>
    <w:rsid w:val="00463A5D"/>
    <w:rsid w:val="00463CE8"/>
    <w:rsid w:val="004641BD"/>
    <w:rsid w:val="00464500"/>
    <w:rsid w:val="0046610C"/>
    <w:rsid w:val="00466E32"/>
    <w:rsid w:val="004672BE"/>
    <w:rsid w:val="00467580"/>
    <w:rsid w:val="004705A8"/>
    <w:rsid w:val="004705EE"/>
    <w:rsid w:val="00471722"/>
    <w:rsid w:val="00471CC4"/>
    <w:rsid w:val="00473CEF"/>
    <w:rsid w:val="00473DBF"/>
    <w:rsid w:val="00473E74"/>
    <w:rsid w:val="00474082"/>
    <w:rsid w:val="0047502D"/>
    <w:rsid w:val="00475ACA"/>
    <w:rsid w:val="004760B3"/>
    <w:rsid w:val="0047659B"/>
    <w:rsid w:val="004765FD"/>
    <w:rsid w:val="00477B97"/>
    <w:rsid w:val="00477DE2"/>
    <w:rsid w:val="00480423"/>
    <w:rsid w:val="0048118F"/>
    <w:rsid w:val="00482503"/>
    <w:rsid w:val="00483838"/>
    <w:rsid w:val="00483D54"/>
    <w:rsid w:val="004844DB"/>
    <w:rsid w:val="004855D2"/>
    <w:rsid w:val="00485E8D"/>
    <w:rsid w:val="00487BD4"/>
    <w:rsid w:val="00491037"/>
    <w:rsid w:val="004918A8"/>
    <w:rsid w:val="00491ED1"/>
    <w:rsid w:val="00492126"/>
    <w:rsid w:val="004931DF"/>
    <w:rsid w:val="00493F24"/>
    <w:rsid w:val="00493F38"/>
    <w:rsid w:val="004940A1"/>
    <w:rsid w:val="00494204"/>
    <w:rsid w:val="0049503B"/>
    <w:rsid w:val="004956E9"/>
    <w:rsid w:val="004959AA"/>
    <w:rsid w:val="00496AEE"/>
    <w:rsid w:val="00496CAD"/>
    <w:rsid w:val="004A093A"/>
    <w:rsid w:val="004A0954"/>
    <w:rsid w:val="004A0D26"/>
    <w:rsid w:val="004A1791"/>
    <w:rsid w:val="004A307B"/>
    <w:rsid w:val="004A3843"/>
    <w:rsid w:val="004A4247"/>
    <w:rsid w:val="004A48F7"/>
    <w:rsid w:val="004A64DB"/>
    <w:rsid w:val="004A6A9F"/>
    <w:rsid w:val="004A7016"/>
    <w:rsid w:val="004A74F2"/>
    <w:rsid w:val="004A7518"/>
    <w:rsid w:val="004B0A1F"/>
    <w:rsid w:val="004B0A37"/>
    <w:rsid w:val="004B0EF0"/>
    <w:rsid w:val="004B1C3D"/>
    <w:rsid w:val="004B2035"/>
    <w:rsid w:val="004B2476"/>
    <w:rsid w:val="004B2737"/>
    <w:rsid w:val="004B2899"/>
    <w:rsid w:val="004B3515"/>
    <w:rsid w:val="004B39A8"/>
    <w:rsid w:val="004B4DC8"/>
    <w:rsid w:val="004B4FB1"/>
    <w:rsid w:val="004B543E"/>
    <w:rsid w:val="004B587B"/>
    <w:rsid w:val="004B66FC"/>
    <w:rsid w:val="004B6A2D"/>
    <w:rsid w:val="004B7102"/>
    <w:rsid w:val="004B7D88"/>
    <w:rsid w:val="004C18E1"/>
    <w:rsid w:val="004C2134"/>
    <w:rsid w:val="004C253B"/>
    <w:rsid w:val="004C3718"/>
    <w:rsid w:val="004C400C"/>
    <w:rsid w:val="004C4376"/>
    <w:rsid w:val="004C43F5"/>
    <w:rsid w:val="004C525A"/>
    <w:rsid w:val="004C579D"/>
    <w:rsid w:val="004C6013"/>
    <w:rsid w:val="004C7334"/>
    <w:rsid w:val="004C757B"/>
    <w:rsid w:val="004C7AA1"/>
    <w:rsid w:val="004C7DDE"/>
    <w:rsid w:val="004C7F17"/>
    <w:rsid w:val="004C7F9D"/>
    <w:rsid w:val="004D09B0"/>
    <w:rsid w:val="004D1FE1"/>
    <w:rsid w:val="004D3A51"/>
    <w:rsid w:val="004D3F85"/>
    <w:rsid w:val="004D4575"/>
    <w:rsid w:val="004D4711"/>
    <w:rsid w:val="004D7867"/>
    <w:rsid w:val="004D7E2C"/>
    <w:rsid w:val="004E01A4"/>
    <w:rsid w:val="004E1636"/>
    <w:rsid w:val="004E29F3"/>
    <w:rsid w:val="004E2DBC"/>
    <w:rsid w:val="004E4657"/>
    <w:rsid w:val="004E5B5C"/>
    <w:rsid w:val="004E5D86"/>
    <w:rsid w:val="004E6CAF"/>
    <w:rsid w:val="004E7091"/>
    <w:rsid w:val="004E730B"/>
    <w:rsid w:val="004E7DC0"/>
    <w:rsid w:val="004F0E0D"/>
    <w:rsid w:val="004F0E1B"/>
    <w:rsid w:val="004F2BB0"/>
    <w:rsid w:val="004F2CB7"/>
    <w:rsid w:val="004F3D9C"/>
    <w:rsid w:val="004F4024"/>
    <w:rsid w:val="004F41A2"/>
    <w:rsid w:val="004F41BA"/>
    <w:rsid w:val="004F4246"/>
    <w:rsid w:val="004F52C6"/>
    <w:rsid w:val="004F6390"/>
    <w:rsid w:val="004F7362"/>
    <w:rsid w:val="004F74BF"/>
    <w:rsid w:val="004F74DF"/>
    <w:rsid w:val="004F77F5"/>
    <w:rsid w:val="004F7E27"/>
    <w:rsid w:val="00500262"/>
    <w:rsid w:val="005019F5"/>
    <w:rsid w:val="005041B7"/>
    <w:rsid w:val="00504A2C"/>
    <w:rsid w:val="00507414"/>
    <w:rsid w:val="00507FEE"/>
    <w:rsid w:val="00510A43"/>
    <w:rsid w:val="00511915"/>
    <w:rsid w:val="005119A1"/>
    <w:rsid w:val="00512B60"/>
    <w:rsid w:val="00514DE8"/>
    <w:rsid w:val="00514E80"/>
    <w:rsid w:val="0051580B"/>
    <w:rsid w:val="00515D04"/>
    <w:rsid w:val="00516F1C"/>
    <w:rsid w:val="0051753D"/>
    <w:rsid w:val="00517977"/>
    <w:rsid w:val="00517FDD"/>
    <w:rsid w:val="0052085F"/>
    <w:rsid w:val="005210A3"/>
    <w:rsid w:val="005215AE"/>
    <w:rsid w:val="0052202C"/>
    <w:rsid w:val="005222F6"/>
    <w:rsid w:val="00523623"/>
    <w:rsid w:val="00523677"/>
    <w:rsid w:val="005243BA"/>
    <w:rsid w:val="00525034"/>
    <w:rsid w:val="00525061"/>
    <w:rsid w:val="00525DB0"/>
    <w:rsid w:val="00526C6C"/>
    <w:rsid w:val="00526DF5"/>
    <w:rsid w:val="00527B08"/>
    <w:rsid w:val="00527E12"/>
    <w:rsid w:val="00530360"/>
    <w:rsid w:val="005304B3"/>
    <w:rsid w:val="00530800"/>
    <w:rsid w:val="005311B8"/>
    <w:rsid w:val="00532976"/>
    <w:rsid w:val="00532CDC"/>
    <w:rsid w:val="00533056"/>
    <w:rsid w:val="00533382"/>
    <w:rsid w:val="00533D85"/>
    <w:rsid w:val="00534F36"/>
    <w:rsid w:val="00535533"/>
    <w:rsid w:val="00535AA7"/>
    <w:rsid w:val="00535F13"/>
    <w:rsid w:val="0053728A"/>
    <w:rsid w:val="00537C61"/>
    <w:rsid w:val="00537E12"/>
    <w:rsid w:val="00540668"/>
    <w:rsid w:val="00540D90"/>
    <w:rsid w:val="00542D64"/>
    <w:rsid w:val="0054335A"/>
    <w:rsid w:val="0054378F"/>
    <w:rsid w:val="00543C8C"/>
    <w:rsid w:val="005454B1"/>
    <w:rsid w:val="005456B0"/>
    <w:rsid w:val="00545B75"/>
    <w:rsid w:val="0054629E"/>
    <w:rsid w:val="00546612"/>
    <w:rsid w:val="00547709"/>
    <w:rsid w:val="00550132"/>
    <w:rsid w:val="00551193"/>
    <w:rsid w:val="0055348C"/>
    <w:rsid w:val="0055358F"/>
    <w:rsid w:val="00554B1C"/>
    <w:rsid w:val="00554D13"/>
    <w:rsid w:val="0055574F"/>
    <w:rsid w:val="00555B0A"/>
    <w:rsid w:val="00556CE7"/>
    <w:rsid w:val="00557058"/>
    <w:rsid w:val="0055791C"/>
    <w:rsid w:val="005604D6"/>
    <w:rsid w:val="0056077F"/>
    <w:rsid w:val="005617A4"/>
    <w:rsid w:val="00561996"/>
    <w:rsid w:val="00561BE0"/>
    <w:rsid w:val="00561DBA"/>
    <w:rsid w:val="00562B2B"/>
    <w:rsid w:val="0056362A"/>
    <w:rsid w:val="0056492C"/>
    <w:rsid w:val="00565670"/>
    <w:rsid w:val="00565A99"/>
    <w:rsid w:val="00565C07"/>
    <w:rsid w:val="005677E5"/>
    <w:rsid w:val="00570649"/>
    <w:rsid w:val="005715B5"/>
    <w:rsid w:val="005726EB"/>
    <w:rsid w:val="00572FF3"/>
    <w:rsid w:val="005736DC"/>
    <w:rsid w:val="005741F5"/>
    <w:rsid w:val="00574C2A"/>
    <w:rsid w:val="005763C3"/>
    <w:rsid w:val="00576708"/>
    <w:rsid w:val="00576AB1"/>
    <w:rsid w:val="005770D4"/>
    <w:rsid w:val="00577416"/>
    <w:rsid w:val="00577A08"/>
    <w:rsid w:val="0058036C"/>
    <w:rsid w:val="00580A30"/>
    <w:rsid w:val="00581489"/>
    <w:rsid w:val="00581E7E"/>
    <w:rsid w:val="00582A83"/>
    <w:rsid w:val="00583382"/>
    <w:rsid w:val="005833CA"/>
    <w:rsid w:val="005833EE"/>
    <w:rsid w:val="00583961"/>
    <w:rsid w:val="00585832"/>
    <w:rsid w:val="0058604D"/>
    <w:rsid w:val="00586063"/>
    <w:rsid w:val="0058735C"/>
    <w:rsid w:val="00590BD1"/>
    <w:rsid w:val="00590F0D"/>
    <w:rsid w:val="00591317"/>
    <w:rsid w:val="005926AB"/>
    <w:rsid w:val="00593124"/>
    <w:rsid w:val="00593BB5"/>
    <w:rsid w:val="00594115"/>
    <w:rsid w:val="00597158"/>
    <w:rsid w:val="00597164"/>
    <w:rsid w:val="00597885"/>
    <w:rsid w:val="00597F51"/>
    <w:rsid w:val="005A0B74"/>
    <w:rsid w:val="005A1168"/>
    <w:rsid w:val="005A1573"/>
    <w:rsid w:val="005A2BFA"/>
    <w:rsid w:val="005A353E"/>
    <w:rsid w:val="005A3D66"/>
    <w:rsid w:val="005A44CD"/>
    <w:rsid w:val="005A50AE"/>
    <w:rsid w:val="005A59DF"/>
    <w:rsid w:val="005A5A6D"/>
    <w:rsid w:val="005A6508"/>
    <w:rsid w:val="005A7428"/>
    <w:rsid w:val="005A79ED"/>
    <w:rsid w:val="005B018D"/>
    <w:rsid w:val="005B1833"/>
    <w:rsid w:val="005B1EFE"/>
    <w:rsid w:val="005B2088"/>
    <w:rsid w:val="005B20EF"/>
    <w:rsid w:val="005B3BFD"/>
    <w:rsid w:val="005B4E2D"/>
    <w:rsid w:val="005B59F7"/>
    <w:rsid w:val="005B60C7"/>
    <w:rsid w:val="005B617F"/>
    <w:rsid w:val="005B6C43"/>
    <w:rsid w:val="005C0066"/>
    <w:rsid w:val="005C0CFF"/>
    <w:rsid w:val="005C1244"/>
    <w:rsid w:val="005C177E"/>
    <w:rsid w:val="005C24D2"/>
    <w:rsid w:val="005C28D8"/>
    <w:rsid w:val="005C2A4F"/>
    <w:rsid w:val="005C3B64"/>
    <w:rsid w:val="005C66C6"/>
    <w:rsid w:val="005C6E13"/>
    <w:rsid w:val="005D0BF8"/>
    <w:rsid w:val="005D1C66"/>
    <w:rsid w:val="005D2AC6"/>
    <w:rsid w:val="005D2D39"/>
    <w:rsid w:val="005D6E88"/>
    <w:rsid w:val="005D72C7"/>
    <w:rsid w:val="005D75B4"/>
    <w:rsid w:val="005D7FC2"/>
    <w:rsid w:val="005E102A"/>
    <w:rsid w:val="005E1269"/>
    <w:rsid w:val="005E22EE"/>
    <w:rsid w:val="005E3192"/>
    <w:rsid w:val="005E33FC"/>
    <w:rsid w:val="005E34D0"/>
    <w:rsid w:val="005E56BA"/>
    <w:rsid w:val="005E5B3B"/>
    <w:rsid w:val="005E6980"/>
    <w:rsid w:val="005E69E4"/>
    <w:rsid w:val="005F0072"/>
    <w:rsid w:val="005F11B4"/>
    <w:rsid w:val="005F1862"/>
    <w:rsid w:val="005F2ECF"/>
    <w:rsid w:val="005F2F64"/>
    <w:rsid w:val="005F33D2"/>
    <w:rsid w:val="005F3E07"/>
    <w:rsid w:val="005F4871"/>
    <w:rsid w:val="005F6889"/>
    <w:rsid w:val="005F6CC2"/>
    <w:rsid w:val="005F6EEB"/>
    <w:rsid w:val="005F7048"/>
    <w:rsid w:val="005F7A67"/>
    <w:rsid w:val="006009C3"/>
    <w:rsid w:val="00601439"/>
    <w:rsid w:val="00603501"/>
    <w:rsid w:val="006035DA"/>
    <w:rsid w:val="0060531D"/>
    <w:rsid w:val="0060559D"/>
    <w:rsid w:val="00605716"/>
    <w:rsid w:val="00606A46"/>
    <w:rsid w:val="00607519"/>
    <w:rsid w:val="00610193"/>
    <w:rsid w:val="0061087C"/>
    <w:rsid w:val="00610974"/>
    <w:rsid w:val="00610BCA"/>
    <w:rsid w:val="00610DF4"/>
    <w:rsid w:val="00610F36"/>
    <w:rsid w:val="006110B2"/>
    <w:rsid w:val="00611147"/>
    <w:rsid w:val="006136D1"/>
    <w:rsid w:val="00613AAB"/>
    <w:rsid w:val="00614684"/>
    <w:rsid w:val="00614FD9"/>
    <w:rsid w:val="00616B9E"/>
    <w:rsid w:val="00616F15"/>
    <w:rsid w:val="006177D0"/>
    <w:rsid w:val="00621248"/>
    <w:rsid w:val="0062137B"/>
    <w:rsid w:val="006220F6"/>
    <w:rsid w:val="00622655"/>
    <w:rsid w:val="0062273B"/>
    <w:rsid w:val="00622952"/>
    <w:rsid w:val="006243DB"/>
    <w:rsid w:val="00625356"/>
    <w:rsid w:val="00626BE2"/>
    <w:rsid w:val="00627B8B"/>
    <w:rsid w:val="006306DC"/>
    <w:rsid w:val="00630F2A"/>
    <w:rsid w:val="00631CD9"/>
    <w:rsid w:val="00632550"/>
    <w:rsid w:val="00635702"/>
    <w:rsid w:val="00635897"/>
    <w:rsid w:val="00635AD5"/>
    <w:rsid w:val="00636233"/>
    <w:rsid w:val="00636875"/>
    <w:rsid w:val="00637127"/>
    <w:rsid w:val="00637584"/>
    <w:rsid w:val="00637B38"/>
    <w:rsid w:val="006414AF"/>
    <w:rsid w:val="006418B5"/>
    <w:rsid w:val="00644405"/>
    <w:rsid w:val="00644752"/>
    <w:rsid w:val="00644ED6"/>
    <w:rsid w:val="00647B2D"/>
    <w:rsid w:val="00651736"/>
    <w:rsid w:val="00654664"/>
    <w:rsid w:val="00654A8F"/>
    <w:rsid w:val="00655498"/>
    <w:rsid w:val="006558BC"/>
    <w:rsid w:val="00655A62"/>
    <w:rsid w:val="00656257"/>
    <w:rsid w:val="00656348"/>
    <w:rsid w:val="00656EA8"/>
    <w:rsid w:val="00657B0C"/>
    <w:rsid w:val="00657DFF"/>
    <w:rsid w:val="00657EFA"/>
    <w:rsid w:val="006601BD"/>
    <w:rsid w:val="0066044D"/>
    <w:rsid w:val="00660961"/>
    <w:rsid w:val="00661706"/>
    <w:rsid w:val="006626B4"/>
    <w:rsid w:val="0066314A"/>
    <w:rsid w:val="006636D4"/>
    <w:rsid w:val="006637D0"/>
    <w:rsid w:val="0066382A"/>
    <w:rsid w:val="006638EB"/>
    <w:rsid w:val="00666976"/>
    <w:rsid w:val="00667CF6"/>
    <w:rsid w:val="00667D00"/>
    <w:rsid w:val="00670C9A"/>
    <w:rsid w:val="00670D8C"/>
    <w:rsid w:val="00672093"/>
    <w:rsid w:val="006726E1"/>
    <w:rsid w:val="00672732"/>
    <w:rsid w:val="00675053"/>
    <w:rsid w:val="00675830"/>
    <w:rsid w:val="00676367"/>
    <w:rsid w:val="006766B1"/>
    <w:rsid w:val="00676847"/>
    <w:rsid w:val="006771DD"/>
    <w:rsid w:val="00677ECC"/>
    <w:rsid w:val="006800A6"/>
    <w:rsid w:val="006802D8"/>
    <w:rsid w:val="006817D5"/>
    <w:rsid w:val="00681C73"/>
    <w:rsid w:val="00682371"/>
    <w:rsid w:val="006851E0"/>
    <w:rsid w:val="0068555B"/>
    <w:rsid w:val="006860A3"/>
    <w:rsid w:val="00686178"/>
    <w:rsid w:val="0068665C"/>
    <w:rsid w:val="006874BD"/>
    <w:rsid w:val="0068788A"/>
    <w:rsid w:val="00690BA2"/>
    <w:rsid w:val="00691848"/>
    <w:rsid w:val="006931CE"/>
    <w:rsid w:val="0069465A"/>
    <w:rsid w:val="006948FF"/>
    <w:rsid w:val="00696EC2"/>
    <w:rsid w:val="00697DD4"/>
    <w:rsid w:val="006A00AC"/>
    <w:rsid w:val="006A12FE"/>
    <w:rsid w:val="006A2F5B"/>
    <w:rsid w:val="006A35C3"/>
    <w:rsid w:val="006A38E8"/>
    <w:rsid w:val="006A390C"/>
    <w:rsid w:val="006A471B"/>
    <w:rsid w:val="006A48DF"/>
    <w:rsid w:val="006A5BC5"/>
    <w:rsid w:val="006A5FC4"/>
    <w:rsid w:val="006A6647"/>
    <w:rsid w:val="006A6BFF"/>
    <w:rsid w:val="006A6E23"/>
    <w:rsid w:val="006B0A06"/>
    <w:rsid w:val="006B14EC"/>
    <w:rsid w:val="006B244A"/>
    <w:rsid w:val="006B438E"/>
    <w:rsid w:val="006B47B3"/>
    <w:rsid w:val="006B4934"/>
    <w:rsid w:val="006B4DEB"/>
    <w:rsid w:val="006B6219"/>
    <w:rsid w:val="006B6771"/>
    <w:rsid w:val="006B7C9B"/>
    <w:rsid w:val="006C0CAB"/>
    <w:rsid w:val="006C2884"/>
    <w:rsid w:val="006C2D67"/>
    <w:rsid w:val="006C31BF"/>
    <w:rsid w:val="006C320B"/>
    <w:rsid w:val="006C4516"/>
    <w:rsid w:val="006C4F98"/>
    <w:rsid w:val="006C587D"/>
    <w:rsid w:val="006C62FF"/>
    <w:rsid w:val="006C7616"/>
    <w:rsid w:val="006C764A"/>
    <w:rsid w:val="006C7689"/>
    <w:rsid w:val="006C7A30"/>
    <w:rsid w:val="006C7DA8"/>
    <w:rsid w:val="006D0002"/>
    <w:rsid w:val="006D0604"/>
    <w:rsid w:val="006D1938"/>
    <w:rsid w:val="006D20B8"/>
    <w:rsid w:val="006D300D"/>
    <w:rsid w:val="006D348B"/>
    <w:rsid w:val="006D3A63"/>
    <w:rsid w:val="006D4FB2"/>
    <w:rsid w:val="006D55F7"/>
    <w:rsid w:val="006D59B9"/>
    <w:rsid w:val="006D6E63"/>
    <w:rsid w:val="006D72C5"/>
    <w:rsid w:val="006D7631"/>
    <w:rsid w:val="006D7CB9"/>
    <w:rsid w:val="006E0624"/>
    <w:rsid w:val="006E314C"/>
    <w:rsid w:val="006E3534"/>
    <w:rsid w:val="006E3C19"/>
    <w:rsid w:val="006E469F"/>
    <w:rsid w:val="006E4CC0"/>
    <w:rsid w:val="006E5063"/>
    <w:rsid w:val="006E6C45"/>
    <w:rsid w:val="006E6CD5"/>
    <w:rsid w:val="006E70EE"/>
    <w:rsid w:val="006E74DA"/>
    <w:rsid w:val="006E7732"/>
    <w:rsid w:val="006F0915"/>
    <w:rsid w:val="006F20E3"/>
    <w:rsid w:val="006F23F8"/>
    <w:rsid w:val="006F2777"/>
    <w:rsid w:val="006F2AA3"/>
    <w:rsid w:val="006F2D40"/>
    <w:rsid w:val="006F3C88"/>
    <w:rsid w:val="006F3E55"/>
    <w:rsid w:val="006F43C2"/>
    <w:rsid w:val="006F6AFE"/>
    <w:rsid w:val="006F6B1C"/>
    <w:rsid w:val="006F7226"/>
    <w:rsid w:val="006F799C"/>
    <w:rsid w:val="00700607"/>
    <w:rsid w:val="00700874"/>
    <w:rsid w:val="00700F5D"/>
    <w:rsid w:val="00701A7C"/>
    <w:rsid w:val="00701ABB"/>
    <w:rsid w:val="007022BE"/>
    <w:rsid w:val="00703295"/>
    <w:rsid w:val="0070375D"/>
    <w:rsid w:val="00703DB7"/>
    <w:rsid w:val="00704A07"/>
    <w:rsid w:val="0070600B"/>
    <w:rsid w:val="00706CCB"/>
    <w:rsid w:val="00706FFF"/>
    <w:rsid w:val="007102C7"/>
    <w:rsid w:val="00710624"/>
    <w:rsid w:val="00710EB0"/>
    <w:rsid w:val="00710F3A"/>
    <w:rsid w:val="00711B60"/>
    <w:rsid w:val="007128E9"/>
    <w:rsid w:val="007136F5"/>
    <w:rsid w:val="0071412A"/>
    <w:rsid w:val="007147A7"/>
    <w:rsid w:val="00714BEE"/>
    <w:rsid w:val="00714C72"/>
    <w:rsid w:val="00715278"/>
    <w:rsid w:val="007157EA"/>
    <w:rsid w:val="00715A06"/>
    <w:rsid w:val="00716305"/>
    <w:rsid w:val="00716737"/>
    <w:rsid w:val="00716BCF"/>
    <w:rsid w:val="00717108"/>
    <w:rsid w:val="007179A3"/>
    <w:rsid w:val="00717B86"/>
    <w:rsid w:val="00717C69"/>
    <w:rsid w:val="007201D8"/>
    <w:rsid w:val="00720433"/>
    <w:rsid w:val="007204F5"/>
    <w:rsid w:val="0072183C"/>
    <w:rsid w:val="00722042"/>
    <w:rsid w:val="0072249D"/>
    <w:rsid w:val="007229DB"/>
    <w:rsid w:val="00723B89"/>
    <w:rsid w:val="00723CE8"/>
    <w:rsid w:val="0072410C"/>
    <w:rsid w:val="00724475"/>
    <w:rsid w:val="00724515"/>
    <w:rsid w:val="00724F67"/>
    <w:rsid w:val="00725261"/>
    <w:rsid w:val="00726309"/>
    <w:rsid w:val="00726569"/>
    <w:rsid w:val="00726996"/>
    <w:rsid w:val="00726CC0"/>
    <w:rsid w:val="00727402"/>
    <w:rsid w:val="0072774C"/>
    <w:rsid w:val="00730D96"/>
    <w:rsid w:val="00731E32"/>
    <w:rsid w:val="0073243C"/>
    <w:rsid w:val="00733326"/>
    <w:rsid w:val="007335C3"/>
    <w:rsid w:val="00733BDB"/>
    <w:rsid w:val="00734100"/>
    <w:rsid w:val="00736463"/>
    <w:rsid w:val="00736524"/>
    <w:rsid w:val="0073668D"/>
    <w:rsid w:val="00736A3B"/>
    <w:rsid w:val="0073719D"/>
    <w:rsid w:val="0073752E"/>
    <w:rsid w:val="0073760A"/>
    <w:rsid w:val="007419DA"/>
    <w:rsid w:val="00742C80"/>
    <w:rsid w:val="00743ABE"/>
    <w:rsid w:val="00744111"/>
    <w:rsid w:val="007441AE"/>
    <w:rsid w:val="00744621"/>
    <w:rsid w:val="00744FC6"/>
    <w:rsid w:val="00745331"/>
    <w:rsid w:val="00745A27"/>
    <w:rsid w:val="007460C7"/>
    <w:rsid w:val="0074677D"/>
    <w:rsid w:val="00746B49"/>
    <w:rsid w:val="00746C40"/>
    <w:rsid w:val="00746C7E"/>
    <w:rsid w:val="00746FB9"/>
    <w:rsid w:val="0074730E"/>
    <w:rsid w:val="007500A1"/>
    <w:rsid w:val="007500C7"/>
    <w:rsid w:val="007503E7"/>
    <w:rsid w:val="00750C47"/>
    <w:rsid w:val="00750EE4"/>
    <w:rsid w:val="00751CB7"/>
    <w:rsid w:val="00754638"/>
    <w:rsid w:val="00756A7C"/>
    <w:rsid w:val="00756DEF"/>
    <w:rsid w:val="00761725"/>
    <w:rsid w:val="007619FB"/>
    <w:rsid w:val="007630FF"/>
    <w:rsid w:val="007640E0"/>
    <w:rsid w:val="007647F9"/>
    <w:rsid w:val="00765565"/>
    <w:rsid w:val="0076578D"/>
    <w:rsid w:val="00765C22"/>
    <w:rsid w:val="007664E9"/>
    <w:rsid w:val="007670DB"/>
    <w:rsid w:val="00770660"/>
    <w:rsid w:val="00771739"/>
    <w:rsid w:val="00771E35"/>
    <w:rsid w:val="00773F46"/>
    <w:rsid w:val="0077737B"/>
    <w:rsid w:val="00777DFF"/>
    <w:rsid w:val="00777EC7"/>
    <w:rsid w:val="007802AE"/>
    <w:rsid w:val="00781B99"/>
    <w:rsid w:val="00782548"/>
    <w:rsid w:val="007825FE"/>
    <w:rsid w:val="00782612"/>
    <w:rsid w:val="0078374B"/>
    <w:rsid w:val="00783CE1"/>
    <w:rsid w:val="00785645"/>
    <w:rsid w:val="00786C55"/>
    <w:rsid w:val="00790AC3"/>
    <w:rsid w:val="00790FA1"/>
    <w:rsid w:val="007913FF"/>
    <w:rsid w:val="00793703"/>
    <w:rsid w:val="00793A73"/>
    <w:rsid w:val="00793F15"/>
    <w:rsid w:val="00794C7B"/>
    <w:rsid w:val="0079552C"/>
    <w:rsid w:val="00795C96"/>
    <w:rsid w:val="007966E7"/>
    <w:rsid w:val="00796CBE"/>
    <w:rsid w:val="00797C30"/>
    <w:rsid w:val="00797EED"/>
    <w:rsid w:val="007A06C4"/>
    <w:rsid w:val="007A0B3F"/>
    <w:rsid w:val="007A0FA1"/>
    <w:rsid w:val="007A1203"/>
    <w:rsid w:val="007A1BB4"/>
    <w:rsid w:val="007A1FE6"/>
    <w:rsid w:val="007A213D"/>
    <w:rsid w:val="007A2ECD"/>
    <w:rsid w:val="007A3808"/>
    <w:rsid w:val="007A3BDE"/>
    <w:rsid w:val="007A415C"/>
    <w:rsid w:val="007A4858"/>
    <w:rsid w:val="007A57AB"/>
    <w:rsid w:val="007A5C49"/>
    <w:rsid w:val="007A65E9"/>
    <w:rsid w:val="007A6FDD"/>
    <w:rsid w:val="007A7450"/>
    <w:rsid w:val="007B0EA1"/>
    <w:rsid w:val="007B11C7"/>
    <w:rsid w:val="007B1743"/>
    <w:rsid w:val="007B1C66"/>
    <w:rsid w:val="007B233E"/>
    <w:rsid w:val="007B29C6"/>
    <w:rsid w:val="007B317A"/>
    <w:rsid w:val="007B426D"/>
    <w:rsid w:val="007B5702"/>
    <w:rsid w:val="007B5EE3"/>
    <w:rsid w:val="007B6236"/>
    <w:rsid w:val="007B66AC"/>
    <w:rsid w:val="007B792B"/>
    <w:rsid w:val="007C086C"/>
    <w:rsid w:val="007C1FAC"/>
    <w:rsid w:val="007C291A"/>
    <w:rsid w:val="007C3D4F"/>
    <w:rsid w:val="007C42C1"/>
    <w:rsid w:val="007C46CB"/>
    <w:rsid w:val="007C5955"/>
    <w:rsid w:val="007C5E59"/>
    <w:rsid w:val="007C64A5"/>
    <w:rsid w:val="007C7984"/>
    <w:rsid w:val="007C7A4C"/>
    <w:rsid w:val="007D0C1E"/>
    <w:rsid w:val="007D0D01"/>
    <w:rsid w:val="007D0EAA"/>
    <w:rsid w:val="007D1204"/>
    <w:rsid w:val="007D1255"/>
    <w:rsid w:val="007D156C"/>
    <w:rsid w:val="007D2D2A"/>
    <w:rsid w:val="007D314B"/>
    <w:rsid w:val="007D35F7"/>
    <w:rsid w:val="007D3E94"/>
    <w:rsid w:val="007D4CDF"/>
    <w:rsid w:val="007D6282"/>
    <w:rsid w:val="007D62D2"/>
    <w:rsid w:val="007D7848"/>
    <w:rsid w:val="007E09C4"/>
    <w:rsid w:val="007E18C2"/>
    <w:rsid w:val="007E295E"/>
    <w:rsid w:val="007E354B"/>
    <w:rsid w:val="007E3DF2"/>
    <w:rsid w:val="007E4FAC"/>
    <w:rsid w:val="007E51C0"/>
    <w:rsid w:val="007E72D5"/>
    <w:rsid w:val="007F32CC"/>
    <w:rsid w:val="007F3724"/>
    <w:rsid w:val="007F3DD2"/>
    <w:rsid w:val="007F40AF"/>
    <w:rsid w:val="007F43C5"/>
    <w:rsid w:val="007F454C"/>
    <w:rsid w:val="007F4AFC"/>
    <w:rsid w:val="007F4F9F"/>
    <w:rsid w:val="007F6428"/>
    <w:rsid w:val="007F65A3"/>
    <w:rsid w:val="007F6EED"/>
    <w:rsid w:val="007F7687"/>
    <w:rsid w:val="00800198"/>
    <w:rsid w:val="00800FC4"/>
    <w:rsid w:val="00801A6B"/>
    <w:rsid w:val="00801E73"/>
    <w:rsid w:val="0080240E"/>
    <w:rsid w:val="008024CC"/>
    <w:rsid w:val="008028E3"/>
    <w:rsid w:val="00802CF3"/>
    <w:rsid w:val="00804686"/>
    <w:rsid w:val="00805DA5"/>
    <w:rsid w:val="0080604E"/>
    <w:rsid w:val="00807B26"/>
    <w:rsid w:val="0081078E"/>
    <w:rsid w:val="00810D70"/>
    <w:rsid w:val="0081155F"/>
    <w:rsid w:val="0081205E"/>
    <w:rsid w:val="008145DC"/>
    <w:rsid w:val="00814D1A"/>
    <w:rsid w:val="0081622C"/>
    <w:rsid w:val="008177D4"/>
    <w:rsid w:val="00820BD0"/>
    <w:rsid w:val="008219FA"/>
    <w:rsid w:val="00821BD8"/>
    <w:rsid w:val="00822C23"/>
    <w:rsid w:val="00823EBC"/>
    <w:rsid w:val="0082412B"/>
    <w:rsid w:val="008245B9"/>
    <w:rsid w:val="00824EDC"/>
    <w:rsid w:val="008261F2"/>
    <w:rsid w:val="00826561"/>
    <w:rsid w:val="0083018B"/>
    <w:rsid w:val="00830C04"/>
    <w:rsid w:val="00832C5E"/>
    <w:rsid w:val="008335C0"/>
    <w:rsid w:val="008336C5"/>
    <w:rsid w:val="00833735"/>
    <w:rsid w:val="00833D39"/>
    <w:rsid w:val="00834C65"/>
    <w:rsid w:val="00835889"/>
    <w:rsid w:val="008364B6"/>
    <w:rsid w:val="00836678"/>
    <w:rsid w:val="008366BE"/>
    <w:rsid w:val="00836EF7"/>
    <w:rsid w:val="00837922"/>
    <w:rsid w:val="008404C1"/>
    <w:rsid w:val="008418D7"/>
    <w:rsid w:val="00842349"/>
    <w:rsid w:val="00843075"/>
    <w:rsid w:val="0084372C"/>
    <w:rsid w:val="008460DB"/>
    <w:rsid w:val="00846489"/>
    <w:rsid w:val="00846C7C"/>
    <w:rsid w:val="00851197"/>
    <w:rsid w:val="00851793"/>
    <w:rsid w:val="008521C5"/>
    <w:rsid w:val="008533C7"/>
    <w:rsid w:val="008537E2"/>
    <w:rsid w:val="00854B46"/>
    <w:rsid w:val="00854C13"/>
    <w:rsid w:val="00855E35"/>
    <w:rsid w:val="008564CF"/>
    <w:rsid w:val="00856709"/>
    <w:rsid w:val="00857130"/>
    <w:rsid w:val="00857467"/>
    <w:rsid w:val="008574F3"/>
    <w:rsid w:val="00857606"/>
    <w:rsid w:val="00857E25"/>
    <w:rsid w:val="008604E6"/>
    <w:rsid w:val="008616E8"/>
    <w:rsid w:val="0086170A"/>
    <w:rsid w:val="0086191B"/>
    <w:rsid w:val="00861B7F"/>
    <w:rsid w:val="00862986"/>
    <w:rsid w:val="00862BC6"/>
    <w:rsid w:val="00863600"/>
    <w:rsid w:val="00864151"/>
    <w:rsid w:val="008648AD"/>
    <w:rsid w:val="00864E3A"/>
    <w:rsid w:val="00865344"/>
    <w:rsid w:val="008663DA"/>
    <w:rsid w:val="008663F3"/>
    <w:rsid w:val="00866493"/>
    <w:rsid w:val="00866752"/>
    <w:rsid w:val="00866BCD"/>
    <w:rsid w:val="00866BEA"/>
    <w:rsid w:val="008677F4"/>
    <w:rsid w:val="0087098A"/>
    <w:rsid w:val="008710C1"/>
    <w:rsid w:val="0087170E"/>
    <w:rsid w:val="008722BE"/>
    <w:rsid w:val="008729D2"/>
    <w:rsid w:val="008730ED"/>
    <w:rsid w:val="00873539"/>
    <w:rsid w:val="008736C8"/>
    <w:rsid w:val="00874166"/>
    <w:rsid w:val="0087518B"/>
    <w:rsid w:val="00875323"/>
    <w:rsid w:val="00875A70"/>
    <w:rsid w:val="00875C25"/>
    <w:rsid w:val="00876616"/>
    <w:rsid w:val="00877962"/>
    <w:rsid w:val="0088042D"/>
    <w:rsid w:val="008806A7"/>
    <w:rsid w:val="00880896"/>
    <w:rsid w:val="008809D8"/>
    <w:rsid w:val="00880ACA"/>
    <w:rsid w:val="00881253"/>
    <w:rsid w:val="00881529"/>
    <w:rsid w:val="00881653"/>
    <w:rsid w:val="00882AE1"/>
    <w:rsid w:val="00883654"/>
    <w:rsid w:val="008838AA"/>
    <w:rsid w:val="00883DBD"/>
    <w:rsid w:val="00884AE8"/>
    <w:rsid w:val="00885B6A"/>
    <w:rsid w:val="00885B95"/>
    <w:rsid w:val="00885C5E"/>
    <w:rsid w:val="00885F2E"/>
    <w:rsid w:val="0088654A"/>
    <w:rsid w:val="00886B97"/>
    <w:rsid w:val="00887445"/>
    <w:rsid w:val="00890289"/>
    <w:rsid w:val="008902CD"/>
    <w:rsid w:val="00890424"/>
    <w:rsid w:val="00890F6C"/>
    <w:rsid w:val="00890FA7"/>
    <w:rsid w:val="00890FE1"/>
    <w:rsid w:val="0089154B"/>
    <w:rsid w:val="0089170D"/>
    <w:rsid w:val="00892406"/>
    <w:rsid w:val="0089266C"/>
    <w:rsid w:val="00893486"/>
    <w:rsid w:val="00894D41"/>
    <w:rsid w:val="0089510B"/>
    <w:rsid w:val="00895CA1"/>
    <w:rsid w:val="00895D34"/>
    <w:rsid w:val="00895FB0"/>
    <w:rsid w:val="008961DC"/>
    <w:rsid w:val="008962A6"/>
    <w:rsid w:val="00896BB4"/>
    <w:rsid w:val="00897FF1"/>
    <w:rsid w:val="008A0D2E"/>
    <w:rsid w:val="008A2579"/>
    <w:rsid w:val="008A4568"/>
    <w:rsid w:val="008A4730"/>
    <w:rsid w:val="008A578B"/>
    <w:rsid w:val="008A60A4"/>
    <w:rsid w:val="008A7AEB"/>
    <w:rsid w:val="008A7C24"/>
    <w:rsid w:val="008B1515"/>
    <w:rsid w:val="008B19CB"/>
    <w:rsid w:val="008B3151"/>
    <w:rsid w:val="008B328A"/>
    <w:rsid w:val="008B44C0"/>
    <w:rsid w:val="008B4D23"/>
    <w:rsid w:val="008B57A7"/>
    <w:rsid w:val="008B57BA"/>
    <w:rsid w:val="008B5E7E"/>
    <w:rsid w:val="008B62F7"/>
    <w:rsid w:val="008B653E"/>
    <w:rsid w:val="008B65FC"/>
    <w:rsid w:val="008B784F"/>
    <w:rsid w:val="008C0671"/>
    <w:rsid w:val="008C13E0"/>
    <w:rsid w:val="008C18DE"/>
    <w:rsid w:val="008C2746"/>
    <w:rsid w:val="008C2A50"/>
    <w:rsid w:val="008C3D17"/>
    <w:rsid w:val="008C43AE"/>
    <w:rsid w:val="008C455F"/>
    <w:rsid w:val="008C4B2C"/>
    <w:rsid w:val="008C6CD3"/>
    <w:rsid w:val="008C7F4A"/>
    <w:rsid w:val="008C7F56"/>
    <w:rsid w:val="008D0219"/>
    <w:rsid w:val="008D04EC"/>
    <w:rsid w:val="008D1447"/>
    <w:rsid w:val="008D15BD"/>
    <w:rsid w:val="008D1CA8"/>
    <w:rsid w:val="008D1DE6"/>
    <w:rsid w:val="008D26A8"/>
    <w:rsid w:val="008D3053"/>
    <w:rsid w:val="008D40A0"/>
    <w:rsid w:val="008D414A"/>
    <w:rsid w:val="008D4BE2"/>
    <w:rsid w:val="008D53DB"/>
    <w:rsid w:val="008D5F1C"/>
    <w:rsid w:val="008D5FE8"/>
    <w:rsid w:val="008D6937"/>
    <w:rsid w:val="008D715D"/>
    <w:rsid w:val="008E005E"/>
    <w:rsid w:val="008E2304"/>
    <w:rsid w:val="008E35B4"/>
    <w:rsid w:val="008E5DF0"/>
    <w:rsid w:val="008E6E24"/>
    <w:rsid w:val="008E6FB6"/>
    <w:rsid w:val="008E7213"/>
    <w:rsid w:val="008E733E"/>
    <w:rsid w:val="008E7689"/>
    <w:rsid w:val="008E7C4A"/>
    <w:rsid w:val="008F013B"/>
    <w:rsid w:val="008F04C1"/>
    <w:rsid w:val="008F06FB"/>
    <w:rsid w:val="008F22C0"/>
    <w:rsid w:val="008F3036"/>
    <w:rsid w:val="008F3C1B"/>
    <w:rsid w:val="008F3EF0"/>
    <w:rsid w:val="008F4C35"/>
    <w:rsid w:val="008F5C88"/>
    <w:rsid w:val="008F5EC6"/>
    <w:rsid w:val="008F7038"/>
    <w:rsid w:val="008F703C"/>
    <w:rsid w:val="008F78FE"/>
    <w:rsid w:val="00900AF3"/>
    <w:rsid w:val="00901DF9"/>
    <w:rsid w:val="009021C2"/>
    <w:rsid w:val="009021DB"/>
    <w:rsid w:val="0090270B"/>
    <w:rsid w:val="0090288A"/>
    <w:rsid w:val="009032C3"/>
    <w:rsid w:val="00903532"/>
    <w:rsid w:val="009042FA"/>
    <w:rsid w:val="00904F0F"/>
    <w:rsid w:val="00905561"/>
    <w:rsid w:val="009058EC"/>
    <w:rsid w:val="00905BB9"/>
    <w:rsid w:val="00905FD1"/>
    <w:rsid w:val="0090620A"/>
    <w:rsid w:val="00906774"/>
    <w:rsid w:val="0091028D"/>
    <w:rsid w:val="00911A21"/>
    <w:rsid w:val="00911B29"/>
    <w:rsid w:val="009123AD"/>
    <w:rsid w:val="0091343C"/>
    <w:rsid w:val="0091371C"/>
    <w:rsid w:val="0091586E"/>
    <w:rsid w:val="00915B82"/>
    <w:rsid w:val="00916757"/>
    <w:rsid w:val="009170F5"/>
    <w:rsid w:val="00917326"/>
    <w:rsid w:val="00920F1F"/>
    <w:rsid w:val="00921CC6"/>
    <w:rsid w:val="00922C27"/>
    <w:rsid w:val="00923556"/>
    <w:rsid w:val="00923E84"/>
    <w:rsid w:val="00924F67"/>
    <w:rsid w:val="00925BDA"/>
    <w:rsid w:val="00925DF1"/>
    <w:rsid w:val="00927ADA"/>
    <w:rsid w:val="00930B04"/>
    <w:rsid w:val="009323ED"/>
    <w:rsid w:val="009329CE"/>
    <w:rsid w:val="009333A8"/>
    <w:rsid w:val="0093636D"/>
    <w:rsid w:val="009366FA"/>
    <w:rsid w:val="00936913"/>
    <w:rsid w:val="00936F01"/>
    <w:rsid w:val="009373E0"/>
    <w:rsid w:val="009402E4"/>
    <w:rsid w:val="0094061B"/>
    <w:rsid w:val="00940BA1"/>
    <w:rsid w:val="00940D64"/>
    <w:rsid w:val="00941A5A"/>
    <w:rsid w:val="00942182"/>
    <w:rsid w:val="00942D92"/>
    <w:rsid w:val="00942E48"/>
    <w:rsid w:val="00943617"/>
    <w:rsid w:val="00943945"/>
    <w:rsid w:val="00943AD5"/>
    <w:rsid w:val="0094450A"/>
    <w:rsid w:val="00944C26"/>
    <w:rsid w:val="00945142"/>
    <w:rsid w:val="0094530A"/>
    <w:rsid w:val="00950772"/>
    <w:rsid w:val="009514B1"/>
    <w:rsid w:val="0095166F"/>
    <w:rsid w:val="00953D31"/>
    <w:rsid w:val="009548AA"/>
    <w:rsid w:val="00957BB8"/>
    <w:rsid w:val="00957C07"/>
    <w:rsid w:val="00957DCB"/>
    <w:rsid w:val="0096056C"/>
    <w:rsid w:val="0096075A"/>
    <w:rsid w:val="00960ECE"/>
    <w:rsid w:val="00960F86"/>
    <w:rsid w:val="00962561"/>
    <w:rsid w:val="00962CEF"/>
    <w:rsid w:val="00963962"/>
    <w:rsid w:val="00963E77"/>
    <w:rsid w:val="0096460E"/>
    <w:rsid w:val="00964834"/>
    <w:rsid w:val="00964DAF"/>
    <w:rsid w:val="009659EC"/>
    <w:rsid w:val="00965CEC"/>
    <w:rsid w:val="009666ED"/>
    <w:rsid w:val="00966D9C"/>
    <w:rsid w:val="00970B3E"/>
    <w:rsid w:val="00970D00"/>
    <w:rsid w:val="00971713"/>
    <w:rsid w:val="00971CD4"/>
    <w:rsid w:val="00971D15"/>
    <w:rsid w:val="009728F8"/>
    <w:rsid w:val="00972C16"/>
    <w:rsid w:val="00972F86"/>
    <w:rsid w:val="0097361C"/>
    <w:rsid w:val="00973835"/>
    <w:rsid w:val="00973EAD"/>
    <w:rsid w:val="009750FB"/>
    <w:rsid w:val="00975662"/>
    <w:rsid w:val="00975A14"/>
    <w:rsid w:val="009768D4"/>
    <w:rsid w:val="00976A80"/>
    <w:rsid w:val="00976FE9"/>
    <w:rsid w:val="00977485"/>
    <w:rsid w:val="00977DC1"/>
    <w:rsid w:val="009824E4"/>
    <w:rsid w:val="00983953"/>
    <w:rsid w:val="00983BF7"/>
    <w:rsid w:val="00983DF6"/>
    <w:rsid w:val="00983F35"/>
    <w:rsid w:val="00984B7A"/>
    <w:rsid w:val="00984F9D"/>
    <w:rsid w:val="00985774"/>
    <w:rsid w:val="009873ED"/>
    <w:rsid w:val="0098758C"/>
    <w:rsid w:val="009929BF"/>
    <w:rsid w:val="0099388A"/>
    <w:rsid w:val="00995778"/>
    <w:rsid w:val="009967FD"/>
    <w:rsid w:val="00996993"/>
    <w:rsid w:val="00997624"/>
    <w:rsid w:val="00997864"/>
    <w:rsid w:val="009A0454"/>
    <w:rsid w:val="009A0509"/>
    <w:rsid w:val="009A17DF"/>
    <w:rsid w:val="009A1C0C"/>
    <w:rsid w:val="009A20F3"/>
    <w:rsid w:val="009A21FC"/>
    <w:rsid w:val="009A2776"/>
    <w:rsid w:val="009A2D73"/>
    <w:rsid w:val="009A2F29"/>
    <w:rsid w:val="009A42F6"/>
    <w:rsid w:val="009A4314"/>
    <w:rsid w:val="009A4C79"/>
    <w:rsid w:val="009A5C33"/>
    <w:rsid w:val="009A5EBF"/>
    <w:rsid w:val="009A5F2C"/>
    <w:rsid w:val="009A68E5"/>
    <w:rsid w:val="009A78C6"/>
    <w:rsid w:val="009B0B27"/>
    <w:rsid w:val="009B0DBA"/>
    <w:rsid w:val="009B1442"/>
    <w:rsid w:val="009B158C"/>
    <w:rsid w:val="009B16ED"/>
    <w:rsid w:val="009B1B7B"/>
    <w:rsid w:val="009B261E"/>
    <w:rsid w:val="009B39B9"/>
    <w:rsid w:val="009B3BA2"/>
    <w:rsid w:val="009B423A"/>
    <w:rsid w:val="009B5401"/>
    <w:rsid w:val="009B5A6A"/>
    <w:rsid w:val="009B60EC"/>
    <w:rsid w:val="009B77DF"/>
    <w:rsid w:val="009C0849"/>
    <w:rsid w:val="009C08A8"/>
    <w:rsid w:val="009C0E84"/>
    <w:rsid w:val="009C1592"/>
    <w:rsid w:val="009C2C0B"/>
    <w:rsid w:val="009C2C18"/>
    <w:rsid w:val="009C3000"/>
    <w:rsid w:val="009C3149"/>
    <w:rsid w:val="009C46AF"/>
    <w:rsid w:val="009C5945"/>
    <w:rsid w:val="009C5AAE"/>
    <w:rsid w:val="009C634D"/>
    <w:rsid w:val="009C640B"/>
    <w:rsid w:val="009C6C3B"/>
    <w:rsid w:val="009D0285"/>
    <w:rsid w:val="009D04B9"/>
    <w:rsid w:val="009D06FC"/>
    <w:rsid w:val="009D0CBD"/>
    <w:rsid w:val="009D2387"/>
    <w:rsid w:val="009D27BA"/>
    <w:rsid w:val="009D2B6B"/>
    <w:rsid w:val="009D3A05"/>
    <w:rsid w:val="009D518B"/>
    <w:rsid w:val="009D5600"/>
    <w:rsid w:val="009D5B19"/>
    <w:rsid w:val="009D6162"/>
    <w:rsid w:val="009D68D9"/>
    <w:rsid w:val="009D6ADE"/>
    <w:rsid w:val="009D742F"/>
    <w:rsid w:val="009E0C47"/>
    <w:rsid w:val="009E0E52"/>
    <w:rsid w:val="009E1F2B"/>
    <w:rsid w:val="009E3165"/>
    <w:rsid w:val="009E3A9E"/>
    <w:rsid w:val="009E49BE"/>
    <w:rsid w:val="009E55EE"/>
    <w:rsid w:val="009E7B15"/>
    <w:rsid w:val="009F0742"/>
    <w:rsid w:val="009F14DC"/>
    <w:rsid w:val="009F1B74"/>
    <w:rsid w:val="009F22A7"/>
    <w:rsid w:val="009F235F"/>
    <w:rsid w:val="009F325F"/>
    <w:rsid w:val="009F4294"/>
    <w:rsid w:val="009F4488"/>
    <w:rsid w:val="009F5542"/>
    <w:rsid w:val="009F5C47"/>
    <w:rsid w:val="009F5F91"/>
    <w:rsid w:val="009F66E8"/>
    <w:rsid w:val="009F7A06"/>
    <w:rsid w:val="00A00893"/>
    <w:rsid w:val="00A03A03"/>
    <w:rsid w:val="00A03DD6"/>
    <w:rsid w:val="00A05BE7"/>
    <w:rsid w:val="00A06296"/>
    <w:rsid w:val="00A0657B"/>
    <w:rsid w:val="00A073CC"/>
    <w:rsid w:val="00A07589"/>
    <w:rsid w:val="00A07F44"/>
    <w:rsid w:val="00A10802"/>
    <w:rsid w:val="00A11A20"/>
    <w:rsid w:val="00A12599"/>
    <w:rsid w:val="00A1260A"/>
    <w:rsid w:val="00A12C54"/>
    <w:rsid w:val="00A13FD9"/>
    <w:rsid w:val="00A1402A"/>
    <w:rsid w:val="00A16212"/>
    <w:rsid w:val="00A16E6E"/>
    <w:rsid w:val="00A17174"/>
    <w:rsid w:val="00A173E4"/>
    <w:rsid w:val="00A176FA"/>
    <w:rsid w:val="00A20795"/>
    <w:rsid w:val="00A216B2"/>
    <w:rsid w:val="00A21951"/>
    <w:rsid w:val="00A22800"/>
    <w:rsid w:val="00A22EA1"/>
    <w:rsid w:val="00A23474"/>
    <w:rsid w:val="00A237F1"/>
    <w:rsid w:val="00A24809"/>
    <w:rsid w:val="00A255CB"/>
    <w:rsid w:val="00A26C43"/>
    <w:rsid w:val="00A26E25"/>
    <w:rsid w:val="00A273ED"/>
    <w:rsid w:val="00A30854"/>
    <w:rsid w:val="00A31E92"/>
    <w:rsid w:val="00A32E48"/>
    <w:rsid w:val="00A331E0"/>
    <w:rsid w:val="00A3639B"/>
    <w:rsid w:val="00A377BE"/>
    <w:rsid w:val="00A405EF"/>
    <w:rsid w:val="00A411E3"/>
    <w:rsid w:val="00A413A0"/>
    <w:rsid w:val="00A417DF"/>
    <w:rsid w:val="00A41EE8"/>
    <w:rsid w:val="00A41F48"/>
    <w:rsid w:val="00A4350F"/>
    <w:rsid w:val="00A435CE"/>
    <w:rsid w:val="00A43FE8"/>
    <w:rsid w:val="00A4419F"/>
    <w:rsid w:val="00A44226"/>
    <w:rsid w:val="00A44268"/>
    <w:rsid w:val="00A475F8"/>
    <w:rsid w:val="00A50386"/>
    <w:rsid w:val="00A5122B"/>
    <w:rsid w:val="00A51254"/>
    <w:rsid w:val="00A514C1"/>
    <w:rsid w:val="00A52694"/>
    <w:rsid w:val="00A52B35"/>
    <w:rsid w:val="00A52E4A"/>
    <w:rsid w:val="00A53599"/>
    <w:rsid w:val="00A53CF6"/>
    <w:rsid w:val="00A53FD9"/>
    <w:rsid w:val="00A54254"/>
    <w:rsid w:val="00A548C0"/>
    <w:rsid w:val="00A557CB"/>
    <w:rsid w:val="00A55963"/>
    <w:rsid w:val="00A56E19"/>
    <w:rsid w:val="00A602FC"/>
    <w:rsid w:val="00A61425"/>
    <w:rsid w:val="00A6329D"/>
    <w:rsid w:val="00A63C54"/>
    <w:rsid w:val="00A63DFA"/>
    <w:rsid w:val="00A64091"/>
    <w:rsid w:val="00A64A95"/>
    <w:rsid w:val="00A6518A"/>
    <w:rsid w:val="00A65C0C"/>
    <w:rsid w:val="00A65FCE"/>
    <w:rsid w:val="00A6718C"/>
    <w:rsid w:val="00A675CF"/>
    <w:rsid w:val="00A676C8"/>
    <w:rsid w:val="00A706A2"/>
    <w:rsid w:val="00A710C7"/>
    <w:rsid w:val="00A71236"/>
    <w:rsid w:val="00A712FE"/>
    <w:rsid w:val="00A71562"/>
    <w:rsid w:val="00A72615"/>
    <w:rsid w:val="00A73B88"/>
    <w:rsid w:val="00A74C3C"/>
    <w:rsid w:val="00A755D2"/>
    <w:rsid w:val="00A758EB"/>
    <w:rsid w:val="00A759A1"/>
    <w:rsid w:val="00A76845"/>
    <w:rsid w:val="00A76E9A"/>
    <w:rsid w:val="00A77ABB"/>
    <w:rsid w:val="00A77E23"/>
    <w:rsid w:val="00A806F8"/>
    <w:rsid w:val="00A80B9E"/>
    <w:rsid w:val="00A823BC"/>
    <w:rsid w:val="00A82CEA"/>
    <w:rsid w:val="00A83B2D"/>
    <w:rsid w:val="00A84ADF"/>
    <w:rsid w:val="00A84BEC"/>
    <w:rsid w:val="00A854C7"/>
    <w:rsid w:val="00A85584"/>
    <w:rsid w:val="00A857C8"/>
    <w:rsid w:val="00A85FB0"/>
    <w:rsid w:val="00A8649A"/>
    <w:rsid w:val="00A869DC"/>
    <w:rsid w:val="00A87C56"/>
    <w:rsid w:val="00A906CB"/>
    <w:rsid w:val="00A91B3B"/>
    <w:rsid w:val="00A9255F"/>
    <w:rsid w:val="00A936C0"/>
    <w:rsid w:val="00A93812"/>
    <w:rsid w:val="00A93FCA"/>
    <w:rsid w:val="00A94968"/>
    <w:rsid w:val="00A951EE"/>
    <w:rsid w:val="00A952D5"/>
    <w:rsid w:val="00A953BE"/>
    <w:rsid w:val="00A957EA"/>
    <w:rsid w:val="00A97368"/>
    <w:rsid w:val="00A97765"/>
    <w:rsid w:val="00AA0294"/>
    <w:rsid w:val="00AA169D"/>
    <w:rsid w:val="00AA17F9"/>
    <w:rsid w:val="00AA418A"/>
    <w:rsid w:val="00AA4C86"/>
    <w:rsid w:val="00AA51EF"/>
    <w:rsid w:val="00AA6A66"/>
    <w:rsid w:val="00AA6D05"/>
    <w:rsid w:val="00AA7277"/>
    <w:rsid w:val="00AA7F01"/>
    <w:rsid w:val="00AB00D3"/>
    <w:rsid w:val="00AB043D"/>
    <w:rsid w:val="00AB0939"/>
    <w:rsid w:val="00AB0EFE"/>
    <w:rsid w:val="00AB0FF8"/>
    <w:rsid w:val="00AB1B52"/>
    <w:rsid w:val="00AB3E7D"/>
    <w:rsid w:val="00AB4367"/>
    <w:rsid w:val="00AB6280"/>
    <w:rsid w:val="00AB6ADD"/>
    <w:rsid w:val="00AC0690"/>
    <w:rsid w:val="00AC06F4"/>
    <w:rsid w:val="00AC0C76"/>
    <w:rsid w:val="00AC17F1"/>
    <w:rsid w:val="00AC1B4E"/>
    <w:rsid w:val="00AC2621"/>
    <w:rsid w:val="00AC2A8E"/>
    <w:rsid w:val="00AC335E"/>
    <w:rsid w:val="00AC3944"/>
    <w:rsid w:val="00AC3FF7"/>
    <w:rsid w:val="00AC440F"/>
    <w:rsid w:val="00AC5101"/>
    <w:rsid w:val="00AC52E1"/>
    <w:rsid w:val="00AC54E6"/>
    <w:rsid w:val="00AC56C1"/>
    <w:rsid w:val="00AC6463"/>
    <w:rsid w:val="00AC684E"/>
    <w:rsid w:val="00AC746C"/>
    <w:rsid w:val="00AC75DD"/>
    <w:rsid w:val="00AC7B12"/>
    <w:rsid w:val="00AD016C"/>
    <w:rsid w:val="00AD01C3"/>
    <w:rsid w:val="00AD0897"/>
    <w:rsid w:val="00AD10AF"/>
    <w:rsid w:val="00AD218F"/>
    <w:rsid w:val="00AD266D"/>
    <w:rsid w:val="00AD2CAB"/>
    <w:rsid w:val="00AD2CED"/>
    <w:rsid w:val="00AD3A9F"/>
    <w:rsid w:val="00AD5403"/>
    <w:rsid w:val="00AD5D91"/>
    <w:rsid w:val="00AD5FB7"/>
    <w:rsid w:val="00AD6933"/>
    <w:rsid w:val="00AD76B2"/>
    <w:rsid w:val="00AD780D"/>
    <w:rsid w:val="00AD7B40"/>
    <w:rsid w:val="00AE0B2C"/>
    <w:rsid w:val="00AE0E8C"/>
    <w:rsid w:val="00AE23CB"/>
    <w:rsid w:val="00AE2C0E"/>
    <w:rsid w:val="00AE335D"/>
    <w:rsid w:val="00AE3495"/>
    <w:rsid w:val="00AE3E50"/>
    <w:rsid w:val="00AE4DC8"/>
    <w:rsid w:val="00AE505C"/>
    <w:rsid w:val="00AE574A"/>
    <w:rsid w:val="00AE5D3D"/>
    <w:rsid w:val="00AE6029"/>
    <w:rsid w:val="00AF055E"/>
    <w:rsid w:val="00AF06F5"/>
    <w:rsid w:val="00AF0A83"/>
    <w:rsid w:val="00AF1851"/>
    <w:rsid w:val="00AF1D96"/>
    <w:rsid w:val="00AF223E"/>
    <w:rsid w:val="00AF2430"/>
    <w:rsid w:val="00AF3133"/>
    <w:rsid w:val="00AF34D3"/>
    <w:rsid w:val="00AF483F"/>
    <w:rsid w:val="00AF4BF6"/>
    <w:rsid w:val="00AF5288"/>
    <w:rsid w:val="00B00E5D"/>
    <w:rsid w:val="00B0241B"/>
    <w:rsid w:val="00B02ACA"/>
    <w:rsid w:val="00B02B3E"/>
    <w:rsid w:val="00B02E78"/>
    <w:rsid w:val="00B034F3"/>
    <w:rsid w:val="00B04468"/>
    <w:rsid w:val="00B052F2"/>
    <w:rsid w:val="00B06730"/>
    <w:rsid w:val="00B06B38"/>
    <w:rsid w:val="00B06E85"/>
    <w:rsid w:val="00B07B2D"/>
    <w:rsid w:val="00B110C8"/>
    <w:rsid w:val="00B112D9"/>
    <w:rsid w:val="00B113C3"/>
    <w:rsid w:val="00B12612"/>
    <w:rsid w:val="00B127C4"/>
    <w:rsid w:val="00B13CE0"/>
    <w:rsid w:val="00B13E47"/>
    <w:rsid w:val="00B140B6"/>
    <w:rsid w:val="00B14F31"/>
    <w:rsid w:val="00B15856"/>
    <w:rsid w:val="00B15932"/>
    <w:rsid w:val="00B15EF1"/>
    <w:rsid w:val="00B17C53"/>
    <w:rsid w:val="00B17DA7"/>
    <w:rsid w:val="00B20FD7"/>
    <w:rsid w:val="00B211AA"/>
    <w:rsid w:val="00B22B3A"/>
    <w:rsid w:val="00B22BBD"/>
    <w:rsid w:val="00B23131"/>
    <w:rsid w:val="00B2316E"/>
    <w:rsid w:val="00B25466"/>
    <w:rsid w:val="00B254F6"/>
    <w:rsid w:val="00B25E6E"/>
    <w:rsid w:val="00B2688A"/>
    <w:rsid w:val="00B26FEE"/>
    <w:rsid w:val="00B33000"/>
    <w:rsid w:val="00B330A0"/>
    <w:rsid w:val="00B347E9"/>
    <w:rsid w:val="00B355DE"/>
    <w:rsid w:val="00B356D3"/>
    <w:rsid w:val="00B3623A"/>
    <w:rsid w:val="00B36284"/>
    <w:rsid w:val="00B36ED1"/>
    <w:rsid w:val="00B37D53"/>
    <w:rsid w:val="00B4049A"/>
    <w:rsid w:val="00B408E2"/>
    <w:rsid w:val="00B408EF"/>
    <w:rsid w:val="00B40C5E"/>
    <w:rsid w:val="00B40E28"/>
    <w:rsid w:val="00B41691"/>
    <w:rsid w:val="00B428D2"/>
    <w:rsid w:val="00B43674"/>
    <w:rsid w:val="00B4371E"/>
    <w:rsid w:val="00B43FAB"/>
    <w:rsid w:val="00B4473F"/>
    <w:rsid w:val="00B44B74"/>
    <w:rsid w:val="00B44EBC"/>
    <w:rsid w:val="00B456D1"/>
    <w:rsid w:val="00B45E5F"/>
    <w:rsid w:val="00B47796"/>
    <w:rsid w:val="00B5018F"/>
    <w:rsid w:val="00B50E99"/>
    <w:rsid w:val="00B50FBC"/>
    <w:rsid w:val="00B51AAD"/>
    <w:rsid w:val="00B51E99"/>
    <w:rsid w:val="00B521AC"/>
    <w:rsid w:val="00B521EB"/>
    <w:rsid w:val="00B52DB4"/>
    <w:rsid w:val="00B53252"/>
    <w:rsid w:val="00B5369E"/>
    <w:rsid w:val="00B538AA"/>
    <w:rsid w:val="00B53A00"/>
    <w:rsid w:val="00B54CA2"/>
    <w:rsid w:val="00B56125"/>
    <w:rsid w:val="00B56354"/>
    <w:rsid w:val="00B565B7"/>
    <w:rsid w:val="00B56E41"/>
    <w:rsid w:val="00B577D5"/>
    <w:rsid w:val="00B57E27"/>
    <w:rsid w:val="00B60BE9"/>
    <w:rsid w:val="00B611B8"/>
    <w:rsid w:val="00B63C7D"/>
    <w:rsid w:val="00B64166"/>
    <w:rsid w:val="00B64538"/>
    <w:rsid w:val="00B64D88"/>
    <w:rsid w:val="00B67497"/>
    <w:rsid w:val="00B67609"/>
    <w:rsid w:val="00B71E70"/>
    <w:rsid w:val="00B71F2F"/>
    <w:rsid w:val="00B72428"/>
    <w:rsid w:val="00B72461"/>
    <w:rsid w:val="00B72462"/>
    <w:rsid w:val="00B73267"/>
    <w:rsid w:val="00B73914"/>
    <w:rsid w:val="00B748E6"/>
    <w:rsid w:val="00B74CFE"/>
    <w:rsid w:val="00B75632"/>
    <w:rsid w:val="00B75810"/>
    <w:rsid w:val="00B7589D"/>
    <w:rsid w:val="00B7662B"/>
    <w:rsid w:val="00B77543"/>
    <w:rsid w:val="00B80099"/>
    <w:rsid w:val="00B800C7"/>
    <w:rsid w:val="00B814C7"/>
    <w:rsid w:val="00B817CB"/>
    <w:rsid w:val="00B8216F"/>
    <w:rsid w:val="00B82DD3"/>
    <w:rsid w:val="00B83508"/>
    <w:rsid w:val="00B8385B"/>
    <w:rsid w:val="00B85963"/>
    <w:rsid w:val="00B85A02"/>
    <w:rsid w:val="00B85C5B"/>
    <w:rsid w:val="00B85D74"/>
    <w:rsid w:val="00B86196"/>
    <w:rsid w:val="00B861AA"/>
    <w:rsid w:val="00B862CE"/>
    <w:rsid w:val="00B86928"/>
    <w:rsid w:val="00B874E8"/>
    <w:rsid w:val="00B8751E"/>
    <w:rsid w:val="00B90537"/>
    <w:rsid w:val="00B908AC"/>
    <w:rsid w:val="00B909CC"/>
    <w:rsid w:val="00B90E2F"/>
    <w:rsid w:val="00B91C07"/>
    <w:rsid w:val="00B92F92"/>
    <w:rsid w:val="00B92FDB"/>
    <w:rsid w:val="00B9304B"/>
    <w:rsid w:val="00B93555"/>
    <w:rsid w:val="00B94CC4"/>
    <w:rsid w:val="00B961C2"/>
    <w:rsid w:val="00B96D30"/>
    <w:rsid w:val="00B977BC"/>
    <w:rsid w:val="00BA0A09"/>
    <w:rsid w:val="00BA0B25"/>
    <w:rsid w:val="00BA0F6C"/>
    <w:rsid w:val="00BA1085"/>
    <w:rsid w:val="00BA1184"/>
    <w:rsid w:val="00BA28AB"/>
    <w:rsid w:val="00BA2DE0"/>
    <w:rsid w:val="00BA427A"/>
    <w:rsid w:val="00BA5D19"/>
    <w:rsid w:val="00BA5E6F"/>
    <w:rsid w:val="00BA6D17"/>
    <w:rsid w:val="00BA76D8"/>
    <w:rsid w:val="00BA7955"/>
    <w:rsid w:val="00BA7C0E"/>
    <w:rsid w:val="00BB075E"/>
    <w:rsid w:val="00BB0974"/>
    <w:rsid w:val="00BB266F"/>
    <w:rsid w:val="00BB2729"/>
    <w:rsid w:val="00BB2B5E"/>
    <w:rsid w:val="00BB330C"/>
    <w:rsid w:val="00BB42F3"/>
    <w:rsid w:val="00BB54F3"/>
    <w:rsid w:val="00BB6FD8"/>
    <w:rsid w:val="00BB7571"/>
    <w:rsid w:val="00BC1148"/>
    <w:rsid w:val="00BC14AE"/>
    <w:rsid w:val="00BC1BDA"/>
    <w:rsid w:val="00BC463A"/>
    <w:rsid w:val="00BC5527"/>
    <w:rsid w:val="00BC5627"/>
    <w:rsid w:val="00BC59AE"/>
    <w:rsid w:val="00BC65F7"/>
    <w:rsid w:val="00BC69DE"/>
    <w:rsid w:val="00BC79A6"/>
    <w:rsid w:val="00BC7CFC"/>
    <w:rsid w:val="00BD1C14"/>
    <w:rsid w:val="00BD28AE"/>
    <w:rsid w:val="00BD30CC"/>
    <w:rsid w:val="00BD3187"/>
    <w:rsid w:val="00BD393A"/>
    <w:rsid w:val="00BD4DB9"/>
    <w:rsid w:val="00BD53BE"/>
    <w:rsid w:val="00BD5AB7"/>
    <w:rsid w:val="00BD5E63"/>
    <w:rsid w:val="00BD7EBD"/>
    <w:rsid w:val="00BE029B"/>
    <w:rsid w:val="00BE034D"/>
    <w:rsid w:val="00BE0CD7"/>
    <w:rsid w:val="00BE2D2E"/>
    <w:rsid w:val="00BE312E"/>
    <w:rsid w:val="00BE32C0"/>
    <w:rsid w:val="00BE41AE"/>
    <w:rsid w:val="00BE432C"/>
    <w:rsid w:val="00BE4EE4"/>
    <w:rsid w:val="00BE569D"/>
    <w:rsid w:val="00BE5D12"/>
    <w:rsid w:val="00BE5DDA"/>
    <w:rsid w:val="00BE7F22"/>
    <w:rsid w:val="00BF0A1C"/>
    <w:rsid w:val="00BF1EE1"/>
    <w:rsid w:val="00BF2CE6"/>
    <w:rsid w:val="00BF350E"/>
    <w:rsid w:val="00BF5082"/>
    <w:rsid w:val="00BF54E1"/>
    <w:rsid w:val="00BF591D"/>
    <w:rsid w:val="00BF6129"/>
    <w:rsid w:val="00BF62B7"/>
    <w:rsid w:val="00BF6837"/>
    <w:rsid w:val="00BF69D6"/>
    <w:rsid w:val="00BF6DB0"/>
    <w:rsid w:val="00BF7054"/>
    <w:rsid w:val="00BF7352"/>
    <w:rsid w:val="00BF74F8"/>
    <w:rsid w:val="00BF7D40"/>
    <w:rsid w:val="00C00F2D"/>
    <w:rsid w:val="00C01B0A"/>
    <w:rsid w:val="00C02296"/>
    <w:rsid w:val="00C03FBD"/>
    <w:rsid w:val="00C044A9"/>
    <w:rsid w:val="00C04C7B"/>
    <w:rsid w:val="00C056D8"/>
    <w:rsid w:val="00C05FC0"/>
    <w:rsid w:val="00C06B06"/>
    <w:rsid w:val="00C06F83"/>
    <w:rsid w:val="00C0702E"/>
    <w:rsid w:val="00C07BF4"/>
    <w:rsid w:val="00C11950"/>
    <w:rsid w:val="00C12A1C"/>
    <w:rsid w:val="00C12A3B"/>
    <w:rsid w:val="00C13092"/>
    <w:rsid w:val="00C13DF5"/>
    <w:rsid w:val="00C141C3"/>
    <w:rsid w:val="00C14932"/>
    <w:rsid w:val="00C151A7"/>
    <w:rsid w:val="00C176A8"/>
    <w:rsid w:val="00C20D30"/>
    <w:rsid w:val="00C21C7B"/>
    <w:rsid w:val="00C21FF0"/>
    <w:rsid w:val="00C22158"/>
    <w:rsid w:val="00C221A2"/>
    <w:rsid w:val="00C223D9"/>
    <w:rsid w:val="00C2278F"/>
    <w:rsid w:val="00C22AE1"/>
    <w:rsid w:val="00C232DD"/>
    <w:rsid w:val="00C23928"/>
    <w:rsid w:val="00C24773"/>
    <w:rsid w:val="00C2553A"/>
    <w:rsid w:val="00C2559F"/>
    <w:rsid w:val="00C26124"/>
    <w:rsid w:val="00C26C51"/>
    <w:rsid w:val="00C27043"/>
    <w:rsid w:val="00C30694"/>
    <w:rsid w:val="00C310CB"/>
    <w:rsid w:val="00C31C46"/>
    <w:rsid w:val="00C32098"/>
    <w:rsid w:val="00C33B84"/>
    <w:rsid w:val="00C414AE"/>
    <w:rsid w:val="00C417C3"/>
    <w:rsid w:val="00C421EF"/>
    <w:rsid w:val="00C433AC"/>
    <w:rsid w:val="00C436F1"/>
    <w:rsid w:val="00C437A7"/>
    <w:rsid w:val="00C43936"/>
    <w:rsid w:val="00C43959"/>
    <w:rsid w:val="00C439B9"/>
    <w:rsid w:val="00C43B47"/>
    <w:rsid w:val="00C457E2"/>
    <w:rsid w:val="00C45D8C"/>
    <w:rsid w:val="00C45F69"/>
    <w:rsid w:val="00C46D32"/>
    <w:rsid w:val="00C504FC"/>
    <w:rsid w:val="00C505C4"/>
    <w:rsid w:val="00C523E7"/>
    <w:rsid w:val="00C52BBE"/>
    <w:rsid w:val="00C537EB"/>
    <w:rsid w:val="00C53C4D"/>
    <w:rsid w:val="00C54227"/>
    <w:rsid w:val="00C54387"/>
    <w:rsid w:val="00C55551"/>
    <w:rsid w:val="00C56AEF"/>
    <w:rsid w:val="00C57CEB"/>
    <w:rsid w:val="00C6030B"/>
    <w:rsid w:val="00C60678"/>
    <w:rsid w:val="00C6130B"/>
    <w:rsid w:val="00C633E9"/>
    <w:rsid w:val="00C6378D"/>
    <w:rsid w:val="00C64A52"/>
    <w:rsid w:val="00C64FDF"/>
    <w:rsid w:val="00C6575E"/>
    <w:rsid w:val="00C673F9"/>
    <w:rsid w:val="00C704DC"/>
    <w:rsid w:val="00C70CDA"/>
    <w:rsid w:val="00C71F14"/>
    <w:rsid w:val="00C7301E"/>
    <w:rsid w:val="00C73122"/>
    <w:rsid w:val="00C73D42"/>
    <w:rsid w:val="00C73F82"/>
    <w:rsid w:val="00C76542"/>
    <w:rsid w:val="00C770C5"/>
    <w:rsid w:val="00C80054"/>
    <w:rsid w:val="00C80655"/>
    <w:rsid w:val="00C8169A"/>
    <w:rsid w:val="00C819D4"/>
    <w:rsid w:val="00C81BDC"/>
    <w:rsid w:val="00C83335"/>
    <w:rsid w:val="00C8423F"/>
    <w:rsid w:val="00C84412"/>
    <w:rsid w:val="00C84BAE"/>
    <w:rsid w:val="00C85345"/>
    <w:rsid w:val="00C853FF"/>
    <w:rsid w:val="00C854CE"/>
    <w:rsid w:val="00C85AA0"/>
    <w:rsid w:val="00C85B85"/>
    <w:rsid w:val="00C86026"/>
    <w:rsid w:val="00C91424"/>
    <w:rsid w:val="00C91BA2"/>
    <w:rsid w:val="00C921A0"/>
    <w:rsid w:val="00C9300C"/>
    <w:rsid w:val="00C94815"/>
    <w:rsid w:val="00C948EA"/>
    <w:rsid w:val="00C94A4B"/>
    <w:rsid w:val="00C9505D"/>
    <w:rsid w:val="00C96D0E"/>
    <w:rsid w:val="00C975F5"/>
    <w:rsid w:val="00C97705"/>
    <w:rsid w:val="00C97D38"/>
    <w:rsid w:val="00CA0A0B"/>
    <w:rsid w:val="00CA1088"/>
    <w:rsid w:val="00CA116E"/>
    <w:rsid w:val="00CA1362"/>
    <w:rsid w:val="00CA1494"/>
    <w:rsid w:val="00CA1981"/>
    <w:rsid w:val="00CA2D42"/>
    <w:rsid w:val="00CA3CD3"/>
    <w:rsid w:val="00CA3EEC"/>
    <w:rsid w:val="00CA45A4"/>
    <w:rsid w:val="00CA46EF"/>
    <w:rsid w:val="00CA5882"/>
    <w:rsid w:val="00CA6052"/>
    <w:rsid w:val="00CB063F"/>
    <w:rsid w:val="00CB262E"/>
    <w:rsid w:val="00CB2FB0"/>
    <w:rsid w:val="00CB3675"/>
    <w:rsid w:val="00CB3F41"/>
    <w:rsid w:val="00CB4131"/>
    <w:rsid w:val="00CB4C01"/>
    <w:rsid w:val="00CB5311"/>
    <w:rsid w:val="00CB640E"/>
    <w:rsid w:val="00CB680B"/>
    <w:rsid w:val="00CB7EF2"/>
    <w:rsid w:val="00CB7F3D"/>
    <w:rsid w:val="00CC058B"/>
    <w:rsid w:val="00CC10D7"/>
    <w:rsid w:val="00CC44CC"/>
    <w:rsid w:val="00CC5B48"/>
    <w:rsid w:val="00CC5E5C"/>
    <w:rsid w:val="00CC6C00"/>
    <w:rsid w:val="00CC78DA"/>
    <w:rsid w:val="00CC7CA6"/>
    <w:rsid w:val="00CD0255"/>
    <w:rsid w:val="00CD031A"/>
    <w:rsid w:val="00CD052F"/>
    <w:rsid w:val="00CD1D3C"/>
    <w:rsid w:val="00CD2606"/>
    <w:rsid w:val="00CD3366"/>
    <w:rsid w:val="00CD4CF4"/>
    <w:rsid w:val="00CD5516"/>
    <w:rsid w:val="00CD68B1"/>
    <w:rsid w:val="00CD7A4F"/>
    <w:rsid w:val="00CE0480"/>
    <w:rsid w:val="00CE1DC2"/>
    <w:rsid w:val="00CE1F6B"/>
    <w:rsid w:val="00CE20F9"/>
    <w:rsid w:val="00CE2727"/>
    <w:rsid w:val="00CE2D82"/>
    <w:rsid w:val="00CE30E7"/>
    <w:rsid w:val="00CE43A5"/>
    <w:rsid w:val="00CE47EF"/>
    <w:rsid w:val="00CE62B4"/>
    <w:rsid w:val="00CE6577"/>
    <w:rsid w:val="00CE7170"/>
    <w:rsid w:val="00CE736F"/>
    <w:rsid w:val="00CE789E"/>
    <w:rsid w:val="00CF1000"/>
    <w:rsid w:val="00CF1676"/>
    <w:rsid w:val="00CF3568"/>
    <w:rsid w:val="00CF4448"/>
    <w:rsid w:val="00CF4A2F"/>
    <w:rsid w:val="00CF5230"/>
    <w:rsid w:val="00CF62E4"/>
    <w:rsid w:val="00CF6369"/>
    <w:rsid w:val="00CF7EC3"/>
    <w:rsid w:val="00CF7FB7"/>
    <w:rsid w:val="00D0075F"/>
    <w:rsid w:val="00D01CDB"/>
    <w:rsid w:val="00D03114"/>
    <w:rsid w:val="00D0353B"/>
    <w:rsid w:val="00D038FE"/>
    <w:rsid w:val="00D03933"/>
    <w:rsid w:val="00D03A43"/>
    <w:rsid w:val="00D0400F"/>
    <w:rsid w:val="00D0464C"/>
    <w:rsid w:val="00D052EB"/>
    <w:rsid w:val="00D05DAA"/>
    <w:rsid w:val="00D060CE"/>
    <w:rsid w:val="00D0665C"/>
    <w:rsid w:val="00D07D32"/>
    <w:rsid w:val="00D07F56"/>
    <w:rsid w:val="00D1082F"/>
    <w:rsid w:val="00D11310"/>
    <w:rsid w:val="00D11373"/>
    <w:rsid w:val="00D11808"/>
    <w:rsid w:val="00D12027"/>
    <w:rsid w:val="00D1250F"/>
    <w:rsid w:val="00D12B34"/>
    <w:rsid w:val="00D12F98"/>
    <w:rsid w:val="00D133D8"/>
    <w:rsid w:val="00D13EB8"/>
    <w:rsid w:val="00D13F06"/>
    <w:rsid w:val="00D143A0"/>
    <w:rsid w:val="00D14C9C"/>
    <w:rsid w:val="00D14F06"/>
    <w:rsid w:val="00D151CB"/>
    <w:rsid w:val="00D15AD2"/>
    <w:rsid w:val="00D1647D"/>
    <w:rsid w:val="00D16A03"/>
    <w:rsid w:val="00D20401"/>
    <w:rsid w:val="00D231E3"/>
    <w:rsid w:val="00D232B5"/>
    <w:rsid w:val="00D234BE"/>
    <w:rsid w:val="00D23BAE"/>
    <w:rsid w:val="00D24BEA"/>
    <w:rsid w:val="00D24D21"/>
    <w:rsid w:val="00D24EBB"/>
    <w:rsid w:val="00D25363"/>
    <w:rsid w:val="00D274A6"/>
    <w:rsid w:val="00D2756C"/>
    <w:rsid w:val="00D30436"/>
    <w:rsid w:val="00D31B92"/>
    <w:rsid w:val="00D321F3"/>
    <w:rsid w:val="00D3246F"/>
    <w:rsid w:val="00D34379"/>
    <w:rsid w:val="00D35F10"/>
    <w:rsid w:val="00D414E6"/>
    <w:rsid w:val="00D414EA"/>
    <w:rsid w:val="00D42096"/>
    <w:rsid w:val="00D42627"/>
    <w:rsid w:val="00D4298B"/>
    <w:rsid w:val="00D42D6A"/>
    <w:rsid w:val="00D42EA2"/>
    <w:rsid w:val="00D434AA"/>
    <w:rsid w:val="00D43BFD"/>
    <w:rsid w:val="00D457EA"/>
    <w:rsid w:val="00D45921"/>
    <w:rsid w:val="00D45B7D"/>
    <w:rsid w:val="00D47148"/>
    <w:rsid w:val="00D4723F"/>
    <w:rsid w:val="00D475D5"/>
    <w:rsid w:val="00D47745"/>
    <w:rsid w:val="00D47EEC"/>
    <w:rsid w:val="00D51E0E"/>
    <w:rsid w:val="00D51ED5"/>
    <w:rsid w:val="00D52FD5"/>
    <w:rsid w:val="00D53004"/>
    <w:rsid w:val="00D54B73"/>
    <w:rsid w:val="00D54EBC"/>
    <w:rsid w:val="00D565C6"/>
    <w:rsid w:val="00D57287"/>
    <w:rsid w:val="00D6056D"/>
    <w:rsid w:val="00D615C5"/>
    <w:rsid w:val="00D6177B"/>
    <w:rsid w:val="00D61AD0"/>
    <w:rsid w:val="00D6230E"/>
    <w:rsid w:val="00D62662"/>
    <w:rsid w:val="00D62D9A"/>
    <w:rsid w:val="00D6373E"/>
    <w:rsid w:val="00D6420A"/>
    <w:rsid w:val="00D64907"/>
    <w:rsid w:val="00D66EB8"/>
    <w:rsid w:val="00D70489"/>
    <w:rsid w:val="00D70ED4"/>
    <w:rsid w:val="00D71271"/>
    <w:rsid w:val="00D73805"/>
    <w:rsid w:val="00D73AF1"/>
    <w:rsid w:val="00D7409C"/>
    <w:rsid w:val="00D75887"/>
    <w:rsid w:val="00D80956"/>
    <w:rsid w:val="00D809A8"/>
    <w:rsid w:val="00D8177C"/>
    <w:rsid w:val="00D821C6"/>
    <w:rsid w:val="00D82B2B"/>
    <w:rsid w:val="00D82DAE"/>
    <w:rsid w:val="00D830DA"/>
    <w:rsid w:val="00D83314"/>
    <w:rsid w:val="00D84159"/>
    <w:rsid w:val="00D8438F"/>
    <w:rsid w:val="00D84BD9"/>
    <w:rsid w:val="00D84C44"/>
    <w:rsid w:val="00D85529"/>
    <w:rsid w:val="00D85FB9"/>
    <w:rsid w:val="00D8670B"/>
    <w:rsid w:val="00D86E26"/>
    <w:rsid w:val="00D8711E"/>
    <w:rsid w:val="00D87958"/>
    <w:rsid w:val="00D91110"/>
    <w:rsid w:val="00D9127D"/>
    <w:rsid w:val="00D919E0"/>
    <w:rsid w:val="00D91C8C"/>
    <w:rsid w:val="00D926CB"/>
    <w:rsid w:val="00D94043"/>
    <w:rsid w:val="00D940E2"/>
    <w:rsid w:val="00D9470E"/>
    <w:rsid w:val="00D94CF4"/>
    <w:rsid w:val="00D9558B"/>
    <w:rsid w:val="00D963C1"/>
    <w:rsid w:val="00D96819"/>
    <w:rsid w:val="00D97A9E"/>
    <w:rsid w:val="00D97FB0"/>
    <w:rsid w:val="00DA12A8"/>
    <w:rsid w:val="00DA145E"/>
    <w:rsid w:val="00DA188A"/>
    <w:rsid w:val="00DA1C89"/>
    <w:rsid w:val="00DA1DFA"/>
    <w:rsid w:val="00DA2CFF"/>
    <w:rsid w:val="00DA3A55"/>
    <w:rsid w:val="00DA46FD"/>
    <w:rsid w:val="00DA4D15"/>
    <w:rsid w:val="00DA4F5E"/>
    <w:rsid w:val="00DA5381"/>
    <w:rsid w:val="00DA5ACE"/>
    <w:rsid w:val="00DA5CB5"/>
    <w:rsid w:val="00DA644F"/>
    <w:rsid w:val="00DA64E5"/>
    <w:rsid w:val="00DB0D95"/>
    <w:rsid w:val="00DB3464"/>
    <w:rsid w:val="00DB4306"/>
    <w:rsid w:val="00DB4F94"/>
    <w:rsid w:val="00DB65D8"/>
    <w:rsid w:val="00DB6C39"/>
    <w:rsid w:val="00DB6DAF"/>
    <w:rsid w:val="00DC0165"/>
    <w:rsid w:val="00DC048F"/>
    <w:rsid w:val="00DC0F3D"/>
    <w:rsid w:val="00DC2635"/>
    <w:rsid w:val="00DC2C89"/>
    <w:rsid w:val="00DC3C9A"/>
    <w:rsid w:val="00DC3E28"/>
    <w:rsid w:val="00DC494B"/>
    <w:rsid w:val="00DC4B05"/>
    <w:rsid w:val="00DC5785"/>
    <w:rsid w:val="00DC5A98"/>
    <w:rsid w:val="00DC62D9"/>
    <w:rsid w:val="00DC6B92"/>
    <w:rsid w:val="00DC7AE5"/>
    <w:rsid w:val="00DD07CF"/>
    <w:rsid w:val="00DD10D2"/>
    <w:rsid w:val="00DD3384"/>
    <w:rsid w:val="00DD40CC"/>
    <w:rsid w:val="00DD40EA"/>
    <w:rsid w:val="00DD4414"/>
    <w:rsid w:val="00DD4983"/>
    <w:rsid w:val="00DD4B5B"/>
    <w:rsid w:val="00DD7731"/>
    <w:rsid w:val="00DD7793"/>
    <w:rsid w:val="00DE001A"/>
    <w:rsid w:val="00DE05B6"/>
    <w:rsid w:val="00DE1178"/>
    <w:rsid w:val="00DE27CB"/>
    <w:rsid w:val="00DE298E"/>
    <w:rsid w:val="00DE37EF"/>
    <w:rsid w:val="00DE447F"/>
    <w:rsid w:val="00DE4C8B"/>
    <w:rsid w:val="00DE6F1E"/>
    <w:rsid w:val="00DE71E4"/>
    <w:rsid w:val="00DE76B3"/>
    <w:rsid w:val="00DE78A8"/>
    <w:rsid w:val="00DE7AF9"/>
    <w:rsid w:val="00DF11DE"/>
    <w:rsid w:val="00DF23B0"/>
    <w:rsid w:val="00DF250A"/>
    <w:rsid w:val="00DF4CAF"/>
    <w:rsid w:val="00DF5D94"/>
    <w:rsid w:val="00DF616C"/>
    <w:rsid w:val="00DF6726"/>
    <w:rsid w:val="00E005F8"/>
    <w:rsid w:val="00E00D9F"/>
    <w:rsid w:val="00E01822"/>
    <w:rsid w:val="00E02ED4"/>
    <w:rsid w:val="00E043EE"/>
    <w:rsid w:val="00E057E3"/>
    <w:rsid w:val="00E061AD"/>
    <w:rsid w:val="00E06379"/>
    <w:rsid w:val="00E06DE9"/>
    <w:rsid w:val="00E06DEB"/>
    <w:rsid w:val="00E10285"/>
    <w:rsid w:val="00E102B0"/>
    <w:rsid w:val="00E11795"/>
    <w:rsid w:val="00E1179D"/>
    <w:rsid w:val="00E11D98"/>
    <w:rsid w:val="00E12BF6"/>
    <w:rsid w:val="00E12E84"/>
    <w:rsid w:val="00E13F14"/>
    <w:rsid w:val="00E13F62"/>
    <w:rsid w:val="00E162C1"/>
    <w:rsid w:val="00E165D6"/>
    <w:rsid w:val="00E17A29"/>
    <w:rsid w:val="00E202CC"/>
    <w:rsid w:val="00E20742"/>
    <w:rsid w:val="00E20D2B"/>
    <w:rsid w:val="00E21A9F"/>
    <w:rsid w:val="00E234C3"/>
    <w:rsid w:val="00E2557D"/>
    <w:rsid w:val="00E255C6"/>
    <w:rsid w:val="00E25A54"/>
    <w:rsid w:val="00E25C13"/>
    <w:rsid w:val="00E25C41"/>
    <w:rsid w:val="00E26B85"/>
    <w:rsid w:val="00E274FD"/>
    <w:rsid w:val="00E27592"/>
    <w:rsid w:val="00E30FE1"/>
    <w:rsid w:val="00E3147D"/>
    <w:rsid w:val="00E31848"/>
    <w:rsid w:val="00E31BAC"/>
    <w:rsid w:val="00E32196"/>
    <w:rsid w:val="00E32500"/>
    <w:rsid w:val="00E32E12"/>
    <w:rsid w:val="00E34576"/>
    <w:rsid w:val="00E34CA7"/>
    <w:rsid w:val="00E35DD8"/>
    <w:rsid w:val="00E369EA"/>
    <w:rsid w:val="00E36F89"/>
    <w:rsid w:val="00E40208"/>
    <w:rsid w:val="00E407CF"/>
    <w:rsid w:val="00E41E02"/>
    <w:rsid w:val="00E431A4"/>
    <w:rsid w:val="00E44241"/>
    <w:rsid w:val="00E44A0D"/>
    <w:rsid w:val="00E44FB8"/>
    <w:rsid w:val="00E45EC8"/>
    <w:rsid w:val="00E4614D"/>
    <w:rsid w:val="00E472D3"/>
    <w:rsid w:val="00E479CF"/>
    <w:rsid w:val="00E47A66"/>
    <w:rsid w:val="00E47BF8"/>
    <w:rsid w:val="00E47C40"/>
    <w:rsid w:val="00E5219A"/>
    <w:rsid w:val="00E52309"/>
    <w:rsid w:val="00E523A8"/>
    <w:rsid w:val="00E53357"/>
    <w:rsid w:val="00E53519"/>
    <w:rsid w:val="00E553A2"/>
    <w:rsid w:val="00E55FF3"/>
    <w:rsid w:val="00E56356"/>
    <w:rsid w:val="00E56747"/>
    <w:rsid w:val="00E57F0D"/>
    <w:rsid w:val="00E607E4"/>
    <w:rsid w:val="00E619E8"/>
    <w:rsid w:val="00E62384"/>
    <w:rsid w:val="00E6352B"/>
    <w:rsid w:val="00E635EC"/>
    <w:rsid w:val="00E64972"/>
    <w:rsid w:val="00E659CD"/>
    <w:rsid w:val="00E66BC1"/>
    <w:rsid w:val="00E672F2"/>
    <w:rsid w:val="00E6736F"/>
    <w:rsid w:val="00E67828"/>
    <w:rsid w:val="00E67CD9"/>
    <w:rsid w:val="00E705A3"/>
    <w:rsid w:val="00E70797"/>
    <w:rsid w:val="00E707FB"/>
    <w:rsid w:val="00E72BF3"/>
    <w:rsid w:val="00E73812"/>
    <w:rsid w:val="00E74281"/>
    <w:rsid w:val="00E74F0E"/>
    <w:rsid w:val="00E757B6"/>
    <w:rsid w:val="00E75DDA"/>
    <w:rsid w:val="00E75DE7"/>
    <w:rsid w:val="00E7648A"/>
    <w:rsid w:val="00E76877"/>
    <w:rsid w:val="00E81DB0"/>
    <w:rsid w:val="00E8220D"/>
    <w:rsid w:val="00E82513"/>
    <w:rsid w:val="00E829D4"/>
    <w:rsid w:val="00E83228"/>
    <w:rsid w:val="00E8369F"/>
    <w:rsid w:val="00E8370C"/>
    <w:rsid w:val="00E853AF"/>
    <w:rsid w:val="00E869AD"/>
    <w:rsid w:val="00E86D9F"/>
    <w:rsid w:val="00E8798D"/>
    <w:rsid w:val="00E90177"/>
    <w:rsid w:val="00E901F7"/>
    <w:rsid w:val="00E90C04"/>
    <w:rsid w:val="00E91D57"/>
    <w:rsid w:val="00E934F4"/>
    <w:rsid w:val="00E935CA"/>
    <w:rsid w:val="00E936B5"/>
    <w:rsid w:val="00E94078"/>
    <w:rsid w:val="00E940C4"/>
    <w:rsid w:val="00E9569B"/>
    <w:rsid w:val="00E95AB8"/>
    <w:rsid w:val="00E95B72"/>
    <w:rsid w:val="00E968E1"/>
    <w:rsid w:val="00E97067"/>
    <w:rsid w:val="00E9791B"/>
    <w:rsid w:val="00E9792F"/>
    <w:rsid w:val="00EA02FC"/>
    <w:rsid w:val="00EA092D"/>
    <w:rsid w:val="00EA0EA5"/>
    <w:rsid w:val="00EA0FF1"/>
    <w:rsid w:val="00EA1AC2"/>
    <w:rsid w:val="00EA1DFB"/>
    <w:rsid w:val="00EA2A26"/>
    <w:rsid w:val="00EA332D"/>
    <w:rsid w:val="00EA45AC"/>
    <w:rsid w:val="00EA4EFB"/>
    <w:rsid w:val="00EA4FA3"/>
    <w:rsid w:val="00EA5577"/>
    <w:rsid w:val="00EA5CE5"/>
    <w:rsid w:val="00EA5DCB"/>
    <w:rsid w:val="00EA6545"/>
    <w:rsid w:val="00EA665B"/>
    <w:rsid w:val="00EB054E"/>
    <w:rsid w:val="00EB44C0"/>
    <w:rsid w:val="00EB5B7E"/>
    <w:rsid w:val="00EB5BD7"/>
    <w:rsid w:val="00EB5FF3"/>
    <w:rsid w:val="00EB622A"/>
    <w:rsid w:val="00EC227B"/>
    <w:rsid w:val="00EC278A"/>
    <w:rsid w:val="00EC3008"/>
    <w:rsid w:val="00EC3A4C"/>
    <w:rsid w:val="00EC4B39"/>
    <w:rsid w:val="00EC742A"/>
    <w:rsid w:val="00EC7A19"/>
    <w:rsid w:val="00ED1BF1"/>
    <w:rsid w:val="00ED1E11"/>
    <w:rsid w:val="00ED24D1"/>
    <w:rsid w:val="00ED24FB"/>
    <w:rsid w:val="00ED3553"/>
    <w:rsid w:val="00ED57A2"/>
    <w:rsid w:val="00ED7097"/>
    <w:rsid w:val="00ED7D81"/>
    <w:rsid w:val="00EE4428"/>
    <w:rsid w:val="00EE45D2"/>
    <w:rsid w:val="00EE53AC"/>
    <w:rsid w:val="00EE58FD"/>
    <w:rsid w:val="00EE5C6E"/>
    <w:rsid w:val="00EE5ECE"/>
    <w:rsid w:val="00EE62D3"/>
    <w:rsid w:val="00EE7836"/>
    <w:rsid w:val="00EF0247"/>
    <w:rsid w:val="00EF1DB4"/>
    <w:rsid w:val="00EF24E4"/>
    <w:rsid w:val="00EF2EB4"/>
    <w:rsid w:val="00EF2ECB"/>
    <w:rsid w:val="00EF36E2"/>
    <w:rsid w:val="00EF38FC"/>
    <w:rsid w:val="00EF499C"/>
    <w:rsid w:val="00EF633B"/>
    <w:rsid w:val="00EF63C7"/>
    <w:rsid w:val="00EF6A0F"/>
    <w:rsid w:val="00EF7B29"/>
    <w:rsid w:val="00F007AB"/>
    <w:rsid w:val="00F00CF2"/>
    <w:rsid w:val="00F01406"/>
    <w:rsid w:val="00F01526"/>
    <w:rsid w:val="00F01931"/>
    <w:rsid w:val="00F04668"/>
    <w:rsid w:val="00F04B14"/>
    <w:rsid w:val="00F04BED"/>
    <w:rsid w:val="00F04FE5"/>
    <w:rsid w:val="00F05DD6"/>
    <w:rsid w:val="00F064EF"/>
    <w:rsid w:val="00F066C9"/>
    <w:rsid w:val="00F07058"/>
    <w:rsid w:val="00F071C4"/>
    <w:rsid w:val="00F0790A"/>
    <w:rsid w:val="00F1184F"/>
    <w:rsid w:val="00F12D69"/>
    <w:rsid w:val="00F14C65"/>
    <w:rsid w:val="00F16654"/>
    <w:rsid w:val="00F16BF2"/>
    <w:rsid w:val="00F16D23"/>
    <w:rsid w:val="00F17586"/>
    <w:rsid w:val="00F20980"/>
    <w:rsid w:val="00F20C4C"/>
    <w:rsid w:val="00F20CC0"/>
    <w:rsid w:val="00F21027"/>
    <w:rsid w:val="00F210DD"/>
    <w:rsid w:val="00F22848"/>
    <w:rsid w:val="00F22A2A"/>
    <w:rsid w:val="00F22BDC"/>
    <w:rsid w:val="00F22CCF"/>
    <w:rsid w:val="00F22FC7"/>
    <w:rsid w:val="00F233E1"/>
    <w:rsid w:val="00F24218"/>
    <w:rsid w:val="00F24755"/>
    <w:rsid w:val="00F24A04"/>
    <w:rsid w:val="00F24A82"/>
    <w:rsid w:val="00F25C1C"/>
    <w:rsid w:val="00F267E1"/>
    <w:rsid w:val="00F27E6E"/>
    <w:rsid w:val="00F307BA"/>
    <w:rsid w:val="00F30C7F"/>
    <w:rsid w:val="00F3114C"/>
    <w:rsid w:val="00F3140A"/>
    <w:rsid w:val="00F34298"/>
    <w:rsid w:val="00F349FF"/>
    <w:rsid w:val="00F34CC7"/>
    <w:rsid w:val="00F34F92"/>
    <w:rsid w:val="00F35C21"/>
    <w:rsid w:val="00F36059"/>
    <w:rsid w:val="00F362ED"/>
    <w:rsid w:val="00F3668F"/>
    <w:rsid w:val="00F36A99"/>
    <w:rsid w:val="00F422FC"/>
    <w:rsid w:val="00F431FA"/>
    <w:rsid w:val="00F43F6A"/>
    <w:rsid w:val="00F446F6"/>
    <w:rsid w:val="00F4499D"/>
    <w:rsid w:val="00F44E2D"/>
    <w:rsid w:val="00F451EC"/>
    <w:rsid w:val="00F45F9E"/>
    <w:rsid w:val="00F4623F"/>
    <w:rsid w:val="00F4627A"/>
    <w:rsid w:val="00F47060"/>
    <w:rsid w:val="00F47727"/>
    <w:rsid w:val="00F47A73"/>
    <w:rsid w:val="00F47BF5"/>
    <w:rsid w:val="00F50779"/>
    <w:rsid w:val="00F52834"/>
    <w:rsid w:val="00F537ED"/>
    <w:rsid w:val="00F545E4"/>
    <w:rsid w:val="00F54B73"/>
    <w:rsid w:val="00F54B76"/>
    <w:rsid w:val="00F54C2D"/>
    <w:rsid w:val="00F5555B"/>
    <w:rsid w:val="00F55894"/>
    <w:rsid w:val="00F56566"/>
    <w:rsid w:val="00F57278"/>
    <w:rsid w:val="00F576B5"/>
    <w:rsid w:val="00F613A4"/>
    <w:rsid w:val="00F61F86"/>
    <w:rsid w:val="00F6288C"/>
    <w:rsid w:val="00F63A07"/>
    <w:rsid w:val="00F6440A"/>
    <w:rsid w:val="00F65164"/>
    <w:rsid w:val="00F65C3F"/>
    <w:rsid w:val="00F66489"/>
    <w:rsid w:val="00F7052E"/>
    <w:rsid w:val="00F7190E"/>
    <w:rsid w:val="00F72392"/>
    <w:rsid w:val="00F72CF4"/>
    <w:rsid w:val="00F73545"/>
    <w:rsid w:val="00F744C8"/>
    <w:rsid w:val="00F7507F"/>
    <w:rsid w:val="00F755B7"/>
    <w:rsid w:val="00F760BB"/>
    <w:rsid w:val="00F772FF"/>
    <w:rsid w:val="00F80274"/>
    <w:rsid w:val="00F80364"/>
    <w:rsid w:val="00F80A61"/>
    <w:rsid w:val="00F80C53"/>
    <w:rsid w:val="00F80FB4"/>
    <w:rsid w:val="00F81365"/>
    <w:rsid w:val="00F81766"/>
    <w:rsid w:val="00F81A4C"/>
    <w:rsid w:val="00F824B2"/>
    <w:rsid w:val="00F82ADD"/>
    <w:rsid w:val="00F83B95"/>
    <w:rsid w:val="00F8414C"/>
    <w:rsid w:val="00F847FE"/>
    <w:rsid w:val="00F85DA1"/>
    <w:rsid w:val="00F86144"/>
    <w:rsid w:val="00F864C4"/>
    <w:rsid w:val="00F87912"/>
    <w:rsid w:val="00F908C4"/>
    <w:rsid w:val="00F91B8F"/>
    <w:rsid w:val="00F91FF4"/>
    <w:rsid w:val="00F92989"/>
    <w:rsid w:val="00F94F3F"/>
    <w:rsid w:val="00F95785"/>
    <w:rsid w:val="00F96269"/>
    <w:rsid w:val="00FA02FA"/>
    <w:rsid w:val="00FA164B"/>
    <w:rsid w:val="00FA2243"/>
    <w:rsid w:val="00FA22B1"/>
    <w:rsid w:val="00FA3099"/>
    <w:rsid w:val="00FA36A1"/>
    <w:rsid w:val="00FA38F7"/>
    <w:rsid w:val="00FA4ADC"/>
    <w:rsid w:val="00FA56F9"/>
    <w:rsid w:val="00FA59B9"/>
    <w:rsid w:val="00FA6211"/>
    <w:rsid w:val="00FA792D"/>
    <w:rsid w:val="00FB0702"/>
    <w:rsid w:val="00FB08FE"/>
    <w:rsid w:val="00FB09DB"/>
    <w:rsid w:val="00FB18CD"/>
    <w:rsid w:val="00FB28D1"/>
    <w:rsid w:val="00FB3506"/>
    <w:rsid w:val="00FB4846"/>
    <w:rsid w:val="00FB641F"/>
    <w:rsid w:val="00FC042D"/>
    <w:rsid w:val="00FC0FB9"/>
    <w:rsid w:val="00FC1936"/>
    <w:rsid w:val="00FC22A9"/>
    <w:rsid w:val="00FC398D"/>
    <w:rsid w:val="00FC46A7"/>
    <w:rsid w:val="00FC4D6D"/>
    <w:rsid w:val="00FC56AE"/>
    <w:rsid w:val="00FC5DA9"/>
    <w:rsid w:val="00FC5F2D"/>
    <w:rsid w:val="00FC7943"/>
    <w:rsid w:val="00FC7E8E"/>
    <w:rsid w:val="00FD1303"/>
    <w:rsid w:val="00FD158B"/>
    <w:rsid w:val="00FD3443"/>
    <w:rsid w:val="00FD4FB1"/>
    <w:rsid w:val="00FD54FE"/>
    <w:rsid w:val="00FD77AC"/>
    <w:rsid w:val="00FE0EA2"/>
    <w:rsid w:val="00FE211C"/>
    <w:rsid w:val="00FE23A3"/>
    <w:rsid w:val="00FE2F52"/>
    <w:rsid w:val="00FE31DE"/>
    <w:rsid w:val="00FE3772"/>
    <w:rsid w:val="00FE4004"/>
    <w:rsid w:val="00FE4C41"/>
    <w:rsid w:val="00FE4FEA"/>
    <w:rsid w:val="00FE5858"/>
    <w:rsid w:val="00FF0510"/>
    <w:rsid w:val="00FF22A9"/>
    <w:rsid w:val="00FF26A4"/>
    <w:rsid w:val="00FF32B5"/>
    <w:rsid w:val="00FF3665"/>
    <w:rsid w:val="00FF5F89"/>
    <w:rsid w:val="014F34CD"/>
    <w:rsid w:val="019DB867"/>
    <w:rsid w:val="01A5AD9E"/>
    <w:rsid w:val="01F2E9E6"/>
    <w:rsid w:val="01F8A578"/>
    <w:rsid w:val="02F38BA8"/>
    <w:rsid w:val="04414728"/>
    <w:rsid w:val="04D5E68F"/>
    <w:rsid w:val="04DA18D4"/>
    <w:rsid w:val="05F5DCBB"/>
    <w:rsid w:val="06C494D4"/>
    <w:rsid w:val="088A615A"/>
    <w:rsid w:val="0914961A"/>
    <w:rsid w:val="095085F5"/>
    <w:rsid w:val="0976C4A9"/>
    <w:rsid w:val="09FFF224"/>
    <w:rsid w:val="0B96CC3C"/>
    <w:rsid w:val="0C00DF98"/>
    <w:rsid w:val="0C39BA3E"/>
    <w:rsid w:val="0CC046B7"/>
    <w:rsid w:val="0D4B88E8"/>
    <w:rsid w:val="0EBB405B"/>
    <w:rsid w:val="0ECCC3CD"/>
    <w:rsid w:val="1033BC65"/>
    <w:rsid w:val="109C9727"/>
    <w:rsid w:val="115FCB68"/>
    <w:rsid w:val="11A954E3"/>
    <w:rsid w:val="12330FF0"/>
    <w:rsid w:val="126F82DC"/>
    <w:rsid w:val="13BB75BD"/>
    <w:rsid w:val="146B36AD"/>
    <w:rsid w:val="1597C929"/>
    <w:rsid w:val="15EF7E9E"/>
    <w:rsid w:val="160F87AC"/>
    <w:rsid w:val="161468DB"/>
    <w:rsid w:val="16C35676"/>
    <w:rsid w:val="1733998A"/>
    <w:rsid w:val="17AB580D"/>
    <w:rsid w:val="17D4A8E9"/>
    <w:rsid w:val="185C2C77"/>
    <w:rsid w:val="188EE6E0"/>
    <w:rsid w:val="18CF69EB"/>
    <w:rsid w:val="19B43B42"/>
    <w:rsid w:val="1A621ED1"/>
    <w:rsid w:val="1A6B3A4C"/>
    <w:rsid w:val="1A77C2A3"/>
    <w:rsid w:val="1A8E7A78"/>
    <w:rsid w:val="1C01BF4B"/>
    <w:rsid w:val="1CF77D4D"/>
    <w:rsid w:val="1EE2CA60"/>
    <w:rsid w:val="1F3EAB6F"/>
    <w:rsid w:val="209257D4"/>
    <w:rsid w:val="20CB161B"/>
    <w:rsid w:val="20E3C2C3"/>
    <w:rsid w:val="212E95B5"/>
    <w:rsid w:val="226448AE"/>
    <w:rsid w:val="227CC25C"/>
    <w:rsid w:val="2292F86F"/>
    <w:rsid w:val="23CB8387"/>
    <w:rsid w:val="24121C92"/>
    <w:rsid w:val="242F0246"/>
    <w:rsid w:val="25AC39B9"/>
    <w:rsid w:val="25B5B09A"/>
    <w:rsid w:val="2605D016"/>
    <w:rsid w:val="27196E69"/>
    <w:rsid w:val="272168BE"/>
    <w:rsid w:val="27594A9A"/>
    <w:rsid w:val="2798522B"/>
    <w:rsid w:val="27C41625"/>
    <w:rsid w:val="2892F1B1"/>
    <w:rsid w:val="290EB6F7"/>
    <w:rsid w:val="2934228C"/>
    <w:rsid w:val="2937EEC1"/>
    <w:rsid w:val="2939A79A"/>
    <w:rsid w:val="294FE537"/>
    <w:rsid w:val="29F790EE"/>
    <w:rsid w:val="2A12212A"/>
    <w:rsid w:val="2A4E5CE5"/>
    <w:rsid w:val="2B64869C"/>
    <w:rsid w:val="2BC481CA"/>
    <w:rsid w:val="2C306E72"/>
    <w:rsid w:val="2C8785F9"/>
    <w:rsid w:val="2CDA166E"/>
    <w:rsid w:val="2DC72A5D"/>
    <w:rsid w:val="2DFF1425"/>
    <w:rsid w:val="2E43C932"/>
    <w:rsid w:val="2E97A19C"/>
    <w:rsid w:val="2EB4D8F0"/>
    <w:rsid w:val="321CDCD3"/>
    <w:rsid w:val="32387C72"/>
    <w:rsid w:val="323A4788"/>
    <w:rsid w:val="328C79E8"/>
    <w:rsid w:val="32E93773"/>
    <w:rsid w:val="3361914B"/>
    <w:rsid w:val="3465AA89"/>
    <w:rsid w:val="35132CD8"/>
    <w:rsid w:val="351C034F"/>
    <w:rsid w:val="35F81E7B"/>
    <w:rsid w:val="3761331E"/>
    <w:rsid w:val="382323AC"/>
    <w:rsid w:val="38F6FEFF"/>
    <w:rsid w:val="396D8BF6"/>
    <w:rsid w:val="39D80C4B"/>
    <w:rsid w:val="3ACEDCFB"/>
    <w:rsid w:val="3B7A09FC"/>
    <w:rsid w:val="3D994568"/>
    <w:rsid w:val="3F55E4B5"/>
    <w:rsid w:val="406FC605"/>
    <w:rsid w:val="413FE53B"/>
    <w:rsid w:val="415D45C1"/>
    <w:rsid w:val="41C870CC"/>
    <w:rsid w:val="41E94B80"/>
    <w:rsid w:val="425BBC74"/>
    <w:rsid w:val="42F91622"/>
    <w:rsid w:val="4327FEE2"/>
    <w:rsid w:val="43481B6A"/>
    <w:rsid w:val="44182F25"/>
    <w:rsid w:val="44837FA1"/>
    <w:rsid w:val="44E06937"/>
    <w:rsid w:val="45AC76A9"/>
    <w:rsid w:val="46351B61"/>
    <w:rsid w:val="46CAE828"/>
    <w:rsid w:val="4767C5BD"/>
    <w:rsid w:val="476CB797"/>
    <w:rsid w:val="47DC566D"/>
    <w:rsid w:val="48348219"/>
    <w:rsid w:val="48CC0001"/>
    <w:rsid w:val="48F2F55D"/>
    <w:rsid w:val="48FF81E2"/>
    <w:rsid w:val="4907C6A1"/>
    <w:rsid w:val="4952B3DA"/>
    <w:rsid w:val="49F45D65"/>
    <w:rsid w:val="4A0BFD1A"/>
    <w:rsid w:val="4A67D062"/>
    <w:rsid w:val="4AEAFFAA"/>
    <w:rsid w:val="4AEEC221"/>
    <w:rsid w:val="4B06C255"/>
    <w:rsid w:val="4B36825E"/>
    <w:rsid w:val="4B902DC6"/>
    <w:rsid w:val="4C3F1DFD"/>
    <w:rsid w:val="4C7AE3B8"/>
    <w:rsid w:val="4CB20236"/>
    <w:rsid w:val="4CE0B736"/>
    <w:rsid w:val="4DB4582C"/>
    <w:rsid w:val="4E6386AD"/>
    <w:rsid w:val="4E6BED79"/>
    <w:rsid w:val="4E7D58FD"/>
    <w:rsid w:val="4EBD6928"/>
    <w:rsid w:val="4EC7CE88"/>
    <w:rsid w:val="4F32260A"/>
    <w:rsid w:val="4F6550F9"/>
    <w:rsid w:val="508F68DD"/>
    <w:rsid w:val="50CD717B"/>
    <w:rsid w:val="50CDF66B"/>
    <w:rsid w:val="513580CF"/>
    <w:rsid w:val="524CA809"/>
    <w:rsid w:val="5269C6CC"/>
    <w:rsid w:val="53848761"/>
    <w:rsid w:val="53918E6D"/>
    <w:rsid w:val="5399B703"/>
    <w:rsid w:val="539B3FAB"/>
    <w:rsid w:val="546DF6A8"/>
    <w:rsid w:val="54EDD1FB"/>
    <w:rsid w:val="551677A7"/>
    <w:rsid w:val="5561279D"/>
    <w:rsid w:val="56F6C274"/>
    <w:rsid w:val="574ABA1C"/>
    <w:rsid w:val="575388F1"/>
    <w:rsid w:val="5803F776"/>
    <w:rsid w:val="58DF2984"/>
    <w:rsid w:val="58FF5533"/>
    <w:rsid w:val="5907F378"/>
    <w:rsid w:val="598DF534"/>
    <w:rsid w:val="5AF43DB0"/>
    <w:rsid w:val="5B0C8029"/>
    <w:rsid w:val="5B4D4508"/>
    <w:rsid w:val="5B7720C8"/>
    <w:rsid w:val="5C10A912"/>
    <w:rsid w:val="5C542A67"/>
    <w:rsid w:val="5CBFA1FD"/>
    <w:rsid w:val="5D800B8E"/>
    <w:rsid w:val="5EDB14D6"/>
    <w:rsid w:val="5FE65247"/>
    <w:rsid w:val="61AA0184"/>
    <w:rsid w:val="61CD25B5"/>
    <w:rsid w:val="62046DA2"/>
    <w:rsid w:val="6208606B"/>
    <w:rsid w:val="649BE10E"/>
    <w:rsid w:val="650942F3"/>
    <w:rsid w:val="654E6E00"/>
    <w:rsid w:val="662C2F66"/>
    <w:rsid w:val="66EF6915"/>
    <w:rsid w:val="685A7164"/>
    <w:rsid w:val="685E32E1"/>
    <w:rsid w:val="6A2D4FA5"/>
    <w:rsid w:val="6A564E01"/>
    <w:rsid w:val="6A632E20"/>
    <w:rsid w:val="6B6CE735"/>
    <w:rsid w:val="6C0E93A8"/>
    <w:rsid w:val="6D4885D6"/>
    <w:rsid w:val="6D882C98"/>
    <w:rsid w:val="6E41FC03"/>
    <w:rsid w:val="6EBB6D69"/>
    <w:rsid w:val="6F371DBF"/>
    <w:rsid w:val="6FF59F2F"/>
    <w:rsid w:val="7004183D"/>
    <w:rsid w:val="70EDB31D"/>
    <w:rsid w:val="7116BFC1"/>
    <w:rsid w:val="713C3AA7"/>
    <w:rsid w:val="7152068E"/>
    <w:rsid w:val="726F30BD"/>
    <w:rsid w:val="73D5F48D"/>
    <w:rsid w:val="74D85D25"/>
    <w:rsid w:val="74E5F3C1"/>
    <w:rsid w:val="755D7D71"/>
    <w:rsid w:val="75818A5E"/>
    <w:rsid w:val="75A43631"/>
    <w:rsid w:val="75BC744B"/>
    <w:rsid w:val="75C32CF7"/>
    <w:rsid w:val="761628A5"/>
    <w:rsid w:val="763D99E9"/>
    <w:rsid w:val="764BD427"/>
    <w:rsid w:val="7650C957"/>
    <w:rsid w:val="778804B5"/>
    <w:rsid w:val="77C887C0"/>
    <w:rsid w:val="784F5CAA"/>
    <w:rsid w:val="7906ADDA"/>
    <w:rsid w:val="79749B84"/>
    <w:rsid w:val="7B27A248"/>
    <w:rsid w:val="7BF88646"/>
    <w:rsid w:val="7C5B75D8"/>
    <w:rsid w:val="7D46F7C4"/>
    <w:rsid w:val="7D61D79A"/>
    <w:rsid w:val="7E2BDAD9"/>
    <w:rsid w:val="7E50F1A1"/>
    <w:rsid w:val="7E775C1D"/>
    <w:rsid w:val="7F06931C"/>
    <w:rsid w:val="7F6056A1"/>
  </w:rsids>
  <w:docVars>
    <w:docVar w:name="__Grammarly_42___1" w:val="H4sIAAAAAAAEAKtWcslP9kxRslIyNDayNDY2MDczMzE0tbQ0szRT0lEKTi0uzszPAykwqgUAoD1Mxy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4C3F1DFD"/>
  <w15:chartTrackingRefBased/>
  <w15:docId w15:val="{2369CF2C-7200-41BB-95F2-560DA7E3CC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72F8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72F8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26DF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33F2A"/>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2266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66E8"/>
    <w:rPr>
      <w:rFonts w:ascii="Segoe UI" w:hAnsi="Segoe UI" w:cs="Segoe UI"/>
      <w:sz w:val="18"/>
      <w:szCs w:val="18"/>
    </w:rPr>
  </w:style>
  <w:style w:type="paragraph" w:customStyle="1" w:styleId="paragraph">
    <w:name w:val="paragraph"/>
    <w:basedOn w:val="Normal"/>
    <w:rsid w:val="0065173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651736"/>
  </w:style>
  <w:style w:type="character" w:customStyle="1" w:styleId="eop">
    <w:name w:val="eop"/>
    <w:basedOn w:val="DefaultParagraphFont"/>
    <w:rsid w:val="00651736"/>
  </w:style>
  <w:style w:type="character" w:customStyle="1" w:styleId="contextualspellingandgrammarerror">
    <w:name w:val="contextualspellingandgrammarerror"/>
    <w:basedOn w:val="DefaultParagraphFont"/>
    <w:rsid w:val="00651736"/>
  </w:style>
  <w:style w:type="paragraph" w:styleId="ListParagraph">
    <w:name w:val="List Paragraph"/>
    <w:basedOn w:val="Normal"/>
    <w:uiPriority w:val="34"/>
    <w:qFormat/>
    <w:rsid w:val="00706FFF"/>
    <w:pPr>
      <w:ind w:left="720"/>
      <w:contextualSpacing/>
    </w:pPr>
  </w:style>
  <w:style w:type="character" w:styleId="CommentReference">
    <w:name w:val="annotation reference"/>
    <w:basedOn w:val="DefaultParagraphFont"/>
    <w:uiPriority w:val="99"/>
    <w:semiHidden/>
    <w:unhideWhenUsed/>
    <w:rsid w:val="001D73D7"/>
    <w:rPr>
      <w:sz w:val="16"/>
      <w:szCs w:val="16"/>
    </w:rPr>
  </w:style>
  <w:style w:type="paragraph" w:styleId="CommentText">
    <w:name w:val="annotation text"/>
    <w:basedOn w:val="Normal"/>
    <w:link w:val="CommentTextChar"/>
    <w:uiPriority w:val="99"/>
    <w:unhideWhenUsed/>
    <w:rsid w:val="001D73D7"/>
    <w:pPr>
      <w:spacing w:line="240" w:lineRule="auto"/>
    </w:pPr>
    <w:rPr>
      <w:sz w:val="20"/>
      <w:szCs w:val="20"/>
    </w:rPr>
  </w:style>
  <w:style w:type="character" w:customStyle="1" w:styleId="CommentTextChar">
    <w:name w:val="Comment Text Char"/>
    <w:basedOn w:val="DefaultParagraphFont"/>
    <w:link w:val="CommentText"/>
    <w:uiPriority w:val="99"/>
    <w:rsid w:val="001D73D7"/>
    <w:rPr>
      <w:sz w:val="20"/>
      <w:szCs w:val="20"/>
    </w:rPr>
  </w:style>
  <w:style w:type="paragraph" w:styleId="CommentSubject">
    <w:name w:val="annotation subject"/>
    <w:basedOn w:val="CommentText"/>
    <w:next w:val="CommentText"/>
    <w:link w:val="CommentSubjectChar"/>
    <w:uiPriority w:val="99"/>
    <w:semiHidden/>
    <w:unhideWhenUsed/>
    <w:rsid w:val="001D73D7"/>
    <w:rPr>
      <w:b/>
      <w:bCs/>
    </w:rPr>
  </w:style>
  <w:style w:type="character" w:customStyle="1" w:styleId="CommentSubjectChar">
    <w:name w:val="Comment Subject Char"/>
    <w:basedOn w:val="CommentTextChar"/>
    <w:link w:val="CommentSubject"/>
    <w:uiPriority w:val="99"/>
    <w:semiHidden/>
    <w:rsid w:val="001D73D7"/>
    <w:rPr>
      <w:b/>
      <w:bCs/>
      <w:sz w:val="20"/>
      <w:szCs w:val="20"/>
    </w:rPr>
  </w:style>
  <w:style w:type="character" w:styleId="Hyperlink">
    <w:name w:val="Hyperlink"/>
    <w:basedOn w:val="DefaultParagraphFont"/>
    <w:uiPriority w:val="99"/>
    <w:unhideWhenUsed/>
    <w:rsid w:val="008C2746"/>
    <w:rPr>
      <w:color w:val="0563C1" w:themeColor="hyperlink"/>
      <w:u w:val="single"/>
    </w:rPr>
  </w:style>
  <w:style w:type="character" w:styleId="UnresolvedMention">
    <w:name w:val="Unresolved Mention"/>
    <w:basedOn w:val="DefaultParagraphFont"/>
    <w:uiPriority w:val="99"/>
    <w:unhideWhenUsed/>
    <w:rsid w:val="008C2746"/>
    <w:rPr>
      <w:color w:val="605E5C"/>
      <w:shd w:val="clear" w:color="auto" w:fill="E1DFDD"/>
    </w:rPr>
  </w:style>
  <w:style w:type="paragraph" w:styleId="Header">
    <w:name w:val="header"/>
    <w:basedOn w:val="Normal"/>
    <w:link w:val="HeaderChar"/>
    <w:uiPriority w:val="99"/>
    <w:unhideWhenUsed/>
    <w:rsid w:val="000107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073D"/>
  </w:style>
  <w:style w:type="paragraph" w:styleId="Footer">
    <w:name w:val="footer"/>
    <w:basedOn w:val="Normal"/>
    <w:link w:val="FooterChar"/>
    <w:uiPriority w:val="99"/>
    <w:unhideWhenUsed/>
    <w:rsid w:val="000107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073D"/>
  </w:style>
  <w:style w:type="character" w:styleId="Mention">
    <w:name w:val="Mention"/>
    <w:basedOn w:val="DefaultParagraphFont"/>
    <w:uiPriority w:val="99"/>
    <w:unhideWhenUsed/>
    <w:rsid w:val="007F43C5"/>
    <w:rPr>
      <w:color w:val="2B579A"/>
      <w:shd w:val="clear" w:color="auto" w:fill="E1DFDD"/>
    </w:rPr>
  </w:style>
  <w:style w:type="character" w:styleId="FollowedHyperlink">
    <w:name w:val="FollowedHyperlink"/>
    <w:basedOn w:val="DefaultParagraphFont"/>
    <w:uiPriority w:val="99"/>
    <w:semiHidden/>
    <w:unhideWhenUsed/>
    <w:rsid w:val="00117EAD"/>
    <w:rPr>
      <w:color w:val="954F72" w:themeColor="followedHyperlink"/>
      <w:u w:val="single"/>
    </w:rPr>
  </w:style>
  <w:style w:type="paragraph" w:styleId="Revision">
    <w:name w:val="Revision"/>
    <w:hidden/>
    <w:uiPriority w:val="99"/>
    <w:semiHidden/>
    <w:rsid w:val="00117EAD"/>
    <w:pPr>
      <w:spacing w:after="0" w:line="240" w:lineRule="auto"/>
    </w:pPr>
  </w:style>
  <w:style w:type="character" w:customStyle="1" w:styleId="Heading1Char">
    <w:name w:val="Heading 1 Char"/>
    <w:basedOn w:val="DefaultParagraphFont"/>
    <w:link w:val="Heading1"/>
    <w:uiPriority w:val="9"/>
    <w:rsid w:val="00972F8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72F8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26DF5"/>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33F2A"/>
    <w:rPr>
      <w:rFonts w:asciiTheme="majorHAnsi" w:eastAsiaTheme="majorEastAsia" w:hAnsiTheme="majorHAnsi" w:cstheme="majorBidi"/>
      <w:i/>
      <w:iCs/>
      <w:color w:val="2F5496" w:themeColor="accent1" w:themeShade="BF"/>
    </w:rPr>
  </w:style>
  <w:style w:type="paragraph" w:styleId="TOCHeading">
    <w:name w:val="TOC Heading"/>
    <w:basedOn w:val="Heading1"/>
    <w:next w:val="Normal"/>
    <w:uiPriority w:val="39"/>
    <w:unhideWhenUsed/>
    <w:qFormat/>
    <w:rsid w:val="00AF055E"/>
    <w:pPr>
      <w:outlineLvl w:val="9"/>
    </w:pPr>
  </w:style>
  <w:style w:type="paragraph" w:styleId="TOC2">
    <w:name w:val="toc 2"/>
    <w:basedOn w:val="Normal"/>
    <w:next w:val="Normal"/>
    <w:autoRedefine/>
    <w:uiPriority w:val="39"/>
    <w:unhideWhenUsed/>
    <w:rsid w:val="00AF055E"/>
    <w:pPr>
      <w:spacing w:after="100"/>
      <w:ind w:left="220"/>
    </w:pPr>
    <w:rPr>
      <w:rFonts w:eastAsiaTheme="minorEastAsia" w:cs="Times New Roman"/>
    </w:rPr>
  </w:style>
  <w:style w:type="paragraph" w:styleId="TOC1">
    <w:name w:val="toc 1"/>
    <w:basedOn w:val="Normal"/>
    <w:next w:val="Normal"/>
    <w:autoRedefine/>
    <w:uiPriority w:val="39"/>
    <w:unhideWhenUsed/>
    <w:rsid w:val="00AF055E"/>
    <w:pPr>
      <w:spacing w:after="100"/>
    </w:pPr>
    <w:rPr>
      <w:rFonts w:eastAsiaTheme="minorEastAsia" w:cs="Times New Roman"/>
    </w:rPr>
  </w:style>
  <w:style w:type="paragraph" w:styleId="TOC3">
    <w:name w:val="toc 3"/>
    <w:basedOn w:val="Normal"/>
    <w:next w:val="Normal"/>
    <w:autoRedefine/>
    <w:uiPriority w:val="39"/>
    <w:unhideWhenUsed/>
    <w:rsid w:val="00AF055E"/>
    <w:pPr>
      <w:spacing w:after="100"/>
      <w:ind w:left="440"/>
    </w:pPr>
    <w:rPr>
      <w:rFonts w:eastAsiaTheme="minorEastAsia" w:cs="Times New Roman"/>
    </w:rPr>
  </w:style>
  <w:style w:type="character" w:customStyle="1" w:styleId="advancedproofingissue">
    <w:name w:val="advancedproofingissue"/>
    <w:basedOn w:val="DefaultParagraphFont"/>
    <w:uiPriority w:val="1"/>
    <w:rsid w:val="6E41FC03"/>
  </w:style>
  <w:style w:type="character" w:customStyle="1" w:styleId="spellingerror">
    <w:name w:val="spellingerror"/>
    <w:basedOn w:val="DefaultParagraphFont"/>
    <w:uiPriority w:val="1"/>
    <w:rsid w:val="6E41FC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macintosh"/>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footer" Target="foot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A9E4AE9BB17C1B4E8CE5C18B17D831F7" ma:contentTypeVersion="31" ma:contentTypeDescription="Create a new document." ma:contentTypeScope="" ma:versionID="32add1ccd8b5306664a5c12c7feb7883">
  <xsd:schema xmlns:xsd="http://www.w3.org/2001/XMLSchema" xmlns:xs="http://www.w3.org/2001/XMLSchema" xmlns:p="http://schemas.microsoft.com/office/2006/metadata/properties" xmlns:ns2="18f037c8-4390-425a-8571-0c47a3c10172" xmlns:ns3="001d176f-032d-4e1d-af68-9c7808ed6c5e" targetNamespace="http://schemas.microsoft.com/office/2006/metadata/properties" ma:root="true" ma:fieldsID="9fae32c8ac7ae9700ebdfd8f66f4fbc9" ns2:_="" ns3:_="">
    <xsd:import namespace="18f037c8-4390-425a-8571-0c47a3c10172"/>
    <xsd:import namespace="001d176f-032d-4e1d-af68-9c7808ed6c5e"/>
    <xsd:element name="properties">
      <xsd:complexType>
        <xsd:sequence>
          <xsd:element name="documentManagement">
            <xsd:complexType>
              <xsd:all>
                <xsd:element ref="ns2:Document_x0020_Lead" minOccurs="0"/>
                <xsd:element ref="ns2:MediaServiceMetadata" minOccurs="0"/>
                <xsd:element ref="ns2:MediaServiceFastMetadata" minOccurs="0"/>
                <xsd:element ref="ns3:SharedWithUsers" minOccurs="0"/>
                <xsd:element ref="ns3:SharedWithDetails" minOccurs="0"/>
                <xsd:element ref="ns2:MediaServiceDateTaken" minOccurs="0"/>
                <xsd:element ref="ns2:MediaServiceGenerationTime" minOccurs="0"/>
                <xsd:element ref="ns2:MediaServiceEventHashCode" minOccurs="0"/>
                <xsd:element ref="ns2:MediaLengthInSeconds" minOccurs="0"/>
                <xsd:element ref="ns2:FocusArea" minOccurs="0"/>
                <xsd:element ref="ns2:Date" minOccurs="0"/>
                <xsd:element ref="ns2:MediaServiceObjectDetectorVersions" minOccurs="0"/>
                <xsd:element ref="ns2:MediaServiceLocation" minOccurs="0"/>
                <xsd:element ref="ns2:MediaServiceSearchProperties" minOccurs="0"/>
                <xsd:element ref="ns2:DateandTime" minOccurs="0"/>
                <xsd:element ref="ns3:_dlc_DocId" minOccurs="0"/>
                <xsd:element ref="ns3:_dlc_DocIdUrl" minOccurs="0"/>
                <xsd:element ref="ns3:_dlc_DocIdPersistId"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f037c8-4390-425a-8571-0c47a3c10172" elementFormDefault="qualified">
    <xsd:import namespace="http://schemas.microsoft.com/office/2006/documentManagement/types"/>
    <xsd:import namespace="http://schemas.microsoft.com/office/infopath/2007/PartnerControls"/>
    <xsd:element name="Document_x0020_Lead" ma:index="8" nillable="true" ma:displayName="Document Lead" ma:format="Dropdown" ma:internalName="Document_x0020_Lead" ma:readOnly="false">
      <xsd:simpleType>
        <xsd:restriction base="dms:Choice">
          <xsd:enumeration value="Bin"/>
          <xsd:enumeration value="Collette"/>
          <xsd:enumeration value="Dani"/>
          <xsd:enumeration value="Kelli"/>
          <xsd:enumeration value="Leslie"/>
          <xsd:enumeration value="Nancy"/>
          <xsd:enumeration value="Rod"/>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FocusArea" ma:index="17" nillable="true" ma:displayName="Focus Area" ma:internalName="FocusArea" ma:readOnly="false">
      <xsd:simpleType>
        <xsd:restriction base="dms:Text">
          <xsd:maxLength value="255"/>
        </xsd:restriction>
      </xsd:simpleType>
    </xsd:element>
    <xsd:element name="Date" ma:index="18" nillable="true" ma:displayName="Date" ma:format="DateTime" ma:internalName="Date" ma:readOnly="false">
      <xsd:simpleType>
        <xsd:restriction base="dms:DateTim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DateandTime" ma:index="22" nillable="true" ma:displayName="Date and Time" ma:default="[today]" ma:format="DateTime" ma:internalName="DateandTime" ma:readOnly="false">
      <xsd:simpleType>
        <xsd:restriction base="dms:DateTime"/>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2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01d176f-032d-4e1d-af68-9c7808ed6c5e" elementFormDefault="qualified">
    <xsd:import namespace="http://schemas.microsoft.com/office/2006/documentManagement/types"/>
    <xsd:import namespace="http://schemas.microsoft.com/office/infopath/2007/PartnerControls"/>
    <xsd:element name="SharedWithUsers" ma:index="11"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_dlc_DocId" ma:index="23" nillable="true" ma:displayName="Document ID Value" ma:description="The value of the document ID assigned to this item." ma:indexed="true" ma:internalName="_dlc_DocId" ma:readOnly="true">
      <xsd:simpleType>
        <xsd:restriction base="dms:Text"/>
      </xsd:simpleType>
    </xsd:element>
    <xsd:element name="_dlc_DocIdUrl" ma:index="2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5" nillable="true" ma:displayName="Persist ID" ma:description="Keep ID on add." ma:hidden="true" ma:internalName="_dlc_DocIdPersistId" ma:readOnly="false">
      <xsd:simpleType>
        <xsd:restriction base="dms:Boolean"/>
      </xsd:simpleType>
    </xsd:element>
    <xsd:element name="TaxCatchAll" ma:index="28" nillable="true" ma:displayName="Taxonomy Catch All Column" ma:hidden="true" ma:list="{72ad65b6-e903-42bb-99ed-2000232fedd0}" ma:internalName="TaxCatchAll" ma:showField="CatchAllData" ma:web="001d176f-032d-4e1d-af68-9c7808ed6c5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dlc_DocId xmlns="001d176f-032d-4e1d-af68-9c7808ed6c5e">JZPHUY6TUVTK-562804035-6095</_dlc_DocId>
    <_dlc_DocIdUrl xmlns="001d176f-032d-4e1d-af68-9c7808ed6c5e">
      <Url>https://cdc.sharepoint.com/sites/OLSS-DLS/Science/_layouts/15/DocIdRedir.aspx?ID=JZPHUY6TUVTK-562804035-6095</Url>
      <Description>JZPHUY6TUVTK-562804035-6095</Description>
    </_dlc_DocIdUrl>
    <SharedWithUsers xmlns="001d176f-032d-4e1d-af68-9c7808ed6c5e">
      <UserInfo>
        <DisplayName>Winter, Kelly M. (CDC/DDPHSS/CSELS/DLS)</DisplayName>
        <AccountId>1531</AccountId>
        <AccountType/>
      </UserInfo>
      <UserInfo>
        <DisplayName>Howard, Stacy M. (CDC/DDPHSS/CSELS/DLS)</DisplayName>
        <AccountId>1233</AccountId>
        <AccountType/>
      </UserInfo>
      <UserInfo>
        <DisplayName>Anderson, Nancy L. (CDC/DDPHSS/CSELS/DLS)</DisplayName>
        <AccountId>1228</AccountId>
        <AccountType/>
      </UserInfo>
      <UserInfo>
        <DisplayName>Chaitram, Jasmine (CDC/DDPHSS/CSELS/DLS)</DisplayName>
        <AccountId>1253</AccountId>
        <AccountType/>
      </UserInfo>
      <UserInfo>
        <DisplayName>De Jesus, Victor (CDC/DDPHSS/CSELS/DLS)</DisplayName>
        <AccountId>8767</AccountId>
        <AccountType/>
      </UserInfo>
      <UserInfo>
        <DisplayName>Johnson, Adele R. (CDC/DDPHSS/CSELS/DLS)</DisplayName>
        <AccountId>460</AccountId>
        <AccountType/>
      </UserInfo>
      <UserInfo>
        <DisplayName>Mercante, Alexandra Maria (CDC/DDPHSS/CSELS/DLS)</DisplayName>
        <AccountId>12162</AccountId>
        <AccountType/>
      </UserInfo>
      <UserInfo>
        <DisplayName>Petway, David (CDC/DDID/NCEZID/DSR)</DisplayName>
        <AccountId>17031</AccountId>
        <AccountType/>
      </UserInfo>
      <UserInfo>
        <DisplayName>Salerno, Reynolds (CDC/DDPHSS/CSELS/DLS)</DisplayName>
        <AccountId>1234</AccountId>
        <AccountType/>
      </UserInfo>
      <UserInfo>
        <DisplayName>Jackson, Jodi (CDC/DDPHSS/CSELS/DLS)</DisplayName>
        <AccountId>1569</AccountId>
        <AccountType/>
      </UserInfo>
      <UserInfo>
        <DisplayName>Leaumont, Collette Fitzgerald (CDC/DDPHSS/CSELS/DLS)</DisplayName>
        <AccountId>1217</AccountId>
        <AccountType/>
      </UserInfo>
      <UserInfo>
        <DisplayName>Marshall, Ashley A. (CDC/DDPHSS/CSELS/DLS)</DisplayName>
        <AccountId>16965</AccountId>
        <AccountType/>
      </UserInfo>
      <UserInfo>
        <DisplayName>Chen, Bin (CDC/DDPHSS/CSELS/DLS)</DisplayName>
        <AccountId>1216</AccountId>
        <AccountType/>
      </UserInfo>
      <UserInfo>
        <DisplayName>Williams, Laurina O. (CDC/DDPHSS/CSELS/DLS)</DisplayName>
        <AccountId>6150</AccountId>
        <AccountType/>
      </UserInfo>
      <UserInfo>
        <DisplayName>Marshall, Denise (CDC/DDPHSS/CSELS/DLS)</DisplayName>
        <AccountId>21025</AccountId>
        <AccountType/>
      </UserInfo>
      <UserInfo>
        <DisplayName>Zheng, Qi (CDC/DDPHSS/CSELS/DLS)</DisplayName>
        <AccountId>6910</AccountId>
        <AccountType/>
      </UserInfo>
      <UserInfo>
        <DisplayName>Sunnassee, Emma (CDC/DDPHSS/CSELS/DLS)</DisplayName>
        <AccountId>23493</AccountId>
        <AccountType/>
      </UserInfo>
      <UserInfo>
        <DisplayName>Cox, Whitney (CDC/DDPHSS/CSELS/OD) (CTR)</DisplayName>
        <AccountId>6270</AccountId>
        <AccountType/>
      </UserInfo>
      <UserInfo>
        <DisplayName>Smith, Sabrina . (CDC/DDPHSS/CSELS/OD) (CTR)</DisplayName>
        <AccountId>23224</AccountId>
        <AccountType/>
      </UserInfo>
    </SharedWithUsers>
    <TaxCatchAll xmlns="001d176f-032d-4e1d-af68-9c7808ed6c5e" xsi:nil="true"/>
    <_dlc_DocIdPersistId xmlns="001d176f-032d-4e1d-af68-9c7808ed6c5e" xsi:nil="true"/>
    <lcf76f155ced4ddcb4097134ff3c332f xmlns="18f037c8-4390-425a-8571-0c47a3c10172">
      <Terms xmlns="http://schemas.microsoft.com/office/infopath/2007/PartnerControls"/>
    </lcf76f155ced4ddcb4097134ff3c332f>
    <Date xmlns="18f037c8-4390-425a-8571-0c47a3c10172" xsi:nil="true"/>
    <FocusArea xmlns="18f037c8-4390-425a-8571-0c47a3c10172" xsi:nil="true"/>
    <Document_x0020_Lead xmlns="18f037c8-4390-425a-8571-0c47a3c10172" xsi:nil="true"/>
    <DateandTime xmlns="18f037c8-4390-425a-8571-0c47a3c10172">2025-03-24T15:32:01+00:00</DateandTime>
  </documentManagement>
</p:properties>
</file>

<file path=customXml/itemProps1.xml><?xml version="1.0" encoding="utf-8"?>
<ds:datastoreItem xmlns:ds="http://schemas.openxmlformats.org/officeDocument/2006/customXml" ds:itemID="{C6D0BF1E-BAFD-4EAC-B15D-D38BD5EBD857}">
  <ds:schemaRefs>
    <ds:schemaRef ds:uri="http://schemas.microsoft.com/sharepoint/v3/contenttype/forms"/>
  </ds:schemaRefs>
</ds:datastoreItem>
</file>

<file path=customXml/itemProps2.xml><?xml version="1.0" encoding="utf-8"?>
<ds:datastoreItem xmlns:ds="http://schemas.openxmlformats.org/officeDocument/2006/customXml" ds:itemID="{1A88FB8A-EC9C-49A4-8163-BA368FE2A7C2}">
  <ds:schemaRefs>
    <ds:schemaRef ds:uri="http://schemas.microsoft.com/sharepoint/events"/>
  </ds:schemaRefs>
</ds:datastoreItem>
</file>

<file path=customXml/itemProps3.xml><?xml version="1.0" encoding="utf-8"?>
<ds:datastoreItem xmlns:ds="http://schemas.openxmlformats.org/officeDocument/2006/customXml" ds:itemID="{05A6959F-329F-420C-9E88-E033A9968643}">
  <ds:schemaRefs>
    <ds:schemaRef ds:uri="http://schemas.openxmlformats.org/officeDocument/2006/bibliography"/>
  </ds:schemaRefs>
</ds:datastoreItem>
</file>

<file path=customXml/itemProps4.xml><?xml version="1.0" encoding="utf-8"?>
<ds:datastoreItem xmlns:ds="http://schemas.openxmlformats.org/officeDocument/2006/customXml" ds:itemID="{B3D2FD97-E26B-4A50-91C5-8ABC4D6E5733}">
  <ds:schemaRefs/>
</ds:datastoreItem>
</file>

<file path=customXml/itemProps5.xml><?xml version="1.0" encoding="utf-8"?>
<ds:datastoreItem xmlns:ds="http://schemas.openxmlformats.org/officeDocument/2006/customXml" ds:itemID="{AC9E2901-203B-4C35-AE5F-F3ED54033F13}">
  <ds:schemaRefs>
    <ds:schemaRef ds:uri="http://schemas.microsoft.com/office/2006/metadata/properties"/>
    <ds:schemaRef ds:uri="http://schemas.microsoft.com/office/infopath/2007/PartnerControls"/>
    <ds:schemaRef ds:uri="001d176f-032d-4e1d-af68-9c7808ed6c5e"/>
    <ds:schemaRef ds:uri="18f037c8-4390-425a-8571-0c47a3c10172"/>
    <ds:schemaRef ds:uri="e1583f67-f095-408a-ba0c-9ceed776a936"/>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8</Pages>
  <Words>1940</Words>
  <Characters>10842</Characters>
  <Application>Microsoft Office Word</Application>
  <DocSecurity>0</DocSecurity>
  <Lines>90</Lines>
  <Paragraphs>25</Paragraphs>
  <ScaleCrop>false</ScaleCrop>
  <Company/>
  <LinksUpToDate>false</LinksUpToDate>
  <CharactersWithSpaces>12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brina Smith</dc:creator>
  <cp:lastModifiedBy>Eberhardt, Amber (CDC/OD/OLSR/DLS)</cp:lastModifiedBy>
  <cp:revision>175</cp:revision>
  <dcterms:created xsi:type="dcterms:W3CDTF">2023-09-15T01:25:00Z</dcterms:created>
  <dcterms:modified xsi:type="dcterms:W3CDTF">2025-03-24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E4AE9BB17C1B4E8CE5C18B17D831F7</vt:lpwstr>
  </property>
  <property fmtid="{D5CDD505-2E9C-101B-9397-08002B2CF9AE}" pid="3" name="GrammarlyDocumentId">
    <vt:lpwstr>6edd184979f70c7e4fb1ddf4d29ecc4f339a7c21da1a5b062adb83a9df25fb9c</vt:lpwstr>
  </property>
  <property fmtid="{D5CDD505-2E9C-101B-9397-08002B2CF9AE}" pid="4" name="MediaServiceImageTags">
    <vt:lpwstr/>
  </property>
  <property fmtid="{D5CDD505-2E9C-101B-9397-08002B2CF9AE}" pid="5" name="MSIP_Label_8af03ff0-41c5-4c41-b55e-fabb8fae94be_ActionId">
    <vt:lpwstr>3440950a-85d6-4b31-b2ea-0b2d4668fd37</vt:lpwstr>
  </property>
  <property fmtid="{D5CDD505-2E9C-101B-9397-08002B2CF9AE}" pid="6" name="MSIP_Label_8af03ff0-41c5-4c41-b55e-fabb8fae94be_ContentBits">
    <vt:lpwstr>0</vt:lpwstr>
  </property>
  <property fmtid="{D5CDD505-2E9C-101B-9397-08002B2CF9AE}" pid="7" name="MSIP_Label_8af03ff0-41c5-4c41-b55e-fabb8fae94be_Enabled">
    <vt:lpwstr>true</vt:lpwstr>
  </property>
  <property fmtid="{D5CDD505-2E9C-101B-9397-08002B2CF9AE}" pid="8" name="MSIP_Label_8af03ff0-41c5-4c41-b55e-fabb8fae94be_Method">
    <vt:lpwstr>Privileged</vt:lpwstr>
  </property>
  <property fmtid="{D5CDD505-2E9C-101B-9397-08002B2CF9AE}" pid="9" name="MSIP_Label_8af03ff0-41c5-4c41-b55e-fabb8fae94be_Name">
    <vt:lpwstr>8af03ff0-41c5-4c41-b55e-fabb8fae94be</vt:lpwstr>
  </property>
  <property fmtid="{D5CDD505-2E9C-101B-9397-08002B2CF9AE}" pid="10" name="MSIP_Label_8af03ff0-41c5-4c41-b55e-fabb8fae94be_SetDate">
    <vt:lpwstr>2021-12-09T14:38:19Z</vt:lpwstr>
  </property>
  <property fmtid="{D5CDD505-2E9C-101B-9397-08002B2CF9AE}" pid="11" name="MSIP_Label_8af03ff0-41c5-4c41-b55e-fabb8fae94be_SiteId">
    <vt:lpwstr>9ce70869-60db-44fd-abe8-d2767077fc8f</vt:lpwstr>
  </property>
  <property fmtid="{D5CDD505-2E9C-101B-9397-08002B2CF9AE}" pid="12" name="_dlc_DocIdItemGuid">
    <vt:lpwstr>270553f6-6ac5-4d3f-91ba-e7825ca3adbf</vt:lpwstr>
  </property>
</Properties>
</file>